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FDF617" w14:textId="583185B9" w:rsidR="000A548A" w:rsidRDefault="000A548A" w:rsidP="000A548A">
      <w:pPr>
        <w:autoSpaceDE w:val="0"/>
        <w:autoSpaceDN w:val="0"/>
        <w:adjustRightInd w:val="0"/>
        <w:jc w:val="center"/>
        <w:rPr>
          <w:rFonts w:asciiTheme="majorHAnsi" w:hAnsiTheme="majorHAnsi"/>
          <w:sz w:val="52"/>
          <w:lang w:val="en-US"/>
        </w:rPr>
      </w:pPr>
      <w:bookmarkStart w:id="0" w:name="_Toc63021960"/>
      <w:r w:rsidRPr="00E52B61">
        <w:rPr>
          <w:rFonts w:asciiTheme="majorHAnsi" w:hAnsiTheme="majorHAnsi"/>
          <w:sz w:val="52"/>
          <w:lang w:val="en-US"/>
        </w:rPr>
        <w:t>Supplementary</w:t>
      </w:r>
      <w:r>
        <w:rPr>
          <w:rFonts w:asciiTheme="majorHAnsi" w:hAnsiTheme="majorHAnsi"/>
          <w:sz w:val="52"/>
          <w:lang w:val="en-US"/>
        </w:rPr>
        <w:t xml:space="preserve"> Material</w:t>
      </w:r>
    </w:p>
    <w:p w14:paraId="79D67D29" w14:textId="77777777" w:rsidR="000A548A" w:rsidRPr="00E52B61" w:rsidRDefault="000A548A" w:rsidP="000A548A">
      <w:pPr>
        <w:autoSpaceDE w:val="0"/>
        <w:autoSpaceDN w:val="0"/>
        <w:adjustRightInd w:val="0"/>
        <w:jc w:val="center"/>
        <w:rPr>
          <w:rFonts w:asciiTheme="majorHAnsi" w:hAnsiTheme="majorHAnsi"/>
          <w:sz w:val="52"/>
          <w:lang w:val="en-US"/>
        </w:rPr>
      </w:pPr>
      <w:r>
        <w:rPr>
          <w:rFonts w:asciiTheme="majorHAnsi" w:hAnsiTheme="majorHAnsi"/>
          <w:sz w:val="52"/>
          <w:lang w:val="en-US"/>
        </w:rPr>
        <w:t>Study results</w:t>
      </w:r>
    </w:p>
    <w:p w14:paraId="348C7F90" w14:textId="77777777" w:rsidR="000A548A" w:rsidRDefault="000A548A" w:rsidP="000A548A">
      <w:pPr>
        <w:autoSpaceDE w:val="0"/>
        <w:autoSpaceDN w:val="0"/>
        <w:adjustRightInd w:val="0"/>
        <w:jc w:val="center"/>
        <w:rPr>
          <w:lang w:val="en-US"/>
        </w:rPr>
      </w:pPr>
    </w:p>
    <w:p w14:paraId="0D067FEC" w14:textId="77777777" w:rsidR="000A548A" w:rsidRPr="00E52B61" w:rsidRDefault="000A548A" w:rsidP="000A548A">
      <w:pPr>
        <w:autoSpaceDE w:val="0"/>
        <w:autoSpaceDN w:val="0"/>
        <w:adjustRightInd w:val="0"/>
        <w:rPr>
          <w:lang w:val="en-US"/>
        </w:rPr>
      </w:pPr>
      <w:r w:rsidRPr="00E52B61">
        <w:rPr>
          <w:lang w:val="en-US"/>
        </w:rPr>
        <w:t xml:space="preserve">This </w:t>
      </w:r>
      <w:r>
        <w:rPr>
          <w:lang w:val="en-US"/>
        </w:rPr>
        <w:t>supplementary m</w:t>
      </w:r>
      <w:r w:rsidRPr="00BA1A90">
        <w:rPr>
          <w:lang w:val="en-US"/>
        </w:rPr>
        <w:t>aterial</w:t>
      </w:r>
      <w:r w:rsidRPr="00E52B61">
        <w:rPr>
          <w:lang w:val="en-US"/>
        </w:rPr>
        <w:t xml:space="preserve"> has been provided by the authors to give readers additional information about </w:t>
      </w:r>
      <w:r>
        <w:rPr>
          <w:lang w:val="en-US"/>
        </w:rPr>
        <w:t>the study results</w:t>
      </w:r>
      <w:r w:rsidRPr="00E52B61">
        <w:rPr>
          <w:lang w:val="en-US"/>
        </w:rPr>
        <w:t>.</w:t>
      </w:r>
    </w:p>
    <w:p w14:paraId="4D663496" w14:textId="77777777" w:rsidR="000A548A" w:rsidRDefault="000A548A" w:rsidP="000A548A">
      <w:pPr>
        <w:autoSpaceDE w:val="0"/>
        <w:autoSpaceDN w:val="0"/>
        <w:adjustRightInd w:val="0"/>
        <w:rPr>
          <w:lang w:val="en-US"/>
        </w:rPr>
      </w:pPr>
    </w:p>
    <w:p w14:paraId="64FC2CA4" w14:textId="3E86A95D" w:rsidR="000A548A" w:rsidRDefault="000A548A" w:rsidP="000A548A">
      <w:pPr>
        <w:autoSpaceDE w:val="0"/>
        <w:autoSpaceDN w:val="0"/>
        <w:adjustRightInd w:val="0"/>
        <w:rPr>
          <w:lang w:val="en-US"/>
        </w:rPr>
      </w:pPr>
      <w:r w:rsidRPr="00E52B61">
        <w:rPr>
          <w:lang w:val="en-US"/>
        </w:rPr>
        <w:t xml:space="preserve">Supplement to: </w:t>
      </w:r>
      <w:r w:rsidRPr="000A548A">
        <w:rPr>
          <w:rStyle w:val="Fremhv"/>
          <w:rFonts w:asciiTheme="minorHAnsi" w:eastAsiaTheme="majorEastAsia" w:hAnsiTheme="minorHAnsi" w:cstheme="minorHAnsi"/>
          <w:color w:val="0E101A"/>
          <w:lang w:val="en-US"/>
        </w:rPr>
        <w:t>Trends in lower extremity artery disease repair incidence, comorbidity, and mortality: a Danish nationwide cohort study, 1996-2018</w:t>
      </w:r>
      <w:r>
        <w:rPr>
          <w:lang w:val="en-US"/>
        </w:rPr>
        <w:t>.</w:t>
      </w:r>
    </w:p>
    <w:p w14:paraId="71152237" w14:textId="77777777" w:rsidR="00F357C5" w:rsidRDefault="00F357C5" w:rsidP="000A548A">
      <w:pPr>
        <w:autoSpaceDE w:val="0"/>
        <w:autoSpaceDN w:val="0"/>
        <w:adjustRightInd w:val="0"/>
        <w:rPr>
          <w:lang w:val="en-US"/>
        </w:rPr>
      </w:pPr>
    </w:p>
    <w:p w14:paraId="70A6A1F4" w14:textId="7203A152" w:rsidR="00F357C5" w:rsidRPr="0094569A" w:rsidRDefault="00F357C5" w:rsidP="000A548A">
      <w:pPr>
        <w:autoSpaceDE w:val="0"/>
        <w:autoSpaceDN w:val="0"/>
        <w:adjustRightInd w:val="0"/>
        <w:rPr>
          <w:lang w:val="en-US"/>
        </w:rPr>
      </w:pPr>
    </w:p>
    <w:p w14:paraId="51AC7B5C" w14:textId="39497ABA" w:rsidR="000A548A" w:rsidRPr="0094569A" w:rsidRDefault="000A548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</w:p>
    <w:p w14:paraId="7CC978F0" w14:textId="77777777" w:rsidR="000A548A" w:rsidRPr="0094569A" w:rsidRDefault="000A548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 w:rsidRPr="0094569A">
        <w:rPr>
          <w:lang w:val="en-US"/>
        </w:rPr>
        <w:br w:type="page"/>
      </w:r>
    </w:p>
    <w:p w14:paraId="29EC5FED" w14:textId="6370E336" w:rsidR="003A0910" w:rsidRDefault="003A0910" w:rsidP="003A0910">
      <w:pPr>
        <w:pStyle w:val="Overskrift1"/>
        <w:rPr>
          <w:lang w:val="en-US"/>
        </w:rPr>
      </w:pPr>
      <w:bookmarkStart w:id="1" w:name="_Toc156465346"/>
      <w:r>
        <w:rPr>
          <w:lang w:val="en-US"/>
        </w:rPr>
        <w:lastRenderedPageBreak/>
        <w:t>Table of contents</w:t>
      </w:r>
      <w:bookmarkEnd w:id="1"/>
    </w:p>
    <w:p w14:paraId="575F61DD" w14:textId="1C9D585B" w:rsidR="00A838D5" w:rsidRDefault="003A0910">
      <w:pPr>
        <w:pStyle w:val="Indholdsfortegnelse1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56465346" w:history="1">
        <w:r w:rsidR="00A838D5" w:rsidRPr="00354DFB">
          <w:rPr>
            <w:rStyle w:val="Hyperlink"/>
            <w:noProof/>
            <w:lang w:val="en-US"/>
          </w:rPr>
          <w:t>Table of contents</w:t>
        </w:r>
        <w:r w:rsidR="00A838D5">
          <w:rPr>
            <w:noProof/>
            <w:webHidden/>
          </w:rPr>
          <w:tab/>
        </w:r>
        <w:r w:rsidR="00A838D5">
          <w:rPr>
            <w:noProof/>
            <w:webHidden/>
          </w:rPr>
          <w:fldChar w:fldCharType="begin"/>
        </w:r>
        <w:r w:rsidR="00A838D5">
          <w:rPr>
            <w:noProof/>
            <w:webHidden/>
          </w:rPr>
          <w:instrText xml:space="preserve"> PAGEREF _Toc156465346 \h </w:instrText>
        </w:r>
        <w:r w:rsidR="00A838D5">
          <w:rPr>
            <w:noProof/>
            <w:webHidden/>
          </w:rPr>
        </w:r>
        <w:r w:rsidR="00A838D5">
          <w:rPr>
            <w:noProof/>
            <w:webHidden/>
          </w:rPr>
          <w:fldChar w:fldCharType="separate"/>
        </w:r>
        <w:r w:rsidR="00A838D5">
          <w:rPr>
            <w:noProof/>
            <w:webHidden/>
          </w:rPr>
          <w:t>2</w:t>
        </w:r>
        <w:r w:rsidR="00A838D5">
          <w:rPr>
            <w:noProof/>
            <w:webHidden/>
          </w:rPr>
          <w:fldChar w:fldCharType="end"/>
        </w:r>
      </w:hyperlink>
    </w:p>
    <w:p w14:paraId="013A3E32" w14:textId="3DFB16B1" w:rsidR="00A838D5" w:rsidRDefault="00A838D5">
      <w:pPr>
        <w:pStyle w:val="Indholdsfortegnelse1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47" w:history="1">
        <w:r w:rsidRPr="00354DFB">
          <w:rPr>
            <w:rStyle w:val="Hyperlink"/>
            <w:noProof/>
            <w:lang w:val="en-US"/>
          </w:rPr>
          <w:t>Supplemental eFig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270AEA6" w14:textId="55767641" w:rsidR="00A838D5" w:rsidRDefault="00A838D5">
      <w:pPr>
        <w:pStyle w:val="Indholdsfortegnelse2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48" w:history="1">
        <w:r w:rsidRPr="00354DFB">
          <w:rPr>
            <w:rStyle w:val="Hyperlink"/>
            <w:noProof/>
            <w:lang w:val="en-US"/>
          </w:rPr>
          <w:t>eFigure 1. Study flow cha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7E8EFC6" w14:textId="4236BB89" w:rsidR="00A838D5" w:rsidRDefault="00A838D5">
      <w:pPr>
        <w:pStyle w:val="Indholdsfortegnelse2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49" w:history="1">
        <w:r w:rsidRPr="00354DFB">
          <w:rPr>
            <w:rStyle w:val="Hyperlink"/>
            <w:noProof/>
            <w:lang w:val="en-US"/>
          </w:rPr>
          <w:t>eFigure 2. Sankey plot with number of patients revascularized, censored, and dead following primary repai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E433943" w14:textId="341BBB34" w:rsidR="00A838D5" w:rsidRDefault="00A838D5">
      <w:pPr>
        <w:pStyle w:val="Indholdsfortegnelse2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50" w:history="1">
        <w:r w:rsidRPr="00354DFB">
          <w:rPr>
            <w:rStyle w:val="Hyperlink"/>
            <w:noProof/>
            <w:lang w:val="en-US"/>
          </w:rPr>
          <w:t>eFigure 3. Alternative presentation of the Sankey 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3F8959E" w14:textId="487013DF" w:rsidR="00A838D5" w:rsidRDefault="00A838D5">
      <w:pPr>
        <w:pStyle w:val="Indholdsfortegnelse2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51" w:history="1">
        <w:r w:rsidRPr="00354DFB">
          <w:rPr>
            <w:rStyle w:val="Hyperlink"/>
            <w:noProof/>
            <w:lang w:val="en-US"/>
          </w:rPr>
          <w:t>eFigure 4. Trend in age specific incidence rates for LEAD repai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290C186" w14:textId="362C32DA" w:rsidR="00A838D5" w:rsidRDefault="00A838D5">
      <w:pPr>
        <w:pStyle w:val="Indholdsfortegnelse2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52" w:history="1">
        <w:r w:rsidRPr="00354DFB">
          <w:rPr>
            <w:rStyle w:val="Hyperlink"/>
            <w:noProof/>
            <w:lang w:val="en-US"/>
          </w:rPr>
          <w:t>eFigure 5. Heatmap of sex-standardized age specific incidence rate of LEAD repai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65D223A" w14:textId="514CDFF4" w:rsidR="00A838D5" w:rsidRDefault="00A838D5">
      <w:pPr>
        <w:pStyle w:val="Indholdsfortegnelse2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53" w:history="1">
        <w:r w:rsidRPr="00354DFB">
          <w:rPr>
            <w:rStyle w:val="Hyperlink"/>
            <w:noProof/>
            <w:lang w:val="en-US"/>
          </w:rPr>
          <w:t>eFigure 6. Heatmap of age specific incidence rate of LEAD repair by se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DF6B7CE" w14:textId="48493C7B" w:rsidR="00A838D5" w:rsidRDefault="00A838D5">
      <w:pPr>
        <w:pStyle w:val="Indholdsfortegnelse2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54" w:history="1">
        <w:r w:rsidRPr="00354DFB">
          <w:rPr>
            <w:rStyle w:val="Hyperlink"/>
            <w:noProof/>
            <w:lang w:val="en-US"/>
          </w:rPr>
          <w:t>eFigure 7. Comorbidity-specific incidence of lower extremity artery disease repair, age- and sex standardiz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CF61E2C" w14:textId="605B1234" w:rsidR="00A838D5" w:rsidRDefault="00A838D5">
      <w:pPr>
        <w:pStyle w:val="Indholdsfortegnelse2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55" w:history="1">
        <w:r w:rsidRPr="00354DFB">
          <w:rPr>
            <w:rStyle w:val="Hyperlink"/>
            <w:noProof/>
            <w:lang w:val="en-US"/>
          </w:rPr>
          <w:t>eFigure 8. Indication-specific incidence rate for lower extremity artery disease repair (primary revascularization), age- and sex standardiz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8F04AA4" w14:textId="1D6C0234" w:rsidR="00A838D5" w:rsidRDefault="00A838D5">
      <w:pPr>
        <w:pStyle w:val="Indholdsfortegnelse2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56" w:history="1">
        <w:r w:rsidRPr="00354DFB">
          <w:rPr>
            <w:rStyle w:val="Hyperlink"/>
            <w:noProof/>
            <w:lang w:val="en-US"/>
          </w:rPr>
          <w:t>eFigure 9. Mean age by procedure and calendar ye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56C2216" w14:textId="7269A324" w:rsidR="00A838D5" w:rsidRDefault="00A838D5">
      <w:pPr>
        <w:pStyle w:val="Indholdsfortegnelse2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57" w:history="1">
        <w:r w:rsidRPr="00354DFB">
          <w:rPr>
            <w:rStyle w:val="Hyperlink"/>
            <w:noProof/>
            <w:lang w:val="en-US"/>
          </w:rPr>
          <w:t>eFigure 10. Trend in Charlson’s comorbidity index score relative to the sex-and age distribution of the Danish population in calendar year 200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0647BC9" w14:textId="5307FC7E" w:rsidR="00A838D5" w:rsidRDefault="00A838D5">
      <w:pPr>
        <w:pStyle w:val="Indholdsfortegnelse2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58" w:history="1">
        <w:r w:rsidRPr="00354DFB">
          <w:rPr>
            <w:rStyle w:val="Hyperlink"/>
            <w:noProof/>
            <w:lang w:val="en-US"/>
          </w:rPr>
          <w:t>eFigure 11. Plot of 5-year mortality rate rat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9EDA709" w14:textId="1AB91B35" w:rsidR="00A838D5" w:rsidRDefault="00A838D5">
      <w:pPr>
        <w:pStyle w:val="Indholdsfortegnelse1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59" w:history="1">
        <w:r w:rsidRPr="00354DFB">
          <w:rPr>
            <w:rStyle w:val="Hyperlink"/>
            <w:noProof/>
            <w:lang w:val="en-US"/>
          </w:rPr>
          <w:t>Supplemental e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D2DD604" w14:textId="42923BF9" w:rsidR="00A838D5" w:rsidRDefault="00A838D5">
      <w:pPr>
        <w:pStyle w:val="Indholdsfortegnelse1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60" w:history="1">
        <w:r w:rsidRPr="00354DFB">
          <w:rPr>
            <w:rStyle w:val="Hyperlink"/>
            <w:noProof/>
            <w:lang w:val="en-US"/>
          </w:rPr>
          <w:t>eTables 1a-d: Subgroup analyses of annual percent change in incidence ra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27837CF" w14:textId="723E23D2" w:rsidR="00A838D5" w:rsidRDefault="00A838D5">
      <w:pPr>
        <w:pStyle w:val="Indholdsfortegnelse3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61" w:history="1">
        <w:r w:rsidRPr="00354DFB">
          <w:rPr>
            <w:rStyle w:val="Hyperlink"/>
            <w:noProof/>
            <w:lang w:val="en-US"/>
          </w:rPr>
          <w:t>eTable 1a. Primary revascularization, annual percent change in incidence rate by subgro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901F0AC" w14:textId="4F301F28" w:rsidR="00A838D5" w:rsidRDefault="00A838D5">
      <w:pPr>
        <w:pStyle w:val="Indholdsfortegnelse3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62" w:history="1">
        <w:r w:rsidRPr="00354DFB">
          <w:rPr>
            <w:rStyle w:val="Hyperlink"/>
            <w:noProof/>
            <w:lang w:val="en-US"/>
          </w:rPr>
          <w:t>eTable 1b. Open aorto-iliac surgery, annual percent change in incidence rate by subgro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2A7A9C53" w14:textId="7005EC39" w:rsidR="00A838D5" w:rsidRDefault="00A838D5">
      <w:pPr>
        <w:pStyle w:val="Indholdsfortegnelse3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63" w:history="1">
        <w:r w:rsidRPr="00354DFB">
          <w:rPr>
            <w:rStyle w:val="Hyperlink"/>
            <w:noProof/>
            <w:lang w:val="en-US"/>
          </w:rPr>
          <w:t>eTable 1c. Open peripheral surgery, annual percent change in incidence rate by subgro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CCBEB94" w14:textId="5D988383" w:rsidR="00A838D5" w:rsidRDefault="00A838D5">
      <w:pPr>
        <w:pStyle w:val="Indholdsfortegnelse3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64" w:history="1">
        <w:r w:rsidRPr="00354DFB">
          <w:rPr>
            <w:rStyle w:val="Hyperlink"/>
            <w:noProof/>
            <w:lang w:val="en-US"/>
          </w:rPr>
          <w:t>eTable 1d. Percutaneous transluminal angioplasty (PTA), , annual percent change in incidence rate by subgro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761954EB" w14:textId="55B405B6" w:rsidR="00A838D5" w:rsidRDefault="00A838D5">
      <w:pPr>
        <w:pStyle w:val="Indholdsfortegnelse2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65" w:history="1">
        <w:r w:rsidRPr="00354DFB">
          <w:rPr>
            <w:rStyle w:val="Hyperlink"/>
            <w:noProof/>
            <w:lang w:val="en-US"/>
          </w:rPr>
          <w:t>Result summary of eTable 1a-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4DBB880" w14:textId="3AC3759B" w:rsidR="00A838D5" w:rsidRDefault="00A838D5">
      <w:pPr>
        <w:pStyle w:val="Indholdsfortegnelse3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66" w:history="1">
        <w:r w:rsidRPr="00354DFB">
          <w:rPr>
            <w:rStyle w:val="Hyperlink"/>
            <w:noProof/>
            <w:lang w:val="en-US" w:eastAsia="en-US"/>
          </w:rPr>
          <w:t>By a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C41ED61" w14:textId="1B7C0D0E" w:rsidR="00A838D5" w:rsidRDefault="00A838D5">
      <w:pPr>
        <w:pStyle w:val="Indholdsfortegnelse3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67" w:history="1">
        <w:r w:rsidRPr="00354DFB">
          <w:rPr>
            <w:rStyle w:val="Hyperlink"/>
            <w:noProof/>
            <w:lang w:val="en-US"/>
          </w:rPr>
          <w:t>By se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483C64C6" w14:textId="3ED1CA0D" w:rsidR="00A838D5" w:rsidRDefault="00A838D5">
      <w:pPr>
        <w:pStyle w:val="Indholdsfortegnelse1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68" w:history="1">
        <w:r w:rsidRPr="00354DFB">
          <w:rPr>
            <w:rStyle w:val="Hyperlink"/>
            <w:noProof/>
            <w:lang w:val="en-US"/>
          </w:rPr>
          <w:t>eTable 2a-d. Baseline characteristics disaggregated by calendar perio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4FF2E528" w14:textId="445C8596" w:rsidR="00A838D5" w:rsidRDefault="00A838D5">
      <w:pPr>
        <w:pStyle w:val="Indholdsfortegnelse3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69" w:history="1">
        <w:r w:rsidRPr="00354DFB">
          <w:rPr>
            <w:rStyle w:val="Hyperlink"/>
            <w:noProof/>
            <w:lang w:val="en-US"/>
          </w:rPr>
          <w:t>eTable 2a. Primary revascularization: baseline characteristics by calendar perio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344E1895" w14:textId="6BAE10D7" w:rsidR="00A838D5" w:rsidRDefault="00A838D5">
      <w:pPr>
        <w:pStyle w:val="Indholdsfortegnelse3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70" w:history="1">
        <w:r w:rsidRPr="00354DFB">
          <w:rPr>
            <w:rStyle w:val="Hyperlink"/>
            <w:noProof/>
            <w:lang w:val="en-US"/>
          </w:rPr>
          <w:t>eTable 2b. Open aorto-iliac surgery, baseline characteristics by calendar perio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3311D8EE" w14:textId="0F8BB0E4" w:rsidR="00A838D5" w:rsidRDefault="00A838D5">
      <w:pPr>
        <w:pStyle w:val="Indholdsfortegnelse3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71" w:history="1">
        <w:r w:rsidRPr="00354DFB">
          <w:rPr>
            <w:rStyle w:val="Hyperlink"/>
            <w:noProof/>
            <w:lang w:val="en-US"/>
          </w:rPr>
          <w:t>eTable 2c. Open peripheral surgery, baseline characteristics by calendar perio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4EBC0345" w14:textId="34D4B0B7" w:rsidR="00A838D5" w:rsidRDefault="00A838D5">
      <w:pPr>
        <w:pStyle w:val="Indholdsfortegnelse3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72" w:history="1">
        <w:r w:rsidRPr="00354DFB">
          <w:rPr>
            <w:rStyle w:val="Hyperlink"/>
            <w:noProof/>
            <w:lang w:val="en-US"/>
          </w:rPr>
          <w:t>eTable 2d. Percutaneous transluminal angioplasty (PTA): baseline characteristics by calendar perio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1DD63B9F" w14:textId="2003B52C" w:rsidR="00A838D5" w:rsidRDefault="00A838D5">
      <w:pPr>
        <w:pStyle w:val="Indholdsfortegnelse1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73" w:history="1">
        <w:r w:rsidRPr="00354DFB">
          <w:rPr>
            <w:rStyle w:val="Hyperlink"/>
            <w:noProof/>
            <w:lang w:val="en-US"/>
          </w:rPr>
          <w:t>eTable 3. 5-yr survival sensitivity analyses with 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3EB9F62A" w14:textId="141E8618" w:rsidR="00A838D5" w:rsidRDefault="00A838D5">
      <w:pPr>
        <w:pStyle w:val="Indholdsfortegnelse1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74" w:history="1">
        <w:r w:rsidRPr="00354DFB">
          <w:rPr>
            <w:rStyle w:val="Hyperlink"/>
            <w:noProof/>
            <w:lang w:val="en-US"/>
          </w:rPr>
          <w:t>eTable 4. Regression tables of survival analys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7F2573F5" w14:textId="748F5FFB" w:rsidR="00A838D5" w:rsidRDefault="00A838D5">
      <w:pPr>
        <w:pStyle w:val="Indholdsfortegnelse3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75" w:history="1">
        <w:r w:rsidRPr="00354DFB">
          <w:rPr>
            <w:rStyle w:val="Hyperlink"/>
            <w:noProof/>
            <w:lang w:val="en-US"/>
          </w:rPr>
          <w:t>eTable 4a1. Open Aorto-iliac LEAD repair, primary analysis (“apriori” model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5ADE81E0" w14:textId="49926B36" w:rsidR="00A838D5" w:rsidRDefault="00A838D5">
      <w:pPr>
        <w:pStyle w:val="Indholdsfortegnelse3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76" w:history="1">
        <w:r w:rsidRPr="00354DFB">
          <w:rPr>
            <w:rStyle w:val="Hyperlink"/>
            <w:noProof/>
            <w:lang w:val="en-US"/>
          </w:rPr>
          <w:t>eTable 4a2. Open Aorto-iliac LEAD repair, secondary analys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25296297" w14:textId="381804BF" w:rsidR="00A838D5" w:rsidRDefault="00A838D5">
      <w:pPr>
        <w:pStyle w:val="Indholdsfortegnelse3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77" w:history="1">
        <w:r w:rsidRPr="00354DFB">
          <w:rPr>
            <w:rStyle w:val="Hyperlink"/>
            <w:noProof/>
            <w:lang w:val="en-US"/>
          </w:rPr>
          <w:t>eTable 4b1. Open Peripheral LEAD repair, primary analysis (“apriori” model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3FB80A21" w14:textId="2D860B5C" w:rsidR="00A838D5" w:rsidRDefault="00A838D5">
      <w:pPr>
        <w:pStyle w:val="Indholdsfortegnelse3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78" w:history="1">
        <w:r w:rsidRPr="00354DFB">
          <w:rPr>
            <w:rStyle w:val="Hyperlink"/>
            <w:noProof/>
            <w:lang w:val="en-US"/>
          </w:rPr>
          <w:t>eTable 4b2. Open Peripheral LEAD repair, secondary analys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12697493" w14:textId="3950EF31" w:rsidR="00A838D5" w:rsidRDefault="00A838D5">
      <w:pPr>
        <w:pStyle w:val="Indholdsfortegnelse3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79" w:history="1">
        <w:r w:rsidRPr="00354DFB">
          <w:rPr>
            <w:rStyle w:val="Hyperlink"/>
            <w:noProof/>
            <w:lang w:val="en-US"/>
          </w:rPr>
          <w:t>eTable 4c1. Percutaneous transluminal angioplasty (PTA), primary analysis (“apriori” model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72A9E40C" w14:textId="27345041" w:rsidR="00A838D5" w:rsidRDefault="00A838D5">
      <w:pPr>
        <w:pStyle w:val="Indholdsfortegnelse3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80" w:history="1">
        <w:r w:rsidRPr="00354DFB">
          <w:rPr>
            <w:rStyle w:val="Hyperlink"/>
            <w:noProof/>
            <w:lang w:val="en-US"/>
          </w:rPr>
          <w:t>eTable 4c2. Percutaneous transluminal angioplasty (PTA), secondary analys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7A9E867C" w14:textId="4C623458" w:rsidR="00A838D5" w:rsidRDefault="00A838D5">
      <w:pPr>
        <w:pStyle w:val="Indholdsfortegnelse1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81" w:history="1">
        <w:r w:rsidRPr="00354DFB">
          <w:rPr>
            <w:rStyle w:val="Hyperlink"/>
            <w:noProof/>
            <w:lang w:val="en-US"/>
          </w:rPr>
          <w:t>Miscellaneo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2E9A3311" w14:textId="19D5C978" w:rsidR="00A838D5" w:rsidRDefault="00A838D5">
      <w:pPr>
        <w:pStyle w:val="Indholdsfortegnelse2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82" w:history="1">
        <w:r w:rsidRPr="00354DFB">
          <w:rPr>
            <w:rStyle w:val="Hyperlink"/>
            <w:noProof/>
            <w:lang w:val="en-US"/>
          </w:rPr>
          <w:t>Charlson’s Comorbidity Index item coding us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6CA5DBEE" w14:textId="559A45B9" w:rsidR="00A838D5" w:rsidRDefault="00A838D5">
      <w:pPr>
        <w:pStyle w:val="Indholdsfortegnelse2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83" w:history="1">
        <w:r w:rsidRPr="00354DFB">
          <w:rPr>
            <w:rStyle w:val="Hyperlink"/>
            <w:noProof/>
            <w:lang w:val="en-US"/>
          </w:rPr>
          <w:t>Operation codes us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31F3219D" w14:textId="27F900C4" w:rsidR="00A838D5" w:rsidRDefault="00A838D5">
      <w:pPr>
        <w:pStyle w:val="Indholdsfortegnelse2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84" w:history="1">
        <w:r w:rsidRPr="00354DFB">
          <w:rPr>
            <w:rStyle w:val="Hyperlink"/>
            <w:noProof/>
            <w:lang w:val="en-US"/>
          </w:rPr>
          <w:t>Criteria for imputing the operation code from the Danish National Patient Registry based on substring match between the DNPR and DV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575D49F1" w14:textId="4EC94CCE" w:rsidR="00A838D5" w:rsidRDefault="00A838D5">
      <w:pPr>
        <w:pStyle w:val="Indholdsfortegnelse2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85" w:history="1">
        <w:r w:rsidRPr="00354DFB">
          <w:rPr>
            <w:rStyle w:val="Hyperlink"/>
            <w:noProof/>
            <w:lang w:val="en-US"/>
          </w:rPr>
          <w:t>Additional baseline characteristics cod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30EA8E73" w14:textId="432DA124" w:rsidR="00A838D5" w:rsidRDefault="00A838D5">
      <w:pPr>
        <w:pStyle w:val="Indholdsfortegnelse2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86" w:history="1">
        <w:r w:rsidRPr="00354DFB">
          <w:rPr>
            <w:rStyle w:val="Hyperlink"/>
            <w:noProof/>
            <w:lang w:val="en-US"/>
          </w:rPr>
          <w:t>Primary diagnosis ICD-codes used when the indication for LEAD repair was missing or uncle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31679AD5" w14:textId="13499F88" w:rsidR="00A838D5" w:rsidRDefault="00A838D5">
      <w:pPr>
        <w:pStyle w:val="Indholdsfortegnelse2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56465387" w:history="1">
        <w:r w:rsidRPr="00354DFB">
          <w:rPr>
            <w:rStyle w:val="Hyperlink"/>
            <w:noProof/>
            <w:lang w:val="en-US"/>
          </w:rPr>
          <w:t>Repair hierarch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4653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03304939" w14:textId="6EABBB09" w:rsidR="003A0910" w:rsidRPr="003A0910" w:rsidRDefault="003A0910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eastAsia="en-US"/>
        </w:rPr>
      </w:pPr>
      <w:r>
        <w:fldChar w:fldCharType="end"/>
      </w:r>
      <w:r w:rsidRPr="003A0910">
        <w:br w:type="page"/>
      </w:r>
    </w:p>
    <w:p w14:paraId="28A40FBE" w14:textId="152491A6" w:rsidR="00163635" w:rsidRPr="00DA3533" w:rsidRDefault="00163635" w:rsidP="00163635">
      <w:pPr>
        <w:pStyle w:val="Overskrift1"/>
        <w:rPr>
          <w:lang w:val="en-US"/>
        </w:rPr>
      </w:pPr>
      <w:bookmarkStart w:id="2" w:name="_Toc63021956"/>
      <w:bookmarkStart w:id="3" w:name="_Toc63021963"/>
      <w:bookmarkStart w:id="4" w:name="_Toc156465347"/>
      <w:bookmarkEnd w:id="0"/>
      <w:r w:rsidRPr="00961FCA">
        <w:rPr>
          <w:lang w:val="en-US"/>
        </w:rPr>
        <w:lastRenderedPageBreak/>
        <w:t xml:space="preserve">Supplemental </w:t>
      </w:r>
      <w:proofErr w:type="spellStart"/>
      <w:r>
        <w:rPr>
          <w:lang w:val="en-US"/>
        </w:rPr>
        <w:t>eF</w:t>
      </w:r>
      <w:r w:rsidRPr="00961FCA">
        <w:rPr>
          <w:lang w:val="en-US"/>
        </w:rPr>
        <w:t>igures</w:t>
      </w:r>
      <w:bookmarkEnd w:id="2"/>
      <w:bookmarkEnd w:id="4"/>
      <w:proofErr w:type="spellEnd"/>
    </w:p>
    <w:p w14:paraId="38FCBC7F" w14:textId="26817A0F" w:rsidR="00163635" w:rsidRPr="00F1615B" w:rsidRDefault="00163635" w:rsidP="00163635">
      <w:pPr>
        <w:pStyle w:val="Overskrift2"/>
        <w:rPr>
          <w:lang w:val="en-US"/>
        </w:rPr>
      </w:pPr>
      <w:bookmarkStart w:id="5" w:name="_Toc63021957"/>
      <w:bookmarkStart w:id="6" w:name="_Toc156465348"/>
      <w:proofErr w:type="spellStart"/>
      <w:r w:rsidRPr="006B58FF">
        <w:rPr>
          <w:lang w:val="en-US"/>
        </w:rPr>
        <w:t>eFigure</w:t>
      </w:r>
      <w:proofErr w:type="spellEnd"/>
      <w:r w:rsidRPr="006B58FF">
        <w:rPr>
          <w:lang w:val="en-US"/>
        </w:rPr>
        <w:t xml:space="preserve"> </w:t>
      </w:r>
      <w:r w:rsidR="00652556">
        <w:rPr>
          <w:lang w:val="en-US"/>
        </w:rPr>
        <w:t>1</w:t>
      </w:r>
      <w:r w:rsidRPr="006B58FF">
        <w:rPr>
          <w:lang w:val="en-US"/>
        </w:rPr>
        <w:t xml:space="preserve">. </w:t>
      </w:r>
      <w:r>
        <w:rPr>
          <w:lang w:val="en-US"/>
        </w:rPr>
        <w:t>Study flow chart</w:t>
      </w:r>
      <w:bookmarkEnd w:id="5"/>
      <w:bookmarkEnd w:id="6"/>
    </w:p>
    <w:p w14:paraId="52D8311F" w14:textId="5C6D8C88" w:rsidR="00163635" w:rsidRDefault="00366F38" w:rsidP="00163635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71B532AB" wp14:editId="4A183120">
            <wp:extent cx="6116320" cy="6308725"/>
            <wp:effectExtent l="0" t="0" r="5080" b="3175"/>
            <wp:docPr id="649081631" name="Billede 2" descr="Et billede, der indeholder tekst, skærmbillede, Parallel, diagram&#10;&#10;Automatisk genereret beskrivel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081631" name="Billede 2" descr="Et billede, der indeholder tekst, skærmbillede, Parallel, diagram&#10;&#10;Automatisk genereret beskrivels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630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15C0F" w14:textId="25C80548" w:rsidR="00163635" w:rsidRDefault="00163635" w:rsidP="00163635">
      <w:pPr>
        <w:rPr>
          <w:lang w:val="en-US" w:eastAsia="en-US"/>
        </w:rPr>
      </w:pPr>
    </w:p>
    <w:p w14:paraId="42959792" w14:textId="5826DC6F" w:rsidR="00163635" w:rsidRPr="00945386" w:rsidRDefault="00163635" w:rsidP="00163635">
      <w:pPr>
        <w:rPr>
          <w:rFonts w:asciiTheme="minorHAnsi" w:hAnsiTheme="minorHAnsi" w:cstheme="minorHAnsi"/>
          <w:lang w:val="en-US"/>
        </w:rPr>
      </w:pPr>
      <w:r w:rsidRPr="00945386">
        <w:rPr>
          <w:rFonts w:asciiTheme="minorHAnsi" w:hAnsiTheme="minorHAnsi" w:cstheme="minorHAnsi"/>
          <w:lang w:val="en-US"/>
        </w:rPr>
        <w:t>AAA, abdominal aortic aneurysm.</w:t>
      </w:r>
    </w:p>
    <w:p w14:paraId="7FE499FF" w14:textId="5682FA6B" w:rsidR="00163635" w:rsidRDefault="00163635" w:rsidP="00163635">
      <w:pPr>
        <w:rPr>
          <w:rFonts w:asciiTheme="minorHAnsi" w:hAnsiTheme="minorHAnsi" w:cstheme="minorHAnsi"/>
          <w:lang w:val="en-US"/>
        </w:rPr>
      </w:pPr>
      <w:r w:rsidRPr="00945386">
        <w:rPr>
          <w:rFonts w:asciiTheme="minorHAnsi" w:hAnsiTheme="minorHAnsi" w:cstheme="minorHAnsi"/>
          <w:lang w:val="en-US"/>
        </w:rPr>
        <w:t>LEAD, lower extremity artery disease.</w:t>
      </w:r>
    </w:p>
    <w:p w14:paraId="02CDD734" w14:textId="4D529625" w:rsidR="000B2A75" w:rsidRDefault="000B2A75" w:rsidP="00163635">
      <w:pPr>
        <w:rPr>
          <w:rFonts w:asciiTheme="minorHAnsi" w:hAnsiTheme="minorHAnsi" w:cstheme="minorHAnsi"/>
          <w:lang w:val="en-US" w:eastAsia="en-US"/>
        </w:rPr>
      </w:pPr>
      <w:r>
        <w:rPr>
          <w:rFonts w:asciiTheme="minorHAnsi" w:hAnsiTheme="minorHAnsi" w:cstheme="minorHAnsi"/>
          <w:lang w:val="en-US" w:eastAsia="en-US"/>
        </w:rPr>
        <w:t xml:space="preserve">PTA, </w:t>
      </w:r>
      <w:r w:rsidRPr="000B2A75">
        <w:rPr>
          <w:rFonts w:asciiTheme="minorHAnsi" w:hAnsiTheme="minorHAnsi" w:cstheme="minorHAnsi"/>
          <w:lang w:val="en-US" w:eastAsia="en-US"/>
        </w:rPr>
        <w:t>percutaneous transluminal angioplasty</w:t>
      </w:r>
      <w:r>
        <w:rPr>
          <w:rFonts w:asciiTheme="minorHAnsi" w:hAnsiTheme="minorHAnsi" w:cstheme="minorHAnsi"/>
          <w:lang w:val="en-US" w:eastAsia="en-US"/>
        </w:rPr>
        <w:t>.</w:t>
      </w:r>
    </w:p>
    <w:p w14:paraId="620E4EAF" w14:textId="59ED7D0B" w:rsidR="00A057F5" w:rsidRDefault="00A057F5" w:rsidP="00163635">
      <w:pPr>
        <w:rPr>
          <w:rFonts w:asciiTheme="minorHAnsi" w:hAnsiTheme="minorHAnsi" w:cstheme="minorHAnsi"/>
          <w:lang w:val="en-US" w:eastAsia="en-US"/>
        </w:rPr>
      </w:pPr>
      <w:r>
        <w:rPr>
          <w:rFonts w:asciiTheme="minorHAnsi" w:hAnsiTheme="minorHAnsi" w:cstheme="minorHAnsi"/>
          <w:lang w:val="en-US"/>
        </w:rPr>
        <w:t>The AAA data set was prepared for another publication.</w:t>
      </w:r>
    </w:p>
    <w:p w14:paraId="06CF48BD" w14:textId="61D1D654" w:rsidR="0039017B" w:rsidRPr="00B17771" w:rsidRDefault="0039017B" w:rsidP="00163635">
      <w:pPr>
        <w:rPr>
          <w:rFonts w:asciiTheme="minorHAnsi" w:hAnsiTheme="minorHAnsi" w:cstheme="minorHAnsi"/>
          <w:lang w:val="en-US" w:eastAsia="en-US"/>
        </w:rPr>
      </w:pPr>
      <w:r>
        <w:rPr>
          <w:rFonts w:asciiTheme="minorHAnsi" w:hAnsiTheme="minorHAnsi" w:cstheme="minorHAnsi"/>
          <w:lang w:val="en-US" w:eastAsia="en-US"/>
        </w:rPr>
        <w:t xml:space="preserve">Note, 610 unique patients were included in both the </w:t>
      </w:r>
      <w:r w:rsidR="00366F38">
        <w:rPr>
          <w:rFonts w:asciiTheme="minorHAnsi" w:hAnsiTheme="minorHAnsi" w:cstheme="minorHAnsi"/>
          <w:lang w:val="en-US" w:eastAsia="en-US"/>
        </w:rPr>
        <w:t xml:space="preserve">LEAD </w:t>
      </w:r>
      <w:r w:rsidR="00A057F5">
        <w:rPr>
          <w:rFonts w:asciiTheme="minorHAnsi" w:hAnsiTheme="minorHAnsi" w:cstheme="minorHAnsi"/>
          <w:lang w:val="en-US" w:eastAsia="en-US"/>
        </w:rPr>
        <w:t>and the AAA cohort.</w:t>
      </w:r>
    </w:p>
    <w:p w14:paraId="1DA6F224" w14:textId="6545679A" w:rsidR="00163635" w:rsidRDefault="00163635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 w:eastAsia="en-US"/>
        </w:rPr>
      </w:pPr>
      <w:r>
        <w:rPr>
          <w:lang w:val="en-US"/>
        </w:rPr>
        <w:br w:type="page"/>
      </w:r>
    </w:p>
    <w:p w14:paraId="1BDDF20D" w14:textId="136AF08A" w:rsidR="00DC7DCF" w:rsidRDefault="00DC7DCF" w:rsidP="00DC7DCF">
      <w:pPr>
        <w:pStyle w:val="Overskrift2"/>
        <w:rPr>
          <w:lang w:val="en-US"/>
        </w:rPr>
      </w:pPr>
      <w:bookmarkStart w:id="7" w:name="_Toc156465349"/>
      <w:proofErr w:type="spellStart"/>
      <w:r>
        <w:rPr>
          <w:lang w:val="en-US"/>
        </w:rPr>
        <w:lastRenderedPageBreak/>
        <w:t>e</w:t>
      </w:r>
      <w:r w:rsidRPr="002605F8">
        <w:rPr>
          <w:lang w:val="en-US"/>
        </w:rPr>
        <w:t>Figure</w:t>
      </w:r>
      <w:proofErr w:type="spellEnd"/>
      <w:r w:rsidRPr="002605F8">
        <w:rPr>
          <w:lang w:val="en-US"/>
        </w:rPr>
        <w:t xml:space="preserve"> </w:t>
      </w:r>
      <w:r>
        <w:rPr>
          <w:lang w:val="en-US"/>
        </w:rPr>
        <w:t>2</w:t>
      </w:r>
      <w:r w:rsidRPr="002605F8">
        <w:rPr>
          <w:lang w:val="en-US"/>
        </w:rPr>
        <w:t>. Sankey plot</w:t>
      </w:r>
      <w:r>
        <w:rPr>
          <w:lang w:val="en-US"/>
        </w:rPr>
        <w:t xml:space="preserve"> with number of patients revascularized, censored, and dead following primary </w:t>
      </w:r>
      <w:proofErr w:type="gramStart"/>
      <w:r>
        <w:rPr>
          <w:lang w:val="en-US"/>
        </w:rPr>
        <w:t>repair</w:t>
      </w:r>
      <w:bookmarkEnd w:id="7"/>
      <w:proofErr w:type="gramEnd"/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12"/>
        <w:gridCol w:w="1364"/>
        <w:gridCol w:w="630"/>
        <w:gridCol w:w="146"/>
        <w:gridCol w:w="146"/>
        <w:gridCol w:w="944"/>
        <w:gridCol w:w="1235"/>
        <w:gridCol w:w="335"/>
        <w:gridCol w:w="277"/>
        <w:gridCol w:w="146"/>
        <w:gridCol w:w="1056"/>
        <w:gridCol w:w="1264"/>
        <w:gridCol w:w="877"/>
      </w:tblGrid>
      <w:tr w:rsidR="00DC7DCF" w:rsidRPr="004F3E80" w14:paraId="7246F5B5" w14:textId="77777777" w:rsidTr="00A245EE">
        <w:trPr>
          <w:trHeight w:val="320"/>
        </w:trPr>
        <w:tc>
          <w:tcPr>
            <w:tcW w:w="133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BA495" w14:textId="77777777" w:rsidR="00DC7DCF" w:rsidRPr="004F3E80" w:rsidRDefault="00DC7DCF" w:rsidP="00A245EE">
            <w:pPr>
              <w:rPr>
                <w:rFonts w:ascii="Calibri" w:hAnsi="Calibri" w:cs="Calibri"/>
                <w:b/>
                <w:bCs/>
                <w:color w:val="000000"/>
                <w:sz w:val="23"/>
                <w:szCs w:val="23"/>
              </w:rPr>
            </w:pPr>
            <w:proofErr w:type="spellStart"/>
            <w:r w:rsidRPr="004F3E80">
              <w:rPr>
                <w:rFonts w:ascii="Calibri" w:hAnsi="Calibri" w:cs="Calibri"/>
                <w:b/>
                <w:bCs/>
                <w:color w:val="000000"/>
                <w:sz w:val="23"/>
                <w:szCs w:val="23"/>
              </w:rPr>
              <w:t>Primary</w:t>
            </w:r>
            <w:proofErr w:type="spellEnd"/>
            <w:r w:rsidRPr="004F3E80">
              <w:rPr>
                <w:rFonts w:ascii="Calibri" w:hAnsi="Calibri" w:cs="Calibri"/>
                <w:b/>
                <w:bCs/>
                <w:color w:val="000000"/>
                <w:sz w:val="23"/>
                <w:szCs w:val="23"/>
              </w:rPr>
              <w:t xml:space="preserve"> </w:t>
            </w:r>
            <w:proofErr w:type="spellStart"/>
            <w:r w:rsidRPr="004F3E80">
              <w:rPr>
                <w:rFonts w:ascii="Calibri" w:hAnsi="Calibri" w:cs="Calibri"/>
                <w:b/>
                <w:bCs/>
                <w:color w:val="000000"/>
                <w:sz w:val="23"/>
                <w:szCs w:val="23"/>
              </w:rPr>
              <w:t>revascularization</w:t>
            </w:r>
            <w:proofErr w:type="spellEnd"/>
          </w:p>
        </w:tc>
        <w:tc>
          <w:tcPr>
            <w:tcW w:w="40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5A305" w14:textId="77777777" w:rsidR="00DC7DCF" w:rsidRPr="004F3E80" w:rsidRDefault="00DC7DCF" w:rsidP="00A245EE">
            <w:pPr>
              <w:rPr>
                <w:rFonts w:ascii="Calibri" w:hAnsi="Calibri" w:cs="Calibri"/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BEE2D" w14:textId="77777777" w:rsidR="00DC7DCF" w:rsidRPr="004F3E80" w:rsidRDefault="00DC7DCF" w:rsidP="00A245EE">
            <w:pPr>
              <w:rPr>
                <w:b/>
                <w:bCs/>
                <w:sz w:val="23"/>
                <w:szCs w:val="23"/>
              </w:rPr>
            </w:pPr>
          </w:p>
        </w:tc>
        <w:tc>
          <w:tcPr>
            <w:tcW w:w="130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D1BBF" w14:textId="77777777" w:rsidR="00DC7DCF" w:rsidRPr="004F3E80" w:rsidRDefault="00DC7DCF" w:rsidP="00A245EE">
            <w:pPr>
              <w:rPr>
                <w:rFonts w:ascii="Calibri" w:hAnsi="Calibri" w:cs="Calibri"/>
                <w:b/>
                <w:bCs/>
                <w:color w:val="000000"/>
                <w:sz w:val="23"/>
                <w:szCs w:val="23"/>
              </w:rPr>
            </w:pPr>
            <w:r w:rsidRPr="004F3E80">
              <w:rPr>
                <w:rFonts w:ascii="Calibri" w:hAnsi="Calibri" w:cs="Calibri"/>
                <w:b/>
                <w:bCs/>
                <w:color w:val="000000"/>
                <w:sz w:val="23"/>
                <w:szCs w:val="23"/>
              </w:rPr>
              <w:t xml:space="preserve">Second </w:t>
            </w:r>
            <w:proofErr w:type="spellStart"/>
            <w:r w:rsidRPr="004F3E80">
              <w:rPr>
                <w:rFonts w:ascii="Calibri" w:hAnsi="Calibri" w:cs="Calibri"/>
                <w:b/>
                <w:bCs/>
                <w:color w:val="000000"/>
                <w:sz w:val="23"/>
                <w:szCs w:val="23"/>
              </w:rPr>
              <w:t>revascularisation</w:t>
            </w:r>
            <w:proofErr w:type="spellEnd"/>
          </w:p>
        </w:tc>
        <w:tc>
          <w:tcPr>
            <w:tcW w:w="1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E61B4" w14:textId="77777777" w:rsidR="00DC7DCF" w:rsidRPr="004F3E80" w:rsidRDefault="00DC7DCF" w:rsidP="00A245EE">
            <w:pPr>
              <w:rPr>
                <w:rFonts w:ascii="Calibri" w:hAnsi="Calibri" w:cs="Calibri"/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6FED9" w14:textId="77777777" w:rsidR="00DC7DCF" w:rsidRPr="004F3E80" w:rsidRDefault="00DC7DCF" w:rsidP="00A245EE">
            <w:pPr>
              <w:rPr>
                <w:b/>
                <w:bCs/>
                <w:sz w:val="23"/>
                <w:szCs w:val="23"/>
              </w:rPr>
            </w:pPr>
          </w:p>
        </w:tc>
        <w:tc>
          <w:tcPr>
            <w:tcW w:w="120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B971C" w14:textId="77777777" w:rsidR="00DC7DCF" w:rsidRPr="004F3E80" w:rsidRDefault="00DC7DCF" w:rsidP="00A245EE">
            <w:pPr>
              <w:rPr>
                <w:rFonts w:ascii="Calibri" w:hAnsi="Calibri" w:cs="Calibri"/>
                <w:b/>
                <w:bCs/>
                <w:color w:val="000000"/>
                <w:sz w:val="23"/>
                <w:szCs w:val="23"/>
              </w:rPr>
            </w:pPr>
            <w:r w:rsidRPr="004F3E80">
              <w:rPr>
                <w:rFonts w:ascii="Calibri" w:hAnsi="Calibri" w:cs="Calibri"/>
                <w:b/>
                <w:bCs/>
                <w:color w:val="000000"/>
                <w:sz w:val="23"/>
                <w:szCs w:val="23"/>
              </w:rPr>
              <w:t xml:space="preserve">Third </w:t>
            </w:r>
            <w:proofErr w:type="spellStart"/>
            <w:r w:rsidRPr="004F3E80">
              <w:rPr>
                <w:rFonts w:ascii="Calibri" w:hAnsi="Calibri" w:cs="Calibri"/>
                <w:b/>
                <w:bCs/>
                <w:color w:val="000000"/>
                <w:sz w:val="23"/>
                <w:szCs w:val="23"/>
              </w:rPr>
              <w:t>revascularization</w:t>
            </w:r>
            <w:proofErr w:type="spellEnd"/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0E390" w14:textId="77777777" w:rsidR="00DC7DCF" w:rsidRPr="004F3E80" w:rsidRDefault="00DC7DCF" w:rsidP="00A245EE">
            <w:pPr>
              <w:rPr>
                <w:rFonts w:ascii="Calibri" w:hAnsi="Calibri" w:cs="Calibri"/>
                <w:b/>
                <w:bCs/>
                <w:color w:val="000000"/>
                <w:sz w:val="23"/>
                <w:szCs w:val="23"/>
              </w:rPr>
            </w:pPr>
          </w:p>
        </w:tc>
      </w:tr>
      <w:tr w:rsidR="00DC7DCF" w:rsidRPr="004F3E80" w14:paraId="3FE3F722" w14:textId="77777777" w:rsidTr="00A245EE">
        <w:trPr>
          <w:trHeight w:val="340"/>
        </w:trPr>
        <w:tc>
          <w:tcPr>
            <w:tcW w:w="629" w:type="pct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274D1E43" w14:textId="77777777" w:rsidR="00DC7DCF" w:rsidRPr="004F3E80" w:rsidRDefault="00DC7DCF" w:rsidP="00A245EE">
            <w:pPr>
              <w:rPr>
                <w:rFonts w:ascii="Helvetica Neue" w:hAnsi="Helvetica Neue" w:cs="Calibri"/>
                <w:b/>
                <w:bCs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b/>
                <w:bCs/>
                <w:color w:val="000000"/>
                <w:sz w:val="16"/>
                <w:szCs w:val="16"/>
              </w:rPr>
              <w:t>source</w:t>
            </w:r>
          </w:p>
        </w:tc>
        <w:tc>
          <w:tcPr>
            <w:tcW w:w="708" w:type="pct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548EAD68" w14:textId="77777777" w:rsidR="00DC7DCF" w:rsidRPr="004F3E80" w:rsidRDefault="00DC7DCF" w:rsidP="00A245EE">
            <w:pPr>
              <w:rPr>
                <w:rFonts w:ascii="Helvetica Neue" w:hAnsi="Helvetica Neue" w:cs="Calibri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4F3E80">
              <w:rPr>
                <w:rFonts w:ascii="Helvetica Neue" w:hAnsi="Helvetica Neue" w:cs="Calibri"/>
                <w:b/>
                <w:bCs/>
                <w:color w:val="000000"/>
                <w:sz w:val="16"/>
                <w:szCs w:val="16"/>
              </w:rPr>
              <w:t>target</w:t>
            </w:r>
            <w:proofErr w:type="spellEnd"/>
          </w:p>
        </w:tc>
        <w:tc>
          <w:tcPr>
            <w:tcW w:w="327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09F4A0C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b/>
                <w:bCs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b/>
                <w:bCs/>
                <w:color w:val="000000"/>
                <w:sz w:val="16"/>
                <w:szCs w:val="16"/>
              </w:rPr>
              <w:t>Count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86AF9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566" w:type="pct"/>
            <w:gridSpan w:val="2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645CD0A3" w14:textId="77777777" w:rsidR="00DC7DCF" w:rsidRPr="004F3E80" w:rsidRDefault="00DC7DCF" w:rsidP="00A245EE">
            <w:pPr>
              <w:rPr>
                <w:rFonts w:ascii="Helvetica Neue" w:hAnsi="Helvetica Neue" w:cs="Calibri"/>
                <w:b/>
                <w:bCs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b/>
                <w:bCs/>
                <w:color w:val="000000"/>
                <w:sz w:val="16"/>
                <w:szCs w:val="16"/>
              </w:rPr>
              <w:t>source</w:t>
            </w:r>
          </w:p>
        </w:tc>
        <w:tc>
          <w:tcPr>
            <w:tcW w:w="641" w:type="pct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57BCDE19" w14:textId="77777777" w:rsidR="00DC7DCF" w:rsidRPr="004F3E80" w:rsidRDefault="00DC7DCF" w:rsidP="00A245EE">
            <w:pPr>
              <w:rPr>
                <w:rFonts w:ascii="Helvetica Neue" w:hAnsi="Helvetica Neue" w:cs="Calibri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4F3E80">
              <w:rPr>
                <w:rFonts w:ascii="Helvetica Neue" w:hAnsi="Helvetica Neue" w:cs="Calibri"/>
                <w:b/>
                <w:bCs/>
                <w:color w:val="000000"/>
                <w:sz w:val="16"/>
                <w:szCs w:val="16"/>
              </w:rPr>
              <w:t>target</w:t>
            </w:r>
            <w:proofErr w:type="spellEnd"/>
          </w:p>
        </w:tc>
        <w:tc>
          <w:tcPr>
            <w:tcW w:w="318" w:type="pct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3A1399B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b/>
                <w:bCs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b/>
                <w:bCs/>
                <w:color w:val="000000"/>
                <w:sz w:val="16"/>
                <w:szCs w:val="16"/>
              </w:rPr>
              <w:t>Count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B9E96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548" w:type="pct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336FD1EF" w14:textId="77777777" w:rsidR="00DC7DCF" w:rsidRPr="004F3E80" w:rsidRDefault="00DC7DCF" w:rsidP="00A245EE">
            <w:pPr>
              <w:rPr>
                <w:rFonts w:ascii="Helvetica Neue" w:hAnsi="Helvetica Neue" w:cs="Calibri"/>
                <w:b/>
                <w:bCs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b/>
                <w:bCs/>
                <w:color w:val="000000"/>
                <w:sz w:val="16"/>
                <w:szCs w:val="16"/>
              </w:rPr>
              <w:t>source</w:t>
            </w:r>
          </w:p>
        </w:tc>
        <w:tc>
          <w:tcPr>
            <w:tcW w:w="656" w:type="pct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63D597D0" w14:textId="77777777" w:rsidR="00DC7DCF" w:rsidRPr="004F3E80" w:rsidRDefault="00DC7DCF" w:rsidP="00A245EE">
            <w:pPr>
              <w:rPr>
                <w:rFonts w:ascii="Helvetica Neue" w:hAnsi="Helvetica Neue" w:cs="Calibri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4F3E80">
              <w:rPr>
                <w:rFonts w:ascii="Helvetica Neue" w:hAnsi="Helvetica Neue" w:cs="Calibri"/>
                <w:b/>
                <w:bCs/>
                <w:color w:val="000000"/>
                <w:sz w:val="16"/>
                <w:szCs w:val="16"/>
              </w:rPr>
              <w:t>target</w:t>
            </w:r>
            <w:proofErr w:type="spellEnd"/>
          </w:p>
        </w:tc>
        <w:tc>
          <w:tcPr>
            <w:tcW w:w="45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42DE62D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b/>
                <w:bCs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b/>
                <w:bCs/>
                <w:color w:val="000000"/>
                <w:sz w:val="16"/>
                <w:szCs w:val="16"/>
              </w:rPr>
              <w:t>Count</w:t>
            </w:r>
          </w:p>
        </w:tc>
      </w:tr>
      <w:tr w:rsidR="00DC7DCF" w:rsidRPr="004F3E80" w14:paraId="071AA3BA" w14:textId="77777777" w:rsidTr="00A245EE">
        <w:trPr>
          <w:trHeight w:val="360"/>
        </w:trPr>
        <w:tc>
          <w:tcPr>
            <w:tcW w:w="629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</w:tcPr>
          <w:p w14:paraId="278CA254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Peripheral#1</w:t>
            </w:r>
          </w:p>
        </w:tc>
        <w:tc>
          <w:tcPr>
            <w:tcW w:w="708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</w:tcPr>
          <w:p w14:paraId="593C3539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Aorto-iliac#2</w:t>
            </w:r>
          </w:p>
        </w:tc>
        <w:tc>
          <w:tcPr>
            <w:tcW w:w="32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75D2BB33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124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47828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</w:p>
        </w:tc>
        <w:tc>
          <w:tcPr>
            <w:tcW w:w="566" w:type="pct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</w:tcPr>
          <w:p w14:paraId="19626E46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Peripheral#2</w:t>
            </w:r>
          </w:p>
        </w:tc>
        <w:tc>
          <w:tcPr>
            <w:tcW w:w="641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</w:tcPr>
          <w:p w14:paraId="702D41CD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Aorto-iliac#3</w:t>
            </w:r>
          </w:p>
        </w:tc>
        <w:tc>
          <w:tcPr>
            <w:tcW w:w="318" w:type="pct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13425587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2</w:t>
            </w:r>
            <w:r>
              <w:rPr>
                <w:rFonts w:ascii="Helvetica Neue" w:hAnsi="Helvetica Neue" w:cs="Calibri"/>
                <w:color w:val="000000"/>
                <w:sz w:val="16"/>
                <w:szCs w:val="16"/>
              </w:rPr>
              <w:t>0-25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7DFDA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</w:p>
        </w:tc>
        <w:tc>
          <w:tcPr>
            <w:tcW w:w="548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</w:tcPr>
          <w:p w14:paraId="5EB396CB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Peripheral#3</w:t>
            </w:r>
          </w:p>
        </w:tc>
        <w:tc>
          <w:tcPr>
            <w:tcW w:w="656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</w:tcPr>
          <w:p w14:paraId="2AACD977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Death&lt;5yr</w:t>
            </w:r>
          </w:p>
        </w:tc>
        <w:tc>
          <w:tcPr>
            <w:tcW w:w="455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441F7D67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13</w:t>
            </w:r>
          </w:p>
        </w:tc>
      </w:tr>
      <w:tr w:rsidR="00DC7DCF" w:rsidRPr="004F3E80" w14:paraId="35F5C4E4" w14:textId="77777777" w:rsidTr="00A245EE">
        <w:trPr>
          <w:trHeight w:val="340"/>
        </w:trPr>
        <w:tc>
          <w:tcPr>
            <w:tcW w:w="6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</w:tcPr>
          <w:p w14:paraId="2407B8BD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Peripheral#1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</w:tcPr>
          <w:p w14:paraId="5746FDE8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PTA#2</w:t>
            </w:r>
          </w:p>
        </w:tc>
        <w:tc>
          <w:tcPr>
            <w:tcW w:w="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59877F8D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914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52EFF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</w:p>
        </w:tc>
        <w:tc>
          <w:tcPr>
            <w:tcW w:w="56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</w:tcPr>
          <w:p w14:paraId="1958C042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Peripheral#2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</w:tcPr>
          <w:p w14:paraId="7CD472B9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PTA#3</w:t>
            </w:r>
          </w:p>
        </w:tc>
        <w:tc>
          <w:tcPr>
            <w:tcW w:w="31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7D421FBC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&lt;5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86B27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</w:tcPr>
          <w:p w14:paraId="5FC39ABF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Peripheral#3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</w:tcPr>
          <w:p w14:paraId="6E147AA9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proofErr w:type="spellStart"/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Censoring</w:t>
            </w:r>
            <w:proofErr w:type="spellEnd"/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&lt;5yr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22B2871A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11</w:t>
            </w:r>
          </w:p>
        </w:tc>
      </w:tr>
      <w:tr w:rsidR="00DC7DCF" w:rsidRPr="004F3E80" w14:paraId="762EB3B2" w14:textId="77777777" w:rsidTr="00A245EE">
        <w:trPr>
          <w:trHeight w:val="340"/>
        </w:trPr>
        <w:tc>
          <w:tcPr>
            <w:tcW w:w="6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</w:tcPr>
          <w:p w14:paraId="308F2D81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Peripheral#1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</w:tcPr>
          <w:p w14:paraId="7FD17D0F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proofErr w:type="spellStart"/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Censoring</w:t>
            </w:r>
            <w:proofErr w:type="spellEnd"/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&lt;5yr</w:t>
            </w:r>
          </w:p>
        </w:tc>
        <w:tc>
          <w:tcPr>
            <w:tcW w:w="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22B7A86E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8</w:t>
            </w:r>
            <w:r>
              <w:rPr>
                <w:rFonts w:ascii="Helvetica Neue" w:hAnsi="Helvetica Neue" w:cs="Calibri"/>
                <w:color w:val="000000"/>
                <w:sz w:val="16"/>
                <w:szCs w:val="16"/>
              </w:rPr>
              <w:t>,</w:t>
            </w: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603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540B9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</w:p>
        </w:tc>
        <w:tc>
          <w:tcPr>
            <w:tcW w:w="56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</w:tcPr>
          <w:p w14:paraId="7C510552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Peripheral#2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</w:tcPr>
          <w:p w14:paraId="4B460E41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proofErr w:type="spellStart"/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Censoring</w:t>
            </w:r>
            <w:proofErr w:type="spellEnd"/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&lt;5yr</w:t>
            </w:r>
          </w:p>
        </w:tc>
        <w:tc>
          <w:tcPr>
            <w:tcW w:w="31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599DAA01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1</w:t>
            </w:r>
            <w:r>
              <w:rPr>
                <w:rFonts w:ascii="Helvetica Neue" w:hAnsi="Helvetica Neue" w:cs="Calibri"/>
                <w:color w:val="000000"/>
                <w:sz w:val="16"/>
                <w:szCs w:val="16"/>
              </w:rPr>
              <w:t>,</w:t>
            </w: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105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FD2C4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789559FA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PTA#3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14A9D58B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Death&lt;5yr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5E0B3" w:themeFill="accent6" w:themeFillTint="66"/>
            <w:noWrap/>
            <w:vAlign w:val="center"/>
            <w:hideMark/>
          </w:tcPr>
          <w:p w14:paraId="5271E36D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&lt;5</w:t>
            </w:r>
          </w:p>
        </w:tc>
      </w:tr>
      <w:tr w:rsidR="00DC7DCF" w:rsidRPr="004F3E80" w14:paraId="31EE27EC" w14:textId="77777777" w:rsidTr="00A245EE">
        <w:trPr>
          <w:trHeight w:val="340"/>
        </w:trPr>
        <w:tc>
          <w:tcPr>
            <w:tcW w:w="6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</w:tcPr>
          <w:p w14:paraId="78B0B177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Peripheral#1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</w:tcPr>
          <w:p w14:paraId="2D952189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Death&lt;5yr</w:t>
            </w:r>
          </w:p>
        </w:tc>
        <w:tc>
          <w:tcPr>
            <w:tcW w:w="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4D344F9F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6</w:t>
            </w:r>
            <w:r>
              <w:rPr>
                <w:rFonts w:ascii="Helvetica Neue" w:hAnsi="Helvetica Neue" w:cs="Calibri"/>
                <w:color w:val="000000"/>
                <w:sz w:val="16"/>
                <w:szCs w:val="16"/>
              </w:rPr>
              <w:t>,</w:t>
            </w: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311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F7235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</w:p>
        </w:tc>
        <w:tc>
          <w:tcPr>
            <w:tcW w:w="56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</w:tcPr>
          <w:p w14:paraId="192D473A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Peripheral#2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</w:tcPr>
          <w:p w14:paraId="79124C2A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Death&lt;5yr</w:t>
            </w:r>
          </w:p>
        </w:tc>
        <w:tc>
          <w:tcPr>
            <w:tcW w:w="31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4E00EE21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697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C4008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14F136CB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PTA#3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04CFD2F4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proofErr w:type="spellStart"/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Censoring</w:t>
            </w:r>
            <w:proofErr w:type="spellEnd"/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&lt;5yr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5E0B3" w:themeFill="accent6" w:themeFillTint="66"/>
            <w:noWrap/>
            <w:vAlign w:val="center"/>
            <w:hideMark/>
          </w:tcPr>
          <w:p w14:paraId="33DC9FE0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&lt;5</w:t>
            </w:r>
          </w:p>
        </w:tc>
      </w:tr>
      <w:tr w:rsidR="00DC7DCF" w:rsidRPr="004F3E80" w14:paraId="7F96AB0E" w14:textId="77777777" w:rsidTr="00A245EE">
        <w:trPr>
          <w:trHeight w:val="340"/>
        </w:trPr>
        <w:tc>
          <w:tcPr>
            <w:tcW w:w="6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187E5085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PTA#1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40E3B23E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Aorto-iliac#2</w:t>
            </w:r>
          </w:p>
        </w:tc>
        <w:tc>
          <w:tcPr>
            <w:tcW w:w="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5E0B3" w:themeFill="accent6" w:themeFillTint="66"/>
            <w:noWrap/>
            <w:vAlign w:val="center"/>
            <w:hideMark/>
          </w:tcPr>
          <w:p w14:paraId="7A39C9A4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204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97F9C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</w:p>
        </w:tc>
        <w:tc>
          <w:tcPr>
            <w:tcW w:w="56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1FA12DDC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PTA#2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05690E84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Aorto-iliac#3</w:t>
            </w:r>
          </w:p>
        </w:tc>
        <w:tc>
          <w:tcPr>
            <w:tcW w:w="31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5E0B3" w:themeFill="accent6" w:themeFillTint="66"/>
            <w:noWrap/>
            <w:vAlign w:val="center"/>
            <w:hideMark/>
          </w:tcPr>
          <w:p w14:paraId="2A5E9D45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>
              <w:rPr>
                <w:rFonts w:ascii="Helvetica Neue" w:hAnsi="Helvetica Neue" w:cs="Calibri"/>
                <w:color w:val="000000"/>
                <w:sz w:val="16"/>
                <w:szCs w:val="16"/>
              </w:rPr>
              <w:t>&lt;5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42634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21FA4CF8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Aorto-iliac#3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1A6782CA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Death&lt;5yr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2CC" w:themeFill="accent4" w:themeFillTint="33"/>
            <w:noWrap/>
            <w:vAlign w:val="center"/>
            <w:hideMark/>
          </w:tcPr>
          <w:p w14:paraId="101137CF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13</w:t>
            </w:r>
          </w:p>
        </w:tc>
      </w:tr>
      <w:tr w:rsidR="00DC7DCF" w:rsidRPr="004F3E80" w14:paraId="549EF8C2" w14:textId="77777777" w:rsidTr="00A245EE">
        <w:trPr>
          <w:trHeight w:val="340"/>
        </w:trPr>
        <w:tc>
          <w:tcPr>
            <w:tcW w:w="6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522D3464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PTA#1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2B3FC75B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Peripheral#2</w:t>
            </w:r>
          </w:p>
        </w:tc>
        <w:tc>
          <w:tcPr>
            <w:tcW w:w="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5E0B3" w:themeFill="accent6" w:themeFillTint="66"/>
            <w:noWrap/>
            <w:vAlign w:val="center"/>
            <w:hideMark/>
          </w:tcPr>
          <w:p w14:paraId="48CFBE88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1</w:t>
            </w:r>
            <w:r>
              <w:rPr>
                <w:rFonts w:ascii="Helvetica Neue" w:hAnsi="Helvetica Neue" w:cs="Calibri"/>
                <w:color w:val="000000"/>
                <w:sz w:val="16"/>
                <w:szCs w:val="16"/>
              </w:rPr>
              <w:t>,</w:t>
            </w: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597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D4464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</w:p>
        </w:tc>
        <w:tc>
          <w:tcPr>
            <w:tcW w:w="56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31C59A21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PTA#2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04B6A9C0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Peripheral#3</w:t>
            </w:r>
          </w:p>
        </w:tc>
        <w:tc>
          <w:tcPr>
            <w:tcW w:w="31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5E0B3" w:themeFill="accent6" w:themeFillTint="66"/>
            <w:noWrap/>
            <w:vAlign w:val="center"/>
            <w:hideMark/>
          </w:tcPr>
          <w:p w14:paraId="6E9AE258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>
              <w:rPr>
                <w:rFonts w:ascii="Helvetica Neue" w:hAnsi="Helvetica Neue" w:cs="Calibri"/>
                <w:color w:val="000000"/>
                <w:sz w:val="16"/>
                <w:szCs w:val="16"/>
              </w:rPr>
              <w:t>5-</w:t>
            </w: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10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A41A1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23E49A7A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Aorto-iliac#3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1406FDC2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proofErr w:type="spellStart"/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Censoring</w:t>
            </w:r>
            <w:proofErr w:type="spellEnd"/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&lt;5yr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2CC" w:themeFill="accent4" w:themeFillTint="33"/>
            <w:noWrap/>
            <w:vAlign w:val="center"/>
            <w:hideMark/>
          </w:tcPr>
          <w:p w14:paraId="6B41C13C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12</w:t>
            </w:r>
          </w:p>
        </w:tc>
      </w:tr>
      <w:tr w:rsidR="00DC7DCF" w:rsidRPr="004F3E80" w14:paraId="0911AFE5" w14:textId="77777777" w:rsidTr="00A245EE">
        <w:trPr>
          <w:trHeight w:val="340"/>
        </w:trPr>
        <w:tc>
          <w:tcPr>
            <w:tcW w:w="6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</w:tcPr>
          <w:p w14:paraId="71B9FBC5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PTA#1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</w:tcPr>
          <w:p w14:paraId="06FCB7D8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proofErr w:type="spellStart"/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Censoring</w:t>
            </w:r>
            <w:proofErr w:type="spellEnd"/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&lt;5yr</w:t>
            </w:r>
          </w:p>
        </w:tc>
        <w:tc>
          <w:tcPr>
            <w:tcW w:w="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5E0B3" w:themeFill="accent6" w:themeFillTint="66"/>
            <w:noWrap/>
            <w:vAlign w:val="center"/>
          </w:tcPr>
          <w:p w14:paraId="282595F0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13</w:t>
            </w:r>
            <w:r>
              <w:rPr>
                <w:rFonts w:ascii="Helvetica Neue" w:hAnsi="Helvetica Neue" w:cs="Calibri"/>
                <w:color w:val="000000"/>
                <w:sz w:val="16"/>
                <w:szCs w:val="16"/>
              </w:rPr>
              <w:t>,</w:t>
            </w: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05</w:t>
            </w:r>
            <w:r>
              <w:rPr>
                <w:rFonts w:ascii="Helvetica Neue" w:hAnsi="Helvetica Neue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F5E211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</w:p>
        </w:tc>
        <w:tc>
          <w:tcPr>
            <w:tcW w:w="56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</w:tcPr>
          <w:p w14:paraId="27EE83C3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PTA#2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</w:tcPr>
          <w:p w14:paraId="0441A4AA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proofErr w:type="spellStart"/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Censoring</w:t>
            </w:r>
            <w:proofErr w:type="spellEnd"/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&lt;5yr</w:t>
            </w:r>
          </w:p>
        </w:tc>
        <w:tc>
          <w:tcPr>
            <w:tcW w:w="31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5E0B3" w:themeFill="accent6" w:themeFillTint="66"/>
            <w:noWrap/>
            <w:vAlign w:val="center"/>
          </w:tcPr>
          <w:p w14:paraId="6556B28C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584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0C85D1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767E69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</w:p>
        </w:tc>
        <w:tc>
          <w:tcPr>
            <w:tcW w:w="65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DC7A08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42505D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</w:p>
        </w:tc>
      </w:tr>
      <w:tr w:rsidR="00DC7DCF" w:rsidRPr="004F3E80" w14:paraId="77685B3E" w14:textId="77777777" w:rsidTr="00A245EE">
        <w:trPr>
          <w:trHeight w:val="340"/>
        </w:trPr>
        <w:tc>
          <w:tcPr>
            <w:tcW w:w="6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</w:tcPr>
          <w:p w14:paraId="069588D6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PTA#1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</w:tcPr>
          <w:p w14:paraId="31AF2667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Death&lt;5yr</w:t>
            </w:r>
          </w:p>
        </w:tc>
        <w:tc>
          <w:tcPr>
            <w:tcW w:w="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5E0B3" w:themeFill="accent6" w:themeFillTint="66"/>
            <w:noWrap/>
            <w:vAlign w:val="center"/>
          </w:tcPr>
          <w:p w14:paraId="2760FAC9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5947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81C1CB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</w:p>
        </w:tc>
        <w:tc>
          <w:tcPr>
            <w:tcW w:w="56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</w:tcPr>
          <w:p w14:paraId="62F45B3E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PTA#2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</w:tcPr>
          <w:p w14:paraId="535D32D6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Death&lt;5yr</w:t>
            </w:r>
          </w:p>
        </w:tc>
        <w:tc>
          <w:tcPr>
            <w:tcW w:w="31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5E0B3" w:themeFill="accent6" w:themeFillTint="66"/>
            <w:noWrap/>
            <w:vAlign w:val="center"/>
          </w:tcPr>
          <w:p w14:paraId="3974295D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421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63A4A9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B0B2FF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</w:p>
        </w:tc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CFC50A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C6F9C3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</w:p>
        </w:tc>
      </w:tr>
      <w:tr w:rsidR="00DC7DCF" w:rsidRPr="004F3E80" w14:paraId="3EDD9692" w14:textId="77777777" w:rsidTr="00A245EE">
        <w:trPr>
          <w:trHeight w:val="340"/>
        </w:trPr>
        <w:tc>
          <w:tcPr>
            <w:tcW w:w="6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79815C92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Aorto-iliac#1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72C94166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Peripheral#2</w:t>
            </w:r>
          </w:p>
        </w:tc>
        <w:tc>
          <w:tcPr>
            <w:tcW w:w="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2CC" w:themeFill="accent4" w:themeFillTint="33"/>
            <w:noWrap/>
            <w:vAlign w:val="center"/>
            <w:hideMark/>
          </w:tcPr>
          <w:p w14:paraId="2DDEE9B5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230</w:t>
            </w:r>
          </w:p>
        </w:tc>
        <w:tc>
          <w:tcPr>
            <w:tcW w:w="76" w:type="pct"/>
            <w:shd w:val="clear" w:color="auto" w:fill="auto"/>
            <w:noWrap/>
            <w:hideMark/>
          </w:tcPr>
          <w:p w14:paraId="5BB87DC6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</w:p>
        </w:tc>
        <w:tc>
          <w:tcPr>
            <w:tcW w:w="56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4FBDF789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Aorto-iliac#2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45CE1E1B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Peripheral#3</w:t>
            </w:r>
          </w:p>
        </w:tc>
        <w:tc>
          <w:tcPr>
            <w:tcW w:w="31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2CC" w:themeFill="accent4" w:themeFillTint="33"/>
            <w:noWrap/>
            <w:vAlign w:val="center"/>
            <w:hideMark/>
          </w:tcPr>
          <w:p w14:paraId="0F65DBC3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1</w:t>
            </w:r>
            <w:r>
              <w:rPr>
                <w:rFonts w:ascii="Helvetica Neue" w:hAnsi="Helvetica Neue" w:cs="Calibri"/>
                <w:color w:val="000000"/>
                <w:sz w:val="16"/>
                <w:szCs w:val="16"/>
              </w:rPr>
              <w:t>0-15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C752C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7EEB3" w14:textId="77777777" w:rsidR="00DC7DCF" w:rsidRPr="004F3E80" w:rsidRDefault="00DC7DCF" w:rsidP="00A245EE">
            <w:pPr>
              <w:rPr>
                <w:sz w:val="16"/>
                <w:szCs w:val="16"/>
              </w:rPr>
            </w:pPr>
          </w:p>
        </w:tc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D4171" w14:textId="77777777" w:rsidR="00DC7DCF" w:rsidRPr="004F3E80" w:rsidRDefault="00DC7DCF" w:rsidP="00A245EE">
            <w:pPr>
              <w:rPr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43B8F" w14:textId="77777777" w:rsidR="00DC7DCF" w:rsidRPr="004F3E80" w:rsidRDefault="00DC7DCF" w:rsidP="00A245EE">
            <w:pPr>
              <w:rPr>
                <w:sz w:val="16"/>
                <w:szCs w:val="16"/>
              </w:rPr>
            </w:pPr>
          </w:p>
        </w:tc>
      </w:tr>
      <w:tr w:rsidR="00DC7DCF" w:rsidRPr="004F3E80" w14:paraId="2DCA2828" w14:textId="77777777" w:rsidTr="00A245EE">
        <w:trPr>
          <w:trHeight w:val="340"/>
        </w:trPr>
        <w:tc>
          <w:tcPr>
            <w:tcW w:w="6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55E62CAA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Aorto-iliac#1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7A4C567D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PTA#2</w:t>
            </w:r>
          </w:p>
        </w:tc>
        <w:tc>
          <w:tcPr>
            <w:tcW w:w="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2CC" w:themeFill="accent4" w:themeFillTint="33"/>
            <w:noWrap/>
            <w:vAlign w:val="center"/>
            <w:hideMark/>
          </w:tcPr>
          <w:p w14:paraId="5D9EE65B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105</w:t>
            </w:r>
          </w:p>
        </w:tc>
        <w:tc>
          <w:tcPr>
            <w:tcW w:w="76" w:type="pct"/>
            <w:shd w:val="clear" w:color="auto" w:fill="auto"/>
            <w:noWrap/>
            <w:hideMark/>
          </w:tcPr>
          <w:p w14:paraId="33F80EF2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</w:p>
        </w:tc>
        <w:tc>
          <w:tcPr>
            <w:tcW w:w="56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4E62243E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Aorto-iliac#2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26153F8F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PTA#3</w:t>
            </w:r>
          </w:p>
        </w:tc>
        <w:tc>
          <w:tcPr>
            <w:tcW w:w="31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2CC" w:themeFill="accent4" w:themeFillTint="33"/>
            <w:noWrap/>
            <w:vAlign w:val="center"/>
            <w:hideMark/>
          </w:tcPr>
          <w:p w14:paraId="18340D0B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&lt;5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52C66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510E2" w14:textId="77777777" w:rsidR="00DC7DCF" w:rsidRPr="004F3E80" w:rsidRDefault="00DC7DCF" w:rsidP="00A245EE">
            <w:pPr>
              <w:rPr>
                <w:sz w:val="16"/>
                <w:szCs w:val="16"/>
              </w:rPr>
            </w:pPr>
          </w:p>
        </w:tc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5810C" w14:textId="77777777" w:rsidR="00DC7DCF" w:rsidRPr="004F3E80" w:rsidRDefault="00DC7DCF" w:rsidP="00A245EE">
            <w:pPr>
              <w:rPr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4861F" w14:textId="77777777" w:rsidR="00DC7DCF" w:rsidRPr="004F3E80" w:rsidRDefault="00DC7DCF" w:rsidP="00A245EE">
            <w:pPr>
              <w:rPr>
                <w:sz w:val="16"/>
                <w:szCs w:val="16"/>
              </w:rPr>
            </w:pPr>
          </w:p>
        </w:tc>
      </w:tr>
      <w:tr w:rsidR="00DC7DCF" w:rsidRPr="004F3E80" w14:paraId="04316668" w14:textId="77777777" w:rsidTr="00A245EE">
        <w:trPr>
          <w:trHeight w:val="340"/>
        </w:trPr>
        <w:tc>
          <w:tcPr>
            <w:tcW w:w="6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3F7358A7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Aorto-iliac#1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471CDB81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proofErr w:type="spellStart"/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Censoring</w:t>
            </w:r>
            <w:proofErr w:type="spellEnd"/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&lt;5yr</w:t>
            </w:r>
          </w:p>
        </w:tc>
        <w:tc>
          <w:tcPr>
            <w:tcW w:w="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2CC" w:themeFill="accent4" w:themeFillTint="33"/>
            <w:noWrap/>
            <w:vAlign w:val="center"/>
            <w:hideMark/>
          </w:tcPr>
          <w:p w14:paraId="391DBFBA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3</w:t>
            </w:r>
            <w:r>
              <w:rPr>
                <w:rFonts w:ascii="Helvetica Neue" w:hAnsi="Helvetica Neue" w:cs="Calibri"/>
                <w:color w:val="000000"/>
                <w:sz w:val="16"/>
                <w:szCs w:val="16"/>
              </w:rPr>
              <w:t>,</w:t>
            </w: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228</w:t>
            </w:r>
          </w:p>
        </w:tc>
        <w:tc>
          <w:tcPr>
            <w:tcW w:w="76" w:type="pct"/>
            <w:shd w:val="clear" w:color="auto" w:fill="auto"/>
            <w:noWrap/>
            <w:hideMark/>
          </w:tcPr>
          <w:p w14:paraId="45511092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</w:p>
        </w:tc>
        <w:tc>
          <w:tcPr>
            <w:tcW w:w="56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51F58E40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Aorto-iliac#2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545F0597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proofErr w:type="spellStart"/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Censoring</w:t>
            </w:r>
            <w:proofErr w:type="spellEnd"/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&lt;5yr</w:t>
            </w:r>
          </w:p>
        </w:tc>
        <w:tc>
          <w:tcPr>
            <w:tcW w:w="31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2CC" w:themeFill="accent4" w:themeFillTint="33"/>
            <w:noWrap/>
            <w:vAlign w:val="center"/>
            <w:hideMark/>
          </w:tcPr>
          <w:p w14:paraId="5C66519D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229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5D31E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112FE" w14:textId="77777777" w:rsidR="00DC7DCF" w:rsidRPr="004F3E80" w:rsidRDefault="00DC7DCF" w:rsidP="00A245EE">
            <w:pPr>
              <w:rPr>
                <w:sz w:val="16"/>
                <w:szCs w:val="16"/>
              </w:rPr>
            </w:pPr>
          </w:p>
        </w:tc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28618" w14:textId="77777777" w:rsidR="00DC7DCF" w:rsidRPr="004F3E80" w:rsidRDefault="00DC7DCF" w:rsidP="00A245EE">
            <w:pPr>
              <w:rPr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F2F2B" w14:textId="77777777" w:rsidR="00DC7DCF" w:rsidRPr="004F3E80" w:rsidRDefault="00DC7DCF" w:rsidP="00A245EE">
            <w:pPr>
              <w:rPr>
                <w:sz w:val="16"/>
                <w:szCs w:val="16"/>
              </w:rPr>
            </w:pPr>
          </w:p>
        </w:tc>
      </w:tr>
      <w:tr w:rsidR="00DC7DCF" w:rsidRPr="004F3E80" w14:paraId="65B3EE07" w14:textId="77777777" w:rsidTr="00A245EE">
        <w:trPr>
          <w:trHeight w:val="340"/>
        </w:trPr>
        <w:tc>
          <w:tcPr>
            <w:tcW w:w="629" w:type="pct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763258D4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Aorto-iliac#1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0486ADF0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Death&lt;5yr</w:t>
            </w:r>
          </w:p>
        </w:tc>
        <w:tc>
          <w:tcPr>
            <w:tcW w:w="327" w:type="pct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FFF2CC" w:themeFill="accent4" w:themeFillTint="33"/>
            <w:noWrap/>
            <w:vAlign w:val="center"/>
            <w:hideMark/>
          </w:tcPr>
          <w:p w14:paraId="3DCB7979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1</w:t>
            </w:r>
            <w:r>
              <w:rPr>
                <w:rFonts w:ascii="Helvetica Neue" w:hAnsi="Helvetica Neue" w:cs="Calibri"/>
                <w:color w:val="000000"/>
                <w:sz w:val="16"/>
                <w:szCs w:val="16"/>
              </w:rPr>
              <w:t>,</w:t>
            </w: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123</w:t>
            </w:r>
          </w:p>
        </w:tc>
        <w:tc>
          <w:tcPr>
            <w:tcW w:w="76" w:type="pct"/>
            <w:shd w:val="clear" w:color="auto" w:fill="auto"/>
            <w:noWrap/>
            <w:hideMark/>
          </w:tcPr>
          <w:p w14:paraId="41FFF405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</w:p>
        </w:tc>
        <w:tc>
          <w:tcPr>
            <w:tcW w:w="566" w:type="pct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13412E39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Aorto-iliac#2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46970258" w14:textId="77777777" w:rsidR="00DC7DCF" w:rsidRPr="004F3E80" w:rsidRDefault="00DC7DCF" w:rsidP="00A245EE">
            <w:pPr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Death&lt;5yr</w:t>
            </w:r>
          </w:p>
        </w:tc>
        <w:tc>
          <w:tcPr>
            <w:tcW w:w="318" w:type="pct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FFF2CC" w:themeFill="accent4" w:themeFillTint="33"/>
            <w:noWrap/>
            <w:vAlign w:val="center"/>
            <w:hideMark/>
          </w:tcPr>
          <w:p w14:paraId="2A41C84E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  <w:r w:rsidRPr="004F3E80">
              <w:rPr>
                <w:rFonts w:ascii="Helvetica Neue" w:hAnsi="Helvetica Neue" w:cs="Calibri"/>
                <w:color w:val="000000"/>
                <w:sz w:val="16"/>
                <w:szCs w:val="16"/>
              </w:rPr>
              <w:t>84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E261D" w14:textId="77777777" w:rsidR="00DC7DCF" w:rsidRPr="004F3E80" w:rsidRDefault="00DC7DCF" w:rsidP="00A245EE">
            <w:pPr>
              <w:jc w:val="right"/>
              <w:rPr>
                <w:rFonts w:ascii="Helvetica Neue" w:hAnsi="Helvetica Neue" w:cs="Calibri"/>
                <w:color w:val="000000"/>
                <w:sz w:val="16"/>
                <w:szCs w:val="16"/>
              </w:rPr>
            </w:pP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8EED8" w14:textId="77777777" w:rsidR="00DC7DCF" w:rsidRPr="004F3E80" w:rsidRDefault="00DC7DCF" w:rsidP="00A245EE">
            <w:pPr>
              <w:rPr>
                <w:sz w:val="16"/>
                <w:szCs w:val="16"/>
              </w:rPr>
            </w:pPr>
          </w:p>
        </w:tc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F92CF" w14:textId="77777777" w:rsidR="00DC7DCF" w:rsidRPr="004F3E80" w:rsidRDefault="00DC7DCF" w:rsidP="00A245EE">
            <w:pPr>
              <w:rPr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FEDD5" w14:textId="77777777" w:rsidR="00DC7DCF" w:rsidRPr="004F3E80" w:rsidRDefault="00DC7DCF" w:rsidP="00A245EE">
            <w:pPr>
              <w:rPr>
                <w:sz w:val="16"/>
                <w:szCs w:val="16"/>
              </w:rPr>
            </w:pPr>
          </w:p>
        </w:tc>
      </w:tr>
    </w:tbl>
    <w:p w14:paraId="42BF60BA" w14:textId="77777777" w:rsidR="00DC7DCF" w:rsidRPr="00CA7DE8" w:rsidRDefault="00DC7DCF" w:rsidP="00DC7DCF">
      <w:pPr>
        <w:rPr>
          <w:lang w:val="en-US"/>
        </w:rPr>
      </w:pPr>
    </w:p>
    <w:p w14:paraId="42EEA5C6" w14:textId="77777777" w:rsidR="00DC7DCF" w:rsidRDefault="00DC7DCF" w:rsidP="00DC7DCF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0E6F911" wp14:editId="77EDCAD4">
            <wp:extent cx="6085025" cy="3481431"/>
            <wp:effectExtent l="0" t="0" r="0" b="0"/>
            <wp:docPr id="368651173" name="Billede 1" descr="Et billede, der indeholder skærmbillede, tekst, diagram, linje/række&#10;&#10;Automatisk genereret beskrivel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651173" name="Billede 1" descr="Et billede, der indeholder skærmbillede, tekst, diagram, linje/række&#10;&#10;Automatisk genereret beskrivelse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66" t="5645" r="7961" b="4823"/>
                    <a:stretch/>
                  </pic:blipFill>
                  <pic:spPr bwMode="auto">
                    <a:xfrm>
                      <a:off x="0" y="0"/>
                      <a:ext cx="6104916" cy="34928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val="en-US"/>
        </w:rPr>
        <w:br w:type="page"/>
      </w:r>
    </w:p>
    <w:p w14:paraId="585A6D7A" w14:textId="1F27F1E8" w:rsidR="00DC7DCF" w:rsidRDefault="00DC7DCF" w:rsidP="00DC7DCF">
      <w:pPr>
        <w:pStyle w:val="Overskrift2"/>
        <w:rPr>
          <w:lang w:val="en-US"/>
        </w:rPr>
      </w:pPr>
      <w:bookmarkStart w:id="8" w:name="_Toc156465350"/>
      <w:proofErr w:type="spellStart"/>
      <w:r>
        <w:rPr>
          <w:lang w:val="en-US"/>
        </w:rPr>
        <w:lastRenderedPageBreak/>
        <w:t>e</w:t>
      </w:r>
      <w:r w:rsidRPr="002605F8">
        <w:rPr>
          <w:lang w:val="en-US"/>
        </w:rPr>
        <w:t>Figure</w:t>
      </w:r>
      <w:proofErr w:type="spellEnd"/>
      <w:r w:rsidRPr="002605F8">
        <w:rPr>
          <w:lang w:val="en-US"/>
        </w:rPr>
        <w:t xml:space="preserve"> </w:t>
      </w:r>
      <w:r>
        <w:rPr>
          <w:lang w:val="en-US"/>
        </w:rPr>
        <w:t>3</w:t>
      </w:r>
      <w:r w:rsidRPr="002605F8">
        <w:rPr>
          <w:lang w:val="en-US"/>
        </w:rPr>
        <w:t>. Alternative presentation of the Sankey plot</w:t>
      </w:r>
      <w:bookmarkEnd w:id="8"/>
    </w:p>
    <w:p w14:paraId="2026C547" w14:textId="77777777" w:rsidR="00DC7DCF" w:rsidRDefault="00DC7DCF" w:rsidP="00DC7DCF">
      <w:pPr>
        <w:rPr>
          <w:lang w:val="en-US"/>
        </w:rPr>
      </w:pPr>
    </w:p>
    <w:p w14:paraId="0A6AF41C" w14:textId="77777777" w:rsidR="00DC7DCF" w:rsidRPr="00B97326" w:rsidRDefault="00DC7DCF" w:rsidP="00DC7DCF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88B160E" wp14:editId="0ADA1EA3">
                <wp:simplePos x="0" y="0"/>
                <wp:positionH relativeFrom="column">
                  <wp:posOffset>894080</wp:posOffset>
                </wp:positionH>
                <wp:positionV relativeFrom="paragraph">
                  <wp:posOffset>158115</wp:posOffset>
                </wp:positionV>
                <wp:extent cx="0" cy="114300"/>
                <wp:effectExtent l="63500" t="0" r="25400" b="12700"/>
                <wp:wrapNone/>
                <wp:docPr id="616727421" name="Lige pilforbindels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H="1">
                          <a:off x="0" y="0"/>
                          <a:ext cx="0" cy="11430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A5A5A5"/>
                          </a:solidFill>
                          <a:miter lim="800000"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7866474" id="_x0000_t32" coordsize="21600,21600" o:spt="32" o:oned="t" path="m,l21600,21600e" filled="f">
                <v:path arrowok="t" fillok="f" o:connecttype="none"/>
                <o:lock v:ext="edit" shapetype="t"/>
              </v:shapetype>
              <v:shape id="Lige pilforbindelse 11" o:spid="_x0000_s1026" type="#_x0000_t32" style="position:absolute;margin-left:70.4pt;margin-top:12.45pt;width:0;height:9pt;flip:x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" strokecolor="#a5a5a5" strokeweight="1.5pt">
                <v:stroke endarrow="block" joinstyle="miter"/>
                <o:lock v:ext="edit" shapetype="f"/>
              </v:shape>
            </w:pict>
          </mc:Fallback>
        </mc:AlternateContent>
      </w:r>
      <w:r w:rsidRPr="002605F8">
        <w:rPr>
          <w:lang w:val="en-US"/>
        </w:rPr>
        <w:t xml:space="preserve">            </w:t>
      </w:r>
      <w:r>
        <w:rPr>
          <w:color w:val="808080"/>
          <w:lang w:val="en-US"/>
        </w:rPr>
        <w:t>P</w:t>
      </w:r>
      <w:r w:rsidRPr="00B97326">
        <w:rPr>
          <w:color w:val="808080"/>
          <w:lang w:val="en-US"/>
        </w:rPr>
        <w:t xml:space="preserve">rimary </w:t>
      </w:r>
      <w:r>
        <w:rPr>
          <w:color w:val="808080"/>
          <w:lang w:val="en-US"/>
        </w:rPr>
        <w:t>revascularization or “Any first-time repair</w:t>
      </w:r>
      <w:r w:rsidRPr="00B97326">
        <w:rPr>
          <w:color w:val="808080"/>
          <w:lang w:val="en-US"/>
        </w:rPr>
        <w:t>”</w:t>
      </w:r>
    </w:p>
    <w:p w14:paraId="44239C4E" w14:textId="77777777" w:rsidR="00DC7DCF" w:rsidRPr="00B97326" w:rsidRDefault="00DC7DCF" w:rsidP="00DC7DCF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CD5F6F4" wp14:editId="676FE121">
                <wp:simplePos x="0" y="0"/>
                <wp:positionH relativeFrom="column">
                  <wp:posOffset>4051935</wp:posOffset>
                </wp:positionH>
                <wp:positionV relativeFrom="paragraph">
                  <wp:posOffset>120015</wp:posOffset>
                </wp:positionV>
                <wp:extent cx="296545" cy="2731135"/>
                <wp:effectExtent l="12700" t="12700" r="0" b="0"/>
                <wp:wrapNone/>
                <wp:docPr id="1573527221" name="Rektangel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6545" cy="273113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C8AE9B" id="Rektangel 13" o:spid="_x0000_s1026" style="position:absolute;margin-left:319.05pt;margin-top:9.45pt;width:23.35pt;height:215.0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" filled="f" strokeweight="2pt">
                <v:path arrowo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A1C9DCF" wp14:editId="46DEDA7A">
                <wp:simplePos x="0" y="0"/>
                <wp:positionH relativeFrom="column">
                  <wp:posOffset>678180</wp:posOffset>
                </wp:positionH>
                <wp:positionV relativeFrom="paragraph">
                  <wp:posOffset>170180</wp:posOffset>
                </wp:positionV>
                <wp:extent cx="3687445" cy="1004570"/>
                <wp:effectExtent l="12700" t="12700" r="0" b="0"/>
                <wp:wrapNone/>
                <wp:docPr id="25089495" name="Rektangel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87445" cy="100457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4472C4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E3B4F8" id="Rektangel 4" o:spid="_x0000_s1026" style="position:absolute;margin-left:53.4pt;margin-top:13.4pt;width:290.35pt;height:79.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" filled="f" strokecolor="#4472c4" strokeweight="1.5pt">
                <v:path arrowo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E7050B6" wp14:editId="65D54083">
                <wp:simplePos x="0" y="0"/>
                <wp:positionH relativeFrom="column">
                  <wp:posOffset>746125</wp:posOffset>
                </wp:positionH>
                <wp:positionV relativeFrom="paragraph">
                  <wp:posOffset>118110</wp:posOffset>
                </wp:positionV>
                <wp:extent cx="296545" cy="2731135"/>
                <wp:effectExtent l="12700" t="12700" r="0" b="0"/>
                <wp:wrapNone/>
                <wp:docPr id="18" name="Rektangel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6545" cy="273113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A5A5A5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A3EEC5" id="Rektangel 3" o:spid="_x0000_s1026" style="position:absolute;margin-left:58.75pt;margin-top:9.3pt;width:23.35pt;height:215.0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" filled="f" strokecolor="#a5a5a5" strokeweight="2pt">
                <v:path arrowok="t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1792" behindDoc="0" locked="0" layoutInCell="1" allowOverlap="1" wp14:anchorId="4118DF18" wp14:editId="72337F12">
            <wp:simplePos x="0" y="0"/>
            <wp:positionH relativeFrom="column">
              <wp:posOffset>746125</wp:posOffset>
            </wp:positionH>
            <wp:positionV relativeFrom="paragraph">
              <wp:posOffset>168275</wp:posOffset>
            </wp:positionV>
            <wp:extent cx="5220970" cy="2652395"/>
            <wp:effectExtent l="0" t="0" r="0" b="0"/>
            <wp:wrapSquare wrapText="bothSides"/>
            <wp:docPr id="33" name="Billede 2" descr="Et billede, der indeholder skærmbillede, linje/række, diagram, tekst&#10;&#10;Automatisk genereret beskrivels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Billede 2" descr="Et billede, der indeholder skærmbillede, linje/række, diagram, tekst&#10;&#10;Automatisk genereret beskrivelse"/>
                    <pic:cNvPicPr>
                      <a:picLocks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46" t="5499" r="2975" b="5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0970" cy="2652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3036C7" w14:textId="77777777" w:rsidR="00DC7DCF" w:rsidRPr="00B97326" w:rsidRDefault="00DC7DCF" w:rsidP="00DC7DCF">
      <w:pPr>
        <w:rPr>
          <w:lang w:val="en-US"/>
        </w:rPr>
      </w:pPr>
    </w:p>
    <w:p w14:paraId="45B22CFC" w14:textId="77777777" w:rsidR="00DC7DCF" w:rsidRPr="00B97326" w:rsidRDefault="00DC7DCF" w:rsidP="00DC7DCF">
      <w:pPr>
        <w:rPr>
          <w:sz w:val="21"/>
          <w:szCs w:val="21"/>
          <w:lang w:val="en-US"/>
        </w:rPr>
      </w:pPr>
    </w:p>
    <w:p w14:paraId="5F749E54" w14:textId="77777777" w:rsidR="00DC7DCF" w:rsidRPr="00B97326" w:rsidRDefault="00DC7DCF" w:rsidP="00DC7DCF">
      <w:pPr>
        <w:rPr>
          <w:color w:val="4472C4"/>
          <w:sz w:val="21"/>
          <w:szCs w:val="21"/>
          <w:lang w:val="en-US"/>
        </w:rPr>
      </w:pPr>
    </w:p>
    <w:p w14:paraId="17EAF41B" w14:textId="77777777" w:rsidR="00DC7DCF" w:rsidRPr="00B97326" w:rsidRDefault="00DC7DCF" w:rsidP="00DC7DCF">
      <w:pPr>
        <w:rPr>
          <w:color w:val="4472C4"/>
          <w:sz w:val="21"/>
          <w:szCs w:val="21"/>
          <w:lang w:val="en-US"/>
        </w:rPr>
      </w:pPr>
      <w:r w:rsidRPr="00B97326">
        <w:rPr>
          <w:color w:val="4472C4"/>
          <w:sz w:val="21"/>
          <w:szCs w:val="21"/>
          <w:lang w:val="en-US"/>
        </w:rPr>
        <w:t>Peripheral</w:t>
      </w:r>
    </w:p>
    <w:p w14:paraId="2BA35F64" w14:textId="77777777" w:rsidR="00DC7DCF" w:rsidRPr="00B97326" w:rsidRDefault="00DC7DCF" w:rsidP="00DC7DCF">
      <w:pPr>
        <w:rPr>
          <w:sz w:val="21"/>
          <w:szCs w:val="21"/>
          <w:lang w:val="en-US"/>
        </w:rPr>
      </w:pPr>
    </w:p>
    <w:p w14:paraId="358F3FEB" w14:textId="77777777" w:rsidR="00DC7DCF" w:rsidRPr="00B97326" w:rsidRDefault="00DC7DCF" w:rsidP="00DC7DCF">
      <w:pPr>
        <w:rPr>
          <w:sz w:val="21"/>
          <w:szCs w:val="21"/>
          <w:lang w:val="en-US"/>
        </w:rPr>
      </w:pPr>
    </w:p>
    <w:p w14:paraId="5393E3E0" w14:textId="77777777" w:rsidR="00DC7DCF" w:rsidRPr="00B97326" w:rsidRDefault="00DC7DCF" w:rsidP="00DC7DCF">
      <w:pPr>
        <w:rPr>
          <w:sz w:val="21"/>
          <w:szCs w:val="21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C9ED032" wp14:editId="33A5F557">
                <wp:simplePos x="0" y="0"/>
                <wp:positionH relativeFrom="column">
                  <wp:posOffset>678815</wp:posOffset>
                </wp:positionH>
                <wp:positionV relativeFrom="paragraph">
                  <wp:posOffset>85090</wp:posOffset>
                </wp:positionV>
                <wp:extent cx="3687445" cy="1259840"/>
                <wp:effectExtent l="12700" t="12700" r="0" b="0"/>
                <wp:wrapNone/>
                <wp:docPr id="19" name="Rektangel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87445" cy="125984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538135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930B74" id="Rektangel 9" o:spid="_x0000_s1026" style="position:absolute;margin-left:53.45pt;margin-top:6.7pt;width:290.35pt;height:99.2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" filled="f" strokecolor="#538135" strokeweight="1.5pt">
                <v:path arrowok="t"/>
              </v:rect>
            </w:pict>
          </mc:Fallback>
        </mc:AlternateContent>
      </w:r>
    </w:p>
    <w:p w14:paraId="6B99E97B" w14:textId="77777777" w:rsidR="00DC7DCF" w:rsidRPr="00B97326" w:rsidRDefault="00DC7DCF" w:rsidP="00DC7DCF">
      <w:pPr>
        <w:rPr>
          <w:sz w:val="21"/>
          <w:szCs w:val="21"/>
          <w:lang w:val="en-US"/>
        </w:rPr>
      </w:pPr>
    </w:p>
    <w:p w14:paraId="0A9EFD1C" w14:textId="77777777" w:rsidR="00DC7DCF" w:rsidRPr="00B97326" w:rsidRDefault="00DC7DCF" w:rsidP="00DC7DCF">
      <w:pPr>
        <w:rPr>
          <w:sz w:val="21"/>
          <w:szCs w:val="21"/>
          <w:lang w:val="en-US"/>
        </w:rPr>
      </w:pPr>
    </w:p>
    <w:p w14:paraId="1060E488" w14:textId="77777777" w:rsidR="00DC7DCF" w:rsidRPr="00B97326" w:rsidRDefault="00DC7DCF" w:rsidP="00DC7DCF">
      <w:pPr>
        <w:rPr>
          <w:color w:val="538135"/>
          <w:sz w:val="21"/>
          <w:szCs w:val="21"/>
          <w:lang w:val="en-US"/>
        </w:rPr>
      </w:pPr>
      <w:r w:rsidRPr="00B97326">
        <w:rPr>
          <w:color w:val="538135"/>
          <w:sz w:val="21"/>
          <w:szCs w:val="21"/>
          <w:lang w:val="en-US"/>
        </w:rPr>
        <w:t>PTA</w:t>
      </w:r>
    </w:p>
    <w:p w14:paraId="702BE236" w14:textId="77777777" w:rsidR="00DC7DCF" w:rsidRPr="00B97326" w:rsidRDefault="00DC7DCF" w:rsidP="00DC7DCF">
      <w:pPr>
        <w:rPr>
          <w:sz w:val="21"/>
          <w:szCs w:val="21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0C1E905" wp14:editId="2A151333">
                <wp:simplePos x="0" y="0"/>
                <wp:positionH relativeFrom="column">
                  <wp:posOffset>-1304290</wp:posOffset>
                </wp:positionH>
                <wp:positionV relativeFrom="paragraph">
                  <wp:posOffset>189230</wp:posOffset>
                </wp:positionV>
                <wp:extent cx="4357370" cy="563245"/>
                <wp:effectExtent l="4762" t="0" r="0" b="0"/>
                <wp:wrapNone/>
                <wp:docPr id="31" name="Opadbøjet pil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>
                          <a:off x="0" y="0"/>
                          <a:ext cx="4357370" cy="563245"/>
                        </a:xfrm>
                        <a:custGeom>
                          <a:avLst/>
                          <a:gdLst>
                            <a:gd name="T0" fmla="*/ 0 w 4357370"/>
                            <a:gd name="T1" fmla="*/ 552600 h 563245"/>
                            <a:gd name="T2" fmla="*/ 4315329 w 4357370"/>
                            <a:gd name="T3" fmla="*/ 552600 h 563245"/>
                            <a:gd name="T4" fmla="*/ 4315329 w 4357370"/>
                            <a:gd name="T5" fmla="*/ 99987 h 563245"/>
                            <a:gd name="T6" fmla="*/ 4283934 w 4357370"/>
                            <a:gd name="T7" fmla="*/ 99987 h 563245"/>
                            <a:gd name="T8" fmla="*/ 4320652 w 4357370"/>
                            <a:gd name="T9" fmla="*/ 0 h 563245"/>
                            <a:gd name="T10" fmla="*/ 4357370 w 4357370"/>
                            <a:gd name="T11" fmla="*/ 99987 h 563245"/>
                            <a:gd name="T12" fmla="*/ 4325975 w 4357370"/>
                            <a:gd name="T13" fmla="*/ 99987 h 563245"/>
                            <a:gd name="T14" fmla="*/ 4325975 w 4357370"/>
                            <a:gd name="T15" fmla="*/ 563245 h 563245"/>
                            <a:gd name="T16" fmla="*/ 0 w 4357370"/>
                            <a:gd name="T17" fmla="*/ 563245 h 563245"/>
                            <a:gd name="T18" fmla="*/ 0 w 4357370"/>
                            <a:gd name="T19" fmla="*/ 552600 h 563245"/>
                            <a:gd name="T20" fmla="*/ 0 60000 65536"/>
                            <a:gd name="T21" fmla="*/ 0 60000 65536"/>
                            <a:gd name="T22" fmla="*/ 0 60000 65536"/>
                            <a:gd name="T23" fmla="*/ 0 60000 65536"/>
                            <a:gd name="T24" fmla="*/ 0 60000 65536"/>
                            <a:gd name="T25" fmla="*/ 0 60000 65536"/>
                            <a:gd name="T26" fmla="*/ 0 60000 65536"/>
                            <a:gd name="T27" fmla="*/ 0 60000 65536"/>
                            <a:gd name="T28" fmla="*/ 0 60000 65536"/>
                            <a:gd name="T29" fmla="*/ 0 60000 65536"/>
                          </a:gdLst>
                          <a:ahLst/>
                          <a:cxnLst>
                            <a:cxn ang="T20">
                              <a:pos x="T0" y="T1"/>
                            </a:cxn>
                            <a:cxn ang="T21">
                              <a:pos x="T2" y="T3"/>
                            </a:cxn>
                            <a:cxn ang="T22">
                              <a:pos x="T4" y="T5"/>
                            </a:cxn>
                            <a:cxn ang="T23">
                              <a:pos x="T6" y="T7"/>
                            </a:cxn>
                            <a:cxn ang="T24">
                              <a:pos x="T8" y="T9"/>
                            </a:cxn>
                            <a:cxn ang="T25">
                              <a:pos x="T10" y="T11"/>
                            </a:cxn>
                            <a:cxn ang="T26">
                              <a:pos x="T12" y="T13"/>
                            </a:cxn>
                            <a:cxn ang="T27">
                              <a:pos x="T14" y="T15"/>
                            </a:cxn>
                            <a:cxn ang="T28">
                              <a:pos x="T16" y="T17"/>
                            </a:cxn>
                            <a:cxn ang="T29">
                              <a:pos x="T18" y="T19"/>
                            </a:cxn>
                          </a:cxnLst>
                          <a:rect l="0" t="0" r="r" b="b"/>
                          <a:pathLst>
                            <a:path w="4357370" h="563245">
                              <a:moveTo>
                                <a:pt x="0" y="552600"/>
                              </a:moveTo>
                              <a:lnTo>
                                <a:pt x="4315329" y="552600"/>
                              </a:lnTo>
                              <a:lnTo>
                                <a:pt x="4315329" y="99987"/>
                              </a:lnTo>
                              <a:lnTo>
                                <a:pt x="4283934" y="99987"/>
                              </a:lnTo>
                              <a:lnTo>
                                <a:pt x="4320652" y="0"/>
                              </a:lnTo>
                              <a:lnTo>
                                <a:pt x="4357370" y="99987"/>
                              </a:lnTo>
                              <a:lnTo>
                                <a:pt x="4325975" y="99987"/>
                              </a:lnTo>
                              <a:lnTo>
                                <a:pt x="4325975" y="563245"/>
                              </a:lnTo>
                              <a:lnTo>
                                <a:pt x="0" y="563245"/>
                              </a:lnTo>
                              <a:lnTo>
                                <a:pt x="0" y="5526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EAAAA">
                            <a:alpha val="90979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63A9AE" id="Opadbøjet pil 19" o:spid="_x0000_s1026" style="position:absolute;margin-left:-102.7pt;margin-top:14.9pt;width:343.1pt;height:44.35pt;rotation:90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4357370,56324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" path="m,552600r4315329,l4315329,99987r-31395,l4320652,r36718,99987l4325975,99987r,463258l,563245,,552600xe" fillcolor="#aeaaaa" stroked="f" strokeweight="1pt">
                <v:fill opacity="59624f"/>
                <v:stroke joinstyle="miter"/>
                <v:path arrowok="t" o:connecttype="custom" o:connectlocs="0,552600;4315329,552600;4315329,99987;4283934,99987;4320652,0;4357370,99987;4325975,99987;4325975,563245;0,563245;0,552600" o:connectangles="0,0,0,0,0,0,0,0,0,0"/>
              </v:shape>
            </w:pict>
          </mc:Fallback>
        </mc:AlternateContent>
      </w:r>
    </w:p>
    <w:p w14:paraId="5E922348" w14:textId="77777777" w:rsidR="00DC7DCF" w:rsidRPr="00B97326" w:rsidRDefault="00DC7DCF" w:rsidP="00DC7DCF">
      <w:pPr>
        <w:rPr>
          <w:sz w:val="21"/>
          <w:szCs w:val="21"/>
          <w:lang w:val="en-US"/>
        </w:rPr>
      </w:pPr>
    </w:p>
    <w:p w14:paraId="27607020" w14:textId="77777777" w:rsidR="00DC7DCF" w:rsidRPr="00B97326" w:rsidRDefault="00DC7DCF" w:rsidP="00DC7DCF">
      <w:pPr>
        <w:rPr>
          <w:sz w:val="21"/>
          <w:szCs w:val="21"/>
          <w:lang w:val="en-US"/>
        </w:rPr>
      </w:pPr>
    </w:p>
    <w:p w14:paraId="39BA55D7" w14:textId="77777777" w:rsidR="00DC7DCF" w:rsidRPr="00B97326" w:rsidRDefault="00DC7DCF" w:rsidP="00DC7DCF">
      <w:pPr>
        <w:rPr>
          <w:sz w:val="21"/>
          <w:szCs w:val="21"/>
          <w:lang w:val="en-US"/>
        </w:rPr>
      </w:pPr>
    </w:p>
    <w:p w14:paraId="3C7BE742" w14:textId="77777777" w:rsidR="00DC7DCF" w:rsidRPr="00B97326" w:rsidRDefault="00DC7DCF" w:rsidP="00DC7DCF">
      <w:pPr>
        <w:rPr>
          <w:color w:val="BF8F00"/>
          <w:sz w:val="21"/>
          <w:szCs w:val="21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58E4FB8" wp14:editId="3F94E9B3">
                <wp:simplePos x="0" y="0"/>
                <wp:positionH relativeFrom="column">
                  <wp:posOffset>678815</wp:posOffset>
                </wp:positionH>
                <wp:positionV relativeFrom="paragraph">
                  <wp:posOffset>148590</wp:posOffset>
                </wp:positionV>
                <wp:extent cx="3687445" cy="307975"/>
                <wp:effectExtent l="12700" t="12700" r="0" b="0"/>
                <wp:wrapNone/>
                <wp:docPr id="30" name="Rektangel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87445" cy="3079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BF8F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12C28A" id="Rektangel 10" o:spid="_x0000_s1026" style="position:absolute;margin-left:53.45pt;margin-top:11.7pt;width:290.35pt;height:24.2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" filled="f" strokecolor="#bf8f00" strokeweight="1.5pt">
                <v:path arrowok="t"/>
              </v:rect>
            </w:pict>
          </mc:Fallback>
        </mc:AlternateContent>
      </w:r>
      <w:r w:rsidRPr="00B97326">
        <w:rPr>
          <w:color w:val="BF8F00"/>
          <w:sz w:val="21"/>
          <w:szCs w:val="21"/>
          <w:lang w:val="en-US"/>
        </w:rPr>
        <w:t>Aorto-</w:t>
      </w:r>
    </w:p>
    <w:p w14:paraId="786393C2" w14:textId="77777777" w:rsidR="00DC7DCF" w:rsidRPr="00B97326" w:rsidRDefault="00DC7DCF" w:rsidP="00DC7DCF">
      <w:pPr>
        <w:rPr>
          <w:color w:val="BF8F00"/>
          <w:sz w:val="21"/>
          <w:szCs w:val="21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ED63B6D" wp14:editId="0BB29A18">
                <wp:simplePos x="0" y="0"/>
                <wp:positionH relativeFrom="column">
                  <wp:posOffset>-1494155</wp:posOffset>
                </wp:positionH>
                <wp:positionV relativeFrom="paragraph">
                  <wp:posOffset>223520</wp:posOffset>
                </wp:positionV>
                <wp:extent cx="4521835" cy="767715"/>
                <wp:effectExtent l="0" t="2540" r="0" b="0"/>
                <wp:wrapNone/>
                <wp:docPr id="29" name="Opadbøjet pil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>
                          <a:off x="0" y="0"/>
                          <a:ext cx="4521835" cy="767715"/>
                        </a:xfrm>
                        <a:custGeom>
                          <a:avLst/>
                          <a:gdLst>
                            <a:gd name="T0" fmla="*/ 0 w 4521835"/>
                            <a:gd name="T1" fmla="*/ 753205 h 767715"/>
                            <a:gd name="T2" fmla="*/ 4477139 w 4521835"/>
                            <a:gd name="T3" fmla="*/ 753205 h 767715"/>
                            <a:gd name="T4" fmla="*/ 4477139 w 4521835"/>
                            <a:gd name="T5" fmla="*/ 102175 h 767715"/>
                            <a:gd name="T6" fmla="*/ 4446952 w 4521835"/>
                            <a:gd name="T7" fmla="*/ 102175 h 767715"/>
                            <a:gd name="T8" fmla="*/ 4484394 w 4521835"/>
                            <a:gd name="T9" fmla="*/ 0 h 767715"/>
                            <a:gd name="T10" fmla="*/ 4521835 w 4521835"/>
                            <a:gd name="T11" fmla="*/ 102175 h 767715"/>
                            <a:gd name="T12" fmla="*/ 4491648 w 4521835"/>
                            <a:gd name="T13" fmla="*/ 102175 h 767715"/>
                            <a:gd name="T14" fmla="*/ 4491648 w 4521835"/>
                            <a:gd name="T15" fmla="*/ 767715 h 767715"/>
                            <a:gd name="T16" fmla="*/ 0 w 4521835"/>
                            <a:gd name="T17" fmla="*/ 767715 h 767715"/>
                            <a:gd name="T18" fmla="*/ 0 w 4521835"/>
                            <a:gd name="T19" fmla="*/ 753205 h 767715"/>
                            <a:gd name="T20" fmla="*/ 0 60000 65536"/>
                            <a:gd name="T21" fmla="*/ 0 60000 65536"/>
                            <a:gd name="T22" fmla="*/ 0 60000 65536"/>
                            <a:gd name="T23" fmla="*/ 0 60000 65536"/>
                            <a:gd name="T24" fmla="*/ 0 60000 65536"/>
                            <a:gd name="T25" fmla="*/ 0 60000 65536"/>
                            <a:gd name="T26" fmla="*/ 0 60000 65536"/>
                            <a:gd name="T27" fmla="*/ 0 60000 65536"/>
                            <a:gd name="T28" fmla="*/ 0 60000 65536"/>
                            <a:gd name="T29" fmla="*/ 0 60000 65536"/>
                          </a:gdLst>
                          <a:ahLst/>
                          <a:cxnLst>
                            <a:cxn ang="T20">
                              <a:pos x="T0" y="T1"/>
                            </a:cxn>
                            <a:cxn ang="T21">
                              <a:pos x="T2" y="T3"/>
                            </a:cxn>
                            <a:cxn ang="T22">
                              <a:pos x="T4" y="T5"/>
                            </a:cxn>
                            <a:cxn ang="T23">
                              <a:pos x="T6" y="T7"/>
                            </a:cxn>
                            <a:cxn ang="T24">
                              <a:pos x="T8" y="T9"/>
                            </a:cxn>
                            <a:cxn ang="T25">
                              <a:pos x="T10" y="T11"/>
                            </a:cxn>
                            <a:cxn ang="T26">
                              <a:pos x="T12" y="T13"/>
                            </a:cxn>
                            <a:cxn ang="T27">
                              <a:pos x="T14" y="T15"/>
                            </a:cxn>
                            <a:cxn ang="T28">
                              <a:pos x="T16" y="T17"/>
                            </a:cxn>
                            <a:cxn ang="T29">
                              <a:pos x="T18" y="T19"/>
                            </a:cxn>
                          </a:cxnLst>
                          <a:rect l="0" t="0" r="r" b="b"/>
                          <a:pathLst>
                            <a:path w="4521835" h="767715">
                              <a:moveTo>
                                <a:pt x="0" y="753205"/>
                              </a:moveTo>
                              <a:lnTo>
                                <a:pt x="4477139" y="753205"/>
                              </a:lnTo>
                              <a:lnTo>
                                <a:pt x="4477139" y="102175"/>
                              </a:lnTo>
                              <a:lnTo>
                                <a:pt x="4446952" y="102175"/>
                              </a:lnTo>
                              <a:lnTo>
                                <a:pt x="4484394" y="0"/>
                              </a:lnTo>
                              <a:lnTo>
                                <a:pt x="4521835" y="102175"/>
                              </a:lnTo>
                              <a:lnTo>
                                <a:pt x="4491648" y="102175"/>
                              </a:lnTo>
                              <a:lnTo>
                                <a:pt x="4491648" y="767715"/>
                              </a:lnTo>
                              <a:lnTo>
                                <a:pt x="0" y="767715"/>
                              </a:lnTo>
                              <a:lnTo>
                                <a:pt x="0" y="75320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8EAADB">
                            <a:alpha val="90979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01D50E" id="Opadbøjet pil 18" o:spid="_x0000_s1026" style="position:absolute;margin-left:-117.65pt;margin-top:17.6pt;width:356.05pt;height:60.45pt;rotation:90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4521835,76771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" path="m,753205r4477139,l4477139,102175r-30187,l4484394,r37441,102175l4491648,102175r,665540l,767715,,753205xe" fillcolor="#8eaadb" stroked="f" strokeweight="1pt">
                <v:fill opacity="59624f"/>
                <v:stroke joinstyle="miter"/>
                <v:path arrowok="t" o:connecttype="custom" o:connectlocs="0,753205;4477139,753205;4477139,102175;4446952,102175;4484394,0;4521835,102175;4491648,102175;4491648,767715;0,767715;0,753205" o:connectangles="0,0,0,0,0,0,0,0,0,0"/>
              </v:shape>
            </w:pict>
          </mc:Fallback>
        </mc:AlternateContent>
      </w:r>
      <w:r w:rsidRPr="00B97326">
        <w:rPr>
          <w:color w:val="BF8F00"/>
          <w:sz w:val="21"/>
          <w:szCs w:val="21"/>
          <w:lang w:val="en-US"/>
        </w:rPr>
        <w:t>Iliac</w:t>
      </w:r>
    </w:p>
    <w:p w14:paraId="1F286FF1" w14:textId="77777777" w:rsidR="00DC7DCF" w:rsidRPr="00B97326" w:rsidRDefault="00DC7DCF" w:rsidP="00DC7DCF">
      <w:pPr>
        <w:rPr>
          <w:color w:val="BF8F00"/>
          <w:sz w:val="21"/>
          <w:szCs w:val="21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DCE47DC" wp14:editId="4DA7A527">
                <wp:simplePos x="0" y="0"/>
                <wp:positionH relativeFrom="column">
                  <wp:posOffset>4207510</wp:posOffset>
                </wp:positionH>
                <wp:positionV relativeFrom="paragraph">
                  <wp:posOffset>64135</wp:posOffset>
                </wp:positionV>
                <wp:extent cx="0" cy="252095"/>
                <wp:effectExtent l="63500" t="25400" r="25400" b="1905"/>
                <wp:wrapNone/>
                <wp:docPr id="28" name="Lige pilforbindels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0" cy="252095"/>
                        </a:xfrm>
                        <a:prstGeom prst="straightConnector1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D224E9" id="Lige pilforbindelse 12" o:spid="_x0000_s1026" type="#_x0000_t32" style="position:absolute;margin-left:331.3pt;margin-top:5.05pt;width:0;height:19.85pt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" strokeweight=".5pt">
                <v:stroke endarrow="block" joinstyle="miter"/>
                <o:lock v:ext="edit" shapetype="f"/>
              </v:shape>
            </w:pict>
          </mc:Fallback>
        </mc:AlternateContent>
      </w:r>
    </w:p>
    <w:p w14:paraId="6D5B2AC5" w14:textId="77777777" w:rsidR="00DC7DCF" w:rsidRPr="00B97326" w:rsidRDefault="00DC7DCF" w:rsidP="00DC7DCF">
      <w:pPr>
        <w:rPr>
          <w:color w:val="BF8F00"/>
          <w:sz w:val="21"/>
          <w:szCs w:val="21"/>
          <w:lang w:val="en-US"/>
        </w:rPr>
      </w:pPr>
    </w:p>
    <w:p w14:paraId="5D84A693" w14:textId="77777777" w:rsidR="00DC7DCF" w:rsidRPr="0047624B" w:rsidRDefault="00DC7DCF" w:rsidP="00DC7DCF">
      <w:pPr>
        <w:ind w:left="5216" w:firstLine="4"/>
        <w:rPr>
          <w:color w:val="000000"/>
          <w:sz w:val="21"/>
          <w:szCs w:val="21"/>
          <w:lang w:val="en-US"/>
        </w:rPr>
      </w:pPr>
      <w:r w:rsidRPr="0047624B">
        <w:rPr>
          <w:color w:val="000000"/>
          <w:sz w:val="21"/>
          <w:szCs w:val="21"/>
          <w:lang w:val="en-US"/>
        </w:rPr>
        <w:t xml:space="preserve">Patients that have undergone </w:t>
      </w:r>
      <w:r w:rsidRPr="0047624B">
        <w:rPr>
          <w:color w:val="000000"/>
          <w:sz w:val="21"/>
          <w:szCs w:val="21"/>
          <w:lang w:val="en-US"/>
        </w:rPr>
        <w:br/>
        <w:t>all three types of surgery</w:t>
      </w:r>
      <w:r>
        <w:rPr>
          <w:color w:val="000000"/>
          <w:sz w:val="21"/>
          <w:szCs w:val="21"/>
          <w:lang w:val="en-US"/>
        </w:rPr>
        <w:t xml:space="preserve"> &lt; 5 </w:t>
      </w:r>
      <w:proofErr w:type="spellStart"/>
      <w:r>
        <w:rPr>
          <w:color w:val="000000"/>
          <w:sz w:val="21"/>
          <w:szCs w:val="21"/>
          <w:lang w:val="en-US"/>
        </w:rPr>
        <w:t>yrs</w:t>
      </w:r>
      <w:proofErr w:type="spellEnd"/>
    </w:p>
    <w:p w14:paraId="44F73B88" w14:textId="77777777" w:rsidR="00DC7DCF" w:rsidRDefault="00DC7DCF" w:rsidP="00DC7DCF">
      <w:pPr>
        <w:rPr>
          <w:rFonts w:ascii="Calibri Light" w:hAnsi="Calibri Light"/>
          <w:color w:val="2F5496"/>
          <w:sz w:val="26"/>
          <w:szCs w:val="26"/>
          <w:lang w:val="en-US"/>
        </w:rPr>
      </w:pPr>
      <w:r>
        <w:rPr>
          <w:noProof/>
        </w:rPr>
        <w:drawing>
          <wp:anchor distT="0" distB="0" distL="114300" distR="114300" simplePos="0" relativeHeight="251689984" behindDoc="0" locked="0" layoutInCell="1" allowOverlap="1" wp14:anchorId="3377A807" wp14:editId="1075ECBD">
            <wp:simplePos x="0" y="0"/>
            <wp:positionH relativeFrom="margin">
              <wp:posOffset>713105</wp:posOffset>
            </wp:positionH>
            <wp:positionV relativeFrom="margin">
              <wp:posOffset>4099694</wp:posOffset>
            </wp:positionV>
            <wp:extent cx="5401945" cy="3306445"/>
            <wp:effectExtent l="0" t="0" r="0" b="0"/>
            <wp:wrapSquare wrapText="bothSides"/>
            <wp:docPr id="25" name="Billede 1" descr="Et billede, der indeholder diagram&#10;&#10;Automatisk genereret beskrivels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Billede 1" descr="Et billede, der indeholder diagram&#10;&#10;Automatisk genereret beskrivelse"/>
                    <pic:cNvPicPr>
                      <a:picLocks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1945" cy="3306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707BA1F" wp14:editId="1E7BF83A">
                <wp:simplePos x="0" y="0"/>
                <wp:positionH relativeFrom="column">
                  <wp:posOffset>-1034415</wp:posOffset>
                </wp:positionH>
                <wp:positionV relativeFrom="paragraph">
                  <wp:posOffset>455930</wp:posOffset>
                </wp:positionV>
                <wp:extent cx="3242310" cy="1144270"/>
                <wp:effectExtent l="0" t="5080" r="0" b="0"/>
                <wp:wrapNone/>
                <wp:docPr id="27" name="Opadbøjet pil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>
                          <a:off x="0" y="0"/>
                          <a:ext cx="3242310" cy="1144270"/>
                        </a:xfrm>
                        <a:custGeom>
                          <a:avLst/>
                          <a:gdLst>
                            <a:gd name="T0" fmla="*/ 0 w 3242446"/>
                            <a:gd name="T1" fmla="*/ 1122643 h 1144180"/>
                            <a:gd name="T2" fmla="*/ 3181786 w 3242446"/>
                            <a:gd name="T3" fmla="*/ 1122643 h 1144180"/>
                            <a:gd name="T4" fmla="*/ 3181786 w 3242446"/>
                            <a:gd name="T5" fmla="*/ 103613 h 1144180"/>
                            <a:gd name="T6" fmla="*/ 3142885 w 3242446"/>
                            <a:gd name="T7" fmla="*/ 103613 h 1144180"/>
                            <a:gd name="T8" fmla="*/ 3192597 w 3242446"/>
                            <a:gd name="T9" fmla="*/ 0 h 1144180"/>
                            <a:gd name="T10" fmla="*/ 3242310 w 3242446"/>
                            <a:gd name="T11" fmla="*/ 103613 h 1144180"/>
                            <a:gd name="T12" fmla="*/ 3203410 w 3242446"/>
                            <a:gd name="T13" fmla="*/ 103613 h 1144180"/>
                            <a:gd name="T14" fmla="*/ 3203410 w 3242446"/>
                            <a:gd name="T15" fmla="*/ 1144270 h 1144180"/>
                            <a:gd name="T16" fmla="*/ 0 w 3242446"/>
                            <a:gd name="T17" fmla="*/ 1144270 h 1144180"/>
                            <a:gd name="T18" fmla="*/ 0 w 3242446"/>
                            <a:gd name="T19" fmla="*/ 1122643 h 1144180"/>
                            <a:gd name="T20" fmla="*/ 0 60000 65536"/>
                            <a:gd name="T21" fmla="*/ 0 60000 65536"/>
                            <a:gd name="T22" fmla="*/ 0 60000 65536"/>
                            <a:gd name="T23" fmla="*/ 0 60000 65536"/>
                            <a:gd name="T24" fmla="*/ 0 60000 65536"/>
                            <a:gd name="T25" fmla="*/ 0 60000 65536"/>
                            <a:gd name="T26" fmla="*/ 0 60000 65536"/>
                            <a:gd name="T27" fmla="*/ 0 60000 65536"/>
                            <a:gd name="T28" fmla="*/ 0 60000 65536"/>
                            <a:gd name="T29" fmla="*/ 0 60000 65536"/>
                          </a:gdLst>
                          <a:ahLst/>
                          <a:cxnLst>
                            <a:cxn ang="T20">
                              <a:pos x="T0" y="T1"/>
                            </a:cxn>
                            <a:cxn ang="T21">
                              <a:pos x="T2" y="T3"/>
                            </a:cxn>
                            <a:cxn ang="T22">
                              <a:pos x="T4" y="T5"/>
                            </a:cxn>
                            <a:cxn ang="T23">
                              <a:pos x="T6" y="T7"/>
                            </a:cxn>
                            <a:cxn ang="T24">
                              <a:pos x="T8" y="T9"/>
                            </a:cxn>
                            <a:cxn ang="T25">
                              <a:pos x="T10" y="T11"/>
                            </a:cxn>
                            <a:cxn ang="T26">
                              <a:pos x="T12" y="T13"/>
                            </a:cxn>
                            <a:cxn ang="T27">
                              <a:pos x="T14" y="T15"/>
                            </a:cxn>
                            <a:cxn ang="T28">
                              <a:pos x="T16" y="T17"/>
                            </a:cxn>
                            <a:cxn ang="T29">
                              <a:pos x="T18" y="T19"/>
                            </a:cxn>
                          </a:cxnLst>
                          <a:rect l="0" t="0" r="r" b="b"/>
                          <a:pathLst>
                            <a:path w="3242446" h="1144180">
                              <a:moveTo>
                                <a:pt x="0" y="1122555"/>
                              </a:moveTo>
                              <a:lnTo>
                                <a:pt x="3181919" y="1122555"/>
                              </a:lnTo>
                              <a:lnTo>
                                <a:pt x="3181919" y="103605"/>
                              </a:lnTo>
                              <a:lnTo>
                                <a:pt x="3143017" y="103605"/>
                              </a:lnTo>
                              <a:lnTo>
                                <a:pt x="3192731" y="0"/>
                              </a:lnTo>
                              <a:lnTo>
                                <a:pt x="3242446" y="103605"/>
                              </a:lnTo>
                              <a:lnTo>
                                <a:pt x="3203544" y="103605"/>
                              </a:lnTo>
                              <a:lnTo>
                                <a:pt x="3203544" y="1144180"/>
                              </a:lnTo>
                              <a:lnTo>
                                <a:pt x="0" y="1144180"/>
                              </a:lnTo>
                              <a:lnTo>
                                <a:pt x="0" y="112255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C000">
                            <a:alpha val="90979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E30140" id="Opadbøjet pil 17" o:spid="_x0000_s1026" style="position:absolute;margin-left:-81.45pt;margin-top:35.9pt;width:255.3pt;height:90.1pt;rotation:90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3242446,114418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" path="m,1122555r3181919,l3181919,103605r-38902,l3192731,r49715,103605l3203544,103605r,1040575l,1144180r,-21625xe" fillcolor="#ffc000" stroked="f" strokeweight="1pt">
                <v:fill opacity="59624f"/>
                <v:stroke joinstyle="miter"/>
                <v:path arrowok="t" o:connecttype="custom" o:connectlocs="0,1122731;3181653,1122731;3181653,103621;3142753,103621;3192463,0;3242174,103621;3203276,103621;3203276,1144360;0,1144360;0,1122731" o:connectangles="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4EE8F0E" wp14:editId="1EF2D897">
                <wp:simplePos x="0" y="0"/>
                <wp:positionH relativeFrom="column">
                  <wp:posOffset>-1363345</wp:posOffset>
                </wp:positionH>
                <wp:positionV relativeFrom="paragraph">
                  <wp:posOffset>28575</wp:posOffset>
                </wp:positionV>
                <wp:extent cx="4028440" cy="1012190"/>
                <wp:effectExtent l="0" t="3175" r="0" b="0"/>
                <wp:wrapNone/>
                <wp:docPr id="26" name="Opadbøjet pil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>
                          <a:off x="0" y="0"/>
                          <a:ext cx="4028440" cy="1012190"/>
                        </a:xfrm>
                        <a:custGeom>
                          <a:avLst/>
                          <a:gdLst>
                            <a:gd name="T0" fmla="*/ 0 w 4028440"/>
                            <a:gd name="T1" fmla="*/ 993060 h 1012190"/>
                            <a:gd name="T2" fmla="*/ 3974895 w 4028440"/>
                            <a:gd name="T3" fmla="*/ 993060 h 1012190"/>
                            <a:gd name="T4" fmla="*/ 3974895 w 4028440"/>
                            <a:gd name="T5" fmla="*/ 91654 h 1012190"/>
                            <a:gd name="T6" fmla="*/ 3940481 w 4028440"/>
                            <a:gd name="T7" fmla="*/ 91654 h 1012190"/>
                            <a:gd name="T8" fmla="*/ 3984460 w 4028440"/>
                            <a:gd name="T9" fmla="*/ 0 h 1012190"/>
                            <a:gd name="T10" fmla="*/ 4028440 w 4028440"/>
                            <a:gd name="T11" fmla="*/ 91654 h 1012190"/>
                            <a:gd name="T12" fmla="*/ 3994026 w 4028440"/>
                            <a:gd name="T13" fmla="*/ 91654 h 1012190"/>
                            <a:gd name="T14" fmla="*/ 3994026 w 4028440"/>
                            <a:gd name="T15" fmla="*/ 1012190 h 1012190"/>
                            <a:gd name="T16" fmla="*/ 0 w 4028440"/>
                            <a:gd name="T17" fmla="*/ 1012190 h 1012190"/>
                            <a:gd name="T18" fmla="*/ 0 w 4028440"/>
                            <a:gd name="T19" fmla="*/ 993060 h 1012190"/>
                            <a:gd name="T20" fmla="*/ 0 60000 65536"/>
                            <a:gd name="T21" fmla="*/ 0 60000 65536"/>
                            <a:gd name="T22" fmla="*/ 0 60000 65536"/>
                            <a:gd name="T23" fmla="*/ 0 60000 65536"/>
                            <a:gd name="T24" fmla="*/ 0 60000 65536"/>
                            <a:gd name="T25" fmla="*/ 0 60000 65536"/>
                            <a:gd name="T26" fmla="*/ 0 60000 65536"/>
                            <a:gd name="T27" fmla="*/ 0 60000 65536"/>
                            <a:gd name="T28" fmla="*/ 0 60000 65536"/>
                            <a:gd name="T29" fmla="*/ 0 60000 65536"/>
                          </a:gdLst>
                          <a:ahLst/>
                          <a:cxnLst>
                            <a:cxn ang="T20">
                              <a:pos x="T0" y="T1"/>
                            </a:cxn>
                            <a:cxn ang="T21">
                              <a:pos x="T2" y="T3"/>
                            </a:cxn>
                            <a:cxn ang="T22">
                              <a:pos x="T4" y="T5"/>
                            </a:cxn>
                            <a:cxn ang="T23">
                              <a:pos x="T6" y="T7"/>
                            </a:cxn>
                            <a:cxn ang="T24">
                              <a:pos x="T8" y="T9"/>
                            </a:cxn>
                            <a:cxn ang="T25">
                              <a:pos x="T10" y="T11"/>
                            </a:cxn>
                            <a:cxn ang="T26">
                              <a:pos x="T12" y="T13"/>
                            </a:cxn>
                            <a:cxn ang="T27">
                              <a:pos x="T14" y="T15"/>
                            </a:cxn>
                            <a:cxn ang="T28">
                              <a:pos x="T16" y="T17"/>
                            </a:cxn>
                            <a:cxn ang="T29">
                              <a:pos x="T18" y="T19"/>
                            </a:cxn>
                          </a:cxnLst>
                          <a:rect l="0" t="0" r="r" b="b"/>
                          <a:pathLst>
                            <a:path w="4028440" h="1012190">
                              <a:moveTo>
                                <a:pt x="0" y="993060"/>
                              </a:moveTo>
                              <a:lnTo>
                                <a:pt x="3974895" y="993060"/>
                              </a:lnTo>
                              <a:lnTo>
                                <a:pt x="3974895" y="91654"/>
                              </a:lnTo>
                              <a:lnTo>
                                <a:pt x="3940481" y="91654"/>
                              </a:lnTo>
                              <a:lnTo>
                                <a:pt x="3984460" y="0"/>
                              </a:lnTo>
                              <a:lnTo>
                                <a:pt x="4028440" y="91654"/>
                              </a:lnTo>
                              <a:lnTo>
                                <a:pt x="3994026" y="91654"/>
                              </a:lnTo>
                              <a:lnTo>
                                <a:pt x="3994026" y="1012190"/>
                              </a:lnTo>
                              <a:lnTo>
                                <a:pt x="0" y="1012190"/>
                              </a:lnTo>
                              <a:lnTo>
                                <a:pt x="0" y="9930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38135">
                            <a:alpha val="90979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62ED01" id="Opadbøjet pil 16" o:spid="_x0000_s1026" style="position:absolute;margin-left:-107.35pt;margin-top:2.25pt;width:317.2pt;height:79.7pt;rotation:90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4028440,101219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" path="m,993060r3974895,l3974895,91654r-34414,l3984460,r43980,91654l3994026,91654r,920536l,1012190,,993060xe" fillcolor="#538135" stroked="f" strokeweight="1pt">
                <v:fill opacity="59624f"/>
                <v:stroke joinstyle="miter"/>
                <v:path arrowok="t" o:connecttype="custom" o:connectlocs="0,993060;3974895,993060;3974895,91654;3940481,91654;3984460,0;4028440,91654;3994026,91654;3994026,1012190;0,1012190;0,993060" o:connectangles="0,0,0,0,0,0,0,0,0,0"/>
              </v:shape>
            </w:pict>
          </mc:Fallback>
        </mc:AlternateContent>
      </w:r>
    </w:p>
    <w:p w14:paraId="5BB399FC" w14:textId="77777777" w:rsidR="00DC7DCF" w:rsidRPr="0047624B" w:rsidRDefault="00DC7DCF" w:rsidP="00DC7DCF">
      <w:pPr>
        <w:rPr>
          <w:rFonts w:ascii="Calibri Light" w:hAnsi="Calibri Light"/>
          <w:sz w:val="26"/>
          <w:szCs w:val="26"/>
          <w:lang w:val="en-US"/>
        </w:rPr>
      </w:pPr>
      <w:r>
        <w:rPr>
          <w:rFonts w:ascii="Calibri Light" w:hAnsi="Calibri Light"/>
          <w:sz w:val="26"/>
          <w:szCs w:val="26"/>
          <w:lang w:val="en-US"/>
        </w:rPr>
        <w:tab/>
      </w:r>
      <w:r>
        <w:rPr>
          <w:rFonts w:ascii="Calibri Light" w:hAnsi="Calibri Light"/>
          <w:sz w:val="26"/>
          <w:szCs w:val="26"/>
          <w:lang w:val="en-US"/>
        </w:rPr>
        <w:tab/>
      </w:r>
      <w:r>
        <w:rPr>
          <w:rFonts w:ascii="Calibri Light" w:hAnsi="Calibri Light"/>
          <w:sz w:val="26"/>
          <w:szCs w:val="26"/>
          <w:lang w:val="en-US"/>
        </w:rPr>
        <w:tab/>
      </w:r>
      <w:r>
        <w:rPr>
          <w:rFonts w:ascii="Calibri Light" w:hAnsi="Calibri Light"/>
          <w:sz w:val="26"/>
          <w:szCs w:val="26"/>
          <w:lang w:val="en-US"/>
        </w:rPr>
        <w:tab/>
      </w:r>
    </w:p>
    <w:p w14:paraId="142740A0" w14:textId="77777777" w:rsidR="00DC7DCF" w:rsidRPr="0047624B" w:rsidRDefault="00DC7DCF" w:rsidP="00DC7DCF">
      <w:pPr>
        <w:rPr>
          <w:rFonts w:ascii="Calibri Light" w:hAnsi="Calibri Light"/>
          <w:sz w:val="26"/>
          <w:szCs w:val="26"/>
          <w:lang w:val="en-US"/>
        </w:rPr>
      </w:pPr>
    </w:p>
    <w:p w14:paraId="71D88E74" w14:textId="77777777" w:rsidR="00DC7DCF" w:rsidRDefault="00DC7DCF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 w:eastAsia="en-US"/>
        </w:rPr>
      </w:pPr>
      <w:r>
        <w:rPr>
          <w:lang w:val="en-US"/>
        </w:rPr>
        <w:br w:type="page"/>
      </w:r>
    </w:p>
    <w:p w14:paraId="7CDA6CC9" w14:textId="4CF32EC3" w:rsidR="002A1A30" w:rsidRDefault="002A1A30" w:rsidP="002A1A30">
      <w:pPr>
        <w:pStyle w:val="Overskrift2"/>
        <w:rPr>
          <w:noProof/>
          <w:lang w:val="en-US"/>
        </w:rPr>
      </w:pPr>
      <w:bookmarkStart w:id="9" w:name="_Toc156465351"/>
      <w:proofErr w:type="spellStart"/>
      <w:r>
        <w:rPr>
          <w:lang w:val="en-US"/>
        </w:rPr>
        <w:lastRenderedPageBreak/>
        <w:t>eFigure</w:t>
      </w:r>
      <w:proofErr w:type="spellEnd"/>
      <w:r>
        <w:rPr>
          <w:lang w:val="en-US"/>
        </w:rPr>
        <w:t xml:space="preserve"> </w:t>
      </w:r>
      <w:r w:rsidR="00DC7DCF">
        <w:rPr>
          <w:lang w:val="en-US"/>
        </w:rPr>
        <w:t>4</w:t>
      </w:r>
      <w:r>
        <w:rPr>
          <w:lang w:val="en-US"/>
        </w:rPr>
        <w:t>. Trend in age specific incidence rates for LEAD repair</w:t>
      </w:r>
      <w:bookmarkEnd w:id="9"/>
    </w:p>
    <w:p w14:paraId="628C53BA" w14:textId="77777777" w:rsidR="002A1A30" w:rsidRPr="00325ABC" w:rsidRDefault="002A1A30" w:rsidP="002A1A30">
      <w:pPr>
        <w:rPr>
          <w:lang w:val="en-US"/>
        </w:rPr>
      </w:pPr>
    </w:p>
    <w:p w14:paraId="6E69C46E" w14:textId="7F973989" w:rsidR="002A1A30" w:rsidRDefault="008F19DB" w:rsidP="002A1A30">
      <w:pPr>
        <w:rPr>
          <w:rFonts w:asciiTheme="minorHAnsi" w:hAnsiTheme="minorHAnsi" w:cstheme="minorHAnsi"/>
          <w:lang w:val="en-US" w:eastAsia="en-US"/>
        </w:rPr>
      </w:pPr>
      <w:r>
        <w:rPr>
          <w:rFonts w:asciiTheme="minorHAnsi" w:hAnsiTheme="minorHAnsi" w:cstheme="minorHAnsi"/>
          <w:noProof/>
          <w:lang w:val="en-US" w:eastAsia="en-US"/>
        </w:rPr>
        <w:drawing>
          <wp:inline distT="0" distB="0" distL="0" distR="0" wp14:anchorId="6787304F" wp14:editId="22B717A0">
            <wp:extent cx="6116320" cy="3397885"/>
            <wp:effectExtent l="0" t="0" r="5080" b="5715"/>
            <wp:docPr id="423408123" name="Billed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408123" name="Billede 42340812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397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A1A30">
        <w:rPr>
          <w:rFonts w:asciiTheme="minorHAnsi" w:hAnsiTheme="minorHAnsi" w:cstheme="minorHAnsi"/>
          <w:lang w:val="en-US" w:eastAsia="en-US"/>
        </w:rPr>
        <w:t xml:space="preserve">PTA, </w:t>
      </w:r>
      <w:r w:rsidR="002A1A30" w:rsidRPr="000B2A75">
        <w:rPr>
          <w:rFonts w:asciiTheme="minorHAnsi" w:hAnsiTheme="minorHAnsi" w:cstheme="minorHAnsi"/>
          <w:lang w:val="en-US" w:eastAsia="en-US"/>
        </w:rPr>
        <w:t>percutaneous transluminal angioplasty</w:t>
      </w:r>
      <w:r w:rsidR="002A1A30">
        <w:rPr>
          <w:rFonts w:asciiTheme="minorHAnsi" w:hAnsiTheme="minorHAnsi" w:cstheme="minorHAnsi"/>
          <w:lang w:val="en-US" w:eastAsia="en-US"/>
        </w:rPr>
        <w:t>.</w:t>
      </w:r>
    </w:p>
    <w:p w14:paraId="023C7276" w14:textId="3E856E2F" w:rsidR="008F19DB" w:rsidRDefault="00ED374D" w:rsidP="002A1A30">
      <w:pPr>
        <w:rPr>
          <w:rFonts w:asciiTheme="minorHAnsi" w:hAnsiTheme="minorHAnsi" w:cstheme="minorHAnsi"/>
          <w:sz w:val="21"/>
          <w:szCs w:val="21"/>
          <w:lang w:val="en-US" w:eastAsia="en-US"/>
        </w:rPr>
      </w:pPr>
      <w:r>
        <w:rPr>
          <w:rFonts w:asciiTheme="minorHAnsi" w:hAnsiTheme="minorHAnsi" w:cstheme="minorHAnsi"/>
          <w:sz w:val="21"/>
          <w:szCs w:val="21"/>
          <w:lang w:val="en-US" w:eastAsia="en-US"/>
        </w:rPr>
        <w:t>Note, t</w:t>
      </w:r>
      <w:r w:rsidR="008F19DB" w:rsidRPr="00ED374D">
        <w:rPr>
          <w:rFonts w:asciiTheme="minorHAnsi" w:hAnsiTheme="minorHAnsi" w:cstheme="minorHAnsi"/>
          <w:sz w:val="21"/>
          <w:szCs w:val="21"/>
          <w:lang w:val="en-US" w:eastAsia="en-US"/>
        </w:rPr>
        <w:t>o secure pseudonymization of the data</w:t>
      </w:r>
      <w:r>
        <w:rPr>
          <w:rFonts w:asciiTheme="minorHAnsi" w:hAnsiTheme="minorHAnsi" w:cstheme="minorHAnsi"/>
          <w:sz w:val="21"/>
          <w:szCs w:val="21"/>
          <w:lang w:val="en-US" w:eastAsia="en-US"/>
        </w:rPr>
        <w:t>,</w:t>
      </w:r>
      <w:r w:rsidR="008F19DB" w:rsidRPr="00ED374D">
        <w:rPr>
          <w:rFonts w:asciiTheme="minorHAnsi" w:hAnsiTheme="minorHAnsi" w:cstheme="minorHAnsi"/>
          <w:sz w:val="21"/>
          <w:szCs w:val="21"/>
          <w:lang w:val="en-US" w:eastAsia="en-US"/>
        </w:rPr>
        <w:t xml:space="preserve"> the following have been removed from the open aorto-iliac surgery plot: age groups 41-50 and 91-99 </w:t>
      </w:r>
      <w:r>
        <w:rPr>
          <w:rFonts w:asciiTheme="minorHAnsi" w:hAnsiTheme="minorHAnsi" w:cstheme="minorHAnsi"/>
          <w:sz w:val="21"/>
          <w:szCs w:val="21"/>
          <w:lang w:val="en-US" w:eastAsia="en-US"/>
        </w:rPr>
        <w:t xml:space="preserve">years </w:t>
      </w:r>
      <w:r w:rsidR="008F19DB" w:rsidRPr="00ED374D">
        <w:rPr>
          <w:rFonts w:asciiTheme="minorHAnsi" w:hAnsiTheme="minorHAnsi" w:cstheme="minorHAnsi"/>
          <w:sz w:val="21"/>
          <w:szCs w:val="21"/>
          <w:lang w:val="en-US" w:eastAsia="en-US"/>
        </w:rPr>
        <w:t>and annual incidence rate estimates for age group 81-90. Likewise, for open peripheral surgery annual incidence rate estimates for age group 41-50 have been removed.</w:t>
      </w:r>
    </w:p>
    <w:p w14:paraId="1462FACC" w14:textId="77777777" w:rsidR="0002275F" w:rsidRDefault="0002275F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 w:eastAsia="en-US"/>
        </w:rPr>
      </w:pPr>
      <w:bookmarkStart w:id="10" w:name="_Toc63021966"/>
      <w:bookmarkStart w:id="11" w:name="_Toc63021965"/>
      <w:r>
        <w:rPr>
          <w:lang w:val="en-US"/>
        </w:rPr>
        <w:br w:type="page"/>
      </w:r>
    </w:p>
    <w:p w14:paraId="6DF77435" w14:textId="79CBA417" w:rsidR="0002275F" w:rsidRDefault="0002275F" w:rsidP="0002275F">
      <w:pPr>
        <w:pStyle w:val="Overskrift2"/>
        <w:rPr>
          <w:lang w:val="en-US"/>
        </w:rPr>
      </w:pPr>
      <w:bookmarkStart w:id="12" w:name="_Toc156465352"/>
      <w:proofErr w:type="spellStart"/>
      <w:r>
        <w:rPr>
          <w:lang w:val="en-US"/>
        </w:rPr>
        <w:lastRenderedPageBreak/>
        <w:t>eFigure</w:t>
      </w:r>
      <w:proofErr w:type="spellEnd"/>
      <w:r>
        <w:rPr>
          <w:lang w:val="en-US"/>
        </w:rPr>
        <w:t xml:space="preserve"> 5. Heatmap of sex-standardized age specific incidence</w:t>
      </w:r>
      <w:bookmarkEnd w:id="10"/>
      <w:r>
        <w:rPr>
          <w:lang w:val="en-US"/>
        </w:rPr>
        <w:t xml:space="preserve"> rate of LEAD repair</w:t>
      </w:r>
      <w:bookmarkEnd w:id="12"/>
    </w:p>
    <w:p w14:paraId="4931FB88" w14:textId="77777777" w:rsidR="0002275F" w:rsidRPr="00D60E4F" w:rsidRDefault="0002275F" w:rsidP="0002275F">
      <w:pPr>
        <w:rPr>
          <w:lang w:val="en-US" w:eastAsia="en-US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349BE36" wp14:editId="4F12F3A2">
                <wp:simplePos x="0" y="0"/>
                <wp:positionH relativeFrom="column">
                  <wp:posOffset>-2638</wp:posOffset>
                </wp:positionH>
                <wp:positionV relativeFrom="paragraph">
                  <wp:posOffset>172134</wp:posOffset>
                </wp:positionV>
                <wp:extent cx="161779" cy="182880"/>
                <wp:effectExtent l="0" t="0" r="3810" b="0"/>
                <wp:wrapNone/>
                <wp:docPr id="16" name="Tekstfelt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779" cy="1828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E74B2AD" w14:textId="77777777" w:rsidR="0002275F" w:rsidRDefault="0002275F" w:rsidP="0002275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349BE36" id="_x0000_t202" coordsize="21600,21600" o:spt="202" path="m,l,21600r21600,l21600,xe">
                <v:stroke joinstyle="miter"/>
                <v:path gradientshapeok="t" o:connecttype="rect"/>
              </v:shapetype>
              <v:shape id="Tekstfelt 16" o:spid="_x0000_s1026" type="#_x0000_t202" style="position:absolute;margin-left:-.2pt;margin-top:13.55pt;width:12.75pt;height:14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" fillcolor="white [3201]" stroked="f" strokeweight=".5pt">
                <v:textbox>
                  <w:txbxContent>
                    <w:p w14:paraId="4E74B2AD" w14:textId="77777777" w:rsidR="0002275F" w:rsidRDefault="0002275F" w:rsidP="0002275F"/>
                  </w:txbxContent>
                </v:textbox>
              </v:shape>
            </w:pict>
          </mc:Fallback>
        </mc:AlternateContent>
      </w:r>
    </w:p>
    <w:p w14:paraId="1D8B6800" w14:textId="77777777" w:rsidR="0002275F" w:rsidRDefault="0002275F" w:rsidP="0002275F">
      <w:pPr>
        <w:rPr>
          <w:lang w:val="en-US"/>
        </w:rPr>
      </w:pPr>
    </w:p>
    <w:p w14:paraId="08218871" w14:textId="77777777" w:rsidR="0002275F" w:rsidRDefault="0002275F" w:rsidP="0002275F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 w:eastAsia="en-US"/>
        </w:rPr>
      </w:pPr>
      <w:r>
        <w:rPr>
          <w:noProof/>
          <w:lang w:val="en-US"/>
        </w:rPr>
        <w:drawing>
          <wp:inline distT="0" distB="0" distL="0" distR="0" wp14:anchorId="25197BC6" wp14:editId="5DAE2050">
            <wp:extent cx="6116320" cy="3822700"/>
            <wp:effectExtent l="0" t="0" r="5080" b="0"/>
            <wp:docPr id="32652481" name="Billed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52481" name="Billede 3265248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82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br w:type="page"/>
      </w:r>
    </w:p>
    <w:p w14:paraId="097C129F" w14:textId="77777777" w:rsidR="0002275F" w:rsidRDefault="0002275F" w:rsidP="0002275F">
      <w:pPr>
        <w:pStyle w:val="Overskrift2"/>
        <w:rPr>
          <w:lang w:val="en-US"/>
        </w:rPr>
      </w:pPr>
      <w:bookmarkStart w:id="13" w:name="_Toc156465353"/>
      <w:proofErr w:type="spellStart"/>
      <w:r>
        <w:rPr>
          <w:lang w:val="en-US"/>
        </w:rPr>
        <w:lastRenderedPageBreak/>
        <w:t>eFigure</w:t>
      </w:r>
      <w:proofErr w:type="spellEnd"/>
      <w:r>
        <w:rPr>
          <w:lang w:val="en-US"/>
        </w:rPr>
        <w:t xml:space="preserve"> 6. Heatmap of age specific incidence rate of LEAD repair by sex</w:t>
      </w:r>
      <w:bookmarkEnd w:id="11"/>
      <w:bookmarkEnd w:id="13"/>
      <w:r>
        <w:rPr>
          <w:lang w:val="en-US"/>
        </w:rPr>
        <w:t xml:space="preserve"> </w:t>
      </w:r>
    </w:p>
    <w:p w14:paraId="77E320BF" w14:textId="77777777" w:rsidR="0002275F" w:rsidRPr="000A19F9" w:rsidRDefault="0002275F" w:rsidP="0002275F">
      <w:pPr>
        <w:rPr>
          <w:lang w:val="en-US" w:eastAsia="en-US"/>
        </w:rPr>
      </w:pPr>
    </w:p>
    <w:p w14:paraId="5F6C280F" w14:textId="77777777" w:rsidR="0002275F" w:rsidRPr="00D60E4F" w:rsidRDefault="0002275F" w:rsidP="0002275F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7C1A7E8A" wp14:editId="1F758067">
            <wp:extent cx="6116320" cy="5242560"/>
            <wp:effectExtent l="0" t="0" r="5080" b="2540"/>
            <wp:docPr id="1301927947" name="Bille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1927947" name="Billede 130192794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524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8146F" w14:textId="77777777" w:rsidR="0002275F" w:rsidRPr="00ED374D" w:rsidRDefault="0002275F" w:rsidP="002A1A30">
      <w:pPr>
        <w:rPr>
          <w:rFonts w:asciiTheme="minorHAnsi" w:hAnsiTheme="minorHAnsi" w:cstheme="minorHAnsi"/>
          <w:sz w:val="21"/>
          <w:szCs w:val="21"/>
          <w:lang w:val="en-US" w:eastAsia="en-US"/>
        </w:rPr>
      </w:pPr>
    </w:p>
    <w:p w14:paraId="19E6BDC6" w14:textId="788F21FE" w:rsidR="00915163" w:rsidRPr="00021A60" w:rsidRDefault="00915163" w:rsidP="00915163">
      <w:pPr>
        <w:pStyle w:val="Overskrift2"/>
        <w:rPr>
          <w:lang w:val="en-US"/>
        </w:rPr>
      </w:pPr>
      <w:bookmarkStart w:id="14" w:name="_Toc156465354"/>
      <w:proofErr w:type="spellStart"/>
      <w:r>
        <w:rPr>
          <w:lang w:val="en-US"/>
        </w:rPr>
        <w:lastRenderedPageBreak/>
        <w:t>eFigure</w:t>
      </w:r>
      <w:proofErr w:type="spellEnd"/>
      <w:r>
        <w:rPr>
          <w:lang w:val="en-US"/>
        </w:rPr>
        <w:t xml:space="preserve"> 7. Comorbidity-specific incidence of lower extremity artery disease</w:t>
      </w:r>
      <w:r>
        <w:rPr>
          <w:lang w:val="en-US"/>
        </w:rPr>
        <w:t xml:space="preserve"> </w:t>
      </w:r>
      <w:r>
        <w:rPr>
          <w:lang w:val="en-US"/>
        </w:rPr>
        <w:t xml:space="preserve">repair, age- and sex </w:t>
      </w:r>
      <w:proofErr w:type="gramStart"/>
      <w:r>
        <w:rPr>
          <w:lang w:val="en-US"/>
        </w:rPr>
        <w:t>standardized</w:t>
      </w:r>
      <w:bookmarkEnd w:id="14"/>
      <w:proofErr w:type="gramEnd"/>
    </w:p>
    <w:p w14:paraId="440B2148" w14:textId="77777777" w:rsidR="00915163" w:rsidRDefault="00915163" w:rsidP="00915163">
      <w:pPr>
        <w:rPr>
          <w:noProof/>
          <w:lang w:val="en-US"/>
        </w:rPr>
      </w:pPr>
      <w:r>
        <w:rPr>
          <w:noProof/>
          <w:lang w:val="en-US"/>
        </w:rPr>
        <w:drawing>
          <wp:inline distT="0" distB="0" distL="0" distR="0" wp14:anchorId="7A08A484" wp14:editId="389C423B">
            <wp:extent cx="6116320" cy="3822700"/>
            <wp:effectExtent l="0" t="0" r="5080" b="0"/>
            <wp:docPr id="188522063" name="Bille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22063" name="Billede 18852206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82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40111" w14:textId="26347615" w:rsidR="00617372" w:rsidRDefault="00617372" w:rsidP="00617372">
      <w:pPr>
        <w:pStyle w:val="Overskrift2"/>
        <w:rPr>
          <w:lang w:val="en-US"/>
        </w:rPr>
      </w:pPr>
      <w:bookmarkStart w:id="15" w:name="_Toc156465355"/>
      <w:proofErr w:type="spellStart"/>
      <w:r>
        <w:rPr>
          <w:lang w:val="en-US"/>
        </w:rPr>
        <w:lastRenderedPageBreak/>
        <w:t>eFigure</w:t>
      </w:r>
      <w:proofErr w:type="spellEnd"/>
      <w:r>
        <w:rPr>
          <w:lang w:val="en-US"/>
        </w:rPr>
        <w:t xml:space="preserve"> </w:t>
      </w:r>
      <w:r>
        <w:rPr>
          <w:lang w:val="en-US"/>
        </w:rPr>
        <w:t>8</w:t>
      </w:r>
      <w:r>
        <w:rPr>
          <w:lang w:val="en-US"/>
        </w:rPr>
        <w:t>. Indication-specific incidence rate for lower extremity artery disease repair</w:t>
      </w:r>
      <w:r w:rsidR="00104319">
        <w:rPr>
          <w:lang w:val="en-US"/>
        </w:rPr>
        <w:t xml:space="preserve"> (primary revascularization)</w:t>
      </w:r>
      <w:r>
        <w:rPr>
          <w:lang w:val="en-US"/>
        </w:rPr>
        <w:t xml:space="preserve">, age- and sex </w:t>
      </w:r>
      <w:proofErr w:type="gramStart"/>
      <w:r>
        <w:rPr>
          <w:lang w:val="en-US"/>
        </w:rPr>
        <w:t>standardized</w:t>
      </w:r>
      <w:bookmarkEnd w:id="15"/>
      <w:proofErr w:type="gramEnd"/>
    </w:p>
    <w:p w14:paraId="56E99409" w14:textId="77777777" w:rsidR="00617372" w:rsidRPr="005E383B" w:rsidRDefault="00617372" w:rsidP="00617372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59E0F336" wp14:editId="25DF4592">
            <wp:extent cx="6116320" cy="3822700"/>
            <wp:effectExtent l="0" t="0" r="5080" b="0"/>
            <wp:docPr id="10" name="Billed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Billede 1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82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50BBC" w14:textId="245BBE4C" w:rsidR="00C852AA" w:rsidRDefault="00C852AA" w:rsidP="00C852AA">
      <w:pPr>
        <w:pStyle w:val="Overskrift2"/>
        <w:rPr>
          <w:lang w:val="en-US"/>
        </w:rPr>
      </w:pPr>
      <w:bookmarkStart w:id="16" w:name="_Toc156465356"/>
      <w:proofErr w:type="spellStart"/>
      <w:r>
        <w:rPr>
          <w:lang w:val="en-US"/>
        </w:rPr>
        <w:t>eFigure</w:t>
      </w:r>
      <w:proofErr w:type="spellEnd"/>
      <w:r>
        <w:rPr>
          <w:lang w:val="en-US"/>
        </w:rPr>
        <w:t xml:space="preserve"> </w:t>
      </w:r>
      <w:r w:rsidR="00617372">
        <w:rPr>
          <w:lang w:val="en-US"/>
        </w:rPr>
        <w:t>9</w:t>
      </w:r>
      <w:r>
        <w:rPr>
          <w:lang w:val="en-US"/>
        </w:rPr>
        <w:t>. Mean age by procedure and calendar year</w:t>
      </w:r>
      <w:bookmarkEnd w:id="16"/>
    </w:p>
    <w:p w14:paraId="312007FC" w14:textId="77777777" w:rsidR="00C852AA" w:rsidRPr="006E3B6E" w:rsidRDefault="00C852AA" w:rsidP="00C852AA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6E542432" wp14:editId="2CFD94FE">
            <wp:extent cx="6116320" cy="3822700"/>
            <wp:effectExtent l="0" t="0" r="5080" b="0"/>
            <wp:docPr id="271893653" name="Bille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893653" name="Billede 27189365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82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F1C79" w14:textId="77777777" w:rsidR="00C852AA" w:rsidRDefault="00C852AA" w:rsidP="00C852AA">
      <w:pPr>
        <w:rPr>
          <w:lang w:val="en-US"/>
        </w:rPr>
      </w:pPr>
    </w:p>
    <w:p w14:paraId="232A1176" w14:textId="10486B9F" w:rsidR="00F51AB4" w:rsidRDefault="00F51AB4" w:rsidP="00F51AB4">
      <w:pPr>
        <w:pStyle w:val="Overskrift2"/>
        <w:rPr>
          <w:lang w:val="en-US"/>
        </w:rPr>
      </w:pPr>
      <w:bookmarkStart w:id="17" w:name="_Toc156465357"/>
      <w:proofErr w:type="spellStart"/>
      <w:r w:rsidRPr="0069685C">
        <w:rPr>
          <w:lang w:val="en-US"/>
        </w:rPr>
        <w:lastRenderedPageBreak/>
        <w:t>eFigure</w:t>
      </w:r>
      <w:proofErr w:type="spellEnd"/>
      <w:r>
        <w:rPr>
          <w:lang w:val="en-US"/>
        </w:rPr>
        <w:t xml:space="preserve"> </w:t>
      </w:r>
      <w:r w:rsidR="00617372">
        <w:rPr>
          <w:lang w:val="en-US"/>
        </w:rPr>
        <w:t>10</w:t>
      </w:r>
      <w:r>
        <w:rPr>
          <w:lang w:val="en-US"/>
        </w:rPr>
        <w:t>. T</w:t>
      </w:r>
      <w:r w:rsidRPr="00C20214">
        <w:rPr>
          <w:lang w:val="en-US"/>
        </w:rPr>
        <w:t>rend in Charlson</w:t>
      </w:r>
      <w:r>
        <w:rPr>
          <w:lang w:val="en-US"/>
        </w:rPr>
        <w:t>’</w:t>
      </w:r>
      <w:r w:rsidRPr="00C20214">
        <w:rPr>
          <w:lang w:val="en-US"/>
        </w:rPr>
        <w:t xml:space="preserve">s comorbidity index score </w:t>
      </w:r>
      <w:r>
        <w:rPr>
          <w:lang w:val="en-US"/>
        </w:rPr>
        <w:t xml:space="preserve">relative to the sex-and age distribution of the Danish population in calendar year </w:t>
      </w:r>
      <w:proofErr w:type="gramStart"/>
      <w:r>
        <w:rPr>
          <w:lang w:val="en-US"/>
        </w:rPr>
        <w:t>2000</w:t>
      </w:r>
      <w:bookmarkEnd w:id="17"/>
      <w:proofErr w:type="gramEnd"/>
    </w:p>
    <w:p w14:paraId="1FECA320" w14:textId="77777777" w:rsidR="00F51AB4" w:rsidRDefault="00F51AB4" w:rsidP="00F51AB4">
      <w:pPr>
        <w:rPr>
          <w:lang w:val="en-US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43AD27F" wp14:editId="6FAA441A">
                <wp:simplePos x="0" y="0"/>
                <wp:positionH relativeFrom="column">
                  <wp:posOffset>-2638</wp:posOffset>
                </wp:positionH>
                <wp:positionV relativeFrom="paragraph">
                  <wp:posOffset>25302</wp:posOffset>
                </wp:positionV>
                <wp:extent cx="161779" cy="182880"/>
                <wp:effectExtent l="0" t="0" r="3810" b="0"/>
                <wp:wrapNone/>
                <wp:docPr id="17" name="Tekstfelt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779" cy="1828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4F3AC69" w14:textId="77777777" w:rsidR="00F51AB4" w:rsidRDefault="00F51AB4" w:rsidP="00F51AB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43AD27F" id="_x0000_t202" coordsize="21600,21600" o:spt="202" path="m,l,21600r21600,l21600,xe">
                <v:stroke joinstyle="miter"/>
                <v:path gradientshapeok="t" o:connecttype="rect"/>
              </v:shapetype>
              <v:shape id="Tekstfelt 17" o:spid="_x0000_s1026" type="#_x0000_t202" style="position:absolute;margin-left:-.2pt;margin-top:2pt;width:12.75pt;height:14.4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" fillcolor="white [3201]" stroked="f" strokeweight=".5pt">
                <v:textbox>
                  <w:txbxContent>
                    <w:p w14:paraId="54F3AC69" w14:textId="77777777" w:rsidR="00F51AB4" w:rsidRDefault="00F51AB4" w:rsidP="00F51AB4"/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2037DD9" wp14:editId="0AFFD6F6">
            <wp:extent cx="6064250" cy="3773714"/>
            <wp:effectExtent l="0" t="0" r="0" b="0"/>
            <wp:docPr id="22" name="Billed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7"/>
                    <pic:cNvPicPr>
                      <a:picLocks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0227"/>
                    <a:stretch/>
                  </pic:blipFill>
                  <pic:spPr bwMode="auto">
                    <a:xfrm>
                      <a:off x="0" y="0"/>
                      <a:ext cx="6064250" cy="3773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3"/>
    <w:p w14:paraId="64082FA3" w14:textId="0B6788B4" w:rsidR="00E227F6" w:rsidRDefault="00E227F6" w:rsidP="00E227F6">
      <w:pPr>
        <w:rPr>
          <w:lang w:val="en-US"/>
        </w:rPr>
      </w:pPr>
      <w:r>
        <w:rPr>
          <w:lang w:val="en-US"/>
        </w:rPr>
        <w:br w:type="page"/>
      </w:r>
    </w:p>
    <w:p w14:paraId="64364BB7" w14:textId="2D7EB310" w:rsidR="00E227F6" w:rsidRPr="003F7031" w:rsidRDefault="00E227F6" w:rsidP="00E227F6">
      <w:pPr>
        <w:pStyle w:val="Overskrift2"/>
        <w:rPr>
          <w:lang w:val="en-US"/>
        </w:rPr>
      </w:pPr>
      <w:bookmarkStart w:id="18" w:name="_Toc63021968"/>
      <w:bookmarkStart w:id="19" w:name="_Toc156465358"/>
      <w:proofErr w:type="spellStart"/>
      <w:r w:rsidRPr="003F7031">
        <w:rPr>
          <w:lang w:val="en-US"/>
        </w:rPr>
        <w:lastRenderedPageBreak/>
        <w:t>eFigure</w:t>
      </w:r>
      <w:proofErr w:type="spellEnd"/>
      <w:r w:rsidRPr="003F7031">
        <w:rPr>
          <w:lang w:val="en-US"/>
        </w:rPr>
        <w:t xml:space="preserve"> </w:t>
      </w:r>
      <w:r w:rsidR="00617372">
        <w:rPr>
          <w:lang w:val="en-US"/>
        </w:rPr>
        <w:t>11</w:t>
      </w:r>
      <w:r w:rsidRPr="003F7031">
        <w:rPr>
          <w:lang w:val="en-US"/>
        </w:rPr>
        <w:t xml:space="preserve">. Plot of 5-year mortality </w:t>
      </w:r>
      <w:r w:rsidR="002A1A30">
        <w:rPr>
          <w:lang w:val="en-US"/>
        </w:rPr>
        <w:t>rate ratios</w:t>
      </w:r>
      <w:bookmarkEnd w:id="19"/>
      <w:r w:rsidRPr="003F7031">
        <w:rPr>
          <w:lang w:val="en-US"/>
        </w:rPr>
        <w:t xml:space="preserve"> </w:t>
      </w:r>
      <w:bookmarkEnd w:id="18"/>
    </w:p>
    <w:p w14:paraId="2D99DB64" w14:textId="77777777" w:rsidR="00E227F6" w:rsidRPr="003F7031" w:rsidRDefault="00E227F6" w:rsidP="00E227F6">
      <w:pPr>
        <w:rPr>
          <w:sz w:val="2"/>
          <w:szCs w:val="2"/>
          <w:lang w:val="en-US"/>
        </w:rPr>
      </w:pPr>
    </w:p>
    <w:p w14:paraId="02825DD4" w14:textId="7B3CD2BF" w:rsidR="00E227F6" w:rsidRDefault="00E227F6" w:rsidP="00E227F6">
      <w:pPr>
        <w:rPr>
          <w:lang w:val="en-US"/>
        </w:rPr>
      </w:pPr>
    </w:p>
    <w:p w14:paraId="5E5640F7" w14:textId="11AAF2E7" w:rsidR="00E227F6" w:rsidRPr="003F7031" w:rsidRDefault="00E227F6" w:rsidP="006B2D09">
      <w:pPr>
        <w:rPr>
          <w:lang w:val="en-US"/>
        </w:rPr>
      </w:pPr>
      <w:bookmarkStart w:id="20" w:name="_Toc63021970"/>
      <w:r w:rsidRPr="003F7031">
        <w:rPr>
          <w:lang w:val="en-US"/>
        </w:rPr>
        <w:t xml:space="preserve">5-year mortality </w:t>
      </w:r>
      <w:r w:rsidR="006B2D09">
        <w:rPr>
          <w:lang w:val="en-US"/>
        </w:rPr>
        <w:t xml:space="preserve">rate </w:t>
      </w:r>
      <w:r w:rsidR="002A1A30">
        <w:rPr>
          <w:lang w:val="en-US"/>
        </w:rPr>
        <w:t>ratio</w:t>
      </w:r>
      <w:r w:rsidRPr="003F7031">
        <w:rPr>
          <w:lang w:val="en-US"/>
        </w:rPr>
        <w:t xml:space="preserve"> </w:t>
      </w:r>
      <w:r w:rsidRPr="000D3D58">
        <w:rPr>
          <w:lang w:val="en-US"/>
        </w:rPr>
        <w:t>following</w:t>
      </w:r>
      <w:r w:rsidRPr="003F7031">
        <w:rPr>
          <w:lang w:val="en-US"/>
        </w:rPr>
        <w:t xml:space="preserve"> LEAD </w:t>
      </w:r>
      <w:r w:rsidR="006B2D09">
        <w:rPr>
          <w:lang w:val="en-US"/>
        </w:rPr>
        <w:t>repair</w:t>
      </w:r>
      <w:r w:rsidRPr="003F7031">
        <w:rPr>
          <w:lang w:val="en-US"/>
        </w:rPr>
        <w:t xml:space="preserve"> vs. </w:t>
      </w:r>
      <w:r w:rsidR="006B2D09">
        <w:rPr>
          <w:lang w:val="en-US"/>
        </w:rPr>
        <w:t xml:space="preserve">the </w:t>
      </w:r>
      <w:r w:rsidRPr="003F7031">
        <w:rPr>
          <w:lang w:val="en-US"/>
        </w:rPr>
        <w:t>Danish population aged 41-99</w:t>
      </w:r>
      <w:bookmarkEnd w:id="20"/>
      <w:r w:rsidR="006B2D09">
        <w:rPr>
          <w:lang w:val="en-US"/>
        </w:rPr>
        <w:t>, with calendar year 1996-2000 as reference</w:t>
      </w:r>
    </w:p>
    <w:p w14:paraId="05961D1C" w14:textId="77777777" w:rsidR="004E718E" w:rsidRDefault="004E718E" w:rsidP="00E227F6">
      <w:pPr>
        <w:rPr>
          <w:lang w:val="en-US"/>
        </w:rPr>
      </w:pPr>
    </w:p>
    <w:p w14:paraId="43770272" w14:textId="71E7E51E" w:rsidR="000B2A75" w:rsidRDefault="000B2A75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84DA60F" wp14:editId="14F71EAF">
            <wp:extent cx="6116320" cy="3822700"/>
            <wp:effectExtent l="0" t="0" r="5080" b="0"/>
            <wp:docPr id="23" name="Billed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Billede 23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82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0E6FB" w14:textId="77777777" w:rsidR="000B2A75" w:rsidRPr="00B17771" w:rsidRDefault="000B2A75" w:rsidP="000B2A75">
      <w:pPr>
        <w:rPr>
          <w:rFonts w:asciiTheme="minorHAnsi" w:hAnsiTheme="minorHAnsi" w:cstheme="minorHAnsi"/>
          <w:lang w:val="en-US" w:eastAsia="en-US"/>
        </w:rPr>
      </w:pPr>
      <w:r>
        <w:rPr>
          <w:rFonts w:asciiTheme="minorHAnsi" w:hAnsiTheme="minorHAnsi" w:cstheme="minorHAnsi"/>
          <w:lang w:val="en-US" w:eastAsia="en-US"/>
        </w:rPr>
        <w:t xml:space="preserve">PTA, </w:t>
      </w:r>
      <w:r w:rsidRPr="000B2A75">
        <w:rPr>
          <w:rFonts w:asciiTheme="minorHAnsi" w:hAnsiTheme="minorHAnsi" w:cstheme="minorHAnsi"/>
          <w:lang w:val="en-US" w:eastAsia="en-US"/>
        </w:rPr>
        <w:t>percutaneous transluminal angioplasty</w:t>
      </w:r>
      <w:r>
        <w:rPr>
          <w:rFonts w:asciiTheme="minorHAnsi" w:hAnsiTheme="minorHAnsi" w:cstheme="minorHAnsi"/>
          <w:lang w:val="en-US" w:eastAsia="en-US"/>
        </w:rPr>
        <w:t>.</w:t>
      </w:r>
    </w:p>
    <w:p w14:paraId="4AC650E6" w14:textId="1CB5CB43" w:rsidR="004E718E" w:rsidRDefault="004E718E">
      <w:pPr>
        <w:rPr>
          <w:lang w:val="en-US"/>
        </w:rPr>
      </w:pPr>
      <w:r>
        <w:rPr>
          <w:lang w:val="en-US"/>
        </w:rPr>
        <w:br w:type="page"/>
      </w:r>
    </w:p>
    <w:p w14:paraId="00CB849E" w14:textId="68C2FD04" w:rsidR="004E718E" w:rsidRDefault="004E718E" w:rsidP="004E718E">
      <w:pPr>
        <w:pStyle w:val="Overskrift1"/>
        <w:rPr>
          <w:lang w:val="en-US"/>
        </w:rPr>
      </w:pPr>
      <w:bookmarkStart w:id="21" w:name="_Toc63021971"/>
      <w:bookmarkStart w:id="22" w:name="_Toc156465359"/>
      <w:r>
        <w:rPr>
          <w:lang w:val="en-US"/>
        </w:rPr>
        <w:lastRenderedPageBreak/>
        <w:t xml:space="preserve">Supplemental </w:t>
      </w:r>
      <w:proofErr w:type="spellStart"/>
      <w:r>
        <w:rPr>
          <w:lang w:val="en-US"/>
        </w:rPr>
        <w:t>eTables</w:t>
      </w:r>
      <w:bookmarkEnd w:id="21"/>
      <w:bookmarkEnd w:id="22"/>
      <w:proofErr w:type="spellEnd"/>
    </w:p>
    <w:p w14:paraId="1AAB4D29" w14:textId="75932F5E" w:rsidR="004E718E" w:rsidRDefault="004E718E" w:rsidP="00F070C2">
      <w:pPr>
        <w:pStyle w:val="Overskrift1"/>
        <w:rPr>
          <w:lang w:val="en-US"/>
        </w:rPr>
      </w:pPr>
      <w:bookmarkStart w:id="23" w:name="_Toc63021972"/>
      <w:bookmarkStart w:id="24" w:name="_Toc156465360"/>
      <w:proofErr w:type="spellStart"/>
      <w:r>
        <w:rPr>
          <w:lang w:val="en-US"/>
        </w:rPr>
        <w:t>eTables</w:t>
      </w:r>
      <w:proofErr w:type="spellEnd"/>
      <w:r>
        <w:rPr>
          <w:lang w:val="en-US"/>
        </w:rPr>
        <w:t xml:space="preserve"> 1</w:t>
      </w:r>
      <w:r w:rsidR="006B2D09">
        <w:rPr>
          <w:lang w:val="en-US"/>
        </w:rPr>
        <w:t>a-d</w:t>
      </w:r>
      <w:r>
        <w:rPr>
          <w:lang w:val="en-US"/>
        </w:rPr>
        <w:t xml:space="preserve">: </w:t>
      </w:r>
      <w:r w:rsidR="00147692">
        <w:rPr>
          <w:lang w:val="en-US"/>
        </w:rPr>
        <w:t>Subgroup analyses of a</w:t>
      </w:r>
      <w:r w:rsidR="001D5568">
        <w:rPr>
          <w:lang w:val="en-US"/>
        </w:rPr>
        <w:t xml:space="preserve">nnual </w:t>
      </w:r>
      <w:r w:rsidR="00147692">
        <w:rPr>
          <w:lang w:val="en-US"/>
        </w:rPr>
        <w:t xml:space="preserve">percent change in </w:t>
      </w:r>
      <w:r w:rsidR="001D5568">
        <w:rPr>
          <w:lang w:val="en-US"/>
        </w:rPr>
        <w:t>i</w:t>
      </w:r>
      <w:r>
        <w:rPr>
          <w:lang w:val="en-US"/>
        </w:rPr>
        <w:t>ncidence rate</w:t>
      </w:r>
      <w:bookmarkEnd w:id="23"/>
      <w:bookmarkEnd w:id="24"/>
    </w:p>
    <w:p w14:paraId="38BBD45F" w14:textId="77777777" w:rsidR="004E718E" w:rsidRPr="00D60E4F" w:rsidRDefault="004E718E" w:rsidP="004E718E">
      <w:pPr>
        <w:rPr>
          <w:rFonts w:asciiTheme="minorHAnsi" w:hAnsiTheme="minorHAnsi" w:cstheme="minorHAnsi"/>
          <w:lang w:val="en-US"/>
        </w:rPr>
      </w:pPr>
      <w:r w:rsidRPr="00D60E4F">
        <w:rPr>
          <w:rFonts w:asciiTheme="minorHAnsi" w:hAnsiTheme="minorHAnsi" w:cstheme="minorHAnsi"/>
          <w:lang w:val="en-US"/>
        </w:rPr>
        <w:t>LYear, Calendar year as linear predictor.</w:t>
      </w:r>
    </w:p>
    <w:p w14:paraId="18CF0184" w14:textId="77777777" w:rsidR="004E718E" w:rsidRDefault="004E718E" w:rsidP="004E718E">
      <w:pPr>
        <w:rPr>
          <w:rFonts w:asciiTheme="minorHAnsi" w:hAnsiTheme="minorHAnsi" w:cstheme="minorHAnsi"/>
          <w:lang w:val="en-US"/>
        </w:rPr>
      </w:pPr>
      <w:r w:rsidRPr="00D60E4F">
        <w:rPr>
          <w:rFonts w:asciiTheme="minorHAnsi" w:hAnsiTheme="minorHAnsi" w:cstheme="minorHAnsi"/>
          <w:lang w:val="en-US"/>
        </w:rPr>
        <w:t>IRR, annual incidence rate ratio.</w:t>
      </w:r>
    </w:p>
    <w:p w14:paraId="5879DB33" w14:textId="77777777" w:rsidR="004E718E" w:rsidRDefault="004E718E" w:rsidP="004E718E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CCI, Charlson’s comorbidity index.</w:t>
      </w:r>
    </w:p>
    <w:p w14:paraId="2186A88A" w14:textId="46FE9C23" w:rsidR="00147692" w:rsidRPr="00D60E4F" w:rsidRDefault="00147692" w:rsidP="004E718E">
      <w:pPr>
        <w:rPr>
          <w:rFonts w:asciiTheme="minorHAnsi" w:hAnsiTheme="minorHAnsi" w:cstheme="minorHAnsi"/>
          <w:lang w:val="en-US"/>
        </w:rPr>
      </w:pPr>
      <w:r w:rsidRPr="00147692">
        <w:rPr>
          <w:rFonts w:asciiTheme="minorHAnsi" w:hAnsiTheme="minorHAnsi" w:cstheme="minorHAnsi"/>
          <w:i/>
          <w:iCs/>
          <w:lang w:val="en-US"/>
        </w:rPr>
        <w:t>Change (%)</w:t>
      </w:r>
      <w:r>
        <w:rPr>
          <w:rFonts w:asciiTheme="minorHAnsi" w:hAnsiTheme="minorHAnsi" w:cstheme="minorHAnsi"/>
          <w:lang w:val="en-US"/>
        </w:rPr>
        <w:t xml:space="preserve"> is the annual percent change in incidence rate and is calculated by (IRR-1) x 100 %.</w:t>
      </w:r>
    </w:p>
    <w:p w14:paraId="6269ADA8" w14:textId="593DF883" w:rsidR="004E718E" w:rsidRPr="00557222" w:rsidRDefault="004E718E" w:rsidP="004E718E">
      <w:pPr>
        <w:rPr>
          <w:lang w:val="en-US"/>
        </w:rPr>
      </w:pPr>
    </w:p>
    <w:p w14:paraId="0B37EF89" w14:textId="50D604A2" w:rsidR="004E718E" w:rsidRDefault="004E718E" w:rsidP="004E718E">
      <w:pPr>
        <w:pStyle w:val="Overskrift3"/>
        <w:rPr>
          <w:noProof/>
          <w:lang w:val="en-US"/>
        </w:rPr>
      </w:pPr>
      <w:bookmarkStart w:id="25" w:name="_Toc63021976"/>
      <w:bookmarkStart w:id="26" w:name="_Toc156465361"/>
      <w:proofErr w:type="spellStart"/>
      <w:r>
        <w:rPr>
          <w:lang w:val="en-US"/>
        </w:rPr>
        <w:t>eTable</w:t>
      </w:r>
      <w:proofErr w:type="spellEnd"/>
      <w:r>
        <w:rPr>
          <w:lang w:val="en-US"/>
        </w:rPr>
        <w:t xml:space="preserve"> 1</w:t>
      </w:r>
      <w:r w:rsidR="008F583F">
        <w:rPr>
          <w:lang w:val="en-US"/>
        </w:rPr>
        <w:t>a</w:t>
      </w:r>
      <w:r>
        <w:rPr>
          <w:lang w:val="en-US"/>
        </w:rPr>
        <w:t xml:space="preserve">. </w:t>
      </w:r>
      <w:r w:rsidR="00B444B5">
        <w:rPr>
          <w:lang w:val="en-US"/>
        </w:rPr>
        <w:t>Primary</w:t>
      </w:r>
      <w:r>
        <w:rPr>
          <w:lang w:val="en-US"/>
        </w:rPr>
        <w:t xml:space="preserve"> </w:t>
      </w:r>
      <w:r w:rsidR="00B444B5">
        <w:rPr>
          <w:lang w:val="en-US"/>
        </w:rPr>
        <w:t>revascularization</w:t>
      </w:r>
      <w:r w:rsidR="0075248A">
        <w:rPr>
          <w:lang w:val="en-US"/>
        </w:rPr>
        <w:t>,</w:t>
      </w:r>
      <w:r>
        <w:rPr>
          <w:noProof/>
          <w:lang w:val="en-US"/>
        </w:rPr>
        <w:t xml:space="preserve"> </w:t>
      </w:r>
      <w:r w:rsidR="00B444B5">
        <w:rPr>
          <w:noProof/>
          <w:lang w:val="en-US"/>
        </w:rPr>
        <w:t xml:space="preserve">annual percent change in </w:t>
      </w:r>
      <w:r>
        <w:rPr>
          <w:noProof/>
          <w:lang w:val="en-US"/>
        </w:rPr>
        <w:t>incidence</w:t>
      </w:r>
      <w:bookmarkEnd w:id="25"/>
      <w:r w:rsidR="00B444B5">
        <w:rPr>
          <w:noProof/>
          <w:lang w:val="en-US"/>
        </w:rPr>
        <w:t xml:space="preserve"> rate </w:t>
      </w:r>
      <w:r w:rsidR="000B2A75">
        <w:rPr>
          <w:noProof/>
          <w:lang w:val="en-US"/>
        </w:rPr>
        <w:t>by subgr</w:t>
      </w:r>
      <w:r w:rsidR="00147692">
        <w:rPr>
          <w:noProof/>
          <w:lang w:val="en-US"/>
        </w:rPr>
        <w:t>o</w:t>
      </w:r>
      <w:r w:rsidR="000B2A75">
        <w:rPr>
          <w:noProof/>
          <w:lang w:val="en-US"/>
        </w:rPr>
        <w:t>up</w:t>
      </w:r>
      <w:bookmarkEnd w:id="26"/>
    </w:p>
    <w:p w14:paraId="7BED04A7" w14:textId="77777777" w:rsidR="004E718E" w:rsidRPr="00D60E4F" w:rsidRDefault="004E718E" w:rsidP="004E718E">
      <w:pPr>
        <w:rPr>
          <w:lang w:val="en-US" w:eastAsia="en-US"/>
        </w:rPr>
      </w:pPr>
    </w:p>
    <w:p w14:paraId="4ED8691D" w14:textId="77777777" w:rsidR="004E718E" w:rsidRDefault="004E718E" w:rsidP="004E718E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FC4AEBD" wp14:editId="57704739">
            <wp:extent cx="6120130" cy="5354955"/>
            <wp:effectExtent l="0" t="0" r="0" b="0"/>
            <wp:docPr id="32" name="Billed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Billede 32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35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54D7B" w14:textId="2B7A3B9F" w:rsidR="004E718E" w:rsidRDefault="006B2D09" w:rsidP="004E718E">
      <w:pPr>
        <w:rPr>
          <w:lang w:val="en-US"/>
        </w:rPr>
      </w:pPr>
      <w:r>
        <w:rPr>
          <w:lang w:val="en-US"/>
        </w:rPr>
        <w:t>“LEAD_1</w:t>
      </w:r>
      <w:r>
        <w:rPr>
          <w:vertAlign w:val="superscript"/>
          <w:lang w:val="en-US"/>
        </w:rPr>
        <w:t>st</w:t>
      </w:r>
      <w:r>
        <w:rPr>
          <w:lang w:val="en-US"/>
        </w:rPr>
        <w:t>” is an abbreviation for p</w:t>
      </w:r>
      <w:r w:rsidRPr="006B2D09">
        <w:rPr>
          <w:lang w:val="en-US"/>
        </w:rPr>
        <w:t>rimary revascularization</w:t>
      </w:r>
      <w:r>
        <w:rPr>
          <w:lang w:val="en-US"/>
        </w:rPr>
        <w:t>.</w:t>
      </w:r>
      <w:r w:rsidR="004E718E">
        <w:rPr>
          <w:lang w:val="en-US"/>
        </w:rPr>
        <w:br w:type="page"/>
      </w:r>
    </w:p>
    <w:p w14:paraId="00BA609F" w14:textId="53529133" w:rsidR="004E718E" w:rsidRDefault="004E718E" w:rsidP="004E718E">
      <w:pPr>
        <w:pStyle w:val="Overskrift3"/>
        <w:rPr>
          <w:lang w:val="en-US"/>
        </w:rPr>
      </w:pPr>
      <w:bookmarkStart w:id="27" w:name="_Toc63021977"/>
      <w:bookmarkStart w:id="28" w:name="_Toc156465362"/>
      <w:proofErr w:type="spellStart"/>
      <w:r>
        <w:rPr>
          <w:lang w:val="en-US"/>
        </w:rPr>
        <w:lastRenderedPageBreak/>
        <w:t>eTable</w:t>
      </w:r>
      <w:proofErr w:type="spellEnd"/>
      <w:r>
        <w:rPr>
          <w:lang w:val="en-US"/>
        </w:rPr>
        <w:t xml:space="preserve"> 1</w:t>
      </w:r>
      <w:r w:rsidR="008F583F">
        <w:rPr>
          <w:lang w:val="en-US"/>
        </w:rPr>
        <w:t>b</w:t>
      </w:r>
      <w:r>
        <w:rPr>
          <w:lang w:val="en-US"/>
        </w:rPr>
        <w:t>. Open aorto-iliac surgery</w:t>
      </w:r>
      <w:bookmarkEnd w:id="27"/>
      <w:r w:rsidR="002670B3">
        <w:rPr>
          <w:lang w:val="en-US"/>
        </w:rPr>
        <w:t>,</w:t>
      </w:r>
      <w:r w:rsidR="002670B3">
        <w:rPr>
          <w:noProof/>
          <w:lang w:val="en-US"/>
        </w:rPr>
        <w:t xml:space="preserve"> annual percent change in incidence rate by subgroup</w:t>
      </w:r>
      <w:bookmarkEnd w:id="28"/>
    </w:p>
    <w:p w14:paraId="68DF9578" w14:textId="560733A4" w:rsidR="0075248A" w:rsidRDefault="0075248A" w:rsidP="004E718E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D550580" wp14:editId="1FB66AD7">
            <wp:extent cx="6116320" cy="5351621"/>
            <wp:effectExtent l="0" t="0" r="0" b="0"/>
            <wp:docPr id="34" name="Billed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Billede 3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5351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9B7A4" w14:textId="2C7C5F80" w:rsidR="0075248A" w:rsidRPr="0075248A" w:rsidRDefault="0075248A" w:rsidP="004E718E">
      <w:pPr>
        <w:rPr>
          <w:rFonts w:ascii="Calibri" w:hAnsi="Calibri" w:cs="Calibri"/>
          <w:lang w:val="en-US"/>
        </w:rPr>
      </w:pPr>
      <w:r w:rsidRPr="0075248A">
        <w:rPr>
          <w:rFonts w:ascii="Calibri" w:hAnsi="Calibri" w:cs="Calibri"/>
          <w:lang w:val="en-US"/>
        </w:rPr>
        <w:t>Central LEAD = Open aorto-iliac surgery for lower extremity artery disease</w:t>
      </w:r>
    </w:p>
    <w:p w14:paraId="09196DAF" w14:textId="7D167623" w:rsidR="004E718E" w:rsidRDefault="004E718E" w:rsidP="004E718E">
      <w:pPr>
        <w:rPr>
          <w:rFonts w:asciiTheme="majorHAnsi" w:eastAsiaTheme="majorEastAsia" w:hAnsiTheme="majorHAnsi" w:cstheme="majorBidi"/>
          <w:color w:val="1F3763" w:themeColor="accent1" w:themeShade="7F"/>
          <w:lang w:val="en-US"/>
        </w:rPr>
      </w:pPr>
      <w:r w:rsidRPr="002D3CC4">
        <w:rPr>
          <w:lang w:val="en-US"/>
        </w:rPr>
        <w:br w:type="page"/>
      </w:r>
    </w:p>
    <w:p w14:paraId="2F9195B6" w14:textId="103D977E" w:rsidR="004E718E" w:rsidRDefault="004E718E" w:rsidP="004E718E">
      <w:pPr>
        <w:pStyle w:val="Overskrift3"/>
        <w:rPr>
          <w:noProof/>
          <w:lang w:val="en-US"/>
        </w:rPr>
      </w:pPr>
      <w:bookmarkStart w:id="29" w:name="_Toc63021978"/>
      <w:bookmarkStart w:id="30" w:name="_Toc156465363"/>
      <w:proofErr w:type="spellStart"/>
      <w:r>
        <w:rPr>
          <w:lang w:val="en-US"/>
        </w:rPr>
        <w:lastRenderedPageBreak/>
        <w:t>eTable</w:t>
      </w:r>
      <w:proofErr w:type="spellEnd"/>
      <w:r>
        <w:rPr>
          <w:lang w:val="en-US"/>
        </w:rPr>
        <w:t xml:space="preserve"> 1</w:t>
      </w:r>
      <w:r w:rsidR="008F583F">
        <w:rPr>
          <w:lang w:val="en-US"/>
        </w:rPr>
        <w:t>c</w:t>
      </w:r>
      <w:r>
        <w:rPr>
          <w:lang w:val="en-US"/>
        </w:rPr>
        <w:t>. Open peripheral surgery</w:t>
      </w:r>
      <w:bookmarkEnd w:id="29"/>
      <w:r w:rsidR="002670B3">
        <w:rPr>
          <w:lang w:val="en-US"/>
        </w:rPr>
        <w:t>,</w:t>
      </w:r>
      <w:r w:rsidR="002670B3">
        <w:rPr>
          <w:noProof/>
          <w:lang w:val="en-US"/>
        </w:rPr>
        <w:t xml:space="preserve"> annual percent change in incidence rate by subgroup</w:t>
      </w:r>
      <w:bookmarkEnd w:id="30"/>
    </w:p>
    <w:p w14:paraId="1C6BB1AD" w14:textId="5EF53713" w:rsidR="0075248A" w:rsidRDefault="0075248A" w:rsidP="0075248A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04EB0E4" wp14:editId="07C2D57C">
            <wp:extent cx="6116320" cy="5351621"/>
            <wp:effectExtent l="0" t="0" r="0" b="0"/>
            <wp:docPr id="35" name="Billed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Billede 3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5351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22F60" w14:textId="7FAFAC4B" w:rsidR="0075248A" w:rsidRPr="0075248A" w:rsidRDefault="0075248A" w:rsidP="0075248A">
      <w:pPr>
        <w:rPr>
          <w:rFonts w:ascii="Calibri" w:hAnsi="Calibri" w:cs="Calibri"/>
          <w:lang w:val="en-US"/>
        </w:rPr>
      </w:pPr>
      <w:r w:rsidRPr="0075248A">
        <w:rPr>
          <w:rFonts w:ascii="Calibri" w:hAnsi="Calibri" w:cs="Calibri"/>
          <w:lang w:val="en-US"/>
        </w:rPr>
        <w:t>Peripheral LEAD = Open peripheral surgery for lower extremity artery disease</w:t>
      </w:r>
    </w:p>
    <w:p w14:paraId="7F2942DD" w14:textId="7B2D9E5D" w:rsidR="004E718E" w:rsidRDefault="004E718E" w:rsidP="004E718E">
      <w:pPr>
        <w:rPr>
          <w:lang w:val="en-US"/>
        </w:rPr>
      </w:pPr>
      <w:r>
        <w:rPr>
          <w:lang w:val="en-US"/>
        </w:rPr>
        <w:br w:type="page"/>
      </w:r>
    </w:p>
    <w:p w14:paraId="6CF71560" w14:textId="05A12EA7" w:rsidR="004E718E" w:rsidRPr="0075248A" w:rsidRDefault="004E718E" w:rsidP="0075248A">
      <w:pPr>
        <w:pStyle w:val="Overskrift3"/>
        <w:rPr>
          <w:lang w:val="en-US"/>
        </w:rPr>
      </w:pPr>
      <w:bookmarkStart w:id="31" w:name="_Toc63021979"/>
      <w:bookmarkStart w:id="32" w:name="_Toc156465364"/>
      <w:proofErr w:type="spellStart"/>
      <w:r w:rsidRPr="0075248A">
        <w:rPr>
          <w:lang w:val="en-US"/>
        </w:rPr>
        <w:lastRenderedPageBreak/>
        <w:t>eTable</w:t>
      </w:r>
      <w:proofErr w:type="spellEnd"/>
      <w:r w:rsidRPr="0075248A">
        <w:rPr>
          <w:lang w:val="en-US"/>
        </w:rPr>
        <w:t xml:space="preserve"> 1</w:t>
      </w:r>
      <w:r w:rsidR="008F583F" w:rsidRPr="0075248A">
        <w:rPr>
          <w:lang w:val="en-US"/>
        </w:rPr>
        <w:t>d</w:t>
      </w:r>
      <w:r w:rsidRPr="0075248A">
        <w:rPr>
          <w:lang w:val="en-US"/>
        </w:rPr>
        <w:t xml:space="preserve">. </w:t>
      </w:r>
      <w:bookmarkEnd w:id="31"/>
      <w:r w:rsidR="000B2A75" w:rsidRPr="0075248A">
        <w:rPr>
          <w:lang w:val="en-US"/>
        </w:rPr>
        <w:t>Percutaneous transluminal angioplasty</w:t>
      </w:r>
      <w:r w:rsidR="0094569A">
        <w:rPr>
          <w:lang w:val="en-US"/>
        </w:rPr>
        <w:t xml:space="preserve"> (PTA)</w:t>
      </w:r>
      <w:r w:rsidR="000B2A75" w:rsidRPr="0075248A">
        <w:rPr>
          <w:lang w:val="en-US"/>
        </w:rPr>
        <w:t xml:space="preserve">, </w:t>
      </w:r>
      <w:r w:rsidR="002670B3">
        <w:rPr>
          <w:lang w:val="en-US"/>
        </w:rPr>
        <w:t>,</w:t>
      </w:r>
      <w:r w:rsidR="002670B3">
        <w:rPr>
          <w:noProof/>
          <w:lang w:val="en-US"/>
        </w:rPr>
        <w:t xml:space="preserve"> annual percent change in incidence rate by subgroup</w:t>
      </w:r>
      <w:bookmarkEnd w:id="32"/>
    </w:p>
    <w:p w14:paraId="5DFBFA7C" w14:textId="77777777" w:rsidR="004E718E" w:rsidRDefault="004E718E" w:rsidP="004E718E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A56038F" wp14:editId="30D36E86">
            <wp:extent cx="6120130" cy="5354955"/>
            <wp:effectExtent l="0" t="0" r="0" b="0"/>
            <wp:docPr id="36" name="Billed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Billede 36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35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A08FF" w14:textId="579F5B50" w:rsidR="000B2A75" w:rsidRPr="0075248A" w:rsidRDefault="000B2A75" w:rsidP="000B2A75">
      <w:pPr>
        <w:rPr>
          <w:rFonts w:ascii="Calibri" w:hAnsi="Calibri" w:cs="Calibri"/>
          <w:lang w:val="en-US" w:eastAsia="en-US"/>
        </w:rPr>
      </w:pPr>
      <w:r w:rsidRPr="0075248A">
        <w:rPr>
          <w:rFonts w:ascii="Calibri" w:hAnsi="Calibri" w:cs="Calibri"/>
          <w:lang w:val="en-US" w:eastAsia="en-US"/>
        </w:rPr>
        <w:t>PTA, percutaneous transluminal angioplasty</w:t>
      </w:r>
      <w:r w:rsidR="0075248A" w:rsidRPr="0075248A">
        <w:rPr>
          <w:rFonts w:ascii="Calibri" w:hAnsi="Calibri" w:cs="Calibri"/>
          <w:lang w:val="en-US" w:eastAsia="en-US"/>
        </w:rPr>
        <w:t xml:space="preserve"> </w:t>
      </w:r>
      <w:r w:rsidR="0075248A" w:rsidRPr="0075248A">
        <w:rPr>
          <w:rFonts w:ascii="Calibri" w:hAnsi="Calibri" w:cs="Calibri"/>
          <w:lang w:val="en-US"/>
        </w:rPr>
        <w:t>for lower extremity artery disease</w:t>
      </w:r>
      <w:r w:rsidRPr="0075248A">
        <w:rPr>
          <w:rFonts w:ascii="Calibri" w:hAnsi="Calibri" w:cs="Calibri"/>
          <w:lang w:val="en-US" w:eastAsia="en-US"/>
        </w:rPr>
        <w:t>.</w:t>
      </w:r>
    </w:p>
    <w:p w14:paraId="2DC0AD1D" w14:textId="77777777" w:rsidR="00B444B5" w:rsidRDefault="00B444B5" w:rsidP="004E718E">
      <w:pPr>
        <w:rPr>
          <w:lang w:val="en-US"/>
        </w:rPr>
      </w:pPr>
    </w:p>
    <w:p w14:paraId="53BE0B86" w14:textId="77777777" w:rsidR="00B444B5" w:rsidRDefault="00B444B5" w:rsidP="00B444B5">
      <w:pPr>
        <w:pStyle w:val="Overskrift2"/>
        <w:rPr>
          <w:lang w:val="en-US"/>
        </w:rPr>
      </w:pPr>
      <w:bookmarkStart w:id="33" w:name="_Toc156465365"/>
      <w:r>
        <w:rPr>
          <w:lang w:val="en-US"/>
        </w:rPr>
        <w:t xml:space="preserve">Result summary of </w:t>
      </w:r>
      <w:proofErr w:type="spellStart"/>
      <w:r>
        <w:rPr>
          <w:lang w:val="en-US"/>
        </w:rPr>
        <w:t>eTable</w:t>
      </w:r>
      <w:proofErr w:type="spellEnd"/>
      <w:r>
        <w:rPr>
          <w:lang w:val="en-US"/>
        </w:rPr>
        <w:t xml:space="preserve"> 1a-d</w:t>
      </w:r>
      <w:bookmarkEnd w:id="33"/>
    </w:p>
    <w:p w14:paraId="112968EB" w14:textId="369DDB06" w:rsidR="006B2D09" w:rsidRPr="006B2D09" w:rsidRDefault="006B2D09" w:rsidP="006B2D09">
      <w:pPr>
        <w:pStyle w:val="Overskrift3"/>
        <w:rPr>
          <w:lang w:val="en-US" w:eastAsia="en-US"/>
        </w:rPr>
      </w:pPr>
      <w:bookmarkStart w:id="34" w:name="_Toc156465366"/>
      <w:r>
        <w:rPr>
          <w:lang w:val="en-US" w:eastAsia="en-US"/>
        </w:rPr>
        <w:t>By age</w:t>
      </w:r>
      <w:bookmarkEnd w:id="34"/>
    </w:p>
    <w:p w14:paraId="3CCCF34A" w14:textId="2FAF80BF" w:rsidR="00B444B5" w:rsidRDefault="00B444B5" w:rsidP="00B444B5">
      <w:pPr>
        <w:spacing w:line="360" w:lineRule="auto"/>
        <w:rPr>
          <w:lang w:val="en-US"/>
        </w:rPr>
      </w:pPr>
      <w:r>
        <w:rPr>
          <w:lang w:val="en-US"/>
        </w:rPr>
        <w:t xml:space="preserve">For aorto-iliac surgery, the annual percent change (APC) in </w:t>
      </w:r>
      <w:r w:rsidR="002C1080">
        <w:rPr>
          <w:lang w:val="en-US"/>
        </w:rPr>
        <w:t>incidence rate (</w:t>
      </w:r>
      <w:r>
        <w:rPr>
          <w:lang w:val="en-US"/>
        </w:rPr>
        <w:t>IR</w:t>
      </w:r>
      <w:r w:rsidR="002C1080">
        <w:rPr>
          <w:lang w:val="en-US"/>
        </w:rPr>
        <w:t>)</w:t>
      </w:r>
      <w:r>
        <w:rPr>
          <w:lang w:val="en-US"/>
        </w:rPr>
        <w:t xml:space="preserve"> was by around -7% across age groups 41-80 years and was by -4% (95% CI, 0.94-0.99) in persons aged 81-90 (p interaction= 0.007; </w:t>
      </w:r>
      <w:proofErr w:type="spellStart"/>
      <w:r>
        <w:rPr>
          <w:lang w:val="en-US"/>
        </w:rPr>
        <w:t>eTable</w:t>
      </w:r>
      <w:proofErr w:type="spellEnd"/>
      <w:r>
        <w:rPr>
          <w:lang w:val="en-US"/>
        </w:rPr>
        <w:t xml:space="preserve"> 1b). The APC of peripheral surgery was by -3.3% (95% CI, 0.95-0.98) in persons aged 41-50 and attenuated gradually with increasing age to an APC of -0.51% (95% CI, 0.99 to 1.00) in persons aged 81-90 years (p interaction &lt; 0.001; </w:t>
      </w:r>
      <w:proofErr w:type="spellStart"/>
      <w:r>
        <w:rPr>
          <w:lang w:val="en-US"/>
        </w:rPr>
        <w:t>eTable</w:t>
      </w:r>
      <w:proofErr w:type="spellEnd"/>
      <w:r>
        <w:rPr>
          <w:lang w:val="en-US"/>
        </w:rPr>
        <w:t xml:space="preserve"> 1c). The APC of PTA decrease decreased by -1% (95% CI, 0.98 to 1.00) in persons aged 41-50, but increased in all other </w:t>
      </w:r>
      <w:r>
        <w:rPr>
          <w:lang w:val="en-US"/>
        </w:rPr>
        <w:lastRenderedPageBreak/>
        <w:t>age group, with an increasing magnitude with age; the APC of PTA was by +6.7% (95% CI, 1.06 to 1.07) in persons aged 81-90 years (</w:t>
      </w:r>
      <w:proofErr w:type="spellStart"/>
      <w:r>
        <w:rPr>
          <w:lang w:val="en-US"/>
        </w:rPr>
        <w:t>eTable</w:t>
      </w:r>
      <w:proofErr w:type="spellEnd"/>
      <w:r>
        <w:rPr>
          <w:lang w:val="en-US"/>
        </w:rPr>
        <w:t xml:space="preserve"> 1d, p interaction&lt;0.001)</w:t>
      </w:r>
      <w:r w:rsidR="002C1080">
        <w:rPr>
          <w:lang w:val="en-US"/>
        </w:rPr>
        <w:t>.</w:t>
      </w:r>
    </w:p>
    <w:p w14:paraId="4C0F5A45" w14:textId="76216665" w:rsidR="006B2D09" w:rsidRPr="008D1B97" w:rsidRDefault="006B2D09" w:rsidP="006B2D09">
      <w:pPr>
        <w:pStyle w:val="Overskrift3"/>
        <w:rPr>
          <w:lang w:val="en-US"/>
        </w:rPr>
      </w:pPr>
      <w:bookmarkStart w:id="35" w:name="_Toc156465367"/>
      <w:r>
        <w:rPr>
          <w:lang w:val="en-US"/>
        </w:rPr>
        <w:t>By sex</w:t>
      </w:r>
      <w:bookmarkEnd w:id="35"/>
    </w:p>
    <w:p w14:paraId="587F14E1" w14:textId="4B43DA61" w:rsidR="00B444B5" w:rsidRPr="008D1B97" w:rsidRDefault="00B444B5" w:rsidP="006B2D09">
      <w:pPr>
        <w:spacing w:line="480" w:lineRule="auto"/>
        <w:rPr>
          <w:lang w:val="en-US"/>
        </w:rPr>
      </w:pPr>
      <w:r w:rsidRPr="008D1B97">
        <w:rPr>
          <w:lang w:val="en-US"/>
        </w:rPr>
        <w:t>Between 1996 and 2018, the age-standardized IR of aorto-iliac surgery decreased from 16.6 to 3.2 per 100.000 person-years in males and from 17.3 to 2.4 per 100.000 person-years in females, which corresponded to a small, but statistically significant sex heterogeneity (</w:t>
      </w:r>
      <w:proofErr w:type="spellStart"/>
      <w:r w:rsidRPr="008D1B97">
        <w:rPr>
          <w:lang w:val="en-US"/>
        </w:rPr>
        <w:t>APC</w:t>
      </w:r>
      <w:r w:rsidRPr="008D1B97">
        <w:rPr>
          <w:vertAlign w:val="subscript"/>
          <w:lang w:val="en-US"/>
        </w:rPr>
        <w:t>male</w:t>
      </w:r>
      <w:proofErr w:type="spellEnd"/>
      <w:r w:rsidRPr="008D1B97">
        <w:rPr>
          <w:vertAlign w:val="subscript"/>
          <w:lang w:val="en-US"/>
        </w:rPr>
        <w:t xml:space="preserve"> </w:t>
      </w:r>
      <w:r w:rsidRPr="008D1B97">
        <w:rPr>
          <w:lang w:val="en-US"/>
        </w:rPr>
        <w:t>-6.6%</w:t>
      </w:r>
      <w:r w:rsidRPr="008D1B97">
        <w:rPr>
          <w:i/>
          <w:iCs/>
          <w:lang w:val="en-US"/>
        </w:rPr>
        <w:t xml:space="preserve"> vs. </w:t>
      </w:r>
      <w:proofErr w:type="spellStart"/>
      <w:r w:rsidRPr="008D1B97">
        <w:rPr>
          <w:lang w:val="en-US"/>
        </w:rPr>
        <w:t>APC</w:t>
      </w:r>
      <w:r w:rsidRPr="008D1B97">
        <w:rPr>
          <w:vertAlign w:val="subscript"/>
          <w:lang w:val="en-US"/>
        </w:rPr>
        <w:t>female</w:t>
      </w:r>
      <w:proofErr w:type="spellEnd"/>
      <w:r w:rsidRPr="008D1B97">
        <w:rPr>
          <w:vertAlign w:val="subscript"/>
          <w:lang w:val="en-US"/>
        </w:rPr>
        <w:t xml:space="preserve"> </w:t>
      </w:r>
      <w:r w:rsidRPr="008D1B97">
        <w:rPr>
          <w:lang w:val="en-US"/>
        </w:rPr>
        <w:t>-7.8%, p interaction=0.003).</w:t>
      </w:r>
      <w:r w:rsidR="006B2D09">
        <w:rPr>
          <w:lang w:val="en-US"/>
        </w:rPr>
        <w:t xml:space="preserve"> See also figure 2 in the main manuscript.</w:t>
      </w:r>
    </w:p>
    <w:p w14:paraId="1E50E6D0" w14:textId="785D751C" w:rsidR="00B444B5" w:rsidRPr="00344467" w:rsidRDefault="00B444B5" w:rsidP="00B444B5">
      <w:pPr>
        <w:spacing w:line="480" w:lineRule="auto"/>
        <w:ind w:firstLine="1304"/>
        <w:rPr>
          <w:lang w:val="en-US"/>
        </w:rPr>
      </w:pPr>
      <w:r w:rsidRPr="008D1B97">
        <w:rPr>
          <w:lang w:val="en-US"/>
        </w:rPr>
        <w:t>Correspondingly, for open peripheral repair, the age-standardized IR decreased from 44.7 to 25.7 per 100.000 person-years in males and from 30.5 to 16.8 per 100.000 person-years in females (</w:t>
      </w:r>
      <w:proofErr w:type="spellStart"/>
      <w:r w:rsidRPr="008D1B97">
        <w:rPr>
          <w:lang w:val="en-US"/>
        </w:rPr>
        <w:t>APC</w:t>
      </w:r>
      <w:r w:rsidRPr="008D1B97">
        <w:rPr>
          <w:vertAlign w:val="subscript"/>
          <w:lang w:val="en-US"/>
        </w:rPr>
        <w:t>male</w:t>
      </w:r>
      <w:proofErr w:type="spellEnd"/>
      <w:r w:rsidRPr="008D1B97">
        <w:rPr>
          <w:vertAlign w:val="subscript"/>
          <w:lang w:val="en-US"/>
        </w:rPr>
        <w:t xml:space="preserve"> </w:t>
      </w:r>
      <w:r w:rsidRPr="008D1B97">
        <w:rPr>
          <w:lang w:val="en-US"/>
        </w:rPr>
        <w:t>-1.4%</w:t>
      </w:r>
      <w:r w:rsidRPr="008D1B97">
        <w:rPr>
          <w:i/>
          <w:iCs/>
          <w:lang w:val="en-US"/>
        </w:rPr>
        <w:t xml:space="preserve"> vs. </w:t>
      </w:r>
      <w:proofErr w:type="spellStart"/>
      <w:r w:rsidRPr="008D1B97">
        <w:rPr>
          <w:lang w:val="en-US"/>
        </w:rPr>
        <w:t>APC</w:t>
      </w:r>
      <w:r w:rsidRPr="008D1B97">
        <w:rPr>
          <w:vertAlign w:val="subscript"/>
          <w:lang w:val="en-US"/>
        </w:rPr>
        <w:t>female</w:t>
      </w:r>
      <w:proofErr w:type="spellEnd"/>
      <w:r w:rsidRPr="008D1B97">
        <w:rPr>
          <w:vertAlign w:val="subscript"/>
          <w:lang w:val="en-US"/>
        </w:rPr>
        <w:t xml:space="preserve"> </w:t>
      </w:r>
      <w:r w:rsidRPr="008D1B97">
        <w:rPr>
          <w:lang w:val="en-US"/>
        </w:rPr>
        <w:t>-1.8%, p interaction=0.08); and for PTA, the age-standardized IR increased from 21.2 to 36.8 per 100.000 person-years in males and from 16.3 to 32.1 per 100.000 person-years in females (</w:t>
      </w:r>
      <w:proofErr w:type="spellStart"/>
      <w:r w:rsidRPr="008D1B97">
        <w:rPr>
          <w:lang w:val="en-US"/>
        </w:rPr>
        <w:t>APC</w:t>
      </w:r>
      <w:r w:rsidRPr="008D1B97">
        <w:rPr>
          <w:vertAlign w:val="subscript"/>
          <w:lang w:val="en-US"/>
        </w:rPr>
        <w:t>male</w:t>
      </w:r>
      <w:proofErr w:type="spellEnd"/>
      <w:r w:rsidRPr="008D1B97">
        <w:rPr>
          <w:vertAlign w:val="subscript"/>
          <w:lang w:val="en-US"/>
        </w:rPr>
        <w:t xml:space="preserve"> </w:t>
      </w:r>
      <w:r w:rsidRPr="008D1B97">
        <w:rPr>
          <w:lang w:val="en-US"/>
        </w:rPr>
        <w:t>+2.7%</w:t>
      </w:r>
      <w:r w:rsidRPr="008D1B97">
        <w:rPr>
          <w:i/>
          <w:iCs/>
          <w:lang w:val="en-US"/>
        </w:rPr>
        <w:t xml:space="preserve"> vs. </w:t>
      </w:r>
      <w:proofErr w:type="spellStart"/>
      <w:r w:rsidRPr="008D1B97">
        <w:rPr>
          <w:lang w:val="en-US"/>
        </w:rPr>
        <w:t>APC</w:t>
      </w:r>
      <w:r w:rsidRPr="008D1B97">
        <w:rPr>
          <w:vertAlign w:val="subscript"/>
          <w:lang w:val="en-US"/>
        </w:rPr>
        <w:t>female</w:t>
      </w:r>
      <w:proofErr w:type="spellEnd"/>
      <w:r w:rsidRPr="008D1B97">
        <w:rPr>
          <w:vertAlign w:val="subscript"/>
          <w:lang w:val="en-US"/>
        </w:rPr>
        <w:t xml:space="preserve"> </w:t>
      </w:r>
      <w:r w:rsidRPr="008D1B97">
        <w:rPr>
          <w:lang w:val="en-US"/>
        </w:rPr>
        <w:t>+2.7%, p interaction=0.85 ).</w:t>
      </w:r>
    </w:p>
    <w:p w14:paraId="26C55591" w14:textId="4532179D" w:rsidR="004E718E" w:rsidRDefault="004E718E" w:rsidP="004E718E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/>
        </w:rPr>
      </w:pPr>
      <w:r>
        <w:rPr>
          <w:lang w:val="en-US"/>
        </w:rPr>
        <w:br w:type="page"/>
      </w:r>
    </w:p>
    <w:p w14:paraId="7B707270" w14:textId="05477ABB" w:rsidR="004E718E" w:rsidRDefault="004E718E" w:rsidP="00F070C2">
      <w:pPr>
        <w:pStyle w:val="Overskrift1"/>
        <w:rPr>
          <w:lang w:val="en-US"/>
        </w:rPr>
      </w:pPr>
      <w:bookmarkStart w:id="36" w:name="_Toc63021980"/>
      <w:bookmarkStart w:id="37" w:name="_Toc156465368"/>
      <w:proofErr w:type="spellStart"/>
      <w:r w:rsidRPr="00247E31">
        <w:rPr>
          <w:lang w:val="en-US"/>
        </w:rPr>
        <w:lastRenderedPageBreak/>
        <w:t>eTable</w:t>
      </w:r>
      <w:proofErr w:type="spellEnd"/>
      <w:r w:rsidRPr="00247E31">
        <w:rPr>
          <w:lang w:val="en-US"/>
        </w:rPr>
        <w:t xml:space="preserve"> </w:t>
      </w:r>
      <w:r>
        <w:rPr>
          <w:lang w:val="en-US"/>
        </w:rPr>
        <w:t>2</w:t>
      </w:r>
      <w:r w:rsidR="00CA68A4">
        <w:rPr>
          <w:lang w:val="en-US"/>
        </w:rPr>
        <w:t>a-d</w:t>
      </w:r>
      <w:r w:rsidRPr="00247E31">
        <w:rPr>
          <w:lang w:val="en-US"/>
        </w:rPr>
        <w:t xml:space="preserve">. </w:t>
      </w:r>
      <w:r w:rsidRPr="00961FCA">
        <w:rPr>
          <w:lang w:val="en-US"/>
        </w:rPr>
        <w:t xml:space="preserve">Baseline characteristics </w:t>
      </w:r>
      <w:r w:rsidR="00CA68A4">
        <w:rPr>
          <w:lang w:val="en-US"/>
        </w:rPr>
        <w:t xml:space="preserve">disaggregated </w:t>
      </w:r>
      <w:r w:rsidRPr="00961FCA">
        <w:rPr>
          <w:lang w:val="en-US"/>
        </w:rPr>
        <w:t>by cale</w:t>
      </w:r>
      <w:r>
        <w:rPr>
          <w:lang w:val="en-US"/>
        </w:rPr>
        <w:t xml:space="preserve">ndar </w:t>
      </w:r>
      <w:proofErr w:type="gramStart"/>
      <w:r>
        <w:rPr>
          <w:lang w:val="en-US"/>
        </w:rPr>
        <w:t>period</w:t>
      </w:r>
      <w:bookmarkEnd w:id="36"/>
      <w:bookmarkEnd w:id="37"/>
      <w:proofErr w:type="gramEnd"/>
    </w:p>
    <w:p w14:paraId="247BFD2D" w14:textId="1FE94D72" w:rsidR="00CA68A4" w:rsidRPr="00CA68A4" w:rsidRDefault="00CA68A4" w:rsidP="00CA68A4">
      <w:pPr>
        <w:pStyle w:val="Overskrift3"/>
        <w:rPr>
          <w:lang w:val="en-US" w:eastAsia="en-US"/>
        </w:rPr>
      </w:pPr>
      <w:bookmarkStart w:id="38" w:name="_Toc156465369"/>
      <w:proofErr w:type="spellStart"/>
      <w:r>
        <w:rPr>
          <w:lang w:val="en-US"/>
        </w:rPr>
        <w:t>eTable</w:t>
      </w:r>
      <w:proofErr w:type="spellEnd"/>
      <w:r>
        <w:rPr>
          <w:lang w:val="en-US"/>
        </w:rPr>
        <w:t xml:space="preserve"> 2a. Primary revascularization: b</w:t>
      </w:r>
      <w:r w:rsidRPr="00961FCA">
        <w:rPr>
          <w:lang w:val="en-US"/>
        </w:rPr>
        <w:t>aseline characteristics by cale</w:t>
      </w:r>
      <w:r>
        <w:rPr>
          <w:lang w:val="en-US"/>
        </w:rPr>
        <w:t>ndar period</w:t>
      </w:r>
      <w:bookmarkEnd w:id="38"/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55"/>
        <w:gridCol w:w="1029"/>
        <w:gridCol w:w="1455"/>
        <w:gridCol w:w="1455"/>
        <w:gridCol w:w="1455"/>
        <w:gridCol w:w="1455"/>
        <w:gridCol w:w="1455"/>
      </w:tblGrid>
      <w:tr w:rsidR="004E718E" w14:paraId="1A60582E" w14:textId="77777777" w:rsidTr="00101CDB">
        <w:trPr>
          <w:trHeight w:val="165"/>
        </w:trPr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E21F194" w14:textId="4ECFAA22" w:rsidR="004E718E" w:rsidRPr="00AA140C" w:rsidRDefault="00AA140C" w:rsidP="00133217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  <w:r w:rsidRPr="00AA140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  <w:lang w:val="en-US"/>
              </w:rPr>
              <w:t xml:space="preserve">Any 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  <w:lang w:val="en-US"/>
              </w:rPr>
              <w:t>f</w:t>
            </w:r>
            <w:r w:rsidR="004E718E" w:rsidRPr="00AA140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  <w:lang w:val="en-US"/>
              </w:rPr>
              <w:t>irst-time LEAD</w:t>
            </w:r>
            <w:r w:rsidRPr="00AA140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  <w:lang w:val="en-US"/>
              </w:rPr>
              <w:t xml:space="preserve"> rep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  <w:lang w:val="en-US"/>
              </w:rPr>
              <w:t>a</w:t>
            </w:r>
            <w:r w:rsidRPr="00AA140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  <w:lang w:val="en-US"/>
              </w:rPr>
              <w:t>ir</w:t>
            </w: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73D8566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Level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E334A3C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1996 - 1999 (n=6517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0B3B1C6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000 - 2004 (n=836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8B7A178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005 - 2009 (n=962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7BA3657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010 - 2014 (n=982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DC35A00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015 - 2018 (n=7109)</w:t>
            </w:r>
          </w:p>
        </w:tc>
      </w:tr>
      <w:tr w:rsidR="004E718E" w14:paraId="277D5291" w14:textId="77777777" w:rsidTr="00101CDB">
        <w:trPr>
          <w:trHeight w:val="180"/>
        </w:trPr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D2391F2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Age</w:t>
            </w: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8A2E012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mean</w:t>
            </w:r>
            <w:proofErr w:type="spellEnd"/>
            <w:r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</w:t>
            </w: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sd</w:t>
            </w:r>
            <w:proofErr w:type="spellEnd"/>
            <w:r>
              <w:rPr>
                <w:rFonts w:ascii="Helvetica Neue" w:hAnsi="Helvetica Neue"/>
                <w:color w:val="000000"/>
                <w:sz w:val="15"/>
                <w:szCs w:val="15"/>
              </w:rPr>
              <w:t>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B7AEB07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8 (1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597593D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8 (1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A475001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9 (1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CD4FDD8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0 (1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21B2C3F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1 (10)</w:t>
            </w:r>
          </w:p>
        </w:tc>
      </w:tr>
      <w:tr w:rsidR="004E718E" w14:paraId="1F38CFAC" w14:textId="77777777" w:rsidTr="00101CDB">
        <w:trPr>
          <w:trHeight w:val="165"/>
        </w:trPr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DD54AD0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Male_sex</w:t>
            </w:r>
            <w:proofErr w:type="spellEnd"/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AA3C1A3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Yes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7486D46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473 (5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094CEDB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523 (5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7D0526A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262 (5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DF6A8D1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440 (5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AB725FB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104 (58)</w:t>
            </w:r>
          </w:p>
        </w:tc>
      </w:tr>
      <w:tr w:rsidR="004E718E" w14:paraId="0AC003E8" w14:textId="77777777" w:rsidTr="00101CDB">
        <w:trPr>
          <w:trHeight w:val="165"/>
        </w:trPr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183C9E1" w14:textId="77777777" w:rsidR="004E718E" w:rsidRDefault="004E718E" w:rsidP="00133217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7E4B91F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o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C9EA1D2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044 (47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CB2BAAD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846 (46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FB039F7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359 (4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6AC9EA3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383 (4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74E87E4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005 (42)</w:t>
            </w:r>
          </w:p>
        </w:tc>
      </w:tr>
      <w:tr w:rsidR="004E718E" w14:paraId="2FF73B16" w14:textId="77777777" w:rsidTr="00101CDB">
        <w:trPr>
          <w:trHeight w:val="165"/>
        </w:trPr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362991A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CI_group</w:t>
            </w:r>
            <w:proofErr w:type="spellEnd"/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898284C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ormal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04EF21C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58 (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FAAD171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59 (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731E1E1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29 (7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FB31FF9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91 (7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5DE65E1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27 (7)</w:t>
            </w:r>
          </w:p>
        </w:tc>
      </w:tr>
      <w:tr w:rsidR="004E718E" w14:paraId="492F0FEC" w14:textId="77777777" w:rsidTr="00101CDB">
        <w:trPr>
          <w:trHeight w:val="165"/>
        </w:trPr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AA2865F" w14:textId="77777777" w:rsidR="004E718E" w:rsidRDefault="004E718E" w:rsidP="00133217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809BA04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oderate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831D436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900 (4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AA714A1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219 (38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6CF2573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318 (3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3DC9920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996 (3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0EB2D21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912 (27)</w:t>
            </w:r>
          </w:p>
        </w:tc>
      </w:tr>
      <w:tr w:rsidR="004E718E" w14:paraId="2BABD475" w14:textId="77777777" w:rsidTr="00101CDB">
        <w:trPr>
          <w:trHeight w:val="165"/>
        </w:trPr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D82AEC5" w14:textId="77777777" w:rsidR="004E718E" w:rsidRDefault="004E718E" w:rsidP="00133217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97793D6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Severe</w:t>
            </w:r>
            <w:proofErr w:type="spellEnd"/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B6F2B2B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322 (2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2D7F3D5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694 (2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1B1D260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060 (2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DE075DC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971 (2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7164040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403 (20)</w:t>
            </w:r>
          </w:p>
        </w:tc>
      </w:tr>
      <w:tr w:rsidR="004E718E" w14:paraId="51DCB8F7" w14:textId="77777777" w:rsidTr="00101CDB">
        <w:trPr>
          <w:trHeight w:val="165"/>
        </w:trPr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A02540F" w14:textId="77777777" w:rsidR="004E718E" w:rsidRDefault="004E718E" w:rsidP="00133217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65FAF32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Very</w:t>
            </w:r>
            <w:proofErr w:type="spellEnd"/>
            <w:r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Severe</w:t>
            </w:r>
            <w:proofErr w:type="spellEnd"/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FD0F2CB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037 (3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DFF4995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097 (37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5B6D249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614 (38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1AE2FC9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165 (4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26BEFD7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267 (46)</w:t>
            </w:r>
          </w:p>
        </w:tc>
      </w:tr>
      <w:tr w:rsidR="004E718E" w14:paraId="580E64B0" w14:textId="77777777" w:rsidTr="00101CDB">
        <w:trPr>
          <w:trHeight w:val="165"/>
        </w:trPr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BB0AC81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Dependency</w:t>
            </w:r>
            <w:proofErr w:type="spellEnd"/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3D6A35C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dependent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C45D9BD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973 (76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EBEEEEA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522 (78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DE07D3E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674 (8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831A57E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229 (8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3A690D0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999 (84)</w:t>
            </w:r>
          </w:p>
        </w:tc>
      </w:tr>
      <w:tr w:rsidR="004E718E" w14:paraId="46032DE2" w14:textId="77777777" w:rsidTr="00101CDB">
        <w:trPr>
          <w:trHeight w:val="165"/>
        </w:trPr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B3987C8" w14:textId="77777777" w:rsidR="004E718E" w:rsidRDefault="004E718E" w:rsidP="00133217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91AE750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 xml:space="preserve">Home </w:t>
            </w: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care</w:t>
            </w:r>
            <w:proofErr w:type="spellEnd"/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828B1DF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275 (2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C3C6845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411 (17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478D1A4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450 (1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A0F71B8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255 (1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D8A8452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99 (11)</w:t>
            </w:r>
          </w:p>
        </w:tc>
      </w:tr>
      <w:tr w:rsidR="004E718E" w14:paraId="01DAA91F" w14:textId="77777777" w:rsidTr="00101CDB">
        <w:trPr>
          <w:trHeight w:val="165"/>
        </w:trPr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30406C1" w14:textId="77777777" w:rsidR="004E718E" w:rsidRDefault="004E718E" w:rsidP="00133217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C83D0CF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Nursing</w:t>
            </w:r>
            <w:proofErr w:type="spellEnd"/>
            <w:r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home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7EE85F7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02 (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49653BD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59 (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61728A3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35 (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17EF126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28 (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DF602EB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38 (2)</w:t>
            </w:r>
          </w:p>
        </w:tc>
      </w:tr>
      <w:tr w:rsidR="004E718E" w14:paraId="5AF8A9E4" w14:textId="77777777" w:rsidTr="00101CDB">
        <w:trPr>
          <w:trHeight w:val="165"/>
        </w:trPr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C96C322" w14:textId="77777777" w:rsidR="004E718E" w:rsidRDefault="004E718E" w:rsidP="00133217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EC8C405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issing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714EE65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67 (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90A9F2F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77 (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789D014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62 (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D00486F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11 (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EE7BADE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73 (2)</w:t>
            </w:r>
          </w:p>
        </w:tc>
      </w:tr>
      <w:tr w:rsidR="004E718E" w14:paraId="17E13CD5" w14:textId="77777777" w:rsidTr="00101CDB">
        <w:trPr>
          <w:trHeight w:val="165"/>
        </w:trPr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09A8877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TOBACCO</w:t>
            </w: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37201A5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one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7B5C433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81 (1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334A747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083 (1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60224F7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483 (1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B50C6DD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323 (1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4E9C96E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085 (15)</w:t>
            </w:r>
          </w:p>
        </w:tc>
      </w:tr>
      <w:tr w:rsidR="004E718E" w14:paraId="6A7FC837" w14:textId="77777777" w:rsidTr="00101CDB">
        <w:trPr>
          <w:trHeight w:val="165"/>
        </w:trPr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6E76FE0" w14:textId="77777777" w:rsidR="004E718E" w:rsidRDefault="004E718E" w:rsidP="00133217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7BBBC90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Previous</w:t>
            </w:r>
            <w:proofErr w:type="spellEnd"/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83DD880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443 (2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7A76776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375 (28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C390637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351 (3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2B0387B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955 (4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D73B1FB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938 (41)</w:t>
            </w:r>
          </w:p>
        </w:tc>
      </w:tr>
      <w:tr w:rsidR="004E718E" w14:paraId="6BEA2D29" w14:textId="77777777" w:rsidTr="00101CDB">
        <w:trPr>
          <w:trHeight w:val="165"/>
        </w:trPr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330E49C" w14:textId="77777777" w:rsidR="004E718E" w:rsidRDefault="004E718E" w:rsidP="00133217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5BF0D76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Smoker</w:t>
            </w:r>
            <w:proofErr w:type="spellEnd"/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D744B12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889 (6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170DE44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491 (5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20B7951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466 (46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D3A157B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331 (4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856FB0E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825 (40)</w:t>
            </w:r>
          </w:p>
        </w:tc>
      </w:tr>
      <w:tr w:rsidR="004E718E" w14:paraId="2AFF66E4" w14:textId="77777777" w:rsidTr="00101CDB">
        <w:trPr>
          <w:trHeight w:val="180"/>
        </w:trPr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1D37F60" w14:textId="77777777" w:rsidR="004E718E" w:rsidRDefault="004E718E" w:rsidP="00133217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9CA348D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issing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D4F0BA4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04 (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C7E8DB0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20 (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E0E5D1F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21 (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8175356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14 (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1E50BB7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61 (4)</w:t>
            </w:r>
          </w:p>
        </w:tc>
      </w:tr>
      <w:tr w:rsidR="004E718E" w14:paraId="0526B26D" w14:textId="77777777" w:rsidTr="00101CDB">
        <w:trPr>
          <w:trHeight w:val="165"/>
        </w:trPr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31AF286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alcohol_abuse</w:t>
            </w:r>
            <w:proofErr w:type="spellEnd"/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BD6D346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o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B74010A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541 (7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C58C9F5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890 (9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5487001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079 (9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6FDB274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374 (9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DB3C8AF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603 (93)</w:t>
            </w:r>
          </w:p>
        </w:tc>
      </w:tr>
      <w:tr w:rsidR="004E718E" w14:paraId="6BD93A38" w14:textId="77777777" w:rsidTr="00101CDB">
        <w:trPr>
          <w:trHeight w:val="165"/>
        </w:trPr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897B2B3" w14:textId="77777777" w:rsidR="004E718E" w:rsidRDefault="004E718E" w:rsidP="00133217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EAF5239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&gt; 5 units/</w:t>
            </w: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day</w:t>
            </w:r>
            <w:proofErr w:type="spellEnd"/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6F21C57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06 (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13601F5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92 (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FF5F15D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72 (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9396310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02 (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99A3468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04 (3)</w:t>
            </w:r>
          </w:p>
        </w:tc>
      </w:tr>
      <w:tr w:rsidR="004E718E" w14:paraId="156C78A2" w14:textId="77777777" w:rsidTr="00101CDB">
        <w:trPr>
          <w:trHeight w:val="165"/>
        </w:trPr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79B5847" w14:textId="77777777" w:rsidR="004E718E" w:rsidRDefault="004E718E" w:rsidP="00133217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D965EDA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issing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CC1C0D7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870 (2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00FC474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87 (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7F099DE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70 (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44B99B6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47 (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354C091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02 (4)</w:t>
            </w:r>
          </w:p>
        </w:tc>
      </w:tr>
      <w:tr w:rsidR="004E718E" w14:paraId="5657A2EA" w14:textId="77777777" w:rsidTr="00101CDB">
        <w:trPr>
          <w:trHeight w:val="165"/>
        </w:trPr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D5C9F5D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PRIORITY</w:t>
            </w: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55A9BAF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Elective</w:t>
            </w:r>
            <w:proofErr w:type="spellEnd"/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0136DCD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483 (6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4683A85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774 (9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D99F37C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650 (9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61E967D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571 (87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E802D53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962 (84)</w:t>
            </w:r>
          </w:p>
        </w:tc>
      </w:tr>
      <w:tr w:rsidR="004E718E" w14:paraId="074087BE" w14:textId="77777777" w:rsidTr="00101CDB">
        <w:trPr>
          <w:trHeight w:val="165"/>
        </w:trPr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B11DC12" w14:textId="77777777" w:rsidR="004E718E" w:rsidRDefault="004E718E" w:rsidP="00133217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734A269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Subacute</w:t>
            </w:r>
            <w:proofErr w:type="spellEnd"/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9478A5C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14 (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893BAC6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87 (6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670FF1F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10 (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7F7FCC9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099 (1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FA99185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47 (13)</w:t>
            </w:r>
          </w:p>
        </w:tc>
      </w:tr>
      <w:tr w:rsidR="004E718E" w14:paraId="10A120A6" w14:textId="77777777" w:rsidTr="00101CDB">
        <w:trPr>
          <w:trHeight w:val="165"/>
        </w:trPr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1A43121" w14:textId="77777777" w:rsidR="004E718E" w:rsidRDefault="004E718E" w:rsidP="00133217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2FDA62B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Acute</w:t>
            </w:r>
            <w:proofErr w:type="spellEnd"/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7DC77AA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00 (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FE7AFDD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00-110 (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6529BE8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1 (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A33FF54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45-155 (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7D71081" w14:textId="19CE8BCD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  <w:r w:rsidR="00B75AE6">
              <w:rPr>
                <w:rFonts w:ascii="Helvetica Neue" w:hAnsi="Helvetica Neue"/>
                <w:color w:val="000000"/>
                <w:sz w:val="15"/>
                <w:szCs w:val="15"/>
              </w:rPr>
              <w:t>8</w:t>
            </w:r>
            <w:r w:rsidR="00AA1D26"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  <w:r w:rsidR="00B75AE6">
              <w:rPr>
                <w:rFonts w:ascii="Helvetica Neue" w:hAnsi="Helvetica Neue"/>
                <w:color w:val="000000"/>
                <w:sz w:val="15"/>
                <w:szCs w:val="15"/>
              </w:rPr>
              <w:t>-19</w:t>
            </w:r>
            <w:r w:rsidR="00AA1D26"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3)</w:t>
            </w:r>
          </w:p>
        </w:tc>
      </w:tr>
      <w:tr w:rsidR="004E718E" w14:paraId="35CD2D49" w14:textId="77777777" w:rsidTr="00101CDB">
        <w:trPr>
          <w:trHeight w:val="165"/>
        </w:trPr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06E367B" w14:textId="77777777" w:rsidR="004E718E" w:rsidRDefault="004E718E" w:rsidP="00133217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F2CCCAB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issing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4B4C0F9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620 (2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55BC5E2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&lt;5 (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CC33622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80097B0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&lt;5 (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9C7EC9D" w14:textId="5ED2CBF3" w:rsidR="004E718E" w:rsidRDefault="00AA1D26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-15</w:t>
            </w:r>
            <w:r w:rsidR="004E718E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0)</w:t>
            </w:r>
          </w:p>
        </w:tc>
      </w:tr>
      <w:tr w:rsidR="004E718E" w14:paraId="55BF8306" w14:textId="77777777" w:rsidTr="00101CDB">
        <w:trPr>
          <w:trHeight w:val="165"/>
        </w:trPr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B4F12BA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Region</w:t>
            </w: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38E2ECE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orth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0A66862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42 (1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AFF3F62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98 (1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D2F6CE4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94 (1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F713BF2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074 (1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61599F1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17 (13)</w:t>
            </w:r>
          </w:p>
        </w:tc>
      </w:tr>
      <w:tr w:rsidR="004E718E" w14:paraId="094B6229" w14:textId="77777777" w:rsidTr="00101CDB">
        <w:trPr>
          <w:trHeight w:val="165"/>
        </w:trPr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F125A2B" w14:textId="77777777" w:rsidR="004E718E" w:rsidRDefault="004E718E" w:rsidP="00133217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E19E70E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Central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2C1F034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343 (2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528FF4B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749 (2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0D69239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983 (2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2B47478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023 (2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FE4D850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456 (20)</w:t>
            </w:r>
          </w:p>
        </w:tc>
      </w:tr>
      <w:tr w:rsidR="004E718E" w14:paraId="2D8BFDBF" w14:textId="77777777" w:rsidTr="00101CDB">
        <w:trPr>
          <w:trHeight w:val="165"/>
        </w:trPr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C01845B" w14:textId="77777777" w:rsidR="004E718E" w:rsidRDefault="004E718E" w:rsidP="00133217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13F5925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outh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64BC23A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741 (27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366E01F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408 (2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CB0CFD1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005 (3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621547F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086 (3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7B38898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179 (31)</w:t>
            </w:r>
          </w:p>
        </w:tc>
      </w:tr>
      <w:tr w:rsidR="004E718E" w14:paraId="6A9CD070" w14:textId="77777777" w:rsidTr="00101CDB">
        <w:trPr>
          <w:trHeight w:val="165"/>
        </w:trPr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E9249A6" w14:textId="77777777" w:rsidR="004E718E" w:rsidRDefault="004E718E" w:rsidP="00133217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D204728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Capital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A56D26D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208 (3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FD3740B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518 (3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E1798AB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549 (26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A48CDAE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293 (2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6078C44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602 (23)</w:t>
            </w:r>
          </w:p>
        </w:tc>
      </w:tr>
      <w:tr w:rsidR="004E718E" w14:paraId="45833B7C" w14:textId="77777777" w:rsidTr="00101CDB">
        <w:trPr>
          <w:trHeight w:val="165"/>
        </w:trPr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CF53A52" w14:textId="77777777" w:rsidR="004E718E" w:rsidRDefault="004E718E" w:rsidP="00133217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6CB2945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aland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AFAE880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83 (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6B64553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96 (1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98E5E49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090 (1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5C40E41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347 (1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D63B77F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55 (13)</w:t>
            </w:r>
          </w:p>
        </w:tc>
      </w:tr>
      <w:tr w:rsidR="004E718E" w14:paraId="0AD5ADC4" w14:textId="77777777" w:rsidTr="00101CDB">
        <w:trPr>
          <w:trHeight w:val="165"/>
        </w:trPr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68DCE4D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Technique</w:t>
            </w:r>
            <w:proofErr w:type="spellEnd"/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9303A0A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en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A2F51D8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417 (68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463BEDC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776 (57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19DCD45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299 (4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DD8B79E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687 (38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E090371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455 (35)</w:t>
            </w:r>
          </w:p>
        </w:tc>
      </w:tr>
      <w:tr w:rsidR="004E718E" w14:paraId="7E66E45C" w14:textId="77777777" w:rsidTr="00101CDB">
        <w:trPr>
          <w:trHeight w:val="165"/>
        </w:trPr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277F605" w14:textId="77777777" w:rsidR="004E718E" w:rsidRDefault="004E718E" w:rsidP="00133217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F25F20A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Endovascular</w:t>
            </w:r>
            <w:proofErr w:type="spellEnd"/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DC32367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984 (3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23201FC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473 (4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382D2AC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196 (5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CD8FE2E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881 (6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B9C188F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267 (60)</w:t>
            </w:r>
          </w:p>
        </w:tc>
      </w:tr>
      <w:tr w:rsidR="004E718E" w14:paraId="630D8875" w14:textId="77777777" w:rsidTr="00101CDB">
        <w:trPr>
          <w:trHeight w:val="180"/>
        </w:trPr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C53A963" w14:textId="77777777" w:rsidR="004E718E" w:rsidRDefault="004E718E" w:rsidP="00133217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096207E" w14:textId="77777777" w:rsidR="004E718E" w:rsidRDefault="004E718E" w:rsidP="00133217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Hybrid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A696055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16 (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7A17F90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20 (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9A77342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26 (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7FD6A72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55 (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FE9451E" w14:textId="77777777" w:rsidR="004E718E" w:rsidRDefault="004E718E" w:rsidP="001332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87 (5)</w:t>
            </w:r>
          </w:p>
        </w:tc>
      </w:tr>
    </w:tbl>
    <w:p w14:paraId="71083DC3" w14:textId="7951D150" w:rsidR="004E718E" w:rsidRDefault="004E718E" w:rsidP="00E227F6">
      <w:pPr>
        <w:rPr>
          <w:lang w:val="en-US"/>
        </w:rPr>
      </w:pPr>
    </w:p>
    <w:p w14:paraId="1C33CF2B" w14:textId="77777777" w:rsidR="00CA68A4" w:rsidRDefault="00CA68A4">
      <w:pPr>
        <w:rPr>
          <w:rFonts w:asciiTheme="majorHAnsi" w:eastAsiaTheme="majorEastAsia" w:hAnsiTheme="majorHAnsi" w:cstheme="majorBidi"/>
          <w:color w:val="1F3763" w:themeColor="accent1" w:themeShade="7F"/>
          <w:lang w:val="en-US"/>
        </w:rPr>
      </w:pPr>
      <w:r>
        <w:rPr>
          <w:lang w:val="en-US"/>
        </w:rPr>
        <w:br w:type="page"/>
      </w:r>
    </w:p>
    <w:p w14:paraId="6C30EDB8" w14:textId="45A3139A" w:rsidR="00CA68A4" w:rsidRDefault="00CA68A4" w:rsidP="00CA68A4">
      <w:pPr>
        <w:pStyle w:val="Overskrift3"/>
        <w:rPr>
          <w:lang w:val="en-US"/>
        </w:rPr>
      </w:pPr>
      <w:bookmarkStart w:id="39" w:name="_Toc156465370"/>
      <w:proofErr w:type="spellStart"/>
      <w:r>
        <w:rPr>
          <w:lang w:val="en-US"/>
        </w:rPr>
        <w:lastRenderedPageBreak/>
        <w:t>eTable</w:t>
      </w:r>
      <w:proofErr w:type="spellEnd"/>
      <w:r>
        <w:rPr>
          <w:lang w:val="en-US"/>
        </w:rPr>
        <w:t xml:space="preserve"> 2b. Open aorto-iliac surgery, b</w:t>
      </w:r>
      <w:r w:rsidRPr="00961FCA">
        <w:rPr>
          <w:lang w:val="en-US"/>
        </w:rPr>
        <w:t>aseline characteristics by cale</w:t>
      </w:r>
      <w:r>
        <w:rPr>
          <w:lang w:val="en-US"/>
        </w:rPr>
        <w:t>ndar period</w:t>
      </w:r>
      <w:bookmarkEnd w:id="39"/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51"/>
        <w:gridCol w:w="1029"/>
        <w:gridCol w:w="1500"/>
        <w:gridCol w:w="1500"/>
        <w:gridCol w:w="1500"/>
        <w:gridCol w:w="1455"/>
        <w:gridCol w:w="1455"/>
      </w:tblGrid>
      <w:tr w:rsidR="00CA68A4" w14:paraId="5350FD83" w14:textId="77777777" w:rsidTr="00CA68A4">
        <w:trPr>
          <w:trHeight w:val="165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40B0E68" w14:textId="2995E3EC" w:rsidR="00CA68A4" w:rsidRDefault="00CA68A4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A</w:t>
            </w:r>
            <w:r w:rsidRPr="00CA68A4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orto-iliac</w:t>
            </w:r>
            <w:proofErr w:type="spellEnd"/>
            <w:r w:rsidRPr="00CA68A4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CA68A4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surgery</w:t>
            </w:r>
            <w:proofErr w:type="spellEnd"/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7348219" w14:textId="77777777" w:rsidR="00CA68A4" w:rsidRDefault="00CA68A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Level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46FDC83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1996 - 1999 (n=1,47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26B68DB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000 - 2004 (n=1,48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DA2562D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005 - 2009 (n=1,026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7D0D42B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010 - 2014 (n</w:t>
            </w:r>
            <w:proofErr w:type="gramStart"/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=</w:t>
            </w:r>
            <w:r>
              <w:rPr>
                <w:rStyle w:val="apple-converted-space"/>
                <w:rFonts w:ascii="Helvetica Neue" w:eastAsiaTheme="majorEastAsia" w:hAnsi="Helvetica Neue"/>
                <w:b/>
                <w:bCs/>
                <w:color w:val="000000"/>
                <w:sz w:val="15"/>
                <w:szCs w:val="15"/>
              </w:rPr>
              <w:t xml:space="preserve">  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772</w:t>
            </w:r>
            <w:proofErr w:type="gramEnd"/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168249A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015 - 2019 (n</w:t>
            </w:r>
            <w:proofErr w:type="gramStart"/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=</w:t>
            </w:r>
            <w:r>
              <w:rPr>
                <w:rStyle w:val="apple-converted-space"/>
                <w:rFonts w:ascii="Helvetica Neue" w:eastAsiaTheme="majorEastAsia" w:hAnsi="Helvetica Neue"/>
                <w:b/>
                <w:bCs/>
                <w:color w:val="000000"/>
                <w:sz w:val="15"/>
                <w:szCs w:val="15"/>
              </w:rPr>
              <w:t xml:space="preserve">  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462</w:t>
            </w:r>
            <w:proofErr w:type="gramEnd"/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)</w:t>
            </w:r>
          </w:p>
        </w:tc>
      </w:tr>
      <w:tr w:rsidR="00CA68A4" w14:paraId="36B0515C" w14:textId="77777777" w:rsidTr="00CA68A4">
        <w:trPr>
          <w:trHeight w:val="180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51A7510" w14:textId="77777777" w:rsidR="00CA68A4" w:rsidRDefault="00CA68A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Age</w:t>
            </w: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309C4EC" w14:textId="77777777" w:rsidR="00CA68A4" w:rsidRDefault="00CA68A4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mean</w:t>
            </w:r>
            <w:proofErr w:type="spellEnd"/>
            <w:r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</w:t>
            </w: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sd</w:t>
            </w:r>
            <w:proofErr w:type="spellEnd"/>
            <w:r>
              <w:rPr>
                <w:rFonts w:ascii="Helvetica Neue" w:hAnsi="Helvetica Neue"/>
                <w:color w:val="000000"/>
                <w:sz w:val="15"/>
                <w:szCs w:val="15"/>
              </w:rPr>
              <w:t>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8D470F7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4 (9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8FEAEC3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4 (9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D83526C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5 (1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1FDBC12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4 (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E24D948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5 (9)</w:t>
            </w:r>
          </w:p>
        </w:tc>
      </w:tr>
      <w:tr w:rsidR="00CA68A4" w14:paraId="5971E0FC" w14:textId="77777777" w:rsidTr="00CA68A4">
        <w:trPr>
          <w:trHeight w:val="165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52E04B9" w14:textId="77777777" w:rsidR="00CA68A4" w:rsidRDefault="00CA68A4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Male_sex</w:t>
            </w:r>
            <w:proofErr w:type="spellEnd"/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177FFED" w14:textId="77777777" w:rsidR="00CA68A4" w:rsidRDefault="00CA68A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Yes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3A21552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28 (49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C18A5C3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25 (49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89BDB70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28 (5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E3E6156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12 (5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A28C749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76 (60)</w:t>
            </w:r>
          </w:p>
        </w:tc>
      </w:tr>
      <w:tr w:rsidR="00CA68A4" w14:paraId="5C139893" w14:textId="77777777" w:rsidTr="00CA68A4">
        <w:trPr>
          <w:trHeight w:val="165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0D0F67F" w14:textId="77777777" w:rsidR="00CA68A4" w:rsidRDefault="00CA68A4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CI_group</w:t>
            </w:r>
            <w:proofErr w:type="spellEnd"/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B8D1C88" w14:textId="77777777" w:rsidR="00CA68A4" w:rsidRDefault="00CA68A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ormal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F8C88AB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2 (4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D63BF7E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0 (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6B62788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6 (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5174F78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6 (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A5077DF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3 (3)</w:t>
            </w:r>
          </w:p>
        </w:tc>
      </w:tr>
      <w:tr w:rsidR="00CA68A4" w14:paraId="531E98B7" w14:textId="77777777" w:rsidTr="00CA68A4">
        <w:trPr>
          <w:trHeight w:val="165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6D13530" w14:textId="77777777" w:rsidR="00CA68A4" w:rsidRDefault="00CA68A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2F260F5" w14:textId="77777777" w:rsidR="00CA68A4" w:rsidRDefault="00CA68A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oderate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77E6DD9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84 (5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848E551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62 (5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F9212D7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73 (46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1E9A7B5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63 (47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BD3B049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18 (47)</w:t>
            </w:r>
          </w:p>
        </w:tc>
      </w:tr>
      <w:tr w:rsidR="00CA68A4" w14:paraId="54A88D0F" w14:textId="77777777" w:rsidTr="00CA68A4">
        <w:trPr>
          <w:trHeight w:val="165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7D58729" w14:textId="77777777" w:rsidR="00CA68A4" w:rsidRDefault="00CA68A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5AF1234" w14:textId="77777777" w:rsidR="00CA68A4" w:rsidRDefault="00CA68A4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Severe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85A145C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12 (2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2CBBB21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17 (2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CD6B32F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41 (2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3A4F5E2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84 (2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A79907A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01 (22)</w:t>
            </w:r>
          </w:p>
        </w:tc>
      </w:tr>
      <w:tr w:rsidR="00CA68A4" w14:paraId="1F8F15B7" w14:textId="77777777" w:rsidTr="00CA68A4">
        <w:trPr>
          <w:trHeight w:val="165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1385223" w14:textId="77777777" w:rsidR="00CA68A4" w:rsidRDefault="00CA68A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8B3F2D0" w14:textId="77777777" w:rsidR="00CA68A4" w:rsidRDefault="00CA68A4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Very</w:t>
            </w:r>
            <w:proofErr w:type="spellEnd"/>
            <w:r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Severe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A76F732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15 (2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0F606A5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81 (26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969945F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86 (28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26DF5B3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99 (26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F77BCB4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30 (28)</w:t>
            </w:r>
          </w:p>
        </w:tc>
      </w:tr>
      <w:tr w:rsidR="00CA68A4" w14:paraId="73D9EFF2" w14:textId="77777777" w:rsidTr="00CA68A4">
        <w:trPr>
          <w:trHeight w:val="165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F40DC87" w14:textId="77777777" w:rsidR="00CA68A4" w:rsidRDefault="00CA68A4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Dependency</w:t>
            </w:r>
            <w:proofErr w:type="spellEnd"/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6591916" w14:textId="77777777" w:rsidR="00CA68A4" w:rsidRDefault="00CA68A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dependent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3242601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266 (86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CD2B301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298 (88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A2A0181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16 (8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888B164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19 (9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F0A2929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33 (94)</w:t>
            </w:r>
          </w:p>
        </w:tc>
      </w:tr>
      <w:tr w:rsidR="00CA68A4" w14:paraId="37A42FD1" w14:textId="77777777" w:rsidTr="00CA68A4">
        <w:trPr>
          <w:trHeight w:val="165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AD7000B" w14:textId="77777777" w:rsidR="00CA68A4" w:rsidRDefault="00CA68A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529537A" w14:textId="77777777" w:rsidR="00CA68A4" w:rsidRDefault="00CA68A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 xml:space="preserve">Home </w:t>
            </w: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care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D7452F9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76 (1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2A00AC7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48 (1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0CA327C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8 (1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7FF8FBE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3 (6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23A74EB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2 (5)</w:t>
            </w:r>
          </w:p>
        </w:tc>
      </w:tr>
      <w:tr w:rsidR="00CA68A4" w14:paraId="28DE09D0" w14:textId="77777777" w:rsidTr="00CA68A4">
        <w:trPr>
          <w:trHeight w:val="165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0CB339A" w14:textId="77777777" w:rsidR="00CA68A4" w:rsidRDefault="00CA68A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E876A24" w14:textId="77777777" w:rsidR="00CA68A4" w:rsidRDefault="00CA68A4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Nursing</w:t>
            </w:r>
            <w:proofErr w:type="spellEnd"/>
            <w:r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home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BFFE70F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 (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34FE738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2 (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B660EBB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-10 (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5500F67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 (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B6B9273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&lt;5 (1)</w:t>
            </w:r>
          </w:p>
        </w:tc>
      </w:tr>
      <w:tr w:rsidR="00CA68A4" w14:paraId="7ABEBF9F" w14:textId="77777777" w:rsidTr="00CA68A4">
        <w:trPr>
          <w:trHeight w:val="165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92B47B4" w14:textId="77777777" w:rsidR="00CA68A4" w:rsidRDefault="00CA68A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C6AA7BF" w14:textId="77777777" w:rsidR="00CA68A4" w:rsidRDefault="00CA68A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issing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2B21EAE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2 (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64FE04F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2 (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15D3482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&lt;5 (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FB411BB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 (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A18F6BF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&lt;5 (1)</w:t>
            </w:r>
          </w:p>
        </w:tc>
      </w:tr>
      <w:tr w:rsidR="00CA68A4" w14:paraId="727B5405" w14:textId="77777777" w:rsidTr="00CA68A4">
        <w:trPr>
          <w:trHeight w:val="165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2CA267C" w14:textId="77777777" w:rsidR="00CA68A4" w:rsidRDefault="00CA68A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TOBACCO</w:t>
            </w: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0330FEE" w14:textId="77777777" w:rsidR="00CA68A4" w:rsidRDefault="00CA68A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one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1F6EFBC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9 (4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957DAB5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5 (5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A6E42AC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5-60 (6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3009010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2 (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7A3658B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6 (8)</w:t>
            </w:r>
          </w:p>
        </w:tc>
      </w:tr>
      <w:tr w:rsidR="00CA68A4" w14:paraId="090DE340" w14:textId="77777777" w:rsidTr="00CA68A4">
        <w:trPr>
          <w:trHeight w:val="165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0532B72" w14:textId="77777777" w:rsidR="00CA68A4" w:rsidRDefault="00CA68A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1B66FFC" w14:textId="77777777" w:rsidR="00CA68A4" w:rsidRDefault="00CA68A4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Previous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EF2D989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23 (2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5902D72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55 (3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72C682C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57 (3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DA54032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98 (3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79C7A55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68 (36)</w:t>
            </w:r>
          </w:p>
        </w:tc>
      </w:tr>
      <w:tr w:rsidR="00CA68A4" w14:paraId="7CCD840C" w14:textId="77777777" w:rsidTr="00CA68A4">
        <w:trPr>
          <w:trHeight w:val="165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4D3D5F4" w14:textId="77777777" w:rsidR="00CA68A4" w:rsidRDefault="00CA68A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DC3EB52" w14:textId="77777777" w:rsidR="00CA68A4" w:rsidRDefault="00CA68A4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Smoker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027A864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062 (7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C73EB0D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17 (6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60D530D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06 (5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837E0FB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23 (5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2BECD0E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51 (54)</w:t>
            </w:r>
          </w:p>
        </w:tc>
      </w:tr>
      <w:tr w:rsidR="00CA68A4" w14:paraId="6A888AB0" w14:textId="77777777" w:rsidTr="00CA68A4">
        <w:trPr>
          <w:trHeight w:val="165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34FCB20" w14:textId="77777777" w:rsidR="00CA68A4" w:rsidRDefault="00CA68A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73073C0" w14:textId="77777777" w:rsidR="00CA68A4" w:rsidRDefault="00CA68A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issing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8D56097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9 (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CE78AE0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3 (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9C77D54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&lt;5 (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51FE413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 (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37D573D" w14:textId="645474B2" w:rsidR="00CA68A4" w:rsidRDefault="00AA1D26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-10</w:t>
            </w:r>
            <w:r w:rsidR="00CA68A4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2)</w:t>
            </w:r>
          </w:p>
        </w:tc>
      </w:tr>
      <w:tr w:rsidR="00CA68A4" w14:paraId="32BB8A0A" w14:textId="77777777" w:rsidTr="00CA68A4">
        <w:trPr>
          <w:trHeight w:val="180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33D5F60" w14:textId="77777777" w:rsidR="00CA68A4" w:rsidRDefault="00CA68A4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alcohol_abuse</w:t>
            </w:r>
            <w:proofErr w:type="spellEnd"/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480ACC2" w14:textId="77777777" w:rsidR="00CA68A4" w:rsidRDefault="00CA68A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o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77061DF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95 (68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D678838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405 (95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7E1AEE0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63 (9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7FE9BBF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23 (9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DA9B618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32 (94)</w:t>
            </w:r>
          </w:p>
        </w:tc>
      </w:tr>
      <w:tr w:rsidR="00CA68A4" w14:paraId="631E3DF2" w14:textId="77777777" w:rsidTr="00CA68A4">
        <w:trPr>
          <w:trHeight w:val="165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FAB7ADF" w14:textId="77777777" w:rsidR="00CA68A4" w:rsidRDefault="00CA68A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095A3AA" w14:textId="77777777" w:rsidR="00CA68A4" w:rsidRDefault="00CA68A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&gt; 5 units/</w:t>
            </w: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day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7B484C1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0 (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355AB58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9 (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89B1089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9 (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FD608C6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7 (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11B65D4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7 (4)</w:t>
            </w:r>
          </w:p>
        </w:tc>
      </w:tr>
      <w:tr w:rsidR="00CA68A4" w14:paraId="5917CCF0" w14:textId="77777777" w:rsidTr="00CA68A4">
        <w:trPr>
          <w:trHeight w:val="165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A3B5524" w14:textId="77777777" w:rsidR="00CA68A4" w:rsidRDefault="00CA68A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13E12F4" w14:textId="77777777" w:rsidR="00CA68A4" w:rsidRDefault="00CA68A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issing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56A026A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48 (3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EEB8C5F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6 (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D75200F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4 (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15BA98F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2 (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48478B7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3 (3)</w:t>
            </w:r>
          </w:p>
        </w:tc>
      </w:tr>
      <w:tr w:rsidR="00CA68A4" w14:paraId="48FF0AEA" w14:textId="77777777" w:rsidTr="00CA68A4">
        <w:trPr>
          <w:trHeight w:val="165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11DEAF8" w14:textId="77777777" w:rsidR="00CA68A4" w:rsidRDefault="00CA68A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PRIORITY</w:t>
            </w: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3CBEABB" w14:textId="77777777" w:rsidR="00CA68A4" w:rsidRDefault="00CA68A4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Elective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0F90271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016 (69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BDF8DD5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417 (96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A50E3B1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69 (9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C3BE9CC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09 (9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185118C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04 (87)</w:t>
            </w:r>
          </w:p>
        </w:tc>
      </w:tr>
      <w:tr w:rsidR="00CA68A4" w14:paraId="78B74721" w14:textId="77777777" w:rsidTr="00CA68A4">
        <w:trPr>
          <w:trHeight w:val="165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B5291CA" w14:textId="77777777" w:rsidR="00CA68A4" w:rsidRDefault="00CA68A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9AFE9F8" w14:textId="77777777" w:rsidR="00CA68A4" w:rsidRDefault="00CA68A4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Subacute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CAFA509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7 (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95B3138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1 (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A7C2137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9 (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712F5BA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7 (7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D69A3A2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1 (9)</w:t>
            </w:r>
          </w:p>
        </w:tc>
      </w:tr>
      <w:tr w:rsidR="00CA68A4" w14:paraId="69C1A193" w14:textId="77777777" w:rsidTr="00CA68A4">
        <w:trPr>
          <w:trHeight w:val="165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A30AF8E" w14:textId="77777777" w:rsidR="00CA68A4" w:rsidRDefault="00CA68A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8CBAA16" w14:textId="77777777" w:rsidR="00CA68A4" w:rsidRDefault="00CA68A4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Acute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848DD1E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8 (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E579A8C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2 (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1D0ADBF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 (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DA65DC4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 (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267F8D4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7 (4)</w:t>
            </w:r>
          </w:p>
        </w:tc>
      </w:tr>
      <w:tr w:rsidR="00CA68A4" w14:paraId="0D1E0CFE" w14:textId="77777777" w:rsidTr="00CA68A4">
        <w:trPr>
          <w:trHeight w:val="165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46065F6" w14:textId="77777777" w:rsidR="00CA68A4" w:rsidRDefault="00CA68A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1346BE1" w14:textId="77777777" w:rsidR="00CA68A4" w:rsidRDefault="00CA68A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issing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31B6498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92 (27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CEEC422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EE70693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FF3EE0C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C00287C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</w:tr>
      <w:tr w:rsidR="00CA68A4" w14:paraId="6517871E" w14:textId="77777777" w:rsidTr="00CA68A4">
        <w:trPr>
          <w:trHeight w:val="165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4E52DFC" w14:textId="77777777" w:rsidR="00CA68A4" w:rsidRDefault="00CA68A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Region</w:t>
            </w: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72201D9" w14:textId="77777777" w:rsidR="00CA68A4" w:rsidRDefault="00CA68A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orth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EADD1D9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49 (17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D5860F4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09 (14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28C3280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41 (1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77A4BBE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49 (1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9B8796F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05 (23)</w:t>
            </w:r>
          </w:p>
        </w:tc>
      </w:tr>
      <w:tr w:rsidR="00CA68A4" w14:paraId="1FD239F9" w14:textId="77777777" w:rsidTr="00CA68A4">
        <w:trPr>
          <w:trHeight w:val="165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2A76409" w14:textId="77777777" w:rsidR="00CA68A4" w:rsidRDefault="00CA68A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AB59AD0" w14:textId="77777777" w:rsidR="00CA68A4" w:rsidRDefault="00CA68A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Central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4010CD5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66 (25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756172D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83 (26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CC40459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93 (1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6E78C7F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42 (18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C05A687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7 (12)</w:t>
            </w:r>
          </w:p>
        </w:tc>
      </w:tr>
      <w:tr w:rsidR="00CA68A4" w14:paraId="3D399272" w14:textId="77777777" w:rsidTr="00CA68A4">
        <w:trPr>
          <w:trHeight w:val="165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F06D062" w14:textId="77777777" w:rsidR="00CA68A4" w:rsidRDefault="00CA68A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3753205" w14:textId="77777777" w:rsidR="00CA68A4" w:rsidRDefault="00CA68A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outh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20CAB4D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44 (2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B149FBD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68 (3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140C552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97 (3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CDE7BFC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20 (4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E4737EE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78 (39)</w:t>
            </w:r>
          </w:p>
        </w:tc>
      </w:tr>
      <w:tr w:rsidR="00CA68A4" w14:paraId="08B0A895" w14:textId="77777777" w:rsidTr="00CA68A4">
        <w:trPr>
          <w:trHeight w:val="165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4B3EDB6" w14:textId="77777777" w:rsidR="00CA68A4" w:rsidRDefault="00CA68A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5B35833" w14:textId="77777777" w:rsidR="00CA68A4" w:rsidRDefault="00CA68A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Capital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C4B8AC0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60 (24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916A2A4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86 (19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46A64F1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94 (1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0AF3297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8 (1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C3497CE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5 (18)</w:t>
            </w:r>
          </w:p>
        </w:tc>
      </w:tr>
      <w:tr w:rsidR="00CA68A4" w14:paraId="6000ED7A" w14:textId="77777777" w:rsidTr="00CA68A4">
        <w:trPr>
          <w:trHeight w:val="165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C402196" w14:textId="77777777" w:rsidR="00CA68A4" w:rsidRDefault="00CA68A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3555FF1" w14:textId="77777777" w:rsidR="00CA68A4" w:rsidRDefault="00CA68A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aland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D4E827C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54 (1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7F09209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34 (9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31F2595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01 (1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CF19574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3 (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AFF5230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7 (8)</w:t>
            </w:r>
          </w:p>
        </w:tc>
      </w:tr>
      <w:tr w:rsidR="00CA68A4" w14:paraId="4FF95AFF" w14:textId="77777777" w:rsidTr="00CA68A4">
        <w:trPr>
          <w:trHeight w:val="165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EA34CD8" w14:textId="77777777" w:rsidR="00CA68A4" w:rsidRDefault="00CA68A4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Technique</w:t>
            </w:r>
            <w:proofErr w:type="spellEnd"/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9C7C70B" w14:textId="77777777" w:rsidR="00CA68A4" w:rsidRDefault="00CA68A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en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02BE344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473 (10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EBA5B55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480 (10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E4E8520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026 (10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555FC28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72 (10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EB77B13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62 (100)</w:t>
            </w:r>
          </w:p>
        </w:tc>
      </w:tr>
      <w:tr w:rsidR="00CA68A4" w14:paraId="10BEC31D" w14:textId="77777777" w:rsidTr="00CA68A4">
        <w:trPr>
          <w:trHeight w:val="165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C24D356" w14:textId="77777777" w:rsidR="00CA68A4" w:rsidRDefault="00CA68A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BCC56E5" w14:textId="77777777" w:rsidR="00CA68A4" w:rsidRDefault="00CA68A4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Endovascular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92E6211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374D59B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4337453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50265E7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80C08EA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</w:tr>
      <w:tr w:rsidR="00CA68A4" w14:paraId="103ED462" w14:textId="77777777" w:rsidTr="00CA68A4">
        <w:trPr>
          <w:trHeight w:val="165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14FFBAB" w14:textId="77777777" w:rsidR="00CA68A4" w:rsidRDefault="00CA68A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4767136" w14:textId="77777777" w:rsidR="00CA68A4" w:rsidRDefault="00CA68A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Hybrid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EE21741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2A320E8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7324DB6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FDBE209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17B3F79" w14:textId="77777777" w:rsidR="00CA68A4" w:rsidRDefault="00CA68A4" w:rsidP="00CA68A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</w:tr>
    </w:tbl>
    <w:p w14:paraId="012386BB" w14:textId="0A9F5E65" w:rsidR="00CA68A4" w:rsidRDefault="00CA68A4" w:rsidP="00CA68A4">
      <w:pPr>
        <w:rPr>
          <w:lang w:val="en-US"/>
        </w:rPr>
      </w:pPr>
    </w:p>
    <w:p w14:paraId="0893AC86" w14:textId="77777777" w:rsidR="008223B4" w:rsidRDefault="008223B4">
      <w:pPr>
        <w:rPr>
          <w:rFonts w:asciiTheme="majorHAnsi" w:eastAsiaTheme="majorEastAsia" w:hAnsiTheme="majorHAnsi" w:cstheme="majorBidi"/>
          <w:color w:val="1F3763" w:themeColor="accent1" w:themeShade="7F"/>
          <w:lang w:val="en-US"/>
        </w:rPr>
      </w:pPr>
      <w:r>
        <w:rPr>
          <w:lang w:val="en-US"/>
        </w:rPr>
        <w:br w:type="page"/>
      </w:r>
    </w:p>
    <w:p w14:paraId="72F0E5DB" w14:textId="6DB9B64D" w:rsidR="00CA68A4" w:rsidRDefault="00CA68A4" w:rsidP="00CA68A4">
      <w:pPr>
        <w:pStyle w:val="Overskrift3"/>
        <w:rPr>
          <w:lang w:val="en-US"/>
        </w:rPr>
      </w:pPr>
      <w:bookmarkStart w:id="40" w:name="_Toc156465371"/>
      <w:proofErr w:type="spellStart"/>
      <w:r>
        <w:rPr>
          <w:lang w:val="en-US"/>
        </w:rPr>
        <w:lastRenderedPageBreak/>
        <w:t>eTable</w:t>
      </w:r>
      <w:proofErr w:type="spellEnd"/>
      <w:r>
        <w:rPr>
          <w:lang w:val="en-US"/>
        </w:rPr>
        <w:t xml:space="preserve"> 2c. Open peripheral surgery, b</w:t>
      </w:r>
      <w:r w:rsidRPr="00961FCA">
        <w:rPr>
          <w:lang w:val="en-US"/>
        </w:rPr>
        <w:t>aseline characteristics by cale</w:t>
      </w:r>
      <w:r>
        <w:rPr>
          <w:lang w:val="en-US"/>
        </w:rPr>
        <w:t>ndar period</w:t>
      </w:r>
      <w:bookmarkEnd w:id="40"/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52"/>
        <w:gridCol w:w="1029"/>
        <w:gridCol w:w="1487"/>
        <w:gridCol w:w="1487"/>
        <w:gridCol w:w="1487"/>
        <w:gridCol w:w="1487"/>
        <w:gridCol w:w="1487"/>
      </w:tblGrid>
      <w:tr w:rsidR="008223B4" w14:paraId="297B6B42" w14:textId="77777777" w:rsidTr="008223B4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1FC07B6" w14:textId="77777777" w:rsidR="008223B4" w:rsidRDefault="008223B4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Peripheral</w:t>
            </w:r>
            <w:proofErr w:type="spellEnd"/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</w:t>
            </w:r>
            <w:proofErr w:type="spellStart"/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Surgery</w:t>
            </w:r>
            <w:proofErr w:type="spellEnd"/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CC0A6B0" w14:textId="77777777" w:rsidR="008223B4" w:rsidRDefault="008223B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Level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5C7720B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1996 - 1999 (n=3,286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F6F1477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000 - 2004 (n=3,925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3711ED3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005 - 2009 (n=4,155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5B87FC3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010 - 2014 (n=4,148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20A2007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015 - 2019 (n=3,151)</w:t>
            </w:r>
          </w:p>
        </w:tc>
      </w:tr>
      <w:tr w:rsidR="008223B4" w14:paraId="177EB20B" w14:textId="77777777" w:rsidTr="008223B4">
        <w:trPr>
          <w:trHeight w:val="180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ECE9E16" w14:textId="77777777" w:rsidR="008223B4" w:rsidRDefault="008223B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Age</w:t>
            </w: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793AD66" w14:textId="77777777" w:rsidR="008223B4" w:rsidRDefault="008223B4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mean</w:t>
            </w:r>
            <w:proofErr w:type="spellEnd"/>
            <w:r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</w:t>
            </w: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sd</w:t>
            </w:r>
            <w:proofErr w:type="spellEnd"/>
            <w:r>
              <w:rPr>
                <w:rFonts w:ascii="Helvetica Neue" w:hAnsi="Helvetica Neue"/>
                <w:color w:val="000000"/>
                <w:sz w:val="15"/>
                <w:szCs w:val="15"/>
              </w:rPr>
              <w:t>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7700230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1 (1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F10C6FF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1 (1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1AF237E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1 (1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6F1602D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2 (1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503A286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2 (9)</w:t>
            </w:r>
          </w:p>
        </w:tc>
      </w:tr>
      <w:tr w:rsidR="008223B4" w14:paraId="3ABD0FA1" w14:textId="77777777" w:rsidTr="008223B4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2810EC9" w14:textId="77777777" w:rsidR="008223B4" w:rsidRDefault="008223B4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Male_sex</w:t>
            </w:r>
            <w:proofErr w:type="spellEnd"/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C211719" w14:textId="77777777" w:rsidR="008223B4" w:rsidRDefault="008223B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Yes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C801170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848 (56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82A0373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,295 (58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ED34617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,412 (58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A34CF19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,510 (6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6F9DDC2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955 (62)</w:t>
            </w:r>
          </w:p>
        </w:tc>
      </w:tr>
      <w:tr w:rsidR="008223B4" w14:paraId="70896656" w14:textId="77777777" w:rsidTr="008223B4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20D5727" w14:textId="77777777" w:rsidR="008223B4" w:rsidRDefault="008223B4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CI_group</w:t>
            </w:r>
            <w:proofErr w:type="spellEnd"/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4D52778" w14:textId="77777777" w:rsidR="008223B4" w:rsidRDefault="008223B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ormal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057F832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9 (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9D9593A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6 (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240CF5A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07 (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B5F7BE6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03 (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920F5FB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9 (2)</w:t>
            </w:r>
          </w:p>
        </w:tc>
      </w:tr>
      <w:tr w:rsidR="008223B4" w14:paraId="265FF839" w14:textId="77777777" w:rsidTr="008223B4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227EE5F" w14:textId="77777777" w:rsidR="008223B4" w:rsidRDefault="008223B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0F0998A" w14:textId="77777777" w:rsidR="008223B4" w:rsidRDefault="008223B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oderate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93F139C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252 (38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3DFFE4C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301 (3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32B6D0B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305 (3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4032B1F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181 (28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899FBDB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15 (26)</w:t>
            </w:r>
          </w:p>
        </w:tc>
      </w:tr>
      <w:tr w:rsidR="008223B4" w14:paraId="187C721C" w14:textId="77777777" w:rsidTr="008223B4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AC25941" w14:textId="77777777" w:rsidR="008223B4" w:rsidRDefault="008223B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CE6F572" w14:textId="77777777" w:rsidR="008223B4" w:rsidRDefault="008223B4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Severe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362E04B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48 (2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3437AD4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89 (2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ECC1233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96 (2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5E2F9AE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34 (2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F91692B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65 (21)</w:t>
            </w:r>
          </w:p>
        </w:tc>
      </w:tr>
      <w:tr w:rsidR="008223B4" w14:paraId="16991119" w14:textId="77777777" w:rsidTr="008223B4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9326DB1" w14:textId="77777777" w:rsidR="008223B4" w:rsidRDefault="008223B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EA7111F" w14:textId="77777777" w:rsidR="008223B4" w:rsidRDefault="008223B4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Very</w:t>
            </w:r>
            <w:proofErr w:type="spellEnd"/>
            <w:r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Severe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A488272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287 (39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AC0FB06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739 (44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86AE413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847 (44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7BCB75F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,030 (49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DD384C3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622 (51)</w:t>
            </w:r>
          </w:p>
        </w:tc>
      </w:tr>
      <w:tr w:rsidR="008223B4" w14:paraId="60D98DC0" w14:textId="77777777" w:rsidTr="008223B4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931A0E9" w14:textId="77777777" w:rsidR="008223B4" w:rsidRDefault="008223B4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Dependency</w:t>
            </w:r>
            <w:proofErr w:type="spellEnd"/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FF6C04B" w14:textId="77777777" w:rsidR="008223B4" w:rsidRDefault="008223B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dependent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83BD92F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,286 (7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B07B50B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,815 (7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1B94016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,155 (76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ADC64B5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,425 (8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4104FFD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,710 (86)</w:t>
            </w:r>
          </w:p>
        </w:tc>
      </w:tr>
      <w:tr w:rsidR="008223B4" w14:paraId="19C0BE85" w14:textId="77777777" w:rsidTr="008223B4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51FEDB9" w14:textId="77777777" w:rsidR="008223B4" w:rsidRDefault="008223B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4EF8610" w14:textId="77777777" w:rsidR="008223B4" w:rsidRDefault="008223B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 xml:space="preserve">Home </w:t>
            </w: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care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3F6BB99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43 (26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B87C7BA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00 (2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3062130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46 (2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D33D028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18 (15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7C55E55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52 (11)</w:t>
            </w:r>
          </w:p>
        </w:tc>
      </w:tr>
      <w:tr w:rsidR="008223B4" w14:paraId="6C2A3F4A" w14:textId="77777777" w:rsidTr="008223B4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259AD6A" w14:textId="77777777" w:rsidR="008223B4" w:rsidRDefault="008223B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55E7EB9" w14:textId="77777777" w:rsidR="008223B4" w:rsidRDefault="008223B4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Nursing</w:t>
            </w:r>
            <w:proofErr w:type="spellEnd"/>
            <w:r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home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530300F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3 (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4B099C7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10 (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608111B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11 (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E84F9EB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4 (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E74A6A7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4 (1)</w:t>
            </w:r>
          </w:p>
        </w:tc>
      </w:tr>
      <w:tr w:rsidR="008223B4" w14:paraId="3C772714" w14:textId="77777777" w:rsidTr="008223B4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BCAE5EE" w14:textId="77777777" w:rsidR="008223B4" w:rsidRDefault="008223B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1E3B29B" w14:textId="77777777" w:rsidR="008223B4" w:rsidRDefault="008223B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issing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747A14D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4 (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203DB44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00 (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8FFA6CD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3 (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2AF0448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1 (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F43F0BC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5 (2)</w:t>
            </w:r>
          </w:p>
        </w:tc>
      </w:tr>
      <w:tr w:rsidR="008223B4" w14:paraId="7CB84A76" w14:textId="77777777" w:rsidTr="008223B4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222FF62" w14:textId="77777777" w:rsidR="008223B4" w:rsidRDefault="008223B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TOBACCO</w:t>
            </w: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3AC39A1" w14:textId="77777777" w:rsidR="008223B4" w:rsidRDefault="008223B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one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12BA5F7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12 (19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28AAB5A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44 (16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CDC857F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13 (17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2FA1EE6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80 (14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0801526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44 (14)</w:t>
            </w:r>
          </w:p>
        </w:tc>
      </w:tr>
      <w:tr w:rsidR="008223B4" w14:paraId="6A78C0CE" w14:textId="77777777" w:rsidTr="008223B4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50D9437" w14:textId="77777777" w:rsidR="008223B4" w:rsidRDefault="008223B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4FBEBDB" w14:textId="77777777" w:rsidR="008223B4" w:rsidRDefault="008223B4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Previous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F93FD49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27 (2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B68B35C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147 (29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AB5A217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515 (36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5184C1B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794 (4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02C9C66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393 (44)</w:t>
            </w:r>
          </w:p>
        </w:tc>
      </w:tr>
      <w:tr w:rsidR="008223B4" w14:paraId="16FA5874" w14:textId="77777777" w:rsidTr="008223B4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589912D" w14:textId="77777777" w:rsidR="008223B4" w:rsidRDefault="008223B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9934C3A" w14:textId="77777777" w:rsidR="008223B4" w:rsidRDefault="008223B4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Smoker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2E047F4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788 (54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1353149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981 (5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0B08899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858 (45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F752F92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723 (4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DAED3A5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227 (39)</w:t>
            </w:r>
          </w:p>
        </w:tc>
      </w:tr>
      <w:tr w:rsidR="008223B4" w14:paraId="5A3DF425" w14:textId="77777777" w:rsidTr="008223B4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D20291E" w14:textId="77777777" w:rsidR="008223B4" w:rsidRDefault="008223B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5D6289B" w14:textId="77777777" w:rsidR="008223B4" w:rsidRDefault="008223B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issing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3E0B1CE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59 (5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E11EA1A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53 (4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04EBF1D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9 (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80682F2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1 (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CDA355C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7 (3)</w:t>
            </w:r>
          </w:p>
        </w:tc>
      </w:tr>
      <w:tr w:rsidR="008223B4" w14:paraId="57D8E315" w14:textId="77777777" w:rsidTr="008223B4">
        <w:trPr>
          <w:trHeight w:val="180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5CC14AC" w14:textId="77777777" w:rsidR="008223B4" w:rsidRDefault="008223B4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alcohol_abuse</w:t>
            </w:r>
            <w:proofErr w:type="spellEnd"/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141CD2B" w14:textId="77777777" w:rsidR="008223B4" w:rsidRDefault="008223B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o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468DDC9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,264 (69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61148D4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,739 (95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023BA92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,952 (95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5B92670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,927 (95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B0487C1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,888 (92)</w:t>
            </w:r>
          </w:p>
        </w:tc>
      </w:tr>
      <w:tr w:rsidR="008223B4" w14:paraId="565948F3" w14:textId="77777777" w:rsidTr="008223B4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68C9304" w14:textId="77777777" w:rsidR="008223B4" w:rsidRDefault="008223B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9F0D9FE" w14:textId="77777777" w:rsidR="008223B4" w:rsidRDefault="008223B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&gt; 5 units/</w:t>
            </w: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day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7E7C170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3 (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0F4A932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1 (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50BD641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45 (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2275574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61 (4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A0614CF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13 (4)</w:t>
            </w:r>
          </w:p>
        </w:tc>
      </w:tr>
      <w:tr w:rsidR="008223B4" w14:paraId="3DB12AA2" w14:textId="77777777" w:rsidTr="008223B4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A5086F1" w14:textId="77777777" w:rsidR="008223B4" w:rsidRDefault="008223B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E559E46" w14:textId="77777777" w:rsidR="008223B4" w:rsidRDefault="008223B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issing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5A5AB48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59 (29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FA8F0C6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5 (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F29D371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8 (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2A1651A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0 (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4B0621F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50 (5)</w:t>
            </w:r>
          </w:p>
        </w:tc>
      </w:tr>
      <w:tr w:rsidR="008223B4" w14:paraId="4C8D8A78" w14:textId="77777777" w:rsidTr="008223B4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0BD6DDB" w14:textId="77777777" w:rsidR="008223B4" w:rsidRDefault="008223B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PRIORITY</w:t>
            </w: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E2C3EB5" w14:textId="77777777" w:rsidR="008223B4" w:rsidRDefault="008223B4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Elective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26E588E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,168 (66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E481F44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,530 (9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FE4722E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,527 (85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9FD3FED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,430 (8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38A528B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,500 (79)</w:t>
            </w:r>
          </w:p>
        </w:tc>
      </w:tr>
      <w:tr w:rsidR="008223B4" w14:paraId="00A9807F" w14:textId="77777777" w:rsidTr="008223B4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D05ED9D" w14:textId="77777777" w:rsidR="008223B4" w:rsidRDefault="008223B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7799FF1" w14:textId="77777777" w:rsidR="008223B4" w:rsidRDefault="008223B4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Subacute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FF9966D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24 (7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50C9E14" w14:textId="62B3540B" w:rsidR="008223B4" w:rsidRDefault="00174817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45-355</w:t>
            </w:r>
            <w:r w:rsidR="008223B4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9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0192DE0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95 (14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1019E3B" w14:textId="69D37CE3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</w:t>
            </w:r>
            <w:r w:rsidR="00174817">
              <w:rPr>
                <w:rFonts w:ascii="Helvetica Neue" w:hAnsi="Helvetica Neue"/>
                <w:color w:val="000000"/>
                <w:sz w:val="15"/>
                <w:szCs w:val="15"/>
              </w:rPr>
              <w:t>45-655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16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61FE539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16 (16)</w:t>
            </w:r>
          </w:p>
        </w:tc>
      </w:tr>
      <w:tr w:rsidR="008223B4" w14:paraId="78B1510E" w14:textId="77777777" w:rsidTr="008223B4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1B33D57" w14:textId="77777777" w:rsidR="008223B4" w:rsidRDefault="008223B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444E4BC" w14:textId="77777777" w:rsidR="008223B4" w:rsidRDefault="008223B4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Acute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207D320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4 (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13B6784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0-50 (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EFEF437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3 (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5EBC3D7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0-70 (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0C4CB1F" w14:textId="083778E9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  <w:r w:rsidR="00D21E39">
              <w:rPr>
                <w:rFonts w:ascii="Helvetica Neue" w:hAnsi="Helvetica Neue"/>
                <w:color w:val="000000"/>
                <w:sz w:val="15"/>
                <w:szCs w:val="15"/>
              </w:rPr>
              <w:t>25-135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4)</w:t>
            </w:r>
          </w:p>
        </w:tc>
      </w:tr>
      <w:tr w:rsidR="008223B4" w14:paraId="2DD69DC8" w14:textId="77777777" w:rsidTr="008223B4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57F7C66" w14:textId="77777777" w:rsidR="008223B4" w:rsidRDefault="008223B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6D427B3" w14:textId="77777777" w:rsidR="008223B4" w:rsidRDefault="008223B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issing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403E547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40 (26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47FBA2C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&lt;5 (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315FA9C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D3BF73C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&lt;5 (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08873FE" w14:textId="41C39564" w:rsidR="008223B4" w:rsidRDefault="00D21E39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-10</w:t>
            </w:r>
            <w:r w:rsidR="008223B4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0)</w:t>
            </w:r>
          </w:p>
        </w:tc>
      </w:tr>
      <w:tr w:rsidR="008223B4" w14:paraId="73425806" w14:textId="77777777" w:rsidTr="008223B4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D6FD893" w14:textId="77777777" w:rsidR="008223B4" w:rsidRDefault="008223B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Region</w:t>
            </w: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6D44DDA" w14:textId="77777777" w:rsidR="008223B4" w:rsidRDefault="008223B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orth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9BB84DA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13 (1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9E4852D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52 (1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ED5CB11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62 (1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ADC1C1A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22 (1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92ECB83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36 (11)</w:t>
            </w:r>
          </w:p>
        </w:tc>
      </w:tr>
      <w:tr w:rsidR="008223B4" w14:paraId="00A7A5E8" w14:textId="77777777" w:rsidTr="008223B4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337CC8C" w14:textId="77777777" w:rsidR="008223B4" w:rsidRDefault="008223B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EAF0621" w14:textId="77777777" w:rsidR="008223B4" w:rsidRDefault="008223B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Central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B8AEFB6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09 (19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C1AFD25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23 (2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26E6117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45 (2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F8F715E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27 (2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CFCFDF7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89 (22)</w:t>
            </w:r>
          </w:p>
        </w:tc>
      </w:tr>
      <w:tr w:rsidR="008223B4" w14:paraId="64C27313" w14:textId="77777777" w:rsidTr="008223B4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A945919" w14:textId="77777777" w:rsidR="008223B4" w:rsidRDefault="008223B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82AE72D" w14:textId="77777777" w:rsidR="008223B4" w:rsidRDefault="008223B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outh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0F39F82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85 (27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D3B293A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177 (3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1A9583B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236 (3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8AAB82E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302 (3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868BA5D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010 (32)</w:t>
            </w:r>
          </w:p>
        </w:tc>
      </w:tr>
      <w:tr w:rsidR="008223B4" w14:paraId="3C10C4A9" w14:textId="77777777" w:rsidTr="008223B4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2C59252" w14:textId="77777777" w:rsidR="008223B4" w:rsidRDefault="008223B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08B1547" w14:textId="77777777" w:rsidR="008223B4" w:rsidRDefault="008223B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Capital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2BC1531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137 (35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485CED1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062 (27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C5C15D8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032 (25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3BEEB4B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87 (24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E555E55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97 (22)</w:t>
            </w:r>
          </w:p>
        </w:tc>
      </w:tr>
      <w:tr w:rsidR="008223B4" w14:paraId="4E3BDAB6" w14:textId="77777777" w:rsidTr="008223B4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A5562CE" w14:textId="77777777" w:rsidR="008223B4" w:rsidRDefault="008223B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8BC69C0" w14:textId="77777777" w:rsidR="008223B4" w:rsidRDefault="008223B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aland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F31E0B1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42 (1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7859607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11 (1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AD97F6F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80 (1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4FA8696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10 (1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A0A0A59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19 (13)</w:t>
            </w:r>
          </w:p>
        </w:tc>
      </w:tr>
      <w:tr w:rsidR="008223B4" w14:paraId="59AC46FE" w14:textId="77777777" w:rsidTr="008223B4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94264E9" w14:textId="77777777" w:rsidR="008223B4" w:rsidRDefault="008223B4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Technique</w:t>
            </w:r>
            <w:proofErr w:type="spellEnd"/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32634F5" w14:textId="77777777" w:rsidR="008223B4" w:rsidRDefault="008223B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en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BCA6D93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,165 (96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FDA80AE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,792 (97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C87A312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,013 (97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A87E026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,845 (9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9AF0053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,680 (85)</w:t>
            </w:r>
          </w:p>
        </w:tc>
      </w:tr>
      <w:tr w:rsidR="008223B4" w14:paraId="5E9DB540" w14:textId="77777777" w:rsidTr="008223B4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12C6C1E" w14:textId="77777777" w:rsidR="008223B4" w:rsidRDefault="008223B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03C9FAD" w14:textId="77777777" w:rsidR="008223B4" w:rsidRDefault="008223B4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Endovascular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0C69574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D60424E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0DC88E5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77C9BE0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2749C51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</w:tr>
      <w:tr w:rsidR="008223B4" w14:paraId="44B737D8" w14:textId="77777777" w:rsidTr="008223B4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33F52AE" w14:textId="77777777" w:rsidR="008223B4" w:rsidRDefault="008223B4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F53D5C6" w14:textId="77777777" w:rsidR="008223B4" w:rsidRDefault="008223B4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Hybrid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E3CCA60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21 (4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D2C7641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33 (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DC169FD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42 (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00BE89A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03 (7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3E71FAE" w14:textId="77777777" w:rsidR="008223B4" w:rsidRDefault="008223B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71 (15)</w:t>
            </w:r>
          </w:p>
        </w:tc>
      </w:tr>
    </w:tbl>
    <w:p w14:paraId="4C383F15" w14:textId="244E5098" w:rsidR="00CA68A4" w:rsidRDefault="00CA68A4" w:rsidP="00CA68A4">
      <w:pPr>
        <w:rPr>
          <w:lang w:val="en-US"/>
        </w:rPr>
      </w:pPr>
    </w:p>
    <w:p w14:paraId="1F52BCE1" w14:textId="77777777" w:rsidR="00E20B9C" w:rsidRDefault="00E20B9C">
      <w:pPr>
        <w:rPr>
          <w:rFonts w:asciiTheme="majorHAnsi" w:eastAsiaTheme="majorEastAsia" w:hAnsiTheme="majorHAnsi" w:cstheme="majorBidi"/>
          <w:color w:val="1F3763" w:themeColor="accent1" w:themeShade="7F"/>
          <w:lang w:val="en-US"/>
        </w:rPr>
      </w:pPr>
      <w:r>
        <w:rPr>
          <w:lang w:val="en-US"/>
        </w:rPr>
        <w:br w:type="page"/>
      </w:r>
    </w:p>
    <w:p w14:paraId="4633878F" w14:textId="5F8BC55F" w:rsidR="00CA68A4" w:rsidRDefault="00CA68A4" w:rsidP="00CA68A4">
      <w:pPr>
        <w:pStyle w:val="Overskrift3"/>
        <w:rPr>
          <w:lang w:val="en-US"/>
        </w:rPr>
      </w:pPr>
      <w:bookmarkStart w:id="41" w:name="_Toc156465372"/>
      <w:proofErr w:type="spellStart"/>
      <w:r>
        <w:rPr>
          <w:lang w:val="en-US"/>
        </w:rPr>
        <w:lastRenderedPageBreak/>
        <w:t>eTable</w:t>
      </w:r>
      <w:proofErr w:type="spellEnd"/>
      <w:r>
        <w:rPr>
          <w:lang w:val="en-US"/>
        </w:rPr>
        <w:t xml:space="preserve"> 2d. </w:t>
      </w:r>
      <w:r w:rsidRPr="0075248A">
        <w:rPr>
          <w:lang w:val="en-US"/>
        </w:rPr>
        <w:t>Percutaneous transluminal angioplasty</w:t>
      </w:r>
      <w:r w:rsidR="00E20B9C">
        <w:rPr>
          <w:lang w:val="en-US"/>
        </w:rPr>
        <w:t xml:space="preserve"> (PTA)</w:t>
      </w:r>
      <w:r>
        <w:rPr>
          <w:lang w:val="en-US"/>
        </w:rPr>
        <w:t>: b</w:t>
      </w:r>
      <w:r w:rsidRPr="00961FCA">
        <w:rPr>
          <w:lang w:val="en-US"/>
        </w:rPr>
        <w:t>aseline characteristics by cale</w:t>
      </w:r>
      <w:r>
        <w:rPr>
          <w:lang w:val="en-US"/>
        </w:rPr>
        <w:t>ndar period</w:t>
      </w:r>
      <w:bookmarkEnd w:id="41"/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52"/>
        <w:gridCol w:w="1029"/>
        <w:gridCol w:w="1487"/>
        <w:gridCol w:w="1487"/>
        <w:gridCol w:w="1487"/>
        <w:gridCol w:w="1487"/>
        <w:gridCol w:w="1487"/>
      </w:tblGrid>
      <w:tr w:rsidR="00E20B9C" w14:paraId="42480BC0" w14:textId="77777777" w:rsidTr="00E20B9C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F8CF7BD" w14:textId="77777777" w:rsidR="00E20B9C" w:rsidRDefault="00E20B9C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PTA</w:t>
            </w: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E08FAE8" w14:textId="77777777" w:rsidR="00E20B9C" w:rsidRDefault="00E20B9C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Level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98E69AC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1996 - 1999 (n=2,045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778F20E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000 - 2004 (n=3,709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5EAE59E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005 - 2009 (n=5,57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F77B2C5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010 - 2014 (n=6,355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E11F745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015 - 2019 (n=4,679)</w:t>
            </w:r>
          </w:p>
        </w:tc>
      </w:tr>
      <w:tr w:rsidR="00E20B9C" w14:paraId="5A392126" w14:textId="77777777" w:rsidTr="00E20B9C">
        <w:trPr>
          <w:trHeight w:val="180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0F79DFD" w14:textId="77777777" w:rsidR="00E20B9C" w:rsidRDefault="00E20B9C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Age</w:t>
            </w: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674D991" w14:textId="77777777" w:rsidR="00E20B9C" w:rsidRDefault="00E20B9C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mean</w:t>
            </w:r>
            <w:proofErr w:type="spellEnd"/>
            <w:r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</w:t>
            </w: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sd</w:t>
            </w:r>
            <w:proofErr w:type="spellEnd"/>
            <w:r>
              <w:rPr>
                <w:rFonts w:ascii="Helvetica Neue" w:hAnsi="Helvetica Neue"/>
                <w:color w:val="000000"/>
                <w:sz w:val="15"/>
                <w:szCs w:val="15"/>
              </w:rPr>
              <w:t>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BCB3D4F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6 (1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EFBCAED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7 (1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CA4CE05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9 (1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980938B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0 (1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4A933E8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1 (10)</w:t>
            </w:r>
          </w:p>
        </w:tc>
      </w:tr>
      <w:tr w:rsidR="00E20B9C" w14:paraId="044E09E2" w14:textId="77777777" w:rsidTr="00E20B9C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CB98EC9" w14:textId="77777777" w:rsidR="00E20B9C" w:rsidRDefault="00E20B9C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Male_sex</w:t>
            </w:r>
            <w:proofErr w:type="spellEnd"/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5A7A902" w14:textId="77777777" w:rsidR="00E20B9C" w:rsidRDefault="00E20B9C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Yes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C0B9276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060 (5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2FE7F74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910 (5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86C3CA9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,949 (5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B601016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,351 (5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F56141A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,589 (55)</w:t>
            </w:r>
          </w:p>
        </w:tc>
      </w:tr>
      <w:tr w:rsidR="00E20B9C" w14:paraId="51306B8B" w14:textId="77777777" w:rsidTr="00E20B9C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0DDCDD0" w14:textId="77777777" w:rsidR="00E20B9C" w:rsidRDefault="00E20B9C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CI_group</w:t>
            </w:r>
            <w:proofErr w:type="spellEnd"/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82D6C92" w14:textId="77777777" w:rsidR="00E20B9C" w:rsidRDefault="00E20B9C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ormal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1AAE5DF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7 (5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44164C5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43 (7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BC39B5A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96 (9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A2BB7F8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63 (9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A3D6AA0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65 (10)</w:t>
            </w:r>
          </w:p>
        </w:tc>
      </w:tr>
      <w:tr w:rsidR="00E20B9C" w14:paraId="7A5AC289" w14:textId="77777777" w:rsidTr="00E20B9C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99A9128" w14:textId="77777777" w:rsidR="00E20B9C" w:rsidRDefault="00E20B9C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9BF8751" w14:textId="77777777" w:rsidR="00E20B9C" w:rsidRDefault="00E20B9C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oderate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3B71BD2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68 (47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2B3289F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414 (38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E2A33BB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871 (34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40F49D9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825 (29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990FD85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144 (24)</w:t>
            </w:r>
          </w:p>
        </w:tc>
      </w:tr>
      <w:tr w:rsidR="00E20B9C" w14:paraId="631C0030" w14:textId="77777777" w:rsidTr="00E20B9C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6E5FF34" w14:textId="77777777" w:rsidR="00E20B9C" w:rsidRDefault="00E20B9C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07C2410" w14:textId="77777777" w:rsidR="00E20B9C" w:rsidRDefault="00E20B9C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Severe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5806029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26 (2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8F609BE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34 (2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1E099CF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158 (2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0798798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240 (2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153B38D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56 (18)</w:t>
            </w:r>
          </w:p>
        </w:tc>
      </w:tr>
      <w:tr w:rsidR="00E20B9C" w14:paraId="1929896F" w14:textId="77777777" w:rsidTr="00E20B9C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44014B8" w14:textId="77777777" w:rsidR="00E20B9C" w:rsidRDefault="00E20B9C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967A42B" w14:textId="77777777" w:rsidR="00E20B9C" w:rsidRDefault="00E20B9C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Very</w:t>
            </w:r>
            <w:proofErr w:type="spellEnd"/>
            <w:r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Severe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811F0D8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54 (27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3516588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318 (36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4B11529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,045 (37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8857805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,727 (4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35A4582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,214 (47)</w:t>
            </w:r>
          </w:p>
        </w:tc>
      </w:tr>
      <w:tr w:rsidR="00E20B9C" w14:paraId="01EFD17A" w14:textId="77777777" w:rsidTr="00E20B9C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98A2ECE" w14:textId="77777777" w:rsidR="00E20B9C" w:rsidRDefault="00E20B9C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Dependency</w:t>
            </w:r>
            <w:proofErr w:type="spellEnd"/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532799D" w14:textId="77777777" w:rsidR="00E20B9C" w:rsidRDefault="00E20B9C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dependent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C7061A4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634 (8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E5E8FBD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,979 (8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CBD4A95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,503 (8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4E318F6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,267 (8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7415F3F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,860 (82)</w:t>
            </w:r>
          </w:p>
        </w:tc>
      </w:tr>
      <w:tr w:rsidR="00E20B9C" w14:paraId="1BE13492" w14:textId="77777777" w:rsidTr="00E20B9C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843E3C6" w14:textId="77777777" w:rsidR="00E20B9C" w:rsidRDefault="00E20B9C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F861474" w14:textId="77777777" w:rsidR="00E20B9C" w:rsidRDefault="00E20B9C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 xml:space="preserve">Home </w:t>
            </w: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care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5CB5160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18 (16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3FDA24D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03 (14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4480FF5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96 (1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B98F562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23 (1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60A801A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69 (12)</w:t>
            </w:r>
          </w:p>
        </w:tc>
      </w:tr>
      <w:tr w:rsidR="00E20B9C" w14:paraId="3F95CC3F" w14:textId="77777777" w:rsidTr="00E20B9C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9AA97B0" w14:textId="77777777" w:rsidR="00E20B9C" w:rsidRDefault="00E20B9C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089FBD4" w14:textId="77777777" w:rsidR="00E20B9C" w:rsidRDefault="00E20B9C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Nursing</w:t>
            </w:r>
            <w:proofErr w:type="spellEnd"/>
            <w:r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home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88EB308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6 (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5770A88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4 (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2DBC7F7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31 (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493304A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77 (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DB04D65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13 (2)</w:t>
            </w:r>
          </w:p>
        </w:tc>
      </w:tr>
      <w:tr w:rsidR="00E20B9C" w14:paraId="6E47B188" w14:textId="77777777" w:rsidTr="00E20B9C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0C95B56" w14:textId="77777777" w:rsidR="00E20B9C" w:rsidRDefault="00E20B9C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7C1D2E6" w14:textId="77777777" w:rsidR="00E20B9C" w:rsidRDefault="00E20B9C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issing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1C4A7AE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7 (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061AE3A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73 (5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E65D61D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40 (4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3D3F7B8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8 (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5D317DF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37 (3)</w:t>
            </w:r>
          </w:p>
        </w:tc>
      </w:tr>
      <w:tr w:rsidR="00E20B9C" w14:paraId="2D1B9411" w14:textId="77777777" w:rsidTr="00E20B9C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F72A158" w14:textId="77777777" w:rsidR="00E20B9C" w:rsidRDefault="00E20B9C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TOBACCO</w:t>
            </w: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BA49F62" w14:textId="77777777" w:rsidR="00E20B9C" w:rsidRDefault="00E20B9C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one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5835A73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43 (1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B31E4B0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66 (1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41F17F7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58 (15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7E74B60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82 (14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F438A41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76 (17)</w:t>
            </w:r>
          </w:p>
        </w:tc>
      </w:tr>
      <w:tr w:rsidR="00E20B9C" w14:paraId="277AC34E" w14:textId="77777777" w:rsidTr="00E20B9C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60C0959" w14:textId="77777777" w:rsidR="00E20B9C" w:rsidRDefault="00E20B9C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6CF6582" w14:textId="77777777" w:rsidR="00E20B9C" w:rsidRDefault="00E20B9C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Previous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D7625B0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70 (2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8909545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90 (27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DBB6B14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927 (35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A07D792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,558 (4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9E5FF2B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955 (42)</w:t>
            </w:r>
          </w:p>
        </w:tc>
      </w:tr>
      <w:tr w:rsidR="00E20B9C" w14:paraId="5D470D4C" w14:textId="77777777" w:rsidTr="00E20B9C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BA34108" w14:textId="77777777" w:rsidR="00E20B9C" w:rsidRDefault="00E20B9C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102A480" w14:textId="77777777" w:rsidR="00E20B9C" w:rsidRDefault="00E20B9C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Smoker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D6D9F1C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209 (59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17DE27F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994 (54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566D623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,503 (45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531D8CD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,740 (4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4571ED8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747 (37)</w:t>
            </w:r>
          </w:p>
        </w:tc>
      </w:tr>
      <w:tr w:rsidR="00E20B9C" w14:paraId="235BDF93" w14:textId="77777777" w:rsidTr="00E20B9C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9D60BBB" w14:textId="77777777" w:rsidR="00E20B9C" w:rsidRDefault="00E20B9C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38CC6B8" w14:textId="77777777" w:rsidR="00E20B9C" w:rsidRDefault="00E20B9C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issing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AB06D1D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23 (6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D56DD81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59 (7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87C9453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82 (5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E5314AA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75 (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44C6F70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01 (4)</w:t>
            </w:r>
          </w:p>
        </w:tc>
      </w:tr>
      <w:tr w:rsidR="00E20B9C" w14:paraId="14A61391" w14:textId="77777777" w:rsidTr="00E20B9C">
        <w:trPr>
          <w:trHeight w:val="180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69CD39C" w14:textId="77777777" w:rsidR="00E20B9C" w:rsidRDefault="00E20B9C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alcohol_abuse</w:t>
            </w:r>
            <w:proofErr w:type="spellEnd"/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96ECCE9" w14:textId="77777777" w:rsidR="00E20B9C" w:rsidRDefault="00E20B9C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o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AB7B3D3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528 (75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47A93CD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,450 (9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D84D365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,223 (94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BAEC52D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,119 (96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ACF1003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,347 (93)</w:t>
            </w:r>
          </w:p>
        </w:tc>
      </w:tr>
      <w:tr w:rsidR="00E20B9C" w14:paraId="7C93FB43" w14:textId="77777777" w:rsidTr="00E20B9C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249584C" w14:textId="77777777" w:rsidR="00E20B9C" w:rsidRDefault="00E20B9C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2CD4569" w14:textId="77777777" w:rsidR="00E20B9C" w:rsidRDefault="00E20B9C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&gt; 5 units/</w:t>
            </w: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day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7EC92E7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9 (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9CC85E0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4 (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638DA09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18 (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E116842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39 (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CD96F6A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05 (2)</w:t>
            </w:r>
          </w:p>
        </w:tc>
      </w:tr>
      <w:tr w:rsidR="00E20B9C" w14:paraId="45F571E3" w14:textId="77777777" w:rsidTr="00E20B9C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41B3DAA" w14:textId="77777777" w:rsidR="00E20B9C" w:rsidRDefault="00E20B9C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4197435" w14:textId="77777777" w:rsidR="00E20B9C" w:rsidRDefault="00E20B9C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issing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F8BD9BD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98 (24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32D0240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85 (5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0BC1BE1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29 (4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B865D48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7 (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CB56521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27 (5)</w:t>
            </w:r>
          </w:p>
        </w:tc>
      </w:tr>
      <w:tr w:rsidR="00E20B9C" w14:paraId="0A78FA96" w14:textId="77777777" w:rsidTr="00E20B9C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41EF591" w14:textId="77777777" w:rsidR="00E20B9C" w:rsidRDefault="00E20B9C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PRIORITY</w:t>
            </w: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2BFAF4A" w14:textId="77777777" w:rsidR="00E20B9C" w:rsidRDefault="00E20B9C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Elective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EB48E36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548 (76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FC08FC7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,526 (95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95876F9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,172 (9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1D8F258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,704 (9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AD5E32C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,039 (86)</w:t>
            </w:r>
          </w:p>
        </w:tc>
      </w:tr>
      <w:tr w:rsidR="00E20B9C" w14:paraId="14E2F749" w14:textId="77777777" w:rsidTr="00E20B9C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E31F9AC" w14:textId="77777777" w:rsidR="00E20B9C" w:rsidRDefault="00E20B9C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E4429A1" w14:textId="77777777" w:rsidR="00E20B9C" w:rsidRDefault="00E20B9C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Subacute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7FDDFC7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5 (3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17EAA69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36 (4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35C652C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66 (7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AA21974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58 (9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7B77A7E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55 (12)</w:t>
            </w:r>
          </w:p>
        </w:tc>
      </w:tr>
      <w:tr w:rsidR="00E20B9C" w14:paraId="06C44C6A" w14:textId="77777777" w:rsidTr="00E20B9C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235783F" w14:textId="77777777" w:rsidR="00E20B9C" w:rsidRDefault="00E20B9C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852E2BA" w14:textId="77777777" w:rsidR="00E20B9C" w:rsidRDefault="00E20B9C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Acute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ED0CB3E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2 (2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B11E2EB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7 (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83AF93C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2 (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9783E8D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0-95 (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5047333" w14:textId="5B9C28E0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</w:t>
            </w:r>
            <w:r w:rsidR="00D21E39">
              <w:rPr>
                <w:rFonts w:ascii="Helvetica Neue" w:hAnsi="Helvetica Neue"/>
                <w:color w:val="000000"/>
                <w:sz w:val="15"/>
                <w:szCs w:val="15"/>
              </w:rPr>
              <w:t>0-80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2)</w:t>
            </w:r>
          </w:p>
        </w:tc>
      </w:tr>
      <w:tr w:rsidR="00E20B9C" w14:paraId="3BCC15B0" w14:textId="77777777" w:rsidTr="00E20B9C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3B42CAA" w14:textId="77777777" w:rsidR="00E20B9C" w:rsidRDefault="00E20B9C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2224B67" w14:textId="77777777" w:rsidR="00E20B9C" w:rsidRDefault="00E20B9C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issing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8B37980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10 (2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848D720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D71C63B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0CEBCF1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&lt;5 (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6335EE3" w14:textId="130F5F42" w:rsidR="00E20B9C" w:rsidRDefault="00D21E39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-15</w:t>
            </w:r>
            <w:r w:rsidR="00E20B9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0)</w:t>
            </w:r>
          </w:p>
        </w:tc>
      </w:tr>
      <w:tr w:rsidR="00E20B9C" w14:paraId="32498A94" w14:textId="77777777" w:rsidTr="00E20B9C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F68D802" w14:textId="77777777" w:rsidR="00E20B9C" w:rsidRDefault="00E20B9C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Region</w:t>
            </w: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4337AC1" w14:textId="77777777" w:rsidR="00E20B9C" w:rsidRDefault="00E20B9C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orth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5F8F02B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14 (6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A2261FD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98 (5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415DB82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89 (9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592F7B3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94 (1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2354FF6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23 (13)</w:t>
            </w:r>
          </w:p>
        </w:tc>
      </w:tr>
      <w:tr w:rsidR="00E20B9C" w14:paraId="7404106A" w14:textId="77777777" w:rsidTr="00E20B9C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A560D0F" w14:textId="77777777" w:rsidR="00E20B9C" w:rsidRDefault="00E20B9C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23FC240" w14:textId="77777777" w:rsidR="00E20B9C" w:rsidRDefault="00E20B9C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Central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30C0E3B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21 (2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08AC660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89 (19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6E91BA8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084 (19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7D6BA25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216 (19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3B00D88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11 (19)</w:t>
            </w:r>
          </w:p>
        </w:tc>
      </w:tr>
      <w:tr w:rsidR="00E20B9C" w14:paraId="041E8C58" w14:textId="77777777" w:rsidTr="00E20B9C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AF6B5EE" w14:textId="77777777" w:rsidR="00E20B9C" w:rsidRDefault="00E20B9C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5AE5C61" w14:textId="77777777" w:rsidR="00E20B9C" w:rsidRDefault="00E20B9C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outh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D1AC4D0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94 (29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6FD35A8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79 (26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B003C8F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726 (3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31FFB37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957 (3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CF5287A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444 (31)</w:t>
            </w:r>
          </w:p>
        </w:tc>
      </w:tr>
      <w:tr w:rsidR="00E20B9C" w14:paraId="27066CE1" w14:textId="77777777" w:rsidTr="00E20B9C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2FAAC0A" w14:textId="77777777" w:rsidR="00E20B9C" w:rsidRDefault="00E20B9C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5A6CB96" w14:textId="77777777" w:rsidR="00E20B9C" w:rsidRDefault="00E20B9C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Capital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ADCE5B3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16 (4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764E450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425 (38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4979446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653 (3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62018A6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534 (24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85E5C45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,045 (22)</w:t>
            </w:r>
          </w:p>
        </w:tc>
      </w:tr>
      <w:tr w:rsidR="00E20B9C" w14:paraId="31A3CDEC" w14:textId="77777777" w:rsidTr="00E20B9C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C8BB4DA" w14:textId="77777777" w:rsidR="00E20B9C" w:rsidRDefault="00E20B9C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6A5E31D" w14:textId="77777777" w:rsidR="00E20B9C" w:rsidRDefault="00E20B9C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aland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506BA29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00 (5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E207C94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18 (1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F5810C2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18 (11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087B7E6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54 (15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1A6A8BA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56 (14)</w:t>
            </w:r>
          </w:p>
        </w:tc>
      </w:tr>
      <w:tr w:rsidR="00E20B9C" w14:paraId="30F69F03" w14:textId="77777777" w:rsidTr="00E20B9C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41FB537" w14:textId="77777777" w:rsidR="00E20B9C" w:rsidRDefault="00E20B9C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Technique</w:t>
            </w:r>
            <w:proofErr w:type="spellEnd"/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F78010D" w14:textId="77777777" w:rsidR="00E20B9C" w:rsidRDefault="00E20B9C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en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9CD5C83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662F31F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D15A475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252FF2F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5149074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</w:tr>
      <w:tr w:rsidR="00E20B9C" w14:paraId="1D8287C8" w14:textId="77777777" w:rsidTr="00E20B9C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03F0D16" w14:textId="77777777" w:rsidR="00E20B9C" w:rsidRDefault="00E20B9C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DE5B40D" w14:textId="77777777" w:rsidR="00E20B9C" w:rsidRDefault="00E20B9C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Endovascular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0390CE6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,045 (10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7B0A1E9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,709 (10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E404933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,570 (10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3451667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,355 (10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C791E0D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,679 (100)</w:t>
            </w:r>
          </w:p>
        </w:tc>
      </w:tr>
      <w:tr w:rsidR="00E20B9C" w14:paraId="08EBBBFF" w14:textId="77777777" w:rsidTr="00E20B9C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39FD0D3" w14:textId="77777777" w:rsidR="00E20B9C" w:rsidRDefault="00E20B9C">
            <w:pPr>
              <w:pStyle w:val="NormalWeb"/>
              <w:spacing w:before="0" w:beforeAutospacing="0" w:after="0" w:afterAutospacing="0"/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51AFCB1" w14:textId="77777777" w:rsidR="00E20B9C" w:rsidRDefault="00E20B9C">
            <w:pPr>
              <w:pStyle w:val="NormalWeb"/>
              <w:spacing w:before="0" w:beforeAutospacing="0" w:after="0" w:afterAutospacing="0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Hybrid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75CDFD0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1031806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EBD7E16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69AFF03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335FB05" w14:textId="77777777" w:rsidR="00E20B9C" w:rsidRDefault="00E20B9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</w:tr>
    </w:tbl>
    <w:p w14:paraId="20D15ADD" w14:textId="4424C1B4" w:rsidR="00CA68A4" w:rsidRPr="00CA68A4" w:rsidRDefault="00CA68A4" w:rsidP="00CA68A4">
      <w:pPr>
        <w:rPr>
          <w:lang w:val="en-US"/>
        </w:rPr>
      </w:pPr>
    </w:p>
    <w:p w14:paraId="5E06CEAC" w14:textId="77777777" w:rsidR="00CA68A4" w:rsidRPr="00CA68A4" w:rsidRDefault="00CA68A4" w:rsidP="00CA68A4">
      <w:pPr>
        <w:rPr>
          <w:lang w:val="en-US"/>
        </w:rPr>
      </w:pPr>
    </w:p>
    <w:p w14:paraId="740EB2DE" w14:textId="77777777" w:rsidR="00CA68A4" w:rsidRPr="00CA68A4" w:rsidRDefault="00CA68A4" w:rsidP="00CA68A4">
      <w:pPr>
        <w:rPr>
          <w:lang w:val="en-US"/>
        </w:rPr>
      </w:pPr>
    </w:p>
    <w:p w14:paraId="52D7EA7D" w14:textId="77777777" w:rsidR="004E718E" w:rsidRDefault="004E718E">
      <w:pPr>
        <w:rPr>
          <w:lang w:val="en-US"/>
        </w:rPr>
      </w:pPr>
      <w:r>
        <w:rPr>
          <w:lang w:val="en-US"/>
        </w:rPr>
        <w:br w:type="page"/>
      </w:r>
    </w:p>
    <w:p w14:paraId="1016B803" w14:textId="77777777" w:rsidR="00F070C2" w:rsidRDefault="00F070C2" w:rsidP="00F070C2">
      <w:pPr>
        <w:pStyle w:val="Overskrift1"/>
        <w:rPr>
          <w:lang w:val="en-US"/>
        </w:rPr>
      </w:pPr>
      <w:bookmarkStart w:id="42" w:name="_Toc63021991"/>
      <w:bookmarkStart w:id="43" w:name="_Toc156465373"/>
      <w:proofErr w:type="spellStart"/>
      <w:r>
        <w:rPr>
          <w:lang w:val="en-US"/>
        </w:rPr>
        <w:lastRenderedPageBreak/>
        <w:t>eTable</w:t>
      </w:r>
      <w:proofErr w:type="spellEnd"/>
      <w:r>
        <w:rPr>
          <w:lang w:val="en-US"/>
        </w:rPr>
        <w:t xml:space="preserve"> 3. 5-yr survival sensitivity analyses</w:t>
      </w:r>
      <w:bookmarkEnd w:id="42"/>
      <w:r>
        <w:rPr>
          <w:lang w:val="en-US"/>
        </w:rPr>
        <w:t xml:space="preserve"> with plot</w:t>
      </w:r>
      <w:bookmarkEnd w:id="43"/>
    </w:p>
    <w:p w14:paraId="529E03A9" w14:textId="77777777" w:rsidR="00F070C2" w:rsidRPr="00EB5552" w:rsidRDefault="00F070C2" w:rsidP="00F070C2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BD89BD5" wp14:editId="1FDF1259">
            <wp:extent cx="6120130" cy="5354955"/>
            <wp:effectExtent l="0" t="0" r="1270" b="4445"/>
            <wp:docPr id="2" name="Billed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lede 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35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97"/>
        <w:gridCol w:w="1005"/>
        <w:gridCol w:w="1198"/>
        <w:gridCol w:w="1554"/>
        <w:gridCol w:w="1554"/>
        <w:gridCol w:w="1554"/>
        <w:gridCol w:w="1554"/>
      </w:tblGrid>
      <w:tr w:rsidR="00F070C2" w:rsidRPr="001A4636" w14:paraId="3A4B1FBD" w14:textId="77777777" w:rsidTr="001442F2">
        <w:trPr>
          <w:trHeight w:val="165"/>
        </w:trPr>
        <w:tc>
          <w:tcPr>
            <w:tcW w:w="6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2FF498E" w14:textId="77777777" w:rsidR="00F070C2" w:rsidRPr="001A4636" w:rsidRDefault="00F070C2" w:rsidP="001442F2">
            <w:proofErr w:type="spellStart"/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follow_up</w:t>
            </w:r>
            <w:proofErr w:type="spellEnd"/>
          </w:p>
        </w:tc>
        <w:tc>
          <w:tcPr>
            <w:tcW w:w="5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6B59A49" w14:textId="77777777" w:rsidR="00F070C2" w:rsidRPr="001A4636" w:rsidRDefault="00F070C2" w:rsidP="001442F2">
            <w:proofErr w:type="spellStart"/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Surgery</w:t>
            </w:r>
            <w:proofErr w:type="spellEnd"/>
          </w:p>
        </w:tc>
        <w:tc>
          <w:tcPr>
            <w:tcW w:w="6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FECCA38" w14:textId="77777777" w:rsidR="00F070C2" w:rsidRPr="001A4636" w:rsidRDefault="00F070C2" w:rsidP="001442F2"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Units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A16AF2C" w14:textId="77777777" w:rsidR="00F070C2" w:rsidRPr="001A4636" w:rsidRDefault="00F070C2" w:rsidP="001442F2"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Model 1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34AE2E1" w14:textId="77777777" w:rsidR="00F070C2" w:rsidRPr="001A4636" w:rsidRDefault="00F070C2" w:rsidP="001442F2"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Model 2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AEEBEE9" w14:textId="77777777" w:rsidR="00F070C2" w:rsidRPr="001A4636" w:rsidRDefault="00F070C2" w:rsidP="001442F2"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Model 3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41EBD25" w14:textId="77777777" w:rsidR="00F070C2" w:rsidRPr="001A4636" w:rsidRDefault="00F070C2" w:rsidP="001442F2"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Model 4</w:t>
            </w:r>
          </w:p>
        </w:tc>
      </w:tr>
      <w:tr w:rsidR="00F070C2" w:rsidRPr="001A4636" w14:paraId="4D817DF8" w14:textId="77777777" w:rsidTr="001442F2">
        <w:trPr>
          <w:trHeight w:val="180"/>
        </w:trPr>
        <w:tc>
          <w:tcPr>
            <w:tcW w:w="6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F0D73B1" w14:textId="77777777" w:rsidR="00F070C2" w:rsidRPr="001A4636" w:rsidRDefault="00F070C2" w:rsidP="001442F2">
            <w:proofErr w:type="spellStart"/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Five-year</w:t>
            </w:r>
            <w:proofErr w:type="spellEnd"/>
          </w:p>
        </w:tc>
        <w:tc>
          <w:tcPr>
            <w:tcW w:w="5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21C4BED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PTA</w:t>
            </w:r>
          </w:p>
        </w:tc>
        <w:tc>
          <w:tcPr>
            <w:tcW w:w="6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299C240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1996 - 2000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FBDF488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Reference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55AD2BB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Reference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8533B29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Reference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C114499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Reference</w:t>
            </w:r>
          </w:p>
        </w:tc>
      </w:tr>
      <w:tr w:rsidR="00F070C2" w:rsidRPr="001A4636" w14:paraId="6DE54B74" w14:textId="77777777" w:rsidTr="001442F2">
        <w:trPr>
          <w:trHeight w:val="165"/>
        </w:trPr>
        <w:tc>
          <w:tcPr>
            <w:tcW w:w="6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BCA6B81" w14:textId="77777777" w:rsidR="00F070C2" w:rsidRPr="001A4636" w:rsidRDefault="00F070C2" w:rsidP="001442F2">
            <w:proofErr w:type="spellStart"/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Five-year</w:t>
            </w:r>
            <w:proofErr w:type="spellEnd"/>
          </w:p>
        </w:tc>
        <w:tc>
          <w:tcPr>
            <w:tcW w:w="5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F8B40F5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PTA</w:t>
            </w:r>
          </w:p>
        </w:tc>
        <w:tc>
          <w:tcPr>
            <w:tcW w:w="6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C47ABAE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2001 - 2005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492004A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1.07 (0.98-1.16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021D4B4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95 (0.87-1.03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CE9AB3E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97 (0.88-1.06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B5B7005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99 (0.90-1.09)</w:t>
            </w:r>
          </w:p>
        </w:tc>
      </w:tr>
      <w:tr w:rsidR="00F070C2" w:rsidRPr="001A4636" w14:paraId="7352C1FB" w14:textId="77777777" w:rsidTr="001442F2">
        <w:trPr>
          <w:trHeight w:val="165"/>
        </w:trPr>
        <w:tc>
          <w:tcPr>
            <w:tcW w:w="6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08C809A" w14:textId="77777777" w:rsidR="00F070C2" w:rsidRPr="001A4636" w:rsidRDefault="00F070C2" w:rsidP="001442F2">
            <w:proofErr w:type="spellStart"/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Five-year</w:t>
            </w:r>
            <w:proofErr w:type="spellEnd"/>
          </w:p>
        </w:tc>
        <w:tc>
          <w:tcPr>
            <w:tcW w:w="5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92E5727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PTA</w:t>
            </w:r>
          </w:p>
        </w:tc>
        <w:tc>
          <w:tcPr>
            <w:tcW w:w="6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1D270C0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2006 - 2010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13C39B7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1.08 (0.99-1.17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E7ECB4A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86 (0.79-0.93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149D45B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91 (0.84-1.00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8648517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93 (0.85-1.02)</w:t>
            </w:r>
          </w:p>
        </w:tc>
      </w:tr>
      <w:tr w:rsidR="00F070C2" w:rsidRPr="001A4636" w14:paraId="13454FC3" w14:textId="77777777" w:rsidTr="001442F2">
        <w:trPr>
          <w:trHeight w:val="165"/>
        </w:trPr>
        <w:tc>
          <w:tcPr>
            <w:tcW w:w="6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8E8B956" w14:textId="77777777" w:rsidR="00F070C2" w:rsidRPr="001A4636" w:rsidRDefault="00F070C2" w:rsidP="001442F2">
            <w:proofErr w:type="spellStart"/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Five-year</w:t>
            </w:r>
            <w:proofErr w:type="spellEnd"/>
          </w:p>
        </w:tc>
        <w:tc>
          <w:tcPr>
            <w:tcW w:w="5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31AFB86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PTA</w:t>
            </w:r>
          </w:p>
        </w:tc>
        <w:tc>
          <w:tcPr>
            <w:tcW w:w="6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D301101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2011 - 2015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8093E97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1.22 (1.13-1.32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5B2D78F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88 (0.81-0.96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9046556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94 (0.87-1.03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8B06CA9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96 (0.87-1.05)</w:t>
            </w:r>
          </w:p>
        </w:tc>
      </w:tr>
      <w:tr w:rsidR="00F070C2" w:rsidRPr="001A4636" w14:paraId="1BF75FE6" w14:textId="77777777" w:rsidTr="001442F2">
        <w:trPr>
          <w:trHeight w:val="165"/>
        </w:trPr>
        <w:tc>
          <w:tcPr>
            <w:tcW w:w="6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511A070" w14:textId="77777777" w:rsidR="00F070C2" w:rsidRPr="001A4636" w:rsidRDefault="00F070C2" w:rsidP="001442F2">
            <w:proofErr w:type="spellStart"/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Five-year</w:t>
            </w:r>
            <w:proofErr w:type="spellEnd"/>
          </w:p>
        </w:tc>
        <w:tc>
          <w:tcPr>
            <w:tcW w:w="5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044D628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PTA</w:t>
            </w:r>
          </w:p>
        </w:tc>
        <w:tc>
          <w:tcPr>
            <w:tcW w:w="6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BD8A4D5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2016 - 2018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1385339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1.35 (1.22-1.49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8DD955D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89 (0.80-0.98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7B7DA96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95 (0.86-1.06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349A979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97 (0.86-1.09)</w:t>
            </w:r>
          </w:p>
        </w:tc>
      </w:tr>
      <w:tr w:rsidR="00F070C2" w:rsidRPr="001A4636" w14:paraId="43E3196C" w14:textId="77777777" w:rsidTr="001442F2">
        <w:trPr>
          <w:trHeight w:val="165"/>
        </w:trPr>
        <w:tc>
          <w:tcPr>
            <w:tcW w:w="6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C26C554" w14:textId="77777777" w:rsidR="00F070C2" w:rsidRPr="001A4636" w:rsidRDefault="00F070C2" w:rsidP="001442F2">
            <w:proofErr w:type="spellStart"/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Five-year</w:t>
            </w:r>
            <w:proofErr w:type="spellEnd"/>
          </w:p>
        </w:tc>
        <w:tc>
          <w:tcPr>
            <w:tcW w:w="5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66D325B" w14:textId="7D71BD3D" w:rsidR="00F070C2" w:rsidRPr="001A4636" w:rsidRDefault="005E7E77" w:rsidP="001442F2"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Aorto-iliac</w:t>
            </w:r>
            <w:proofErr w:type="spellEnd"/>
          </w:p>
        </w:tc>
        <w:tc>
          <w:tcPr>
            <w:tcW w:w="6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631BD3A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1996 - 2000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D3530C3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Reference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C9C88C0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Reference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C36F468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Reference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34B1EA3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Reference</w:t>
            </w:r>
          </w:p>
        </w:tc>
      </w:tr>
      <w:tr w:rsidR="00F070C2" w:rsidRPr="001A4636" w14:paraId="031EFE2F" w14:textId="77777777" w:rsidTr="001442F2">
        <w:trPr>
          <w:trHeight w:val="165"/>
        </w:trPr>
        <w:tc>
          <w:tcPr>
            <w:tcW w:w="6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A5325A3" w14:textId="77777777" w:rsidR="00F070C2" w:rsidRPr="001A4636" w:rsidRDefault="00F070C2" w:rsidP="001442F2">
            <w:proofErr w:type="spellStart"/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Five-year</w:t>
            </w:r>
            <w:proofErr w:type="spellEnd"/>
          </w:p>
        </w:tc>
        <w:tc>
          <w:tcPr>
            <w:tcW w:w="5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2D7E383" w14:textId="7420BCCD" w:rsidR="00F070C2" w:rsidRPr="001A4636" w:rsidRDefault="005E7E77" w:rsidP="001442F2"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Aorto-iliac</w:t>
            </w:r>
            <w:proofErr w:type="spellEnd"/>
          </w:p>
        </w:tc>
        <w:tc>
          <w:tcPr>
            <w:tcW w:w="6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F3FF7D4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2001 - 2005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4132E53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93 (0.81-1.06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EE4E35F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88 (0.77-1.00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DF37658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93 (0.80-1.07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0100F13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98 (0.84-1.13)</w:t>
            </w:r>
          </w:p>
        </w:tc>
      </w:tr>
      <w:tr w:rsidR="00F070C2" w:rsidRPr="001A4636" w14:paraId="49A080FA" w14:textId="77777777" w:rsidTr="001442F2">
        <w:trPr>
          <w:trHeight w:val="165"/>
        </w:trPr>
        <w:tc>
          <w:tcPr>
            <w:tcW w:w="6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709FFFB" w14:textId="77777777" w:rsidR="00F070C2" w:rsidRPr="001A4636" w:rsidRDefault="00F070C2" w:rsidP="001442F2">
            <w:proofErr w:type="spellStart"/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Five-year</w:t>
            </w:r>
            <w:proofErr w:type="spellEnd"/>
          </w:p>
        </w:tc>
        <w:tc>
          <w:tcPr>
            <w:tcW w:w="5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5AE1C71" w14:textId="139BD53D" w:rsidR="00F070C2" w:rsidRPr="001A4636" w:rsidRDefault="005E7E77" w:rsidP="001442F2"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Aorto-iliac</w:t>
            </w:r>
            <w:proofErr w:type="spellEnd"/>
          </w:p>
        </w:tc>
        <w:tc>
          <w:tcPr>
            <w:tcW w:w="6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385DDA9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2006 - 2010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1958897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91 (0.79-1.06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0A5EDC9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81 (0.69-0.94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8A00545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88 (0.75-1.03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DF70C52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93 (0.79-1.10)</w:t>
            </w:r>
          </w:p>
        </w:tc>
      </w:tr>
      <w:tr w:rsidR="00F070C2" w:rsidRPr="001A4636" w14:paraId="3C2C090A" w14:textId="77777777" w:rsidTr="001442F2">
        <w:trPr>
          <w:trHeight w:val="165"/>
        </w:trPr>
        <w:tc>
          <w:tcPr>
            <w:tcW w:w="6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D80D2D5" w14:textId="77777777" w:rsidR="00F070C2" w:rsidRPr="001A4636" w:rsidRDefault="00F070C2" w:rsidP="001442F2">
            <w:proofErr w:type="spellStart"/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Five-year</w:t>
            </w:r>
            <w:proofErr w:type="spellEnd"/>
          </w:p>
        </w:tc>
        <w:tc>
          <w:tcPr>
            <w:tcW w:w="5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2251151" w14:textId="0E00E6B9" w:rsidR="00F070C2" w:rsidRPr="001A4636" w:rsidRDefault="005E7E77" w:rsidP="001442F2"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Aorto-iliac</w:t>
            </w:r>
            <w:proofErr w:type="spellEnd"/>
          </w:p>
        </w:tc>
        <w:tc>
          <w:tcPr>
            <w:tcW w:w="6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3162566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2011 - 2015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3A56CC8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67 (0.56-0.81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C4B0D60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60 (0.50-0.72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64CD1C1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67 (0.55-0.82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C177D3A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71 (0.58-0.87)</w:t>
            </w:r>
          </w:p>
        </w:tc>
      </w:tr>
      <w:tr w:rsidR="00F070C2" w:rsidRPr="001A4636" w14:paraId="5EAF0300" w14:textId="77777777" w:rsidTr="001442F2">
        <w:trPr>
          <w:trHeight w:val="165"/>
        </w:trPr>
        <w:tc>
          <w:tcPr>
            <w:tcW w:w="6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0639EDA" w14:textId="77777777" w:rsidR="00F070C2" w:rsidRPr="001A4636" w:rsidRDefault="00F070C2" w:rsidP="001442F2">
            <w:proofErr w:type="spellStart"/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Five-year</w:t>
            </w:r>
            <w:proofErr w:type="spellEnd"/>
          </w:p>
        </w:tc>
        <w:tc>
          <w:tcPr>
            <w:tcW w:w="5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8D1B8FC" w14:textId="3E99D821" w:rsidR="00F070C2" w:rsidRPr="001A4636" w:rsidRDefault="005E7E77" w:rsidP="001442F2"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Aorto-iliac</w:t>
            </w:r>
            <w:proofErr w:type="spellEnd"/>
          </w:p>
        </w:tc>
        <w:tc>
          <w:tcPr>
            <w:tcW w:w="6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0B26054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2016 - 2018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6267B5C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86 (0.63-1.17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D571E90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72 (0.53-0.99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23C3F3F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81 (0.59-1.11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C5331EC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86 (0.63-1.19)</w:t>
            </w:r>
          </w:p>
        </w:tc>
      </w:tr>
      <w:tr w:rsidR="00F070C2" w:rsidRPr="001A4636" w14:paraId="78BB3D02" w14:textId="77777777" w:rsidTr="001442F2">
        <w:trPr>
          <w:trHeight w:val="165"/>
        </w:trPr>
        <w:tc>
          <w:tcPr>
            <w:tcW w:w="6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B12EFC9" w14:textId="77777777" w:rsidR="00F070C2" w:rsidRPr="001A4636" w:rsidRDefault="00F070C2" w:rsidP="001442F2">
            <w:proofErr w:type="spellStart"/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Five-year</w:t>
            </w:r>
            <w:proofErr w:type="spellEnd"/>
          </w:p>
        </w:tc>
        <w:tc>
          <w:tcPr>
            <w:tcW w:w="5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085FB97" w14:textId="1538C47D" w:rsidR="00F070C2" w:rsidRPr="001A4636" w:rsidRDefault="005E7E77" w:rsidP="001442F2"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Peripheral</w:t>
            </w:r>
            <w:proofErr w:type="spellEnd"/>
          </w:p>
        </w:tc>
        <w:tc>
          <w:tcPr>
            <w:tcW w:w="6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F119636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1996 - 2000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0BC84F5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Reference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B45A810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Reference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A4D2770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Reference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CEE9AF3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Reference</w:t>
            </w:r>
          </w:p>
        </w:tc>
      </w:tr>
      <w:tr w:rsidR="00F070C2" w:rsidRPr="001A4636" w14:paraId="0541B2B2" w14:textId="77777777" w:rsidTr="001442F2">
        <w:trPr>
          <w:trHeight w:val="165"/>
        </w:trPr>
        <w:tc>
          <w:tcPr>
            <w:tcW w:w="6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22062AC" w14:textId="77777777" w:rsidR="00F070C2" w:rsidRPr="001A4636" w:rsidRDefault="00F070C2" w:rsidP="001442F2">
            <w:proofErr w:type="spellStart"/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Five-year</w:t>
            </w:r>
            <w:proofErr w:type="spellEnd"/>
          </w:p>
        </w:tc>
        <w:tc>
          <w:tcPr>
            <w:tcW w:w="5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F763E5E" w14:textId="72472130" w:rsidR="00F070C2" w:rsidRPr="001A4636" w:rsidRDefault="005E7E77" w:rsidP="001442F2"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Peripheral</w:t>
            </w:r>
            <w:proofErr w:type="spellEnd"/>
          </w:p>
        </w:tc>
        <w:tc>
          <w:tcPr>
            <w:tcW w:w="6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6438CD8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2001 - 2005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87EF524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94 (0.88-1.00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98F222D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88 (0.83-0.94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31EBF62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93 (0.87-1.00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DA104CA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93 (0.86-1.00)</w:t>
            </w:r>
          </w:p>
        </w:tc>
      </w:tr>
      <w:tr w:rsidR="00F070C2" w:rsidRPr="001A4636" w14:paraId="1EBA765D" w14:textId="77777777" w:rsidTr="001442F2">
        <w:trPr>
          <w:trHeight w:val="165"/>
        </w:trPr>
        <w:tc>
          <w:tcPr>
            <w:tcW w:w="6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4710D10" w14:textId="77777777" w:rsidR="00F070C2" w:rsidRPr="001A4636" w:rsidRDefault="00F070C2" w:rsidP="001442F2">
            <w:proofErr w:type="spellStart"/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Five-year</w:t>
            </w:r>
            <w:proofErr w:type="spellEnd"/>
          </w:p>
        </w:tc>
        <w:tc>
          <w:tcPr>
            <w:tcW w:w="5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00EF3B5" w14:textId="4CEE7BA3" w:rsidR="00F070C2" w:rsidRPr="001A4636" w:rsidRDefault="005E7E77" w:rsidP="001442F2"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Peripheral</w:t>
            </w:r>
            <w:proofErr w:type="spellEnd"/>
          </w:p>
        </w:tc>
        <w:tc>
          <w:tcPr>
            <w:tcW w:w="6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8A838E1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2006 - 2010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89AC637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85 (0.80-0.91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4B2E17B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77 (0.72-0.82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D80F9AF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84 (0.78-0.90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7F78BC8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85 (0.79-0.92)</w:t>
            </w:r>
          </w:p>
        </w:tc>
      </w:tr>
      <w:tr w:rsidR="00F070C2" w:rsidRPr="001A4636" w14:paraId="471214BC" w14:textId="77777777" w:rsidTr="001442F2">
        <w:trPr>
          <w:trHeight w:val="165"/>
        </w:trPr>
        <w:tc>
          <w:tcPr>
            <w:tcW w:w="6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25B872D" w14:textId="77777777" w:rsidR="00F070C2" w:rsidRPr="001A4636" w:rsidRDefault="00F070C2" w:rsidP="001442F2">
            <w:proofErr w:type="spellStart"/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Five-year</w:t>
            </w:r>
            <w:proofErr w:type="spellEnd"/>
          </w:p>
        </w:tc>
        <w:tc>
          <w:tcPr>
            <w:tcW w:w="5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C5DCECC" w14:textId="3EFA5432" w:rsidR="00F070C2" w:rsidRPr="001A4636" w:rsidRDefault="005E7E77" w:rsidP="001442F2"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Peripheral</w:t>
            </w:r>
            <w:proofErr w:type="spellEnd"/>
          </w:p>
        </w:tc>
        <w:tc>
          <w:tcPr>
            <w:tcW w:w="6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5D32EEA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2011 - 2015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1BBB9CC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82 (0.77-0.87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9D3AB70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70 (0.66-0.75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864C9D8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80 (0.74-0.86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DA03B5C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81 (0.75-0.87)</w:t>
            </w:r>
          </w:p>
        </w:tc>
      </w:tr>
      <w:tr w:rsidR="00F070C2" w:rsidRPr="001A4636" w14:paraId="685BD1C7" w14:textId="77777777" w:rsidTr="001442F2">
        <w:trPr>
          <w:trHeight w:val="180"/>
        </w:trPr>
        <w:tc>
          <w:tcPr>
            <w:tcW w:w="6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BB241BF" w14:textId="77777777" w:rsidR="00F070C2" w:rsidRPr="001A4636" w:rsidRDefault="00F070C2" w:rsidP="001442F2">
            <w:proofErr w:type="spellStart"/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Five-year</w:t>
            </w:r>
            <w:proofErr w:type="spellEnd"/>
          </w:p>
        </w:tc>
        <w:tc>
          <w:tcPr>
            <w:tcW w:w="5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09100E0" w14:textId="648CA9FB" w:rsidR="00F070C2" w:rsidRPr="001A4636" w:rsidRDefault="005E7E77" w:rsidP="001442F2"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Peripheral</w:t>
            </w:r>
            <w:proofErr w:type="spellEnd"/>
          </w:p>
        </w:tc>
        <w:tc>
          <w:tcPr>
            <w:tcW w:w="6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5DB4599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2016 - 2018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809EF92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79 (0.71-0.87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038B0F2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66 (0.60-0.74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9E905F7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79 (0.71-0.87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B96843C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81 (0.73-0.91)</w:t>
            </w:r>
          </w:p>
        </w:tc>
      </w:tr>
      <w:tr w:rsidR="00F070C2" w:rsidRPr="001A4636" w14:paraId="5A03F95B" w14:textId="77777777" w:rsidTr="001442F2">
        <w:trPr>
          <w:trHeight w:val="165"/>
        </w:trPr>
        <w:tc>
          <w:tcPr>
            <w:tcW w:w="6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58BB349" w14:textId="77777777" w:rsidR="00F070C2" w:rsidRPr="001A4636" w:rsidRDefault="00F070C2" w:rsidP="001442F2"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One-</w:t>
            </w:r>
            <w:proofErr w:type="spellStart"/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year</w:t>
            </w:r>
            <w:proofErr w:type="spellEnd"/>
          </w:p>
        </w:tc>
        <w:tc>
          <w:tcPr>
            <w:tcW w:w="5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B69B1E3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PTA</w:t>
            </w:r>
          </w:p>
        </w:tc>
        <w:tc>
          <w:tcPr>
            <w:tcW w:w="6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0DA3E6A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1996 - 2000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F992007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Reference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06E9D3C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Reference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E92E7D5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Reference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4D49279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Reference</w:t>
            </w:r>
          </w:p>
        </w:tc>
      </w:tr>
      <w:tr w:rsidR="00F070C2" w:rsidRPr="001A4636" w14:paraId="5E71D78F" w14:textId="77777777" w:rsidTr="001442F2">
        <w:trPr>
          <w:trHeight w:val="165"/>
        </w:trPr>
        <w:tc>
          <w:tcPr>
            <w:tcW w:w="6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5820A3F" w14:textId="77777777" w:rsidR="00F070C2" w:rsidRPr="001A4636" w:rsidRDefault="00F070C2" w:rsidP="001442F2"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One-</w:t>
            </w:r>
            <w:proofErr w:type="spellStart"/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year</w:t>
            </w:r>
            <w:proofErr w:type="spellEnd"/>
          </w:p>
        </w:tc>
        <w:tc>
          <w:tcPr>
            <w:tcW w:w="5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8D00C32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PTA</w:t>
            </w:r>
          </w:p>
        </w:tc>
        <w:tc>
          <w:tcPr>
            <w:tcW w:w="6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070B6EC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2001 - 2005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F2676FE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1.03 (0.87-1.22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1AFC078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89 (0.75-1.05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E779F65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92 (0.77-1.10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E2AE3CC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91 (0.75-1.10)</w:t>
            </w:r>
          </w:p>
        </w:tc>
      </w:tr>
      <w:tr w:rsidR="00F070C2" w:rsidRPr="001A4636" w14:paraId="477A15FA" w14:textId="77777777" w:rsidTr="001442F2">
        <w:trPr>
          <w:trHeight w:val="165"/>
        </w:trPr>
        <w:tc>
          <w:tcPr>
            <w:tcW w:w="6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067699B" w14:textId="77777777" w:rsidR="00F070C2" w:rsidRPr="001A4636" w:rsidRDefault="00F070C2" w:rsidP="001442F2"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One-</w:t>
            </w:r>
            <w:proofErr w:type="spellStart"/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year</w:t>
            </w:r>
            <w:proofErr w:type="spellEnd"/>
          </w:p>
        </w:tc>
        <w:tc>
          <w:tcPr>
            <w:tcW w:w="5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A4B454A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PTA</w:t>
            </w:r>
          </w:p>
        </w:tc>
        <w:tc>
          <w:tcPr>
            <w:tcW w:w="6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4ADE387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2006 - 2010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DFE7BFF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1.15 (0.99-1.34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6E7CA30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87 (0.74-1.02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5448A7F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92 (0.78-1.08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1821C08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93 (0.78-1.10)</w:t>
            </w:r>
          </w:p>
        </w:tc>
      </w:tr>
      <w:tr w:rsidR="00F070C2" w:rsidRPr="001A4636" w14:paraId="381C6A8E" w14:textId="77777777" w:rsidTr="001442F2">
        <w:trPr>
          <w:trHeight w:val="165"/>
        </w:trPr>
        <w:tc>
          <w:tcPr>
            <w:tcW w:w="6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1AA0511" w14:textId="77777777" w:rsidR="00F070C2" w:rsidRPr="001A4636" w:rsidRDefault="00F070C2" w:rsidP="001442F2"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One-</w:t>
            </w:r>
            <w:proofErr w:type="spellStart"/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year</w:t>
            </w:r>
            <w:proofErr w:type="spellEnd"/>
          </w:p>
        </w:tc>
        <w:tc>
          <w:tcPr>
            <w:tcW w:w="5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2913092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PTA</w:t>
            </w:r>
          </w:p>
        </w:tc>
        <w:tc>
          <w:tcPr>
            <w:tcW w:w="6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701313E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2011 - 2015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3CB206C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1.40 (1.20-1.62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2A77D51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93 (0.80-1.09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E7F5B1B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98 (0.83-1.15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6D6C3A5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99 (0.83-1.18)</w:t>
            </w:r>
          </w:p>
        </w:tc>
      </w:tr>
      <w:tr w:rsidR="00F070C2" w:rsidRPr="001A4636" w14:paraId="4073FAD0" w14:textId="77777777" w:rsidTr="001442F2">
        <w:trPr>
          <w:trHeight w:val="165"/>
        </w:trPr>
        <w:tc>
          <w:tcPr>
            <w:tcW w:w="6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530ACB8" w14:textId="77777777" w:rsidR="00F070C2" w:rsidRPr="001A4636" w:rsidRDefault="00F070C2" w:rsidP="001442F2"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One-</w:t>
            </w:r>
            <w:proofErr w:type="spellStart"/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year</w:t>
            </w:r>
            <w:proofErr w:type="spellEnd"/>
          </w:p>
        </w:tc>
        <w:tc>
          <w:tcPr>
            <w:tcW w:w="5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75ECE3C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PTA</w:t>
            </w:r>
          </w:p>
        </w:tc>
        <w:tc>
          <w:tcPr>
            <w:tcW w:w="6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B1AA0E5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2016 - 2018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79B6DDF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1.42 (1.21-1.67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0D2E771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86 (0.73-1.01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605B551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92 (0.77-1.10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409A10B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93 (0.77-1.13)</w:t>
            </w:r>
          </w:p>
        </w:tc>
      </w:tr>
      <w:tr w:rsidR="00F070C2" w:rsidRPr="001A4636" w14:paraId="12EB1A79" w14:textId="77777777" w:rsidTr="001442F2">
        <w:trPr>
          <w:trHeight w:val="165"/>
        </w:trPr>
        <w:tc>
          <w:tcPr>
            <w:tcW w:w="6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C69D2E8" w14:textId="77777777" w:rsidR="00F070C2" w:rsidRPr="001A4636" w:rsidRDefault="00F070C2" w:rsidP="001442F2"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One-</w:t>
            </w:r>
            <w:proofErr w:type="spellStart"/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year</w:t>
            </w:r>
            <w:proofErr w:type="spellEnd"/>
          </w:p>
        </w:tc>
        <w:tc>
          <w:tcPr>
            <w:tcW w:w="5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2CCE3D9" w14:textId="78F0C335" w:rsidR="00F070C2" w:rsidRPr="001A4636" w:rsidRDefault="005E7E77" w:rsidP="001442F2"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Aorto-iliac</w:t>
            </w:r>
            <w:proofErr w:type="spellEnd"/>
          </w:p>
        </w:tc>
        <w:tc>
          <w:tcPr>
            <w:tcW w:w="6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94DE64E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1996 - 2000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C891C72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Reference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31520A6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Reference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C9254FA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Reference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4D2B80A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Reference</w:t>
            </w:r>
          </w:p>
        </w:tc>
      </w:tr>
      <w:tr w:rsidR="00F070C2" w:rsidRPr="001A4636" w14:paraId="685C6596" w14:textId="77777777" w:rsidTr="001442F2">
        <w:trPr>
          <w:trHeight w:val="165"/>
        </w:trPr>
        <w:tc>
          <w:tcPr>
            <w:tcW w:w="6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0634855" w14:textId="77777777" w:rsidR="00F070C2" w:rsidRPr="001A4636" w:rsidRDefault="00F070C2" w:rsidP="001442F2"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One-</w:t>
            </w:r>
            <w:proofErr w:type="spellStart"/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year</w:t>
            </w:r>
            <w:proofErr w:type="spellEnd"/>
          </w:p>
        </w:tc>
        <w:tc>
          <w:tcPr>
            <w:tcW w:w="5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BDABD71" w14:textId="41268F2A" w:rsidR="00F070C2" w:rsidRPr="001A4636" w:rsidRDefault="005E7E77" w:rsidP="001442F2"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Aorto-iliac</w:t>
            </w:r>
            <w:proofErr w:type="spellEnd"/>
          </w:p>
        </w:tc>
        <w:tc>
          <w:tcPr>
            <w:tcW w:w="6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1A28CB6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2001 - 2005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3FD1B35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89 (0.70-1.13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00961C0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84 (0.66-1.07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2F7BDA5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90 (0.69-1.17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53333F1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93 (0.71-1.22)</w:t>
            </w:r>
          </w:p>
        </w:tc>
      </w:tr>
      <w:tr w:rsidR="00F070C2" w:rsidRPr="001A4636" w14:paraId="2781823C" w14:textId="77777777" w:rsidTr="001442F2">
        <w:trPr>
          <w:trHeight w:val="165"/>
        </w:trPr>
        <w:tc>
          <w:tcPr>
            <w:tcW w:w="6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BB21ECF" w14:textId="77777777" w:rsidR="00F070C2" w:rsidRPr="001A4636" w:rsidRDefault="00F070C2" w:rsidP="001442F2"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One-</w:t>
            </w:r>
            <w:proofErr w:type="spellStart"/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year</w:t>
            </w:r>
            <w:proofErr w:type="spellEnd"/>
          </w:p>
        </w:tc>
        <w:tc>
          <w:tcPr>
            <w:tcW w:w="5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B54B395" w14:textId="197E9BB2" w:rsidR="00F070C2" w:rsidRPr="001A4636" w:rsidRDefault="005E7E77" w:rsidP="001442F2"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Aorto-iliac</w:t>
            </w:r>
            <w:proofErr w:type="spellEnd"/>
          </w:p>
        </w:tc>
        <w:tc>
          <w:tcPr>
            <w:tcW w:w="6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B7A2070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2006 - 2010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73B4333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78 (0.58-1.03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78DE58E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68 (0.51-0.90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9AC2CE3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76 (0.56-1.03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D42D210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80 (0.59-1.09)</w:t>
            </w:r>
          </w:p>
        </w:tc>
      </w:tr>
      <w:tr w:rsidR="00F070C2" w:rsidRPr="001A4636" w14:paraId="3AC96078" w14:textId="77777777" w:rsidTr="001442F2">
        <w:trPr>
          <w:trHeight w:val="165"/>
        </w:trPr>
        <w:tc>
          <w:tcPr>
            <w:tcW w:w="6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E6E0A25" w14:textId="77777777" w:rsidR="00F070C2" w:rsidRPr="001A4636" w:rsidRDefault="00F070C2" w:rsidP="001442F2"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One-</w:t>
            </w:r>
            <w:proofErr w:type="spellStart"/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year</w:t>
            </w:r>
            <w:proofErr w:type="spellEnd"/>
          </w:p>
        </w:tc>
        <w:tc>
          <w:tcPr>
            <w:tcW w:w="5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E87F8D2" w14:textId="7345C070" w:rsidR="00F070C2" w:rsidRPr="001A4636" w:rsidRDefault="005E7E77" w:rsidP="001442F2"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Aorto-iliac</w:t>
            </w:r>
            <w:proofErr w:type="spellEnd"/>
          </w:p>
        </w:tc>
        <w:tc>
          <w:tcPr>
            <w:tcW w:w="6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1615FCA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2011 - 2015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FA49782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62 (0.44-0.87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85528E0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56 (0.40-0.79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60DDA43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63 (0.44-0.91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C7B21B8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66 (0.45-0.97)</w:t>
            </w:r>
          </w:p>
        </w:tc>
      </w:tr>
      <w:tr w:rsidR="00F070C2" w:rsidRPr="001A4636" w14:paraId="18B751B9" w14:textId="77777777" w:rsidTr="001442F2">
        <w:trPr>
          <w:trHeight w:val="165"/>
        </w:trPr>
        <w:tc>
          <w:tcPr>
            <w:tcW w:w="6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A86A027" w14:textId="77777777" w:rsidR="00F070C2" w:rsidRPr="001A4636" w:rsidRDefault="00F070C2" w:rsidP="001442F2"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One-</w:t>
            </w:r>
            <w:proofErr w:type="spellStart"/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year</w:t>
            </w:r>
            <w:proofErr w:type="spellEnd"/>
          </w:p>
        </w:tc>
        <w:tc>
          <w:tcPr>
            <w:tcW w:w="5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9BAD9B9" w14:textId="1CEA55FB" w:rsidR="00F070C2" w:rsidRPr="001A4636" w:rsidRDefault="005E7E77" w:rsidP="001442F2"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Aorto-iliac</w:t>
            </w:r>
            <w:proofErr w:type="spellEnd"/>
          </w:p>
        </w:tc>
        <w:tc>
          <w:tcPr>
            <w:tcW w:w="6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03F7B15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2016 - 2018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E618541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71 (0.45-1.12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E420A65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61 (0.38-0.96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695A13B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67 (0.42-1.08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557146D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70 (0.43-1.14)</w:t>
            </w:r>
          </w:p>
        </w:tc>
      </w:tr>
      <w:tr w:rsidR="00F070C2" w:rsidRPr="001A4636" w14:paraId="2174ECD8" w14:textId="77777777" w:rsidTr="001442F2">
        <w:trPr>
          <w:trHeight w:val="165"/>
        </w:trPr>
        <w:tc>
          <w:tcPr>
            <w:tcW w:w="6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BC6DB8E" w14:textId="77777777" w:rsidR="00F070C2" w:rsidRPr="001A4636" w:rsidRDefault="00F070C2" w:rsidP="001442F2"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One-</w:t>
            </w:r>
            <w:proofErr w:type="spellStart"/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year</w:t>
            </w:r>
            <w:proofErr w:type="spellEnd"/>
          </w:p>
        </w:tc>
        <w:tc>
          <w:tcPr>
            <w:tcW w:w="5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6E1BD04" w14:textId="619AE64A" w:rsidR="00F070C2" w:rsidRPr="001A4636" w:rsidRDefault="005E7E77" w:rsidP="001442F2"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Peripheral</w:t>
            </w:r>
            <w:proofErr w:type="spellEnd"/>
          </w:p>
        </w:tc>
        <w:tc>
          <w:tcPr>
            <w:tcW w:w="6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D1D018B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1996 - 2000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CD10917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Reference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A5677CC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Reference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23E88AE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Reference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40E3E33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Reference</w:t>
            </w:r>
          </w:p>
        </w:tc>
      </w:tr>
      <w:tr w:rsidR="00F070C2" w:rsidRPr="001A4636" w14:paraId="3CDA566B" w14:textId="77777777" w:rsidTr="001442F2">
        <w:trPr>
          <w:trHeight w:val="165"/>
        </w:trPr>
        <w:tc>
          <w:tcPr>
            <w:tcW w:w="6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DAEDB6F" w14:textId="77777777" w:rsidR="00F070C2" w:rsidRPr="001A4636" w:rsidRDefault="00F070C2" w:rsidP="001442F2"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One-</w:t>
            </w:r>
            <w:proofErr w:type="spellStart"/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year</w:t>
            </w:r>
            <w:proofErr w:type="spellEnd"/>
          </w:p>
        </w:tc>
        <w:tc>
          <w:tcPr>
            <w:tcW w:w="5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824F74E" w14:textId="1DD2583D" w:rsidR="00F070C2" w:rsidRPr="001A4636" w:rsidRDefault="005E7E77" w:rsidP="001442F2"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Peripheral</w:t>
            </w:r>
            <w:proofErr w:type="spellEnd"/>
          </w:p>
        </w:tc>
        <w:tc>
          <w:tcPr>
            <w:tcW w:w="6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D305E34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2001 - 2005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39AB5D3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94 (0.84-1.06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13E3DB0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88 (0.79-0.99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BD16135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95 (0.84-1.07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A8AE0AD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93 (0.82-1.06)</w:t>
            </w:r>
          </w:p>
        </w:tc>
      </w:tr>
      <w:tr w:rsidR="00F070C2" w:rsidRPr="001A4636" w14:paraId="26396668" w14:textId="77777777" w:rsidTr="001442F2">
        <w:trPr>
          <w:trHeight w:val="165"/>
        </w:trPr>
        <w:tc>
          <w:tcPr>
            <w:tcW w:w="6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F320D3B" w14:textId="77777777" w:rsidR="00F070C2" w:rsidRPr="001A4636" w:rsidRDefault="00F070C2" w:rsidP="001442F2"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One-</w:t>
            </w:r>
            <w:proofErr w:type="spellStart"/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year</w:t>
            </w:r>
            <w:proofErr w:type="spellEnd"/>
          </w:p>
        </w:tc>
        <w:tc>
          <w:tcPr>
            <w:tcW w:w="5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E32596A" w14:textId="0CC17607" w:rsidR="00F070C2" w:rsidRPr="001A4636" w:rsidRDefault="005E7E77" w:rsidP="001442F2"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Peripheral</w:t>
            </w:r>
            <w:proofErr w:type="spellEnd"/>
          </w:p>
        </w:tc>
        <w:tc>
          <w:tcPr>
            <w:tcW w:w="6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C9D0E33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2006 - 2010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0369A70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85 (0.75-0.95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9CF8159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77 (0.69-0.87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8A1F1D2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86 (0.76-0.97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7C6F1DB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86 (0.75-0.98)</w:t>
            </w:r>
          </w:p>
        </w:tc>
      </w:tr>
      <w:tr w:rsidR="00F070C2" w:rsidRPr="001A4636" w14:paraId="61D467A4" w14:textId="77777777" w:rsidTr="001442F2">
        <w:trPr>
          <w:trHeight w:val="165"/>
        </w:trPr>
        <w:tc>
          <w:tcPr>
            <w:tcW w:w="6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31A6366" w14:textId="77777777" w:rsidR="00F070C2" w:rsidRPr="001A4636" w:rsidRDefault="00F070C2" w:rsidP="001442F2"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One-</w:t>
            </w:r>
            <w:proofErr w:type="spellStart"/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year</w:t>
            </w:r>
            <w:proofErr w:type="spellEnd"/>
          </w:p>
        </w:tc>
        <w:tc>
          <w:tcPr>
            <w:tcW w:w="5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663FBB3" w14:textId="5E029B4B" w:rsidR="00F070C2" w:rsidRPr="001A4636" w:rsidRDefault="005E7E77" w:rsidP="001442F2"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Peripheral</w:t>
            </w:r>
            <w:proofErr w:type="spellEnd"/>
          </w:p>
        </w:tc>
        <w:tc>
          <w:tcPr>
            <w:tcW w:w="6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4BBCBFB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2011 - 2015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38D57BE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73 (0.65-0.82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06BDBA8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64 (0.57-0.72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4D68862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75 (0.65-0.85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53AF4F7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75 (0.65-0.86)</w:t>
            </w:r>
          </w:p>
        </w:tc>
      </w:tr>
      <w:tr w:rsidR="00F070C2" w:rsidRPr="001A4636" w14:paraId="11832B67" w14:textId="77777777" w:rsidTr="001442F2">
        <w:trPr>
          <w:trHeight w:val="180"/>
        </w:trPr>
        <w:tc>
          <w:tcPr>
            <w:tcW w:w="6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C98FC76" w14:textId="77777777" w:rsidR="00F070C2" w:rsidRPr="001A4636" w:rsidRDefault="00F070C2" w:rsidP="001442F2"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One-</w:t>
            </w:r>
            <w:proofErr w:type="spellStart"/>
            <w:r w:rsidRPr="001A4636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year</w:t>
            </w:r>
            <w:proofErr w:type="spellEnd"/>
          </w:p>
        </w:tc>
        <w:tc>
          <w:tcPr>
            <w:tcW w:w="5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419F457" w14:textId="6AFC85E6" w:rsidR="00F070C2" w:rsidRPr="001A4636" w:rsidRDefault="005E7E77" w:rsidP="001442F2">
            <w:proofErr w:type="spellStart"/>
            <w:r>
              <w:rPr>
                <w:rFonts w:ascii="Helvetica Neue" w:hAnsi="Helvetica Neue"/>
                <w:color w:val="000000"/>
                <w:sz w:val="15"/>
                <w:szCs w:val="15"/>
              </w:rPr>
              <w:t>Peripheral</w:t>
            </w:r>
            <w:proofErr w:type="spellEnd"/>
          </w:p>
        </w:tc>
        <w:tc>
          <w:tcPr>
            <w:tcW w:w="6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2BF6D4B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2016 - 2018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4D0BF39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71 (0.61-0.83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744B39D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61 (0.52-0.71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1AB79EF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75 (0.64-0.88)</w:t>
            </w:r>
          </w:p>
        </w:tc>
        <w:tc>
          <w:tcPr>
            <w:tcW w:w="80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A718EE2" w14:textId="77777777" w:rsidR="00F070C2" w:rsidRPr="001A4636" w:rsidRDefault="00F070C2" w:rsidP="001442F2">
            <w:r w:rsidRPr="001A4636">
              <w:rPr>
                <w:rFonts w:ascii="Helvetica Neue" w:hAnsi="Helvetica Neue"/>
                <w:color w:val="000000"/>
                <w:sz w:val="15"/>
                <w:szCs w:val="15"/>
              </w:rPr>
              <w:t>0.76 (0.64-0.90)</w:t>
            </w:r>
          </w:p>
        </w:tc>
      </w:tr>
    </w:tbl>
    <w:p w14:paraId="7024C3D7" w14:textId="77777777" w:rsidR="00F070C2" w:rsidRDefault="00F070C2" w:rsidP="00F070C2">
      <w:pPr>
        <w:rPr>
          <w:lang w:val="en-US"/>
        </w:rPr>
      </w:pPr>
    </w:p>
    <w:p w14:paraId="7A63BF0A" w14:textId="77777777" w:rsidR="00F070C2" w:rsidRDefault="00F070C2" w:rsidP="00F070C2">
      <w:pPr>
        <w:rPr>
          <w:lang w:val="en-US"/>
        </w:rPr>
      </w:pPr>
      <w:r>
        <w:rPr>
          <w:lang w:val="en-US" w:eastAsia="en-US"/>
        </w:rPr>
        <w:t xml:space="preserve">PTA, </w:t>
      </w:r>
      <w:r w:rsidRPr="000B2A75">
        <w:rPr>
          <w:lang w:val="en-US" w:eastAsia="en-US"/>
        </w:rPr>
        <w:t>percutaneous transluminal angioplasty</w:t>
      </w:r>
      <w:r>
        <w:rPr>
          <w:lang w:val="en-US"/>
        </w:rPr>
        <w:t xml:space="preserve"> </w:t>
      </w:r>
    </w:p>
    <w:p w14:paraId="5051E383" w14:textId="77777777" w:rsidR="00F070C2" w:rsidRDefault="00F070C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5E6840A5" w14:textId="28617068" w:rsidR="004E718E" w:rsidRDefault="004E718E" w:rsidP="00F070C2">
      <w:pPr>
        <w:pStyle w:val="Overskrift1"/>
        <w:rPr>
          <w:lang w:val="en-US"/>
        </w:rPr>
      </w:pPr>
      <w:bookmarkStart w:id="44" w:name="_Toc156465374"/>
      <w:proofErr w:type="spellStart"/>
      <w:r>
        <w:rPr>
          <w:lang w:val="en-US"/>
        </w:rPr>
        <w:lastRenderedPageBreak/>
        <w:t>eTable</w:t>
      </w:r>
      <w:proofErr w:type="spellEnd"/>
      <w:r>
        <w:rPr>
          <w:lang w:val="en-US"/>
        </w:rPr>
        <w:t xml:space="preserve"> </w:t>
      </w:r>
      <w:r w:rsidR="00F070C2">
        <w:rPr>
          <w:lang w:val="en-US"/>
        </w:rPr>
        <w:t>4</w:t>
      </w:r>
      <w:r>
        <w:rPr>
          <w:lang w:val="en-US"/>
        </w:rPr>
        <w:t>. Regression table</w:t>
      </w:r>
      <w:r w:rsidR="0067626F">
        <w:rPr>
          <w:lang w:val="en-US"/>
        </w:rPr>
        <w:t>s</w:t>
      </w:r>
      <w:r>
        <w:rPr>
          <w:lang w:val="en-US"/>
        </w:rPr>
        <w:t xml:space="preserve"> of survival analyses</w:t>
      </w:r>
      <w:bookmarkEnd w:id="44"/>
    </w:p>
    <w:p w14:paraId="5B7B5A6C" w14:textId="7F82D8FC" w:rsidR="003B5EEF" w:rsidRPr="003B5EEF" w:rsidRDefault="003B5EEF" w:rsidP="003B5EEF">
      <w:pPr>
        <w:rPr>
          <w:rFonts w:asciiTheme="minorHAnsi" w:hAnsiTheme="minorHAnsi" w:cstheme="minorHAnsi"/>
          <w:sz w:val="18"/>
          <w:szCs w:val="18"/>
          <w:lang w:val="en-US"/>
        </w:rPr>
      </w:pPr>
      <w:r w:rsidRPr="003B5EEF">
        <w:rPr>
          <w:rFonts w:asciiTheme="minorHAnsi" w:hAnsiTheme="minorHAnsi" w:cstheme="minorHAnsi"/>
          <w:sz w:val="18"/>
          <w:szCs w:val="18"/>
          <w:lang w:val="en-US"/>
        </w:rPr>
        <w:t>Note, age groups 41-50 and 91-99 year are also included as parameters in the multivariable Cox regression analyses, but the correspon</w:t>
      </w:r>
      <w:r w:rsidR="00DC7DCF">
        <w:rPr>
          <w:rFonts w:asciiTheme="minorHAnsi" w:hAnsiTheme="minorHAnsi" w:cstheme="minorHAnsi"/>
          <w:sz w:val="18"/>
          <w:szCs w:val="18"/>
          <w:lang w:val="en-US"/>
        </w:rPr>
        <w:t>d</w:t>
      </w:r>
      <w:r w:rsidRPr="003B5EEF">
        <w:rPr>
          <w:rFonts w:asciiTheme="minorHAnsi" w:hAnsiTheme="minorHAnsi" w:cstheme="minorHAnsi"/>
          <w:sz w:val="18"/>
          <w:szCs w:val="18"/>
          <w:lang w:val="en-US"/>
        </w:rPr>
        <w:t xml:space="preserve">ing estimates are not displayed in the plots below to secure pseudonymization of the data. </w:t>
      </w:r>
    </w:p>
    <w:p w14:paraId="737E9924" w14:textId="6035532A" w:rsidR="004E718E" w:rsidRDefault="004E718E" w:rsidP="004E718E">
      <w:pPr>
        <w:pStyle w:val="Overskrift3"/>
        <w:rPr>
          <w:lang w:val="en-US"/>
        </w:rPr>
      </w:pPr>
      <w:bookmarkStart w:id="45" w:name="_Toc63021987"/>
      <w:bookmarkStart w:id="46" w:name="_Toc156465375"/>
      <w:proofErr w:type="spellStart"/>
      <w:r>
        <w:rPr>
          <w:lang w:val="en-US"/>
        </w:rPr>
        <w:t>eTable</w:t>
      </w:r>
      <w:proofErr w:type="spellEnd"/>
      <w:r>
        <w:rPr>
          <w:lang w:val="en-US"/>
        </w:rPr>
        <w:t xml:space="preserve"> </w:t>
      </w:r>
      <w:r w:rsidR="00F070C2">
        <w:rPr>
          <w:lang w:val="en-US"/>
        </w:rPr>
        <w:t>4</w:t>
      </w:r>
      <w:r w:rsidR="0067626F">
        <w:rPr>
          <w:lang w:val="en-US"/>
        </w:rPr>
        <w:t>a1</w:t>
      </w:r>
      <w:r>
        <w:rPr>
          <w:lang w:val="en-US"/>
        </w:rPr>
        <w:t xml:space="preserve">. Open Aorto-iliac </w:t>
      </w:r>
      <w:bookmarkEnd w:id="45"/>
      <w:r w:rsidR="000B2A75">
        <w:rPr>
          <w:lang w:val="en-US"/>
        </w:rPr>
        <w:t>LEAD re</w:t>
      </w:r>
      <w:r w:rsidR="004D59E8">
        <w:rPr>
          <w:lang w:val="en-US"/>
        </w:rPr>
        <w:t>p</w:t>
      </w:r>
      <w:r w:rsidR="000B2A75">
        <w:rPr>
          <w:lang w:val="en-US"/>
        </w:rPr>
        <w:t>air</w:t>
      </w:r>
      <w:r w:rsidR="0067626F">
        <w:rPr>
          <w:lang w:val="en-US"/>
        </w:rPr>
        <w:t xml:space="preserve">, </w:t>
      </w:r>
      <w:r w:rsidR="00773940">
        <w:rPr>
          <w:lang w:val="en-US"/>
        </w:rPr>
        <w:t>primary analysis</w:t>
      </w:r>
      <w:r w:rsidR="0067626F">
        <w:rPr>
          <w:lang w:val="en-US"/>
        </w:rPr>
        <w:t xml:space="preserve"> </w:t>
      </w:r>
      <w:r w:rsidR="00773940">
        <w:rPr>
          <w:lang w:val="en-US"/>
        </w:rPr>
        <w:t>(</w:t>
      </w:r>
      <w:r w:rsidR="0067626F">
        <w:rPr>
          <w:lang w:val="en-US"/>
        </w:rPr>
        <w:t>“</w:t>
      </w:r>
      <w:proofErr w:type="spellStart"/>
      <w:r w:rsidR="0067626F">
        <w:rPr>
          <w:lang w:val="en-US"/>
        </w:rPr>
        <w:t>apriori</w:t>
      </w:r>
      <w:proofErr w:type="spellEnd"/>
      <w:r w:rsidR="0067626F">
        <w:rPr>
          <w:lang w:val="en-US"/>
        </w:rPr>
        <w:t>” model</w:t>
      </w:r>
      <w:r w:rsidR="00773940">
        <w:rPr>
          <w:lang w:val="en-US"/>
        </w:rPr>
        <w:t>)</w:t>
      </w:r>
      <w:bookmarkEnd w:id="46"/>
    </w:p>
    <w:p w14:paraId="6E1A494E" w14:textId="257D1097" w:rsidR="00FE5378" w:rsidRPr="00FE5378" w:rsidRDefault="003B5EEF" w:rsidP="00FE5378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9F2497F" wp14:editId="656EAC0F">
            <wp:extent cx="6116320" cy="6116320"/>
            <wp:effectExtent l="0" t="0" r="0" b="0"/>
            <wp:docPr id="1673471892" name="Billed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471892" name="Billede 1673471892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611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0E639" w14:textId="2CA7D8F1" w:rsidR="0067626F" w:rsidRPr="0067626F" w:rsidRDefault="003B5EEF" w:rsidP="0067626F">
      <w:pPr>
        <w:rPr>
          <w:lang w:val="en-US"/>
        </w:rPr>
      </w:pPr>
      <w:r w:rsidRPr="0067626F">
        <w:rPr>
          <w:lang w:val="en-US"/>
        </w:rPr>
        <w:t xml:space="preserve"> </w:t>
      </w:r>
    </w:p>
    <w:p w14:paraId="22561AFD" w14:textId="77777777" w:rsidR="00FE5378" w:rsidRDefault="00FE5378">
      <w:pPr>
        <w:rPr>
          <w:rFonts w:asciiTheme="majorHAnsi" w:eastAsiaTheme="majorEastAsia" w:hAnsiTheme="majorHAnsi" w:cstheme="majorBidi"/>
          <w:color w:val="1F3763" w:themeColor="accent1" w:themeShade="7F"/>
          <w:lang w:val="en-US"/>
        </w:rPr>
      </w:pPr>
      <w:r>
        <w:rPr>
          <w:lang w:val="en-US"/>
        </w:rPr>
        <w:br w:type="page"/>
      </w:r>
    </w:p>
    <w:p w14:paraId="1EE13A1A" w14:textId="22DB10E1" w:rsidR="0067626F" w:rsidRDefault="0067626F" w:rsidP="0067626F">
      <w:pPr>
        <w:pStyle w:val="Overskrift3"/>
        <w:rPr>
          <w:lang w:val="en-US"/>
        </w:rPr>
      </w:pPr>
      <w:bookmarkStart w:id="47" w:name="_Toc156465376"/>
      <w:proofErr w:type="spellStart"/>
      <w:r>
        <w:rPr>
          <w:lang w:val="en-US"/>
        </w:rPr>
        <w:lastRenderedPageBreak/>
        <w:t>eTable</w:t>
      </w:r>
      <w:proofErr w:type="spellEnd"/>
      <w:r>
        <w:rPr>
          <w:lang w:val="en-US"/>
        </w:rPr>
        <w:t xml:space="preserve"> </w:t>
      </w:r>
      <w:r w:rsidR="00F070C2">
        <w:rPr>
          <w:lang w:val="en-US"/>
        </w:rPr>
        <w:t>4</w:t>
      </w:r>
      <w:r>
        <w:rPr>
          <w:lang w:val="en-US"/>
        </w:rPr>
        <w:t xml:space="preserve">a2. Open Aorto-iliac LEAD repair, </w:t>
      </w:r>
      <w:r w:rsidR="00773940">
        <w:rPr>
          <w:lang w:val="en-US"/>
        </w:rPr>
        <w:t>secondary analysis</w:t>
      </w:r>
      <w:bookmarkEnd w:id="47"/>
    </w:p>
    <w:p w14:paraId="7841EC59" w14:textId="77777777" w:rsidR="004E718E" w:rsidRDefault="004E718E" w:rsidP="004E718E">
      <w:pPr>
        <w:rPr>
          <w:lang w:val="en-US"/>
        </w:rPr>
      </w:pPr>
    </w:p>
    <w:p w14:paraId="14150DF7" w14:textId="4E4546CF" w:rsidR="004E718E" w:rsidRDefault="005925E8" w:rsidP="004E718E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2BA5B0D" wp14:editId="5FFD22B6">
            <wp:extent cx="6116320" cy="3669665"/>
            <wp:effectExtent l="0" t="0" r="0" b="0"/>
            <wp:docPr id="1841511189" name="Bille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511189" name="Billede 1841511189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66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718E">
        <w:rPr>
          <w:lang w:val="en-US"/>
        </w:rPr>
        <w:br w:type="page"/>
      </w:r>
    </w:p>
    <w:p w14:paraId="10760AF0" w14:textId="69192DD6" w:rsidR="00BC6813" w:rsidRPr="00BC6813" w:rsidRDefault="0067626F" w:rsidP="0024322D">
      <w:pPr>
        <w:pStyle w:val="Overskrift3"/>
        <w:rPr>
          <w:lang w:val="en-US"/>
        </w:rPr>
      </w:pPr>
      <w:bookmarkStart w:id="48" w:name="OLE_LINK1"/>
      <w:bookmarkStart w:id="49" w:name="OLE_LINK2"/>
      <w:bookmarkStart w:id="50" w:name="_Toc63021988"/>
      <w:bookmarkStart w:id="51" w:name="_Toc156465377"/>
      <w:proofErr w:type="spellStart"/>
      <w:r>
        <w:rPr>
          <w:lang w:val="en-US"/>
        </w:rPr>
        <w:lastRenderedPageBreak/>
        <w:t>eTable</w:t>
      </w:r>
      <w:proofErr w:type="spellEnd"/>
      <w:r>
        <w:rPr>
          <w:lang w:val="en-US"/>
        </w:rPr>
        <w:t xml:space="preserve"> </w:t>
      </w:r>
      <w:r w:rsidR="00F070C2">
        <w:rPr>
          <w:lang w:val="en-US"/>
        </w:rPr>
        <w:t>4</w:t>
      </w:r>
      <w:r>
        <w:rPr>
          <w:lang w:val="en-US"/>
        </w:rPr>
        <w:t>b1. Open Peripheral LEAD repair,</w:t>
      </w:r>
      <w:r w:rsidR="00773940">
        <w:rPr>
          <w:lang w:val="en-US"/>
        </w:rPr>
        <w:t xml:space="preserve"> primary analysis (“</w:t>
      </w:r>
      <w:proofErr w:type="spellStart"/>
      <w:r w:rsidR="00773940">
        <w:rPr>
          <w:lang w:val="en-US"/>
        </w:rPr>
        <w:t>apriori</w:t>
      </w:r>
      <w:proofErr w:type="spellEnd"/>
      <w:r w:rsidR="00773940">
        <w:rPr>
          <w:lang w:val="en-US"/>
        </w:rPr>
        <w:t>” model)</w:t>
      </w:r>
      <w:bookmarkEnd w:id="51"/>
    </w:p>
    <w:p w14:paraId="2B585AC5" w14:textId="18863476" w:rsidR="00132675" w:rsidRPr="00132675" w:rsidRDefault="00782DC8" w:rsidP="0024322D">
      <w:pPr>
        <w:rPr>
          <w:lang w:val="en-US"/>
        </w:rPr>
      </w:pPr>
      <w:r>
        <w:rPr>
          <w:lang w:val="en-US"/>
        </w:rPr>
        <w:t xml:space="preserve"> </w:t>
      </w:r>
    </w:p>
    <w:p w14:paraId="6C6BDBC7" w14:textId="77777777" w:rsidR="00FE5378" w:rsidRDefault="0067626F" w:rsidP="0024322D">
      <w:pPr>
        <w:rPr>
          <w:lang w:val="en-US"/>
        </w:rPr>
      </w:pPr>
      <w:bookmarkStart w:id="52" w:name="_Toc138320396"/>
      <w:r>
        <w:rPr>
          <w:noProof/>
          <w:lang w:val="en-US"/>
        </w:rPr>
        <w:drawing>
          <wp:inline distT="0" distB="0" distL="0" distR="0" wp14:anchorId="64710CEF" wp14:editId="086D1966">
            <wp:extent cx="6116320" cy="6116320"/>
            <wp:effectExtent l="0" t="0" r="0" b="0"/>
            <wp:docPr id="8" name="Billed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illede 8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611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2"/>
    </w:p>
    <w:p w14:paraId="55D15DD4" w14:textId="7E76396E" w:rsidR="00782DC8" w:rsidRDefault="00782DC8" w:rsidP="0024322D">
      <w:pPr>
        <w:rPr>
          <w:lang w:val="en-US"/>
        </w:rPr>
      </w:pPr>
    </w:p>
    <w:p w14:paraId="4AEB65CC" w14:textId="77777777" w:rsidR="00782DC8" w:rsidRDefault="00782DC8">
      <w:pPr>
        <w:rPr>
          <w:rFonts w:asciiTheme="majorHAnsi" w:eastAsiaTheme="majorEastAsia" w:hAnsiTheme="majorHAnsi" w:cstheme="majorBidi"/>
          <w:color w:val="1F3763" w:themeColor="accent1" w:themeShade="7F"/>
          <w:lang w:val="en-US"/>
        </w:rPr>
      </w:pPr>
      <w:r>
        <w:rPr>
          <w:lang w:val="en-US"/>
        </w:rPr>
        <w:br w:type="page"/>
      </w:r>
    </w:p>
    <w:p w14:paraId="06C58B7C" w14:textId="419577D7" w:rsidR="004E718E" w:rsidRDefault="004E718E" w:rsidP="004E718E">
      <w:pPr>
        <w:pStyle w:val="Overskrift3"/>
        <w:rPr>
          <w:lang w:val="en-US"/>
        </w:rPr>
      </w:pPr>
      <w:bookmarkStart w:id="53" w:name="_Toc156465378"/>
      <w:proofErr w:type="spellStart"/>
      <w:r>
        <w:rPr>
          <w:lang w:val="en-US"/>
        </w:rPr>
        <w:lastRenderedPageBreak/>
        <w:t>eTable</w:t>
      </w:r>
      <w:proofErr w:type="spellEnd"/>
      <w:r>
        <w:rPr>
          <w:lang w:val="en-US"/>
        </w:rPr>
        <w:t xml:space="preserve"> </w:t>
      </w:r>
      <w:r w:rsidR="00F070C2">
        <w:rPr>
          <w:lang w:val="en-US"/>
        </w:rPr>
        <w:t>4</w:t>
      </w:r>
      <w:r w:rsidR="001054C2">
        <w:rPr>
          <w:lang w:val="en-US"/>
        </w:rPr>
        <w:t>b2</w:t>
      </w:r>
      <w:r>
        <w:rPr>
          <w:lang w:val="en-US"/>
        </w:rPr>
        <w:t>. Open Peripheral LEAD</w:t>
      </w:r>
      <w:bookmarkEnd w:id="48"/>
      <w:bookmarkEnd w:id="49"/>
      <w:bookmarkEnd w:id="50"/>
      <w:r w:rsidR="000B2A75">
        <w:rPr>
          <w:lang w:val="en-US"/>
        </w:rPr>
        <w:t xml:space="preserve"> repair</w:t>
      </w:r>
      <w:r w:rsidR="0067626F">
        <w:rPr>
          <w:lang w:val="en-US"/>
        </w:rPr>
        <w:t xml:space="preserve">, </w:t>
      </w:r>
      <w:r w:rsidR="00773940">
        <w:rPr>
          <w:lang w:val="en-US"/>
        </w:rPr>
        <w:t>secondary analysis</w:t>
      </w:r>
      <w:bookmarkEnd w:id="53"/>
    </w:p>
    <w:p w14:paraId="2F70174B" w14:textId="77777777" w:rsidR="00FE5378" w:rsidRPr="00FE5378" w:rsidRDefault="00FE5378" w:rsidP="00FE5378">
      <w:pPr>
        <w:rPr>
          <w:lang w:val="en-US"/>
        </w:rPr>
      </w:pPr>
    </w:p>
    <w:p w14:paraId="6384C3D9" w14:textId="2C89CAF4" w:rsidR="004E718E" w:rsidRDefault="0067626F" w:rsidP="004E718E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D3BC48A" wp14:editId="2FE01C83">
            <wp:extent cx="6116320" cy="3669665"/>
            <wp:effectExtent l="0" t="0" r="0" b="0"/>
            <wp:docPr id="6" name="Billed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illede 6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66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82D47" w14:textId="77777777" w:rsidR="00FE5378" w:rsidRDefault="00FE5378">
      <w:pPr>
        <w:rPr>
          <w:rFonts w:asciiTheme="majorHAnsi" w:eastAsiaTheme="majorEastAsia" w:hAnsiTheme="majorHAnsi" w:cstheme="majorBidi"/>
          <w:color w:val="1F3763" w:themeColor="accent1" w:themeShade="7F"/>
          <w:lang w:val="en-US"/>
        </w:rPr>
      </w:pPr>
      <w:bookmarkStart w:id="54" w:name="_Toc63021989"/>
      <w:r>
        <w:rPr>
          <w:lang w:val="en-US"/>
        </w:rPr>
        <w:br w:type="page"/>
      </w:r>
    </w:p>
    <w:p w14:paraId="25916F0F" w14:textId="6CC624C2" w:rsidR="0067626F" w:rsidRDefault="0067626F" w:rsidP="004E718E">
      <w:pPr>
        <w:pStyle w:val="Overskrift3"/>
        <w:rPr>
          <w:lang w:val="en-US"/>
        </w:rPr>
      </w:pPr>
      <w:bookmarkStart w:id="55" w:name="_Toc156465379"/>
      <w:proofErr w:type="spellStart"/>
      <w:r>
        <w:rPr>
          <w:lang w:val="en-US"/>
        </w:rPr>
        <w:lastRenderedPageBreak/>
        <w:t>eTable</w:t>
      </w:r>
      <w:proofErr w:type="spellEnd"/>
      <w:r>
        <w:rPr>
          <w:lang w:val="en-US"/>
        </w:rPr>
        <w:t xml:space="preserve"> </w:t>
      </w:r>
      <w:r w:rsidR="00F070C2">
        <w:rPr>
          <w:lang w:val="en-US"/>
        </w:rPr>
        <w:t>4</w:t>
      </w:r>
      <w:r>
        <w:rPr>
          <w:lang w:val="en-US"/>
        </w:rPr>
        <w:t xml:space="preserve">c1. </w:t>
      </w:r>
      <w:r w:rsidRPr="0067626F">
        <w:rPr>
          <w:lang w:val="en-US"/>
        </w:rPr>
        <w:t>Percutaneous transluminal angioplasty</w:t>
      </w:r>
      <w:r>
        <w:rPr>
          <w:lang w:val="en-US"/>
        </w:rPr>
        <w:t xml:space="preserve"> (PTA), </w:t>
      </w:r>
      <w:r w:rsidR="00773940">
        <w:rPr>
          <w:lang w:val="en-US"/>
        </w:rPr>
        <w:t>primary analysis (“</w:t>
      </w:r>
      <w:proofErr w:type="spellStart"/>
      <w:r w:rsidR="00773940">
        <w:rPr>
          <w:lang w:val="en-US"/>
        </w:rPr>
        <w:t>apriori</w:t>
      </w:r>
      <w:proofErr w:type="spellEnd"/>
      <w:r w:rsidR="00773940">
        <w:rPr>
          <w:lang w:val="en-US"/>
        </w:rPr>
        <w:t>” model)</w:t>
      </w:r>
      <w:bookmarkEnd w:id="55"/>
    </w:p>
    <w:p w14:paraId="3DD56287" w14:textId="77777777" w:rsidR="00FE5378" w:rsidRPr="00FE5378" w:rsidRDefault="00FE5378" w:rsidP="00FE5378">
      <w:pPr>
        <w:rPr>
          <w:lang w:val="en-US"/>
        </w:rPr>
      </w:pPr>
    </w:p>
    <w:p w14:paraId="0B6F343C" w14:textId="77777777" w:rsidR="009E2778" w:rsidRDefault="0067626F" w:rsidP="009E2778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37029DF" wp14:editId="793D852C">
            <wp:extent cx="6116320" cy="6116320"/>
            <wp:effectExtent l="0" t="0" r="0" b="0"/>
            <wp:docPr id="9" name="Billed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Billede 9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611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D62A8" w14:textId="77777777" w:rsidR="009E2778" w:rsidRDefault="009E2778">
      <w:pPr>
        <w:rPr>
          <w:rFonts w:asciiTheme="majorHAnsi" w:eastAsiaTheme="majorEastAsia" w:hAnsiTheme="majorHAnsi" w:cstheme="majorBidi"/>
          <w:color w:val="1F3763" w:themeColor="accent1" w:themeShade="7F"/>
          <w:lang w:val="en-US"/>
        </w:rPr>
      </w:pPr>
      <w:r>
        <w:rPr>
          <w:lang w:val="en-US"/>
        </w:rPr>
        <w:br w:type="page"/>
      </w:r>
    </w:p>
    <w:p w14:paraId="775A57AF" w14:textId="4CEF5EB4" w:rsidR="004E718E" w:rsidRDefault="004E718E" w:rsidP="004E718E">
      <w:pPr>
        <w:pStyle w:val="Overskrift3"/>
        <w:rPr>
          <w:lang w:val="en-US"/>
        </w:rPr>
      </w:pPr>
      <w:bookmarkStart w:id="56" w:name="_Toc156465380"/>
      <w:proofErr w:type="spellStart"/>
      <w:r>
        <w:rPr>
          <w:lang w:val="en-US"/>
        </w:rPr>
        <w:lastRenderedPageBreak/>
        <w:t>eTable</w:t>
      </w:r>
      <w:proofErr w:type="spellEnd"/>
      <w:r>
        <w:rPr>
          <w:lang w:val="en-US"/>
        </w:rPr>
        <w:t xml:space="preserve"> </w:t>
      </w:r>
      <w:r w:rsidR="00F070C2">
        <w:rPr>
          <w:lang w:val="en-US"/>
        </w:rPr>
        <w:t>4</w:t>
      </w:r>
      <w:r>
        <w:rPr>
          <w:lang w:val="en-US"/>
        </w:rPr>
        <w:t>c</w:t>
      </w:r>
      <w:bookmarkEnd w:id="54"/>
      <w:r w:rsidR="0067626F">
        <w:rPr>
          <w:lang w:val="en-US"/>
        </w:rPr>
        <w:t>2</w:t>
      </w:r>
      <w:r w:rsidR="001054C2">
        <w:rPr>
          <w:lang w:val="en-US"/>
        </w:rPr>
        <w:t>.</w:t>
      </w:r>
      <w:r w:rsidR="0067626F">
        <w:rPr>
          <w:lang w:val="en-US"/>
        </w:rPr>
        <w:t xml:space="preserve"> </w:t>
      </w:r>
      <w:r w:rsidR="0067626F" w:rsidRPr="0067626F">
        <w:rPr>
          <w:lang w:val="en-US"/>
        </w:rPr>
        <w:t>Percutaneous transluminal angioplasty</w:t>
      </w:r>
      <w:r w:rsidR="0067626F">
        <w:rPr>
          <w:lang w:val="en-US"/>
        </w:rPr>
        <w:t xml:space="preserve"> (PTA), </w:t>
      </w:r>
      <w:r w:rsidR="00773940">
        <w:rPr>
          <w:lang w:val="en-US"/>
        </w:rPr>
        <w:t>secondary analysis</w:t>
      </w:r>
      <w:bookmarkEnd w:id="56"/>
    </w:p>
    <w:p w14:paraId="5AC20A41" w14:textId="77777777" w:rsidR="00FE5378" w:rsidRPr="00FE5378" w:rsidRDefault="00FE5378" w:rsidP="00FE5378">
      <w:pPr>
        <w:rPr>
          <w:lang w:val="en-US"/>
        </w:rPr>
      </w:pPr>
    </w:p>
    <w:p w14:paraId="5FE2DE71" w14:textId="2FF44EA6" w:rsidR="004E718E" w:rsidRPr="004B0AD8" w:rsidRDefault="0067626F" w:rsidP="004E718E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A79FF36" wp14:editId="484CA67F">
            <wp:extent cx="6116320" cy="3669665"/>
            <wp:effectExtent l="0" t="0" r="0" b="0"/>
            <wp:docPr id="7" name="Billed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illede 7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66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89250" w14:textId="349F9A3B" w:rsidR="004E718E" w:rsidRDefault="000B2A75">
      <w:pPr>
        <w:rPr>
          <w:lang w:val="en-US"/>
        </w:rPr>
      </w:pPr>
      <w:r>
        <w:rPr>
          <w:rFonts w:asciiTheme="minorHAnsi" w:hAnsiTheme="minorHAnsi" w:cstheme="minorHAnsi"/>
          <w:lang w:val="en-US" w:eastAsia="en-US"/>
        </w:rPr>
        <w:t xml:space="preserve">PTA, </w:t>
      </w:r>
      <w:r w:rsidRPr="000B2A75">
        <w:rPr>
          <w:rFonts w:asciiTheme="minorHAnsi" w:hAnsiTheme="minorHAnsi" w:cstheme="minorHAnsi"/>
          <w:lang w:val="en-US" w:eastAsia="en-US"/>
        </w:rPr>
        <w:t>percutaneous transluminal angioplasty</w:t>
      </w:r>
      <w:r>
        <w:rPr>
          <w:lang w:val="en-US"/>
        </w:rPr>
        <w:t xml:space="preserve"> </w:t>
      </w:r>
      <w:r w:rsidR="004E718E">
        <w:rPr>
          <w:lang w:val="en-US"/>
        </w:rPr>
        <w:br w:type="page"/>
      </w:r>
    </w:p>
    <w:p w14:paraId="6B619BBB" w14:textId="34B128BF" w:rsidR="00C96310" w:rsidRDefault="00C96310" w:rsidP="00C96310">
      <w:pPr>
        <w:pStyle w:val="Overskrift1"/>
        <w:rPr>
          <w:lang w:val="en-US"/>
        </w:rPr>
      </w:pPr>
      <w:bookmarkStart w:id="57" w:name="_Toc63021994"/>
      <w:bookmarkStart w:id="58" w:name="_Toc156465381"/>
      <w:r>
        <w:rPr>
          <w:lang w:val="en-US"/>
        </w:rPr>
        <w:lastRenderedPageBreak/>
        <w:t>Miscellaneous</w:t>
      </w:r>
      <w:bookmarkEnd w:id="57"/>
      <w:bookmarkEnd w:id="58"/>
    </w:p>
    <w:p w14:paraId="59666DA5" w14:textId="77777777" w:rsidR="008A04ED" w:rsidRPr="008F5DFF" w:rsidRDefault="008A04ED" w:rsidP="008A04ED">
      <w:pPr>
        <w:pStyle w:val="Overskrift2"/>
        <w:rPr>
          <w:lang w:val="en-US"/>
        </w:rPr>
      </w:pPr>
      <w:bookmarkStart w:id="59" w:name="_Toc63021995"/>
      <w:bookmarkStart w:id="60" w:name="_Toc156465382"/>
      <w:proofErr w:type="spellStart"/>
      <w:r w:rsidRPr="008F5DFF">
        <w:rPr>
          <w:lang w:val="en-US"/>
        </w:rPr>
        <w:t>Charlson</w:t>
      </w:r>
      <w:r>
        <w:rPr>
          <w:lang w:val="en-US"/>
        </w:rPr>
        <w:t>’s</w:t>
      </w:r>
      <w:proofErr w:type="spellEnd"/>
      <w:r w:rsidRPr="008F5DFF">
        <w:rPr>
          <w:lang w:val="en-US"/>
        </w:rPr>
        <w:t xml:space="preserve"> Comorbidity Index</w:t>
      </w:r>
      <w:r>
        <w:rPr>
          <w:lang w:val="en-US"/>
        </w:rPr>
        <w:t xml:space="preserve"> </w:t>
      </w:r>
      <w:r w:rsidRPr="008F5DFF">
        <w:rPr>
          <w:lang w:val="en-US"/>
        </w:rPr>
        <w:t>item</w:t>
      </w:r>
      <w:r>
        <w:rPr>
          <w:lang w:val="en-US"/>
        </w:rPr>
        <w:t xml:space="preserve"> </w:t>
      </w:r>
      <w:r w:rsidRPr="008F5DFF">
        <w:rPr>
          <w:lang w:val="en-US"/>
        </w:rPr>
        <w:t>cod</w:t>
      </w:r>
      <w:r>
        <w:rPr>
          <w:lang w:val="en-US"/>
        </w:rPr>
        <w:t xml:space="preserve">ing </w:t>
      </w:r>
      <w:proofErr w:type="gramStart"/>
      <w:r>
        <w:rPr>
          <w:lang w:val="en-US"/>
        </w:rPr>
        <w:t>used</w:t>
      </w:r>
      <w:bookmarkEnd w:id="60"/>
      <w:proofErr w:type="gramEnd"/>
    </w:p>
    <w:p w14:paraId="49892B35" w14:textId="77777777" w:rsidR="008A04ED" w:rsidRPr="008F5DFF" w:rsidRDefault="008A04ED" w:rsidP="008A04ED">
      <w:pPr>
        <w:pStyle w:val="Default"/>
        <w:rPr>
          <w:lang w:val="en-US"/>
        </w:rPr>
      </w:pPr>
    </w:p>
    <w:p w14:paraId="2E4B690C" w14:textId="77777777" w:rsidR="008A04ED" w:rsidRPr="008F5DFF" w:rsidRDefault="008A04ED" w:rsidP="008A04ED">
      <w:pPr>
        <w:autoSpaceDE w:val="0"/>
        <w:autoSpaceDN w:val="0"/>
        <w:adjustRightInd w:val="0"/>
        <w:rPr>
          <w:lang w:val="en-US"/>
        </w:rPr>
      </w:pPr>
      <w:r w:rsidRPr="008F5DFF">
        <w:rPr>
          <w:lang w:val="en-US"/>
        </w:rPr>
        <w:t xml:space="preserve">Disease categories and the International Classification of Diseases codes used to calculate </w:t>
      </w:r>
      <w:proofErr w:type="spellStart"/>
      <w:r w:rsidRPr="008F5DFF">
        <w:rPr>
          <w:lang w:val="en-US"/>
        </w:rPr>
        <w:t>Charlson</w:t>
      </w:r>
      <w:r>
        <w:rPr>
          <w:lang w:val="en-US"/>
        </w:rPr>
        <w:t>’s</w:t>
      </w:r>
      <w:proofErr w:type="spellEnd"/>
      <w:r w:rsidRPr="008F5DFF">
        <w:rPr>
          <w:lang w:val="en-US"/>
        </w:rPr>
        <w:t xml:space="preserve"> Comorbidity Index.</w:t>
      </w:r>
    </w:p>
    <w:p w14:paraId="1E09AE34" w14:textId="77777777" w:rsidR="008A04ED" w:rsidRPr="008F5DFF" w:rsidRDefault="008A04ED" w:rsidP="008A04ED">
      <w:pPr>
        <w:autoSpaceDE w:val="0"/>
        <w:autoSpaceDN w:val="0"/>
        <w:adjustRightInd w:val="0"/>
        <w:rPr>
          <w:color w:val="000000"/>
          <w:lang w:val="en-US"/>
        </w:rPr>
      </w:pPr>
    </w:p>
    <w:tbl>
      <w:tblPr>
        <w:tblStyle w:val="Almindeligtabel2"/>
        <w:tblW w:w="0" w:type="auto"/>
        <w:tblLayout w:type="fixed"/>
        <w:tblLook w:val="0000" w:firstRow="0" w:lastRow="0" w:firstColumn="0" w:lastColumn="0" w:noHBand="0" w:noVBand="0"/>
      </w:tblPr>
      <w:tblGrid>
        <w:gridCol w:w="2147"/>
        <w:gridCol w:w="2147"/>
        <w:gridCol w:w="2147"/>
        <w:gridCol w:w="2147"/>
      </w:tblGrid>
      <w:tr w:rsidR="008A04ED" w:rsidRPr="008F5DFF" w14:paraId="3501D474" w14:textId="77777777" w:rsidTr="00A245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746CC73F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8F5DFF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  <w:lang w:val="da-DK"/>
              </w:rPr>
              <w:t>Disease</w:t>
            </w:r>
            <w:proofErr w:type="spellEnd"/>
            <w:r w:rsidRPr="008F5DFF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  <w:lang w:val="da-DK"/>
              </w:rPr>
              <w:t xml:space="preserve"> </w:t>
            </w:r>
            <w:proofErr w:type="spellStart"/>
            <w:r w:rsidRPr="008F5DFF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  <w:lang w:val="da-DK"/>
              </w:rPr>
              <w:t>category</w:t>
            </w:r>
            <w:proofErr w:type="spellEnd"/>
            <w:r w:rsidRPr="008F5DFF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  <w:lang w:val="da-DK"/>
              </w:rPr>
              <w:t xml:space="preserve">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0C24AB3C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A44E3F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  <w:lang w:val="da-DK"/>
              </w:rPr>
              <w:t xml:space="preserve">Danish </w:t>
            </w:r>
            <w:proofErr w:type="spellStart"/>
            <w:r w:rsidRPr="00A44E3F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  <w:lang w:val="da-DK"/>
              </w:rPr>
              <w:t>coding</w:t>
            </w:r>
            <w:proofErr w:type="spellEnd"/>
            <w:r w:rsidRPr="00A44E3F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  <w:lang w:val="da-DK"/>
              </w:rPr>
              <w:t xml:space="preserve"> system 1977-199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75C9CD1F" w14:textId="77777777" w:rsidR="008A04ED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  <w:lang w:val="da-DK"/>
              </w:rPr>
              <w:t xml:space="preserve">ICD-10 </w:t>
            </w:r>
          </w:p>
          <w:p w14:paraId="59CF2488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  <w:lang w:val="da-DK"/>
              </w:rPr>
              <w:t>1996-201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7AB9626C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  <w:lang w:val="da-DK"/>
              </w:rPr>
              <w:t xml:space="preserve">Score </w:t>
            </w:r>
          </w:p>
        </w:tc>
      </w:tr>
      <w:tr w:rsidR="008A04ED" w:rsidRPr="008F5DFF" w14:paraId="2CCA1CF1" w14:textId="77777777" w:rsidTr="00A245EE">
        <w:trPr>
          <w:trHeight w:val="12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22402C5A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Myocardial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infarction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12F233BE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410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70B7B897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I21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, </w:t>
            </w: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I23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53317E60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1 </w:t>
            </w:r>
          </w:p>
        </w:tc>
      </w:tr>
      <w:tr w:rsidR="008A04ED" w:rsidRPr="008F5DFF" w14:paraId="79906CAD" w14:textId="77777777" w:rsidTr="00A245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60C50AE3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Congestive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heart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failure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023F8F4B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427.09; 427.10; 427.11; 427.19; 428.99; 782.49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5B68E824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I50; I11.0; I13.0; I13.2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629E9A40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1 </w:t>
            </w:r>
          </w:p>
        </w:tc>
      </w:tr>
      <w:tr w:rsidR="008A04ED" w:rsidRPr="008F5DFF" w14:paraId="54900952" w14:textId="77777777" w:rsidTr="00A245EE">
        <w:trPr>
          <w:trHeight w:val="11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34A62A7A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Peripheral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vascular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disease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65B846EF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440; 441; 442; 443; 444; 445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69863D00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I70- I74; I77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5DDF24B5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1 </w:t>
            </w:r>
          </w:p>
        </w:tc>
      </w:tr>
      <w:tr w:rsidR="008A04ED" w:rsidRPr="008F5DFF" w14:paraId="273F450F" w14:textId="77777777" w:rsidTr="00A245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34C27943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Cerebrovascular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disease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23B2DD74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430-438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1FE66403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I60-I69; G45; G46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64979BC2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1 </w:t>
            </w:r>
          </w:p>
        </w:tc>
      </w:tr>
      <w:tr w:rsidR="008A04ED" w:rsidRPr="008F5DFF" w14:paraId="487154D4" w14:textId="77777777" w:rsidTr="00A245EE">
        <w:trPr>
          <w:trHeight w:val="11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41491349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Dementia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2B75B242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290.09-290.19; 293.09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5D44668A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F00-F03; F05.1; G30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241EB0CC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1 </w:t>
            </w:r>
          </w:p>
        </w:tc>
      </w:tr>
      <w:tr w:rsidR="008A04ED" w:rsidRPr="008F5DFF" w14:paraId="020BB4DD" w14:textId="77777777" w:rsidTr="00A245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3ED0373C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Chronic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pulmonary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disease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54E3DA0E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490-493; 515-518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44311C15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J40-J47; J60-J67; J68.4; J70.1; J70.3; J84.1; J92.0; J96.1; J98.2-J98.3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2B0F3908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1 </w:t>
            </w:r>
          </w:p>
        </w:tc>
      </w:tr>
      <w:tr w:rsidR="008A04ED" w:rsidRPr="008F5DFF" w14:paraId="2D149F5B" w14:textId="77777777" w:rsidTr="00A245EE">
        <w:trPr>
          <w:trHeight w:val="20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1626244E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Connective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tissue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disease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504B89A5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712; 716; 734; 446; 135.99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7CEC7074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M05; M06; M08; M09; M30-M36; D86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15A31977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1 </w:t>
            </w:r>
          </w:p>
        </w:tc>
      </w:tr>
      <w:tr w:rsidR="008A04ED" w:rsidRPr="008F5DFF" w14:paraId="1C12A184" w14:textId="77777777" w:rsidTr="00A245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0B323796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Ulcer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disease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208B1A95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530.91; 530.98; 531-534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13879C99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K22.1; K25-K28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548F6496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1 </w:t>
            </w:r>
          </w:p>
        </w:tc>
      </w:tr>
      <w:tr w:rsidR="008A04ED" w:rsidRPr="008F5DFF" w14:paraId="50AC6F36" w14:textId="77777777" w:rsidTr="00A245EE">
        <w:trPr>
          <w:trHeight w:val="2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11CB0253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Mild liver </w:t>
            </w: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disease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3424D490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571; 573.01; 573.04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03FB6AD0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B18; K70.0-K70.3; K70.9; K71; K73; K74; K76.0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5F3D6083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1 </w:t>
            </w:r>
          </w:p>
        </w:tc>
      </w:tr>
      <w:tr w:rsidR="008A04ED" w:rsidRPr="008F5DFF" w14:paraId="5FBCAB6E" w14:textId="77777777" w:rsidTr="00A245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02333A7F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Diabetes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0257BF61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249.00; 249.06; 249.07; 249.09; 250.00; 250.06; 250.07; 250.09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7B55AA47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E10.0; E10.1; E10.9; E11.0; E11.1; E11.9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207265EB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1 </w:t>
            </w:r>
          </w:p>
        </w:tc>
      </w:tr>
      <w:tr w:rsidR="008A04ED" w:rsidRPr="008F5DFF" w14:paraId="5AFFF570" w14:textId="77777777" w:rsidTr="00A245EE">
        <w:trPr>
          <w:trHeight w:val="10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64098A9A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Hemiplegia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5D172882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344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5C79F903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G81; G82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4E52D69C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2 </w:t>
            </w:r>
          </w:p>
        </w:tc>
      </w:tr>
      <w:tr w:rsidR="008A04ED" w:rsidRPr="008F5DFF" w14:paraId="2A7E831F" w14:textId="77777777" w:rsidTr="00A245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2877B091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Moderate to severe renal disease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12BD6D37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403; 404; 580-584; 590.09; 593.19; 753.10-753.19; 792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081395D9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I12; I13; N00-N05; N07; N11; N14; N17-N19; Q61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72686884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2 </w:t>
            </w:r>
          </w:p>
        </w:tc>
      </w:tr>
      <w:tr w:rsidR="008A04ED" w:rsidRPr="008F5DFF" w14:paraId="0C634430" w14:textId="77777777" w:rsidTr="00A245EE">
        <w:trPr>
          <w:trHeight w:val="2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5278F6C8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Diabetes with end organ damage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05A02B2E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249.01-249.05; 249.08; 250.01-250.05; 250.08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6CA532FD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E10.2-E10.8; </w:t>
            </w:r>
          </w:p>
          <w:p w14:paraId="18A2055B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E11.2-E11.8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1AB427B0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2 </w:t>
            </w:r>
          </w:p>
        </w:tc>
      </w:tr>
      <w:tr w:rsidR="008A04ED" w:rsidRPr="008F5DFF" w14:paraId="53E0B4EF" w14:textId="77777777" w:rsidTr="00A245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573B9038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Any tumor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2318A9AF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140-194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0432634A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C00-C75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1C17B0A7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2 </w:t>
            </w:r>
          </w:p>
        </w:tc>
      </w:tr>
      <w:tr w:rsidR="008A04ED" w:rsidRPr="008F5DFF" w14:paraId="333EB1AE" w14:textId="77777777" w:rsidTr="00A245EE">
        <w:trPr>
          <w:trHeight w:val="10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6E8A0C7D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Leukemia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410E052E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204-207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51E99398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C91-C95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08D01EEA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2 </w:t>
            </w:r>
          </w:p>
        </w:tc>
      </w:tr>
      <w:tr w:rsidR="008A04ED" w:rsidRPr="008F5DFF" w14:paraId="5633F0D2" w14:textId="77777777" w:rsidTr="00A245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07331C4F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Lymphoma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4ED1A9BC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200-203; 275.59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5C69837C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C81-C85; C88; C90; C96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56E6255B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2 </w:t>
            </w:r>
          </w:p>
        </w:tc>
      </w:tr>
      <w:tr w:rsidR="008A04ED" w:rsidRPr="008F5DFF" w14:paraId="6E0C4C48" w14:textId="77777777" w:rsidTr="00A245EE">
        <w:trPr>
          <w:trHeight w:val="32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21AA7D2F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Moderate to severe liver disease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24914633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070.00; 070.02; 070:04; 070.06; 070.08; 573.00; 456.00-456.09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743EC8FF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B15.0; B16.0; B16.2; B19.0; K70.4; K72; K76.6; I85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27B1E0DD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3 </w:t>
            </w:r>
          </w:p>
        </w:tc>
      </w:tr>
      <w:tr w:rsidR="008A04ED" w:rsidRPr="008F5DFF" w14:paraId="2623BF6A" w14:textId="77777777" w:rsidTr="00A245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68D769BA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Metastatic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solid tumor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2B000347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195-199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3A8A7430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C76-C80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6C983485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6 </w:t>
            </w:r>
          </w:p>
        </w:tc>
      </w:tr>
      <w:tr w:rsidR="008A04ED" w:rsidRPr="008F5DFF" w14:paraId="38A8E0FE" w14:textId="77777777" w:rsidTr="00A245EE">
        <w:trPr>
          <w:trHeight w:val="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44730AF7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AIDS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0C788E2F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079.83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07F35C7F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B21-B24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1E302930" w14:textId="77777777" w:rsidR="008A04ED" w:rsidRPr="008F5DFF" w:rsidRDefault="008A04ED" w:rsidP="00A245E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6 </w:t>
            </w:r>
          </w:p>
        </w:tc>
      </w:tr>
    </w:tbl>
    <w:p w14:paraId="41CC3FD9" w14:textId="77777777" w:rsidR="008A04ED" w:rsidRPr="00BA0E50" w:rsidRDefault="008A04ED" w:rsidP="008A04ED"/>
    <w:p w14:paraId="53BA3DEC" w14:textId="77777777" w:rsidR="008A04ED" w:rsidRDefault="008A04ED" w:rsidP="008A04ED">
      <w:pPr>
        <w:rPr>
          <w:lang w:val="en-US"/>
        </w:rPr>
      </w:pPr>
    </w:p>
    <w:p w14:paraId="17248B3F" w14:textId="77777777" w:rsidR="0030333F" w:rsidRDefault="0030333F" w:rsidP="0030333F">
      <w:pPr>
        <w:pStyle w:val="Overskrift2"/>
        <w:rPr>
          <w:lang w:val="en-US"/>
        </w:rPr>
      </w:pPr>
      <w:bookmarkStart w:id="61" w:name="_Toc156465383"/>
      <w:r>
        <w:rPr>
          <w:lang w:val="en-US"/>
        </w:rPr>
        <w:t xml:space="preserve">Operation codes </w:t>
      </w:r>
      <w:proofErr w:type="gramStart"/>
      <w:r>
        <w:rPr>
          <w:lang w:val="en-US"/>
        </w:rPr>
        <w:t>used</w:t>
      </w:r>
      <w:bookmarkEnd w:id="61"/>
      <w:proofErr w:type="gramEnd"/>
    </w:p>
    <w:p w14:paraId="6FFEB680" w14:textId="26249FE5" w:rsidR="0030333F" w:rsidRPr="00D40007" w:rsidRDefault="0030333F" w:rsidP="0030333F">
      <w:pPr>
        <w:spacing w:line="480" w:lineRule="auto"/>
        <w:rPr>
          <w:lang w:val="en-US"/>
        </w:rPr>
      </w:pPr>
      <w:r w:rsidRPr="00030E97">
        <w:rPr>
          <w:lang w:val="en-US"/>
        </w:rPr>
        <w:t xml:space="preserve">Inclusion was based on the DVR and the criteria were </w:t>
      </w:r>
      <w:proofErr w:type="spellStart"/>
      <w:r w:rsidRPr="00030E97">
        <w:rPr>
          <w:i/>
          <w:iCs/>
          <w:lang w:val="en-US"/>
        </w:rPr>
        <w:t>i</w:t>
      </w:r>
      <w:proofErr w:type="spellEnd"/>
      <w:r w:rsidRPr="00030E97">
        <w:rPr>
          <w:i/>
          <w:iCs/>
          <w:lang w:val="en-US"/>
        </w:rPr>
        <w:t>)</w:t>
      </w:r>
      <w:r w:rsidRPr="00030E97">
        <w:rPr>
          <w:lang w:val="en-US"/>
        </w:rPr>
        <w:t xml:space="preserve"> operation code as per the Scandinavian classifications of surgical and other procedures (NOMESCO) relevant to aortoiliac or lower extremity reconstruction: PDH (aortoiliac bypass), PDF (aortoiliac endarterectomy), PGH </w:t>
      </w:r>
      <w:r w:rsidRPr="00030E97">
        <w:rPr>
          <w:lang w:val="en-US"/>
        </w:rPr>
        <w:lastRenderedPageBreak/>
        <w:t>(</w:t>
      </w:r>
      <w:proofErr w:type="spellStart"/>
      <w:r w:rsidRPr="00030E97">
        <w:rPr>
          <w:lang w:val="en-US"/>
        </w:rPr>
        <w:t>axillobifem</w:t>
      </w:r>
      <w:proofErr w:type="spellEnd"/>
      <w:r w:rsidRPr="00030E97">
        <w:rPr>
          <w:lang w:val="en-US"/>
        </w:rPr>
        <w:t>. bypass), PDP (aortoiliac PTA). Lower extremity repair: PGH40 (</w:t>
      </w:r>
      <w:proofErr w:type="spellStart"/>
      <w:r w:rsidRPr="00030E97">
        <w:rPr>
          <w:lang w:val="en-US"/>
        </w:rPr>
        <w:t>femorofemoral</w:t>
      </w:r>
      <w:proofErr w:type="spellEnd"/>
      <w:r w:rsidRPr="00030E97">
        <w:rPr>
          <w:lang w:val="en-US"/>
        </w:rPr>
        <w:t xml:space="preserve"> cross-over), PEH and PFH (lower extremity/peripheral bypass), PEN and PEF (lower extremity/peripheral endarterectomy), PEP and PFP (lower extremity PTA)); an exhaustive list is available </w:t>
      </w:r>
      <w:r w:rsidR="00E459B5">
        <w:rPr>
          <w:lang w:val="en-US"/>
        </w:rPr>
        <w:t>at the end of this document</w:t>
      </w:r>
      <w:r w:rsidRPr="00030E97">
        <w:rPr>
          <w:lang w:val="en-US"/>
        </w:rPr>
        <w:t xml:space="preserve">. </w:t>
      </w:r>
      <w:r w:rsidRPr="00030E97">
        <w:rPr>
          <w:i/>
          <w:iCs/>
          <w:lang w:val="en-US"/>
        </w:rPr>
        <w:t>ii)</w:t>
      </w:r>
      <w:r w:rsidRPr="00030E97">
        <w:rPr>
          <w:lang w:val="en-US"/>
        </w:rPr>
        <w:t xml:space="preserve"> indication being either claudication, rest pain, wound/gangrene defined by the DVR-variable “GC_PI_INDIK1” takes on the value 16-19. </w:t>
      </w:r>
      <w:r w:rsidRPr="00030E97">
        <w:rPr>
          <w:i/>
          <w:iCs/>
          <w:lang w:val="en-US"/>
        </w:rPr>
        <w:t>iii)</w:t>
      </w:r>
      <w:r w:rsidRPr="00030E97">
        <w:rPr>
          <w:lang w:val="en-US"/>
        </w:rPr>
        <w:t xml:space="preserve"> age above 40 and below 100 years. </w:t>
      </w:r>
    </w:p>
    <w:p w14:paraId="40460ADA" w14:textId="764D1C8D" w:rsidR="00C96310" w:rsidRDefault="00C96310" w:rsidP="00C96310">
      <w:pPr>
        <w:pStyle w:val="Overskrift2"/>
        <w:rPr>
          <w:lang w:val="en-US"/>
        </w:rPr>
      </w:pPr>
      <w:bookmarkStart w:id="62" w:name="_Toc63021997"/>
      <w:bookmarkStart w:id="63" w:name="_Toc156465384"/>
      <w:bookmarkEnd w:id="59"/>
      <w:r>
        <w:rPr>
          <w:lang w:val="en-US"/>
        </w:rPr>
        <w:t>Criteria for imputing the operation code from the Danish National Patient Registry based on substring match between the DNPR and DVR</w:t>
      </w:r>
      <w:bookmarkEnd w:id="62"/>
      <w:bookmarkEnd w:id="63"/>
    </w:p>
    <w:p w14:paraId="5A1B1354" w14:textId="77777777" w:rsidR="00C96310" w:rsidRDefault="00C96310" w:rsidP="00C96310">
      <w:pPr>
        <w:rPr>
          <w:rFonts w:asciiTheme="minorHAnsi" w:hAnsiTheme="minorHAnsi" w:cstheme="minorHAnsi"/>
          <w:lang w:val="en-US" w:eastAsia="en-US"/>
        </w:rPr>
      </w:pPr>
      <w:r>
        <w:rPr>
          <w:rFonts w:asciiTheme="minorHAnsi" w:hAnsiTheme="minorHAnsi" w:cstheme="minorHAnsi"/>
          <w:lang w:val="en-US" w:eastAsia="en-US"/>
        </w:rPr>
        <w:t xml:space="preserve">Due to type errors, some of the operation codes registered in the DVR did not match the Scandinavian coding system. In that case we looked-up and imputed the operations code from the Danish National Patient Registry if it matched on </w:t>
      </w:r>
      <w:proofErr w:type="spellStart"/>
      <w:r w:rsidRPr="006D1B76">
        <w:rPr>
          <w:rFonts w:asciiTheme="minorHAnsi" w:hAnsiTheme="minorHAnsi" w:cstheme="minorHAnsi"/>
          <w:i/>
          <w:iCs/>
          <w:lang w:val="en-US" w:eastAsia="en-US"/>
        </w:rPr>
        <w:t>i</w:t>
      </w:r>
      <w:proofErr w:type="spellEnd"/>
      <w:r w:rsidRPr="006D1B76">
        <w:rPr>
          <w:rFonts w:asciiTheme="minorHAnsi" w:hAnsiTheme="minorHAnsi" w:cstheme="minorHAnsi"/>
          <w:i/>
          <w:iCs/>
          <w:lang w:val="en-US" w:eastAsia="en-US"/>
        </w:rPr>
        <w:t xml:space="preserve">) </w:t>
      </w:r>
      <w:r>
        <w:rPr>
          <w:rFonts w:asciiTheme="minorHAnsi" w:hAnsiTheme="minorHAnsi" w:cstheme="minorHAnsi"/>
          <w:lang w:val="en-US" w:eastAsia="en-US"/>
        </w:rPr>
        <w:t xml:space="preserve">patient identifier, </w:t>
      </w:r>
      <w:r w:rsidRPr="006D1B76">
        <w:rPr>
          <w:rFonts w:asciiTheme="minorHAnsi" w:hAnsiTheme="minorHAnsi" w:cstheme="minorHAnsi"/>
          <w:i/>
          <w:iCs/>
          <w:lang w:val="en-US" w:eastAsia="en-US"/>
        </w:rPr>
        <w:t>ii)</w:t>
      </w:r>
      <w:r>
        <w:rPr>
          <w:rFonts w:asciiTheme="minorHAnsi" w:hAnsiTheme="minorHAnsi" w:cstheme="minorHAnsi"/>
          <w:lang w:val="en-US" w:eastAsia="en-US"/>
        </w:rPr>
        <w:t xml:space="preserve"> date, and </w:t>
      </w:r>
      <w:r w:rsidRPr="006D1B76">
        <w:rPr>
          <w:rFonts w:asciiTheme="minorHAnsi" w:hAnsiTheme="minorHAnsi" w:cstheme="minorHAnsi"/>
          <w:i/>
          <w:iCs/>
          <w:lang w:val="en-US" w:eastAsia="en-US"/>
        </w:rPr>
        <w:t>iii)</w:t>
      </w:r>
      <w:r>
        <w:rPr>
          <w:rFonts w:asciiTheme="minorHAnsi" w:hAnsiTheme="minorHAnsi" w:cstheme="minorHAnsi"/>
          <w:lang w:val="en-US" w:eastAsia="en-US"/>
        </w:rPr>
        <w:t xml:space="preserve"> a substring-match a described </w:t>
      </w:r>
      <w:proofErr w:type="gramStart"/>
      <w:r>
        <w:rPr>
          <w:rFonts w:asciiTheme="minorHAnsi" w:hAnsiTheme="minorHAnsi" w:cstheme="minorHAnsi"/>
          <w:lang w:val="en-US" w:eastAsia="en-US"/>
        </w:rPr>
        <w:t>below</w:t>
      </w:r>
      <w:proofErr w:type="gramEnd"/>
    </w:p>
    <w:p w14:paraId="5BC157F4" w14:textId="77777777" w:rsidR="00C96310" w:rsidRPr="006D1B76" w:rsidRDefault="00C96310" w:rsidP="00C96310">
      <w:pPr>
        <w:rPr>
          <w:rFonts w:asciiTheme="minorHAnsi" w:hAnsiTheme="minorHAnsi" w:cstheme="minorHAnsi"/>
          <w:lang w:val="en-US" w:eastAsia="en-US"/>
        </w:rPr>
      </w:pPr>
    </w:p>
    <w:tbl>
      <w:tblPr>
        <w:tblW w:w="2721" w:type="pct"/>
        <w:tblLook w:val="07E0" w:firstRow="1" w:lastRow="1" w:firstColumn="1" w:lastColumn="1" w:noHBand="1" w:noVBand="1"/>
      </w:tblPr>
      <w:tblGrid>
        <w:gridCol w:w="2692"/>
        <w:gridCol w:w="2550"/>
      </w:tblGrid>
      <w:tr w:rsidR="00C96310" w:rsidRPr="005E7E77" w14:paraId="0B968A01" w14:textId="77777777" w:rsidTr="00133217">
        <w:tc>
          <w:tcPr>
            <w:tcW w:w="2568" w:type="pct"/>
            <w:tcBorders>
              <w:bottom w:val="single" w:sz="0" w:space="0" w:color="auto"/>
            </w:tcBorders>
            <w:vAlign w:val="bottom"/>
          </w:tcPr>
          <w:p w14:paraId="23580EB3" w14:textId="77777777" w:rsidR="00C96310" w:rsidRDefault="00C96310" w:rsidP="00133217">
            <w:pPr>
              <w:pStyle w:val="Compact"/>
              <w:jc w:val="center"/>
            </w:pPr>
            <w:proofErr w:type="spellStart"/>
            <w:r>
              <w:t>Imputation</w:t>
            </w:r>
            <w:proofErr w:type="spellEnd"/>
            <w:r>
              <w:t xml:space="preserve"> </w:t>
            </w:r>
            <w:proofErr w:type="spellStart"/>
            <w:r>
              <w:t>assumption</w:t>
            </w:r>
            <w:proofErr w:type="spellEnd"/>
            <w:r>
              <w:t xml:space="preserve"> /</w:t>
            </w:r>
            <w:r>
              <w:br/>
            </w:r>
            <w:proofErr w:type="spellStart"/>
            <w:r>
              <w:t>character</w:t>
            </w:r>
            <w:proofErr w:type="spellEnd"/>
            <w:r>
              <w:t xml:space="preserve"> match</w:t>
            </w:r>
          </w:p>
        </w:tc>
        <w:tc>
          <w:tcPr>
            <w:tcW w:w="2432" w:type="pct"/>
            <w:tcBorders>
              <w:bottom w:val="single" w:sz="0" w:space="0" w:color="auto"/>
            </w:tcBorders>
            <w:vAlign w:val="bottom"/>
          </w:tcPr>
          <w:p w14:paraId="0438A174" w14:textId="77777777" w:rsidR="00C96310" w:rsidRPr="00C96310" w:rsidRDefault="00C96310" w:rsidP="00133217">
            <w:pPr>
              <w:pStyle w:val="Compact"/>
              <w:jc w:val="center"/>
              <w:rPr>
                <w:lang w:val="en-US"/>
              </w:rPr>
            </w:pPr>
            <w:r w:rsidRPr="00C96310">
              <w:rPr>
                <w:lang w:val="en-US"/>
              </w:rPr>
              <w:t>No. of imputed cases / operation codes</w:t>
            </w:r>
          </w:p>
        </w:tc>
      </w:tr>
      <w:tr w:rsidR="00C96310" w14:paraId="779B815D" w14:textId="77777777" w:rsidTr="00133217">
        <w:tc>
          <w:tcPr>
            <w:tcW w:w="2568" w:type="pct"/>
          </w:tcPr>
          <w:p w14:paraId="2938F7F2" w14:textId="77777777" w:rsidR="00C96310" w:rsidRDefault="00C96310" w:rsidP="00133217">
            <w:pPr>
              <w:pStyle w:val="Compact"/>
              <w:jc w:val="center"/>
            </w:pPr>
            <w:proofErr w:type="spellStart"/>
            <w:r>
              <w:t>Character</w:t>
            </w:r>
            <w:proofErr w:type="spellEnd"/>
            <w:r>
              <w:t xml:space="preserve"> 1to5</w:t>
            </w:r>
          </w:p>
        </w:tc>
        <w:tc>
          <w:tcPr>
            <w:tcW w:w="2432" w:type="pct"/>
          </w:tcPr>
          <w:p w14:paraId="098CBF82" w14:textId="77777777" w:rsidR="00C96310" w:rsidRDefault="00C96310" w:rsidP="00133217">
            <w:pPr>
              <w:pStyle w:val="Compact"/>
              <w:jc w:val="center"/>
            </w:pPr>
            <w:r>
              <w:t>25</w:t>
            </w:r>
          </w:p>
        </w:tc>
      </w:tr>
      <w:tr w:rsidR="00C96310" w14:paraId="6E6B67E9" w14:textId="77777777" w:rsidTr="00133217">
        <w:tc>
          <w:tcPr>
            <w:tcW w:w="2568" w:type="pct"/>
          </w:tcPr>
          <w:p w14:paraId="23BED442" w14:textId="77777777" w:rsidR="00C96310" w:rsidRDefault="00C96310" w:rsidP="00133217">
            <w:pPr>
              <w:pStyle w:val="Compact"/>
              <w:jc w:val="center"/>
            </w:pPr>
            <w:r>
              <w:t>Letters 1to4</w:t>
            </w:r>
          </w:p>
        </w:tc>
        <w:tc>
          <w:tcPr>
            <w:tcW w:w="2432" w:type="pct"/>
          </w:tcPr>
          <w:p w14:paraId="6AE1AB09" w14:textId="77777777" w:rsidR="00C96310" w:rsidRDefault="00C96310" w:rsidP="00133217">
            <w:pPr>
              <w:pStyle w:val="Compact"/>
              <w:jc w:val="center"/>
            </w:pPr>
            <w:r>
              <w:t>56</w:t>
            </w:r>
          </w:p>
        </w:tc>
      </w:tr>
      <w:tr w:rsidR="00C96310" w14:paraId="6FCE94CD" w14:textId="77777777" w:rsidTr="00133217">
        <w:tc>
          <w:tcPr>
            <w:tcW w:w="2568" w:type="pct"/>
          </w:tcPr>
          <w:p w14:paraId="297E485D" w14:textId="77777777" w:rsidR="00C96310" w:rsidRDefault="00C96310" w:rsidP="00133217">
            <w:pPr>
              <w:pStyle w:val="Compact"/>
              <w:jc w:val="center"/>
            </w:pPr>
            <w:proofErr w:type="spellStart"/>
            <w:r>
              <w:t>Character</w:t>
            </w:r>
            <w:proofErr w:type="spellEnd"/>
            <w:r>
              <w:t xml:space="preserve"> 4to6</w:t>
            </w:r>
          </w:p>
        </w:tc>
        <w:tc>
          <w:tcPr>
            <w:tcW w:w="2432" w:type="pct"/>
          </w:tcPr>
          <w:p w14:paraId="6CAACEDB" w14:textId="77777777" w:rsidR="00C96310" w:rsidRDefault="00C96310" w:rsidP="00133217">
            <w:pPr>
              <w:pStyle w:val="Compact"/>
              <w:jc w:val="center"/>
            </w:pPr>
            <w:r>
              <w:t>97</w:t>
            </w:r>
          </w:p>
        </w:tc>
      </w:tr>
      <w:tr w:rsidR="00C96310" w14:paraId="7C244AC2" w14:textId="77777777" w:rsidTr="00133217">
        <w:tc>
          <w:tcPr>
            <w:tcW w:w="2568" w:type="pct"/>
          </w:tcPr>
          <w:p w14:paraId="632F7661" w14:textId="77777777" w:rsidR="00C96310" w:rsidRDefault="00C96310" w:rsidP="00133217">
            <w:pPr>
              <w:pStyle w:val="Compact"/>
              <w:jc w:val="center"/>
            </w:pPr>
            <w:proofErr w:type="spellStart"/>
            <w:r>
              <w:t>Character</w:t>
            </w:r>
            <w:proofErr w:type="spellEnd"/>
            <w:r>
              <w:t xml:space="preserve"> 12356</w:t>
            </w:r>
          </w:p>
        </w:tc>
        <w:tc>
          <w:tcPr>
            <w:tcW w:w="2432" w:type="pct"/>
          </w:tcPr>
          <w:p w14:paraId="2EDD5576" w14:textId="77777777" w:rsidR="00C96310" w:rsidRDefault="00C96310" w:rsidP="00133217">
            <w:pPr>
              <w:pStyle w:val="Compact"/>
              <w:jc w:val="center"/>
            </w:pPr>
            <w:r>
              <w:t>72</w:t>
            </w:r>
          </w:p>
        </w:tc>
      </w:tr>
      <w:tr w:rsidR="00C96310" w14:paraId="7F8D3043" w14:textId="77777777" w:rsidTr="00133217">
        <w:tc>
          <w:tcPr>
            <w:tcW w:w="2568" w:type="pct"/>
          </w:tcPr>
          <w:p w14:paraId="1754EBD7" w14:textId="77777777" w:rsidR="00C96310" w:rsidRDefault="00C96310" w:rsidP="00133217">
            <w:pPr>
              <w:pStyle w:val="Compact"/>
              <w:jc w:val="center"/>
            </w:pPr>
            <w:proofErr w:type="spellStart"/>
            <w:r>
              <w:t>Character</w:t>
            </w:r>
            <w:proofErr w:type="spellEnd"/>
            <w:r>
              <w:t xml:space="preserve"> 5to6</w:t>
            </w:r>
          </w:p>
        </w:tc>
        <w:tc>
          <w:tcPr>
            <w:tcW w:w="2432" w:type="pct"/>
          </w:tcPr>
          <w:p w14:paraId="2FE85838" w14:textId="77777777" w:rsidR="00C96310" w:rsidRDefault="00C96310" w:rsidP="00133217">
            <w:pPr>
              <w:pStyle w:val="Compact"/>
              <w:jc w:val="center"/>
            </w:pPr>
            <w:r>
              <w:t>56</w:t>
            </w:r>
          </w:p>
        </w:tc>
      </w:tr>
      <w:tr w:rsidR="00C96310" w14:paraId="7E77225E" w14:textId="77777777" w:rsidTr="00133217">
        <w:tc>
          <w:tcPr>
            <w:tcW w:w="2568" w:type="pct"/>
          </w:tcPr>
          <w:p w14:paraId="668164F6" w14:textId="77777777" w:rsidR="00C96310" w:rsidRDefault="00C96310" w:rsidP="00133217">
            <w:pPr>
              <w:pStyle w:val="Compact"/>
              <w:jc w:val="center"/>
            </w:pPr>
            <w:proofErr w:type="spellStart"/>
            <w:r>
              <w:t>Character</w:t>
            </w:r>
            <w:proofErr w:type="spellEnd"/>
            <w:r>
              <w:t xml:space="preserve"> </w:t>
            </w:r>
            <w:proofErr w:type="spellStart"/>
            <w:r>
              <w:t>char</w:t>
            </w:r>
            <w:proofErr w:type="spellEnd"/>
          </w:p>
        </w:tc>
        <w:tc>
          <w:tcPr>
            <w:tcW w:w="2432" w:type="pct"/>
          </w:tcPr>
          <w:p w14:paraId="0D0B1D7E" w14:textId="77777777" w:rsidR="00C96310" w:rsidRDefault="00C96310" w:rsidP="00133217">
            <w:pPr>
              <w:pStyle w:val="Compact"/>
              <w:jc w:val="center"/>
            </w:pPr>
            <w:r>
              <w:t>12</w:t>
            </w:r>
          </w:p>
        </w:tc>
      </w:tr>
      <w:tr w:rsidR="00C96310" w14:paraId="024AEDE1" w14:textId="77777777" w:rsidTr="00133217">
        <w:tc>
          <w:tcPr>
            <w:tcW w:w="2568" w:type="pct"/>
          </w:tcPr>
          <w:p w14:paraId="3B6E67CF" w14:textId="77777777" w:rsidR="00C96310" w:rsidRDefault="00C96310" w:rsidP="00133217">
            <w:pPr>
              <w:pStyle w:val="Compact"/>
              <w:jc w:val="center"/>
            </w:pPr>
            <w:r>
              <w:t>SUM</w:t>
            </w:r>
          </w:p>
        </w:tc>
        <w:tc>
          <w:tcPr>
            <w:tcW w:w="2432" w:type="pct"/>
          </w:tcPr>
          <w:p w14:paraId="15914D30" w14:textId="77777777" w:rsidR="00C96310" w:rsidRDefault="00C96310" w:rsidP="00133217">
            <w:pPr>
              <w:pStyle w:val="Compact"/>
              <w:jc w:val="center"/>
            </w:pPr>
            <w:r>
              <w:t>318</w:t>
            </w:r>
          </w:p>
        </w:tc>
      </w:tr>
    </w:tbl>
    <w:p w14:paraId="0F947023" w14:textId="77777777" w:rsidR="00C96310" w:rsidRPr="0084576B" w:rsidRDefault="00C96310" w:rsidP="00C96310">
      <w:pPr>
        <w:rPr>
          <w:lang w:val="en-US"/>
        </w:rPr>
      </w:pPr>
    </w:p>
    <w:p w14:paraId="4C9EA650" w14:textId="77777777" w:rsidR="00C96310" w:rsidRPr="00087D40" w:rsidRDefault="00C96310" w:rsidP="00C96310">
      <w:pPr>
        <w:pStyle w:val="Overskrift2"/>
        <w:rPr>
          <w:lang w:val="en-US"/>
        </w:rPr>
      </w:pPr>
      <w:bookmarkStart w:id="64" w:name="_Toc63021998"/>
      <w:bookmarkStart w:id="65" w:name="_Toc156465385"/>
      <w:r>
        <w:rPr>
          <w:lang w:val="en-US"/>
        </w:rPr>
        <w:t>Additional baseline characteristics coding</w:t>
      </w:r>
      <w:bookmarkEnd w:id="64"/>
      <w:bookmarkEnd w:id="65"/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1770"/>
        <w:gridCol w:w="1747"/>
        <w:gridCol w:w="1736"/>
        <w:gridCol w:w="1497"/>
        <w:gridCol w:w="1498"/>
        <w:gridCol w:w="1374"/>
      </w:tblGrid>
      <w:tr w:rsidR="00C96310" w14:paraId="496207FC" w14:textId="77777777" w:rsidTr="00132675">
        <w:tc>
          <w:tcPr>
            <w:tcW w:w="1770" w:type="dxa"/>
          </w:tcPr>
          <w:p w14:paraId="7D5F335C" w14:textId="77777777" w:rsidR="00C96310" w:rsidRDefault="00C96310" w:rsidP="00133217"/>
        </w:tc>
        <w:tc>
          <w:tcPr>
            <w:tcW w:w="1747" w:type="dxa"/>
          </w:tcPr>
          <w:p w14:paraId="48424AA1" w14:textId="77777777" w:rsidR="00C96310" w:rsidRDefault="00C96310" w:rsidP="00133217">
            <w:r>
              <w:t>DIAGNOSES</w:t>
            </w:r>
          </w:p>
        </w:tc>
        <w:tc>
          <w:tcPr>
            <w:tcW w:w="1736" w:type="dxa"/>
          </w:tcPr>
          <w:p w14:paraId="3235E638" w14:textId="77777777" w:rsidR="00C96310" w:rsidRDefault="00C96310" w:rsidP="00133217">
            <w:r>
              <w:t>DIAGNOSES</w:t>
            </w:r>
          </w:p>
        </w:tc>
        <w:tc>
          <w:tcPr>
            <w:tcW w:w="1497" w:type="dxa"/>
          </w:tcPr>
          <w:p w14:paraId="58CDC31E" w14:textId="77777777" w:rsidR="00C96310" w:rsidRDefault="00C96310" w:rsidP="00133217">
            <w:r>
              <w:t>SURGERY</w:t>
            </w:r>
          </w:p>
        </w:tc>
        <w:tc>
          <w:tcPr>
            <w:tcW w:w="1498" w:type="dxa"/>
          </w:tcPr>
          <w:p w14:paraId="68C32864" w14:textId="77777777" w:rsidR="00C96310" w:rsidRDefault="00C96310" w:rsidP="00133217">
            <w:r>
              <w:t>SURGERY</w:t>
            </w:r>
          </w:p>
        </w:tc>
        <w:tc>
          <w:tcPr>
            <w:tcW w:w="1374" w:type="dxa"/>
          </w:tcPr>
          <w:p w14:paraId="21F18402" w14:textId="77777777" w:rsidR="00C96310" w:rsidRDefault="00C96310" w:rsidP="00133217">
            <w:proofErr w:type="spellStart"/>
            <w:r>
              <w:t>Sks_ube</w:t>
            </w:r>
            <w:proofErr w:type="spellEnd"/>
            <w:r>
              <w:t>*</w:t>
            </w:r>
          </w:p>
        </w:tc>
      </w:tr>
      <w:tr w:rsidR="00C96310" w14:paraId="6F7F955E" w14:textId="77777777" w:rsidTr="00132675">
        <w:tc>
          <w:tcPr>
            <w:tcW w:w="1770" w:type="dxa"/>
          </w:tcPr>
          <w:p w14:paraId="50D91E6B" w14:textId="77777777" w:rsidR="00C96310" w:rsidRDefault="00C96310" w:rsidP="00133217"/>
        </w:tc>
        <w:tc>
          <w:tcPr>
            <w:tcW w:w="1747" w:type="dxa"/>
          </w:tcPr>
          <w:p w14:paraId="3470E0D7" w14:textId="547DAF95" w:rsidR="00C96310" w:rsidRDefault="00132675" w:rsidP="00133217">
            <w:r w:rsidRPr="00132675">
              <w:t xml:space="preserve">Danish </w:t>
            </w:r>
            <w:proofErr w:type="spellStart"/>
            <w:r w:rsidRPr="00132675">
              <w:t>coding</w:t>
            </w:r>
            <w:proofErr w:type="spellEnd"/>
            <w:r w:rsidRPr="00132675">
              <w:t xml:space="preserve"> system 1977-1995</w:t>
            </w:r>
          </w:p>
        </w:tc>
        <w:tc>
          <w:tcPr>
            <w:tcW w:w="1736" w:type="dxa"/>
          </w:tcPr>
          <w:p w14:paraId="63492797" w14:textId="77777777" w:rsidR="00C96310" w:rsidRDefault="00C96310" w:rsidP="00133217">
            <w:r>
              <w:t>ICD10</w:t>
            </w:r>
          </w:p>
          <w:p w14:paraId="696E5625" w14:textId="456FD2E5" w:rsidR="00132675" w:rsidRDefault="00132675" w:rsidP="00133217">
            <w:r>
              <w:t>1996-2018</w:t>
            </w:r>
          </w:p>
        </w:tc>
        <w:tc>
          <w:tcPr>
            <w:tcW w:w="1497" w:type="dxa"/>
          </w:tcPr>
          <w:p w14:paraId="48EBB291" w14:textId="24D729CD" w:rsidR="00C96310" w:rsidRDefault="00132675" w:rsidP="00133217">
            <w:r w:rsidRPr="00132675">
              <w:t xml:space="preserve">Danish </w:t>
            </w:r>
            <w:proofErr w:type="spellStart"/>
            <w:r w:rsidRPr="00132675">
              <w:t>coding</w:t>
            </w:r>
            <w:proofErr w:type="spellEnd"/>
            <w:r w:rsidRPr="00132675">
              <w:t xml:space="preserve"> system 1977-1995</w:t>
            </w:r>
          </w:p>
        </w:tc>
        <w:tc>
          <w:tcPr>
            <w:tcW w:w="1498" w:type="dxa"/>
          </w:tcPr>
          <w:p w14:paraId="4BEA4AF8" w14:textId="77777777" w:rsidR="00C96310" w:rsidRDefault="00C96310" w:rsidP="00133217">
            <w:r>
              <w:t xml:space="preserve">Scandinavian </w:t>
            </w:r>
            <w:proofErr w:type="spellStart"/>
            <w:r>
              <w:t>coding</w:t>
            </w:r>
            <w:proofErr w:type="spellEnd"/>
            <w:r>
              <w:t xml:space="preserve"> system</w:t>
            </w:r>
          </w:p>
          <w:p w14:paraId="152E3873" w14:textId="0548B5DF" w:rsidR="00132675" w:rsidRDefault="00132675" w:rsidP="00133217">
            <w:r>
              <w:t>1996-2018</w:t>
            </w:r>
          </w:p>
        </w:tc>
        <w:tc>
          <w:tcPr>
            <w:tcW w:w="1374" w:type="dxa"/>
          </w:tcPr>
          <w:p w14:paraId="29384A1A" w14:textId="77777777" w:rsidR="00C96310" w:rsidRDefault="00C96310" w:rsidP="00133217"/>
        </w:tc>
      </w:tr>
      <w:tr w:rsidR="00C96310" w14:paraId="6157CB87" w14:textId="77777777" w:rsidTr="00132675">
        <w:tc>
          <w:tcPr>
            <w:tcW w:w="1770" w:type="dxa"/>
          </w:tcPr>
          <w:p w14:paraId="0C9233C2" w14:textId="77777777" w:rsidR="00C96310" w:rsidRDefault="00C96310" w:rsidP="00133217">
            <w:r>
              <w:t xml:space="preserve">Angina </w:t>
            </w:r>
            <w:proofErr w:type="spellStart"/>
            <w:r>
              <w:t>history</w:t>
            </w:r>
            <w:proofErr w:type="spellEnd"/>
          </w:p>
        </w:tc>
        <w:tc>
          <w:tcPr>
            <w:tcW w:w="1747" w:type="dxa"/>
          </w:tcPr>
          <w:p w14:paraId="5FD84FA6" w14:textId="77777777" w:rsidR="00C96310" w:rsidRDefault="00C96310" w:rsidP="00133217">
            <w:r>
              <w:t>413;</w:t>
            </w:r>
          </w:p>
        </w:tc>
        <w:tc>
          <w:tcPr>
            <w:tcW w:w="1736" w:type="dxa"/>
          </w:tcPr>
          <w:p w14:paraId="087479A9" w14:textId="77777777" w:rsidR="00C96310" w:rsidRDefault="00C96310" w:rsidP="00133217">
            <w:r>
              <w:t>I20</w:t>
            </w:r>
          </w:p>
        </w:tc>
        <w:tc>
          <w:tcPr>
            <w:tcW w:w="1497" w:type="dxa"/>
          </w:tcPr>
          <w:p w14:paraId="776C0083" w14:textId="77777777" w:rsidR="00C96310" w:rsidRDefault="00C96310" w:rsidP="00133217"/>
        </w:tc>
        <w:tc>
          <w:tcPr>
            <w:tcW w:w="1498" w:type="dxa"/>
          </w:tcPr>
          <w:p w14:paraId="055CA3AB" w14:textId="77777777" w:rsidR="00C96310" w:rsidRDefault="00C96310" w:rsidP="00133217"/>
        </w:tc>
        <w:tc>
          <w:tcPr>
            <w:tcW w:w="1374" w:type="dxa"/>
          </w:tcPr>
          <w:p w14:paraId="4DFF972F" w14:textId="77777777" w:rsidR="00C96310" w:rsidRDefault="00C96310" w:rsidP="00133217"/>
        </w:tc>
      </w:tr>
      <w:tr w:rsidR="00C96310" w14:paraId="721C008B" w14:textId="77777777" w:rsidTr="00132675">
        <w:tc>
          <w:tcPr>
            <w:tcW w:w="1770" w:type="dxa"/>
          </w:tcPr>
          <w:p w14:paraId="0027D1A3" w14:textId="77777777" w:rsidR="00C96310" w:rsidRDefault="00C96310" w:rsidP="00133217">
            <w:r>
              <w:t xml:space="preserve">Stroke or </w:t>
            </w:r>
          </w:p>
          <w:p w14:paraId="12A21AA8" w14:textId="77777777" w:rsidR="00C96310" w:rsidRDefault="00C96310" w:rsidP="00133217">
            <w:r>
              <w:t>TIA</w:t>
            </w:r>
          </w:p>
          <w:p w14:paraId="6FE55A99" w14:textId="77777777" w:rsidR="00C96310" w:rsidRDefault="00C96310" w:rsidP="00133217"/>
        </w:tc>
        <w:tc>
          <w:tcPr>
            <w:tcW w:w="1747" w:type="dxa"/>
          </w:tcPr>
          <w:p w14:paraId="4CD1974C" w14:textId="77777777" w:rsidR="00C96310" w:rsidRDefault="00C96310" w:rsidP="00133217">
            <w:r>
              <w:t xml:space="preserve">430; 431; 433; 434; </w:t>
            </w:r>
          </w:p>
          <w:p w14:paraId="1FA62A6F" w14:textId="77777777" w:rsidR="00C96310" w:rsidRDefault="00C96310" w:rsidP="00133217">
            <w:r>
              <w:t xml:space="preserve">435; </w:t>
            </w:r>
          </w:p>
          <w:p w14:paraId="44B6A669" w14:textId="77777777" w:rsidR="00C96310" w:rsidRDefault="00C96310" w:rsidP="00133217">
            <w:r>
              <w:t>43601; 43690</w:t>
            </w:r>
          </w:p>
        </w:tc>
        <w:tc>
          <w:tcPr>
            <w:tcW w:w="1736" w:type="dxa"/>
          </w:tcPr>
          <w:p w14:paraId="2E1AEBED" w14:textId="77777777" w:rsidR="00C96310" w:rsidRDefault="00C96310" w:rsidP="00133217">
            <w:r>
              <w:t>I60-I64; I69</w:t>
            </w:r>
          </w:p>
        </w:tc>
        <w:tc>
          <w:tcPr>
            <w:tcW w:w="1497" w:type="dxa"/>
          </w:tcPr>
          <w:p w14:paraId="59D9BE82" w14:textId="77777777" w:rsidR="00C96310" w:rsidRDefault="00C96310" w:rsidP="00133217"/>
        </w:tc>
        <w:tc>
          <w:tcPr>
            <w:tcW w:w="1498" w:type="dxa"/>
          </w:tcPr>
          <w:p w14:paraId="116E7226" w14:textId="77777777" w:rsidR="00C96310" w:rsidRDefault="00C96310" w:rsidP="00133217"/>
        </w:tc>
        <w:tc>
          <w:tcPr>
            <w:tcW w:w="1374" w:type="dxa"/>
          </w:tcPr>
          <w:p w14:paraId="551DC504" w14:textId="77777777" w:rsidR="00C96310" w:rsidRDefault="00C96310" w:rsidP="00133217"/>
        </w:tc>
      </w:tr>
      <w:tr w:rsidR="00C96310" w14:paraId="676C2F0F" w14:textId="77777777" w:rsidTr="00132675">
        <w:tc>
          <w:tcPr>
            <w:tcW w:w="1770" w:type="dxa"/>
          </w:tcPr>
          <w:p w14:paraId="374DC963" w14:textId="77777777" w:rsidR="00C96310" w:rsidRDefault="00C96310" w:rsidP="00133217">
            <w:r>
              <w:t xml:space="preserve">PM/ICD/loop </w:t>
            </w:r>
            <w:proofErr w:type="spellStart"/>
            <w:r>
              <w:t>recorder</w:t>
            </w:r>
            <w:proofErr w:type="spellEnd"/>
          </w:p>
        </w:tc>
        <w:tc>
          <w:tcPr>
            <w:tcW w:w="1747" w:type="dxa"/>
          </w:tcPr>
          <w:p w14:paraId="3E339C3A" w14:textId="77777777" w:rsidR="00C96310" w:rsidRDefault="00C96310" w:rsidP="00133217">
            <w:r>
              <w:t>99750</w:t>
            </w:r>
          </w:p>
        </w:tc>
        <w:tc>
          <w:tcPr>
            <w:tcW w:w="1736" w:type="dxa"/>
          </w:tcPr>
          <w:p w14:paraId="5CFD3EED" w14:textId="77777777" w:rsidR="00C96310" w:rsidRDefault="00C96310" w:rsidP="00133217">
            <w:r>
              <w:t>T821;</w:t>
            </w:r>
          </w:p>
          <w:p w14:paraId="7A63EC7A" w14:textId="77777777" w:rsidR="00C96310" w:rsidRDefault="00C96310" w:rsidP="00133217">
            <w:r>
              <w:t>T827I-P;</w:t>
            </w:r>
          </w:p>
          <w:p w14:paraId="6673F11D" w14:textId="77777777" w:rsidR="00C96310" w:rsidRDefault="00C96310" w:rsidP="00133217">
            <w:r>
              <w:t>T828P;</w:t>
            </w:r>
          </w:p>
          <w:p w14:paraId="08F5DBDA" w14:textId="77777777" w:rsidR="00C96310" w:rsidRDefault="00C96310" w:rsidP="00133217">
            <w:r>
              <w:t>Z450;</w:t>
            </w:r>
          </w:p>
          <w:p w14:paraId="5AFFE667" w14:textId="77777777" w:rsidR="00C96310" w:rsidRDefault="00C96310" w:rsidP="00133217">
            <w:r>
              <w:t>Z950</w:t>
            </w:r>
          </w:p>
        </w:tc>
        <w:tc>
          <w:tcPr>
            <w:tcW w:w="1497" w:type="dxa"/>
          </w:tcPr>
          <w:p w14:paraId="2636DDB4" w14:textId="77777777" w:rsidR="00C96310" w:rsidRDefault="00C96310" w:rsidP="00133217">
            <w:r>
              <w:t>32122</w:t>
            </w:r>
          </w:p>
          <w:p w14:paraId="21E40587" w14:textId="77777777" w:rsidR="00C96310" w:rsidRDefault="00C96310" w:rsidP="00133217">
            <w:r>
              <w:t>32159</w:t>
            </w:r>
          </w:p>
          <w:p w14:paraId="43B4DC4B" w14:textId="77777777" w:rsidR="00C96310" w:rsidRDefault="00C96310" w:rsidP="00133217">
            <w:r>
              <w:t>32199</w:t>
            </w:r>
          </w:p>
        </w:tc>
        <w:tc>
          <w:tcPr>
            <w:tcW w:w="1498" w:type="dxa"/>
          </w:tcPr>
          <w:p w14:paraId="0C73F155" w14:textId="77777777" w:rsidR="00C96310" w:rsidRDefault="00C96310" w:rsidP="00133217">
            <w:r>
              <w:t>FPF-H</w:t>
            </w:r>
          </w:p>
        </w:tc>
        <w:tc>
          <w:tcPr>
            <w:tcW w:w="1374" w:type="dxa"/>
          </w:tcPr>
          <w:p w14:paraId="56FDF350" w14:textId="77777777" w:rsidR="00C96310" w:rsidRDefault="00C96310" w:rsidP="00133217">
            <w:r>
              <w:t>BFC</w:t>
            </w:r>
          </w:p>
        </w:tc>
      </w:tr>
      <w:tr w:rsidR="00C96310" w14:paraId="5B7471FD" w14:textId="77777777" w:rsidTr="00132675">
        <w:tc>
          <w:tcPr>
            <w:tcW w:w="1770" w:type="dxa"/>
          </w:tcPr>
          <w:p w14:paraId="3C563AFA" w14:textId="77777777" w:rsidR="00C96310" w:rsidRDefault="00C96310" w:rsidP="00133217">
            <w:r>
              <w:lastRenderedPageBreak/>
              <w:t>CABG/PCI</w:t>
            </w:r>
          </w:p>
        </w:tc>
        <w:tc>
          <w:tcPr>
            <w:tcW w:w="1747" w:type="dxa"/>
          </w:tcPr>
          <w:p w14:paraId="53214B35" w14:textId="77777777" w:rsidR="00C96310" w:rsidRDefault="00C96310" w:rsidP="00133217"/>
        </w:tc>
        <w:tc>
          <w:tcPr>
            <w:tcW w:w="1736" w:type="dxa"/>
          </w:tcPr>
          <w:p w14:paraId="3F4F078C" w14:textId="77777777" w:rsidR="00C96310" w:rsidRDefault="00C96310" w:rsidP="00133217"/>
        </w:tc>
        <w:tc>
          <w:tcPr>
            <w:tcW w:w="1497" w:type="dxa"/>
          </w:tcPr>
          <w:p w14:paraId="55E150C9" w14:textId="77777777" w:rsidR="00C96310" w:rsidRDefault="00C96310" w:rsidP="00133217">
            <w:r>
              <w:t>300;301;</w:t>
            </w:r>
          </w:p>
          <w:p w14:paraId="3FE5216F" w14:textId="77777777" w:rsidR="00C96310" w:rsidRDefault="00C96310" w:rsidP="00133217">
            <w:r>
              <w:t>30200;</w:t>
            </w:r>
          </w:p>
          <w:p w14:paraId="5440872D" w14:textId="77777777" w:rsidR="00C96310" w:rsidRDefault="00C96310" w:rsidP="00133217">
            <w:r>
              <w:t>30240;</w:t>
            </w:r>
          </w:p>
          <w:p w14:paraId="4A8E99BF" w14:textId="77777777" w:rsidR="00C96310" w:rsidRDefault="00C96310" w:rsidP="00133217">
            <w:r>
              <w:t>30350</w:t>
            </w:r>
          </w:p>
        </w:tc>
        <w:tc>
          <w:tcPr>
            <w:tcW w:w="1498" w:type="dxa"/>
          </w:tcPr>
          <w:p w14:paraId="5BAD0A67" w14:textId="77777777" w:rsidR="00C96310" w:rsidRDefault="00C96310" w:rsidP="00133217">
            <w:r>
              <w:t>FN</w:t>
            </w:r>
          </w:p>
        </w:tc>
        <w:tc>
          <w:tcPr>
            <w:tcW w:w="1374" w:type="dxa"/>
          </w:tcPr>
          <w:p w14:paraId="1874FF57" w14:textId="77777777" w:rsidR="00C96310" w:rsidRDefault="00C96310" w:rsidP="00133217"/>
        </w:tc>
      </w:tr>
      <w:tr w:rsidR="00C96310" w14:paraId="13B3DFF7" w14:textId="77777777" w:rsidTr="00132675">
        <w:tc>
          <w:tcPr>
            <w:tcW w:w="1770" w:type="dxa"/>
          </w:tcPr>
          <w:p w14:paraId="1D45D865" w14:textId="77777777" w:rsidR="00C96310" w:rsidRDefault="00C96310" w:rsidP="00133217">
            <w:r>
              <w:t xml:space="preserve">Heart </w:t>
            </w:r>
            <w:proofErr w:type="spellStart"/>
            <w:r>
              <w:t>valve</w:t>
            </w:r>
            <w:proofErr w:type="spellEnd"/>
            <w:r>
              <w:t xml:space="preserve"> </w:t>
            </w:r>
            <w:proofErr w:type="spellStart"/>
            <w:r>
              <w:t>disease</w:t>
            </w:r>
            <w:proofErr w:type="spellEnd"/>
          </w:p>
        </w:tc>
        <w:tc>
          <w:tcPr>
            <w:tcW w:w="1747" w:type="dxa"/>
          </w:tcPr>
          <w:p w14:paraId="1B8B5A3C" w14:textId="77777777" w:rsidR="00C96310" w:rsidRDefault="00C96310" w:rsidP="00133217">
            <w:r>
              <w:t>394-6;39700;</w:t>
            </w:r>
          </w:p>
          <w:p w14:paraId="4C116479" w14:textId="77777777" w:rsidR="00C96310" w:rsidRDefault="00C96310" w:rsidP="00133217">
            <w:r>
              <w:t>424</w:t>
            </w:r>
          </w:p>
        </w:tc>
        <w:tc>
          <w:tcPr>
            <w:tcW w:w="1736" w:type="dxa"/>
          </w:tcPr>
          <w:p w14:paraId="52484408" w14:textId="77777777" w:rsidR="00C96310" w:rsidRDefault="00C96310" w:rsidP="00133217">
            <w:r>
              <w:t>I05-8;</w:t>
            </w:r>
          </w:p>
          <w:p w14:paraId="3966CB16" w14:textId="77777777" w:rsidR="00C96310" w:rsidRDefault="00C96310" w:rsidP="00133217">
            <w:r>
              <w:t>I091, I091B</w:t>
            </w:r>
          </w:p>
          <w:p w14:paraId="3789DF36" w14:textId="77777777" w:rsidR="00C96310" w:rsidRDefault="00C96310" w:rsidP="00133217">
            <w:r>
              <w:t>I098</w:t>
            </w:r>
          </w:p>
          <w:p w14:paraId="3F44FAC0" w14:textId="77777777" w:rsidR="00C96310" w:rsidRDefault="00C96310" w:rsidP="00133217">
            <w:r>
              <w:t>I34-7</w:t>
            </w:r>
          </w:p>
          <w:p w14:paraId="54547350" w14:textId="77777777" w:rsidR="00C96310" w:rsidRDefault="00C96310" w:rsidP="00133217">
            <w:r>
              <w:t>T820</w:t>
            </w:r>
          </w:p>
        </w:tc>
        <w:tc>
          <w:tcPr>
            <w:tcW w:w="1497" w:type="dxa"/>
          </w:tcPr>
          <w:p w14:paraId="46D89C8D" w14:textId="77777777" w:rsidR="00C96310" w:rsidRDefault="00C96310" w:rsidP="00133217">
            <w:r>
              <w:t>303;</w:t>
            </w:r>
          </w:p>
          <w:p w14:paraId="7EFABAEA" w14:textId="77777777" w:rsidR="00C96310" w:rsidRDefault="00C96310" w:rsidP="00133217">
            <w:r>
              <w:t>30600;</w:t>
            </w:r>
          </w:p>
          <w:p w14:paraId="73E1A036" w14:textId="77777777" w:rsidR="00C96310" w:rsidRDefault="00C96310" w:rsidP="00133217">
            <w:r>
              <w:t>30620;</w:t>
            </w:r>
          </w:p>
          <w:p w14:paraId="31CC258A" w14:textId="77777777" w:rsidR="00C96310" w:rsidRDefault="00C96310" w:rsidP="00133217">
            <w:r>
              <w:t>30640;</w:t>
            </w:r>
          </w:p>
          <w:p w14:paraId="7FC8E496" w14:textId="77777777" w:rsidR="00C96310" w:rsidRDefault="00C96310" w:rsidP="00133217">
            <w:r>
              <w:t>30729;</w:t>
            </w:r>
          </w:p>
          <w:p w14:paraId="58F65D4E" w14:textId="77777777" w:rsidR="00C96310" w:rsidRDefault="00C96310" w:rsidP="00133217">
            <w:r>
              <w:t>30780;</w:t>
            </w:r>
          </w:p>
          <w:p w14:paraId="7E665B44" w14:textId="77777777" w:rsidR="00C96310" w:rsidRDefault="00C96310" w:rsidP="00133217">
            <w:r>
              <w:t>30799;</w:t>
            </w:r>
          </w:p>
          <w:p w14:paraId="37C8290E" w14:textId="77777777" w:rsidR="00C96310" w:rsidRDefault="00C96310" w:rsidP="00133217">
            <w:r>
              <w:t>30800;</w:t>
            </w:r>
          </w:p>
          <w:p w14:paraId="14DBC08D" w14:textId="77777777" w:rsidR="00C96310" w:rsidRDefault="00C96310" w:rsidP="00133217">
            <w:r>
              <w:t>30810;</w:t>
            </w:r>
          </w:p>
          <w:p w14:paraId="4D76991E" w14:textId="77777777" w:rsidR="00C96310" w:rsidRDefault="00C96310" w:rsidP="00133217">
            <w:r>
              <w:t>30920;</w:t>
            </w:r>
          </w:p>
          <w:p w14:paraId="59DD0111" w14:textId="77777777" w:rsidR="00C96310" w:rsidRDefault="00C96310" w:rsidP="00133217">
            <w:r>
              <w:t>30925;</w:t>
            </w:r>
          </w:p>
          <w:p w14:paraId="0E7EDBF8" w14:textId="77777777" w:rsidR="00C96310" w:rsidRDefault="00C96310" w:rsidP="00133217">
            <w:r>
              <w:t>30939;</w:t>
            </w:r>
          </w:p>
          <w:p w14:paraId="33C9770F" w14:textId="77777777" w:rsidR="00C96310" w:rsidRDefault="00C96310" w:rsidP="00133217">
            <w:r>
              <w:t>30959;</w:t>
            </w:r>
          </w:p>
          <w:p w14:paraId="52E95C9B" w14:textId="77777777" w:rsidR="00C96310" w:rsidRDefault="00C96310" w:rsidP="00133217">
            <w:r>
              <w:t>30990;</w:t>
            </w:r>
          </w:p>
          <w:p w14:paraId="5D927E33" w14:textId="77777777" w:rsidR="00C96310" w:rsidRDefault="00C96310" w:rsidP="00133217">
            <w:r>
              <w:t>311;</w:t>
            </w:r>
          </w:p>
          <w:p w14:paraId="580046D6" w14:textId="77777777" w:rsidR="00C96310" w:rsidRDefault="00C96310" w:rsidP="00133217">
            <w:r>
              <w:t>31268-9;</w:t>
            </w:r>
          </w:p>
          <w:p w14:paraId="1DAA778E" w14:textId="77777777" w:rsidR="00C96310" w:rsidRDefault="00C96310" w:rsidP="00133217"/>
          <w:p w14:paraId="2FB94712" w14:textId="77777777" w:rsidR="00C96310" w:rsidRDefault="00C96310" w:rsidP="00133217">
            <w:r>
              <w:t>Excl:30354,</w:t>
            </w:r>
          </w:p>
          <w:p w14:paraId="71E85820" w14:textId="77777777" w:rsidR="00C96310" w:rsidRDefault="00C96310" w:rsidP="00133217">
            <w:r>
              <w:t>30359</w:t>
            </w:r>
          </w:p>
        </w:tc>
        <w:tc>
          <w:tcPr>
            <w:tcW w:w="1498" w:type="dxa"/>
          </w:tcPr>
          <w:p w14:paraId="7989B49D" w14:textId="77777777" w:rsidR="00C96310" w:rsidRPr="0094569A" w:rsidRDefault="00C96310" w:rsidP="00133217">
            <w:pPr>
              <w:rPr>
                <w:lang w:val="nb-NO"/>
              </w:rPr>
            </w:pPr>
            <w:r w:rsidRPr="0094569A">
              <w:rPr>
                <w:lang w:val="nb-NO"/>
              </w:rPr>
              <w:t>FG; FJE;</w:t>
            </w:r>
          </w:p>
          <w:p w14:paraId="32E2E7F1" w14:textId="77777777" w:rsidR="00C96310" w:rsidRPr="0094569A" w:rsidRDefault="00C96310" w:rsidP="00133217">
            <w:pPr>
              <w:rPr>
                <w:lang w:val="nb-NO"/>
              </w:rPr>
            </w:pPr>
            <w:r w:rsidRPr="0094569A">
              <w:rPr>
                <w:lang w:val="nb-NO"/>
              </w:rPr>
              <w:t>FJF;</w:t>
            </w:r>
          </w:p>
          <w:p w14:paraId="45E8DA99" w14:textId="77777777" w:rsidR="00C96310" w:rsidRPr="0094569A" w:rsidRDefault="00C96310" w:rsidP="00133217">
            <w:pPr>
              <w:rPr>
                <w:lang w:val="nb-NO"/>
              </w:rPr>
            </w:pPr>
            <w:r w:rsidRPr="0094569A">
              <w:rPr>
                <w:lang w:val="nb-NO"/>
              </w:rPr>
              <w:t>FJW;</w:t>
            </w:r>
          </w:p>
          <w:p w14:paraId="1116F574" w14:textId="77777777" w:rsidR="00C96310" w:rsidRPr="0094569A" w:rsidRDefault="00C96310" w:rsidP="00133217">
            <w:pPr>
              <w:rPr>
                <w:lang w:val="nb-NO"/>
              </w:rPr>
            </w:pPr>
            <w:r w:rsidRPr="0094569A">
              <w:rPr>
                <w:lang w:val="nb-NO"/>
              </w:rPr>
              <w:t>FK;</w:t>
            </w:r>
          </w:p>
          <w:p w14:paraId="38D31CC3" w14:textId="77777777" w:rsidR="00C96310" w:rsidRDefault="00C96310" w:rsidP="00133217">
            <w:r>
              <w:t>FM</w:t>
            </w:r>
          </w:p>
        </w:tc>
        <w:tc>
          <w:tcPr>
            <w:tcW w:w="1374" w:type="dxa"/>
          </w:tcPr>
          <w:p w14:paraId="16033278" w14:textId="77777777" w:rsidR="00C96310" w:rsidRDefault="00C96310" w:rsidP="00133217"/>
        </w:tc>
      </w:tr>
      <w:tr w:rsidR="00C96310" w14:paraId="62F0862D" w14:textId="77777777" w:rsidTr="00132675">
        <w:tc>
          <w:tcPr>
            <w:tcW w:w="1770" w:type="dxa"/>
          </w:tcPr>
          <w:p w14:paraId="76A3CD4F" w14:textId="77777777" w:rsidR="00C96310" w:rsidRDefault="00C96310" w:rsidP="00133217">
            <w:proofErr w:type="spellStart"/>
            <w:r>
              <w:t>Cardiomyopathy</w:t>
            </w:r>
            <w:proofErr w:type="spellEnd"/>
          </w:p>
        </w:tc>
        <w:tc>
          <w:tcPr>
            <w:tcW w:w="1747" w:type="dxa"/>
          </w:tcPr>
          <w:p w14:paraId="050853F4" w14:textId="77777777" w:rsidR="00C96310" w:rsidRDefault="00C96310" w:rsidP="00133217">
            <w:r>
              <w:t>42599</w:t>
            </w:r>
          </w:p>
        </w:tc>
        <w:tc>
          <w:tcPr>
            <w:tcW w:w="1736" w:type="dxa"/>
          </w:tcPr>
          <w:p w14:paraId="2B895BAF" w14:textId="77777777" w:rsidR="00C96310" w:rsidRDefault="00C96310" w:rsidP="00133217">
            <w:r>
              <w:t>I42-3</w:t>
            </w:r>
          </w:p>
        </w:tc>
        <w:tc>
          <w:tcPr>
            <w:tcW w:w="1497" w:type="dxa"/>
          </w:tcPr>
          <w:p w14:paraId="4F8F0A36" w14:textId="77777777" w:rsidR="00C96310" w:rsidRDefault="00C96310" w:rsidP="00133217"/>
        </w:tc>
        <w:tc>
          <w:tcPr>
            <w:tcW w:w="1498" w:type="dxa"/>
          </w:tcPr>
          <w:p w14:paraId="3D8797F4" w14:textId="77777777" w:rsidR="00C96310" w:rsidRDefault="00C96310" w:rsidP="00133217"/>
        </w:tc>
        <w:tc>
          <w:tcPr>
            <w:tcW w:w="1374" w:type="dxa"/>
          </w:tcPr>
          <w:p w14:paraId="15DD396B" w14:textId="77777777" w:rsidR="00C96310" w:rsidRDefault="00C96310" w:rsidP="00133217"/>
        </w:tc>
      </w:tr>
    </w:tbl>
    <w:p w14:paraId="56FC507C" w14:textId="77777777" w:rsidR="00132675" w:rsidRDefault="00132675" w:rsidP="00132675">
      <w:pPr>
        <w:rPr>
          <w:lang w:val="en-US"/>
        </w:rPr>
      </w:pPr>
      <w:r w:rsidRPr="00742EBE">
        <w:rPr>
          <w:lang w:val="en-US"/>
        </w:rPr>
        <w:t>*</w:t>
      </w:r>
      <w:proofErr w:type="spellStart"/>
      <w:r w:rsidRPr="00742EBE">
        <w:rPr>
          <w:lang w:val="en-US"/>
        </w:rPr>
        <w:t>Sks_ube</w:t>
      </w:r>
      <w:proofErr w:type="spellEnd"/>
      <w:r w:rsidRPr="00742EBE">
        <w:rPr>
          <w:lang w:val="en-US"/>
        </w:rPr>
        <w:t xml:space="preserve"> </w:t>
      </w:r>
      <w:r>
        <w:rPr>
          <w:lang w:val="en-US"/>
        </w:rPr>
        <w:t xml:space="preserve">is a Danish national patient registry database which </w:t>
      </w:r>
      <w:r w:rsidRPr="00742EBE">
        <w:rPr>
          <w:lang w:val="en-US"/>
        </w:rPr>
        <w:t xml:space="preserve">contains records of </w:t>
      </w:r>
      <w:r>
        <w:rPr>
          <w:lang w:val="en-US"/>
        </w:rPr>
        <w:t xml:space="preserve">examinations and procedures not considered surgical cases. I was used for additional baseline </w:t>
      </w:r>
      <w:proofErr w:type="spellStart"/>
      <w:r>
        <w:rPr>
          <w:lang w:val="en-US"/>
        </w:rPr>
        <w:t>characterics</w:t>
      </w:r>
      <w:proofErr w:type="spellEnd"/>
      <w:r>
        <w:rPr>
          <w:lang w:val="en-US"/>
        </w:rPr>
        <w:t xml:space="preserve"> in the period 1996-2018.</w:t>
      </w:r>
    </w:p>
    <w:p w14:paraId="172A3E5C" w14:textId="77777777" w:rsidR="00C96310" w:rsidRDefault="00C96310" w:rsidP="00C96310">
      <w:pPr>
        <w:rPr>
          <w:lang w:val="en-US"/>
        </w:rPr>
      </w:pPr>
    </w:p>
    <w:p w14:paraId="21E80B03" w14:textId="77777777" w:rsidR="00583DCA" w:rsidRDefault="00583DCA" w:rsidP="00455C9F">
      <w:pPr>
        <w:pStyle w:val="Overskrift2"/>
        <w:rPr>
          <w:lang w:val="en-US"/>
        </w:rPr>
      </w:pPr>
      <w:bookmarkStart w:id="66" w:name="_Toc156465386"/>
      <w:r>
        <w:rPr>
          <w:lang w:val="en-US"/>
        </w:rPr>
        <w:t xml:space="preserve">Primary diagnosis ICD-codes used when the indication for LEAD repair was missing or </w:t>
      </w:r>
      <w:proofErr w:type="gramStart"/>
      <w:r>
        <w:rPr>
          <w:lang w:val="en-US"/>
        </w:rPr>
        <w:t>unclear</w:t>
      </w:r>
      <w:bookmarkEnd w:id="66"/>
      <w:proofErr w:type="gramEnd"/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05"/>
      </w:tblGrid>
      <w:tr w:rsidR="00583DCA" w:rsidRPr="005E7E77" w14:paraId="4FDF0B12" w14:textId="77777777" w:rsidTr="00583DCA">
        <w:trPr>
          <w:trHeight w:val="165"/>
        </w:trPr>
        <w:tc>
          <w:tcPr>
            <w:tcW w:w="55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79AFCBF" w14:textId="06FA313A" w:rsidR="00583DCA" w:rsidRPr="00583DCA" w:rsidRDefault="00583DCA" w:rsidP="00583DCA">
            <w:pPr>
              <w:rPr>
                <w:rFonts w:asciiTheme="majorHAnsi" w:hAnsiTheme="majorHAnsi" w:cstheme="majorHAnsi"/>
                <w:sz w:val="20"/>
                <w:szCs w:val="20"/>
                <w:lang w:val="en-US"/>
              </w:rPr>
            </w:pPr>
            <w:r w:rsidRPr="00583DCA">
              <w:rPr>
                <w:rFonts w:asciiTheme="majorHAnsi" w:hAnsiTheme="majorHAnsi" w:cstheme="majorHAnsi"/>
                <w:color w:val="000000"/>
                <w:sz w:val="20"/>
                <w:szCs w:val="20"/>
                <w:lang w:val="en-US"/>
              </w:rPr>
              <w:t>ICD-code and # Explanatory text in Danish</w:t>
            </w:r>
          </w:p>
        </w:tc>
      </w:tr>
      <w:tr w:rsidR="00583DCA" w:rsidRPr="00583DCA" w14:paraId="5485BCE2" w14:textId="77777777" w:rsidTr="00583DCA">
        <w:trPr>
          <w:trHeight w:val="165"/>
        </w:trPr>
        <w:tc>
          <w:tcPr>
            <w:tcW w:w="55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AB889A8" w14:textId="458983D9" w:rsidR="00583DCA" w:rsidRPr="00583DCA" w:rsidRDefault="00583DCA" w:rsidP="00583DCA">
            <w:r w:rsidRPr="00583DCA">
              <w:rPr>
                <w:rFonts w:ascii="Helvetica Neue" w:hAnsi="Helvetica Neue"/>
                <w:color w:val="000000"/>
                <w:sz w:val="15"/>
                <w:szCs w:val="15"/>
              </w:rPr>
              <w:t>'DI700</w:t>
            </w:r>
            <w:proofErr w:type="gramStart"/>
            <w:r w:rsidRPr="00583DCA">
              <w:rPr>
                <w:rFonts w:ascii="Helvetica Neue" w:hAnsi="Helvetica Neue"/>
                <w:color w:val="000000"/>
                <w:sz w:val="15"/>
                <w:szCs w:val="15"/>
              </w:rPr>
              <w:t>'  #</w:t>
            </w:r>
            <w:proofErr w:type="gramEnd"/>
            <w:r w:rsidRPr="00583DCA">
              <w:rPr>
                <w:rFonts w:ascii="Helvetica Neue" w:hAnsi="Helvetica Neue"/>
                <w:color w:val="000000"/>
                <w:sz w:val="15"/>
                <w:szCs w:val="15"/>
              </w:rPr>
              <w:t>Aterosklerose i aorta</w:t>
            </w:r>
          </w:p>
        </w:tc>
      </w:tr>
      <w:tr w:rsidR="00583DCA" w:rsidRPr="00615E24" w14:paraId="49C387D5" w14:textId="77777777" w:rsidTr="00583DCA">
        <w:trPr>
          <w:trHeight w:val="165"/>
        </w:trPr>
        <w:tc>
          <w:tcPr>
            <w:tcW w:w="55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9AC158D" w14:textId="77777777" w:rsidR="00583DCA" w:rsidRPr="0094569A" w:rsidRDefault="00583DCA" w:rsidP="00583DCA">
            <w:pPr>
              <w:rPr>
                <w:lang w:val="nb-NO"/>
              </w:rPr>
            </w:pPr>
            <w:r w:rsidRPr="0094569A">
              <w:rPr>
                <w:rFonts w:ascii="Helvetica Neue" w:hAnsi="Helvetica Neue"/>
                <w:color w:val="000000"/>
                <w:sz w:val="15"/>
                <w:szCs w:val="15"/>
                <w:lang w:val="nb-NO"/>
              </w:rPr>
              <w:t>,'DI702' #Aterosklerose i arterie i underekstremitet</w:t>
            </w:r>
          </w:p>
        </w:tc>
      </w:tr>
      <w:tr w:rsidR="00583DCA" w:rsidRPr="00583DCA" w14:paraId="1C4E36F6" w14:textId="77777777" w:rsidTr="00583DCA">
        <w:trPr>
          <w:trHeight w:val="165"/>
        </w:trPr>
        <w:tc>
          <w:tcPr>
            <w:tcW w:w="55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D3EC666" w14:textId="77777777" w:rsidR="00583DCA" w:rsidRPr="00583DCA" w:rsidRDefault="00583DCA" w:rsidP="00583DCA">
            <w:r w:rsidRPr="00583DCA">
              <w:rPr>
                <w:rFonts w:ascii="Helvetica Neue" w:hAnsi="Helvetica Neue"/>
                <w:color w:val="000000"/>
                <w:sz w:val="15"/>
                <w:szCs w:val="15"/>
              </w:rPr>
              <w:t>,'DI702A'#Aterosklerotisk gangræn</w:t>
            </w:r>
          </w:p>
        </w:tc>
      </w:tr>
      <w:tr w:rsidR="00583DCA" w:rsidRPr="00583DCA" w14:paraId="1930E201" w14:textId="77777777" w:rsidTr="00583DCA">
        <w:trPr>
          <w:trHeight w:val="165"/>
        </w:trPr>
        <w:tc>
          <w:tcPr>
            <w:tcW w:w="55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F9F313D" w14:textId="77777777" w:rsidR="00583DCA" w:rsidRPr="00583DCA" w:rsidRDefault="00583DCA" w:rsidP="00583DCA">
            <w:r w:rsidRPr="00583DCA">
              <w:rPr>
                <w:rFonts w:ascii="Helvetica Neue" w:hAnsi="Helvetica Neue"/>
                <w:color w:val="000000"/>
                <w:sz w:val="15"/>
                <w:szCs w:val="15"/>
              </w:rPr>
              <w:t>,'DI739' #"Sygdom i perifere kar UNS"</w:t>
            </w:r>
          </w:p>
        </w:tc>
      </w:tr>
      <w:tr w:rsidR="00583DCA" w:rsidRPr="00583DCA" w14:paraId="5679AC0C" w14:textId="77777777" w:rsidTr="00583DCA">
        <w:trPr>
          <w:trHeight w:val="165"/>
        </w:trPr>
        <w:tc>
          <w:tcPr>
            <w:tcW w:w="55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35B091F" w14:textId="77777777" w:rsidR="00583DCA" w:rsidRPr="00583DCA" w:rsidRDefault="00583DCA" w:rsidP="00583DCA">
            <w:r w:rsidRPr="00583DC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,'DI739A'#"Claudicatio </w:t>
            </w:r>
            <w:proofErr w:type="spellStart"/>
            <w:r w:rsidRPr="00583DCA">
              <w:rPr>
                <w:rFonts w:ascii="Helvetica Neue" w:hAnsi="Helvetica Neue"/>
                <w:color w:val="000000"/>
                <w:sz w:val="15"/>
                <w:szCs w:val="15"/>
              </w:rPr>
              <w:t>intermittens</w:t>
            </w:r>
            <w:proofErr w:type="spellEnd"/>
            <w:r w:rsidRPr="00583DCA">
              <w:rPr>
                <w:rFonts w:ascii="Helvetica Neue" w:hAnsi="Helvetica Neue"/>
                <w:color w:val="000000"/>
                <w:sz w:val="15"/>
                <w:szCs w:val="15"/>
              </w:rPr>
              <w:t>"</w:t>
            </w:r>
          </w:p>
        </w:tc>
      </w:tr>
      <w:tr w:rsidR="00583DCA" w:rsidRPr="00583DCA" w14:paraId="2C51F063" w14:textId="77777777" w:rsidTr="00583DCA">
        <w:trPr>
          <w:trHeight w:val="165"/>
        </w:trPr>
        <w:tc>
          <w:tcPr>
            <w:tcW w:w="55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4CA34A2" w14:textId="77777777" w:rsidR="00583DCA" w:rsidRPr="00583DCA" w:rsidRDefault="00583DCA" w:rsidP="00583DCA">
            <w:r w:rsidRPr="00583DCA">
              <w:rPr>
                <w:rFonts w:ascii="Helvetica Neue" w:hAnsi="Helvetica Neue"/>
                <w:color w:val="000000"/>
                <w:sz w:val="15"/>
                <w:szCs w:val="15"/>
              </w:rPr>
              <w:t>,'DI739C'#"Iskæmiske hvilesmerter i underekstremitet"</w:t>
            </w:r>
          </w:p>
        </w:tc>
      </w:tr>
      <w:tr w:rsidR="00583DCA" w:rsidRPr="00583DCA" w14:paraId="6835D07A" w14:textId="77777777" w:rsidTr="00583DCA">
        <w:trPr>
          <w:trHeight w:val="180"/>
        </w:trPr>
        <w:tc>
          <w:tcPr>
            <w:tcW w:w="55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E7FCF05" w14:textId="77777777" w:rsidR="00583DCA" w:rsidRPr="00583DCA" w:rsidRDefault="00583DCA" w:rsidP="00583DCA">
            <w:r w:rsidRPr="00583DCA">
              <w:rPr>
                <w:rFonts w:ascii="Helvetica Neue" w:hAnsi="Helvetica Neue"/>
                <w:color w:val="000000"/>
                <w:sz w:val="15"/>
                <w:szCs w:val="15"/>
              </w:rPr>
              <w:t>,'DL97</w:t>
            </w:r>
            <w:proofErr w:type="gramStart"/>
            <w:r w:rsidRPr="00583DCA">
              <w:rPr>
                <w:rFonts w:ascii="Helvetica Neue" w:hAnsi="Helvetica Neue"/>
                <w:color w:val="000000"/>
                <w:sz w:val="15"/>
                <w:szCs w:val="15"/>
              </w:rPr>
              <w:t>'  #</w:t>
            </w:r>
            <w:proofErr w:type="gramEnd"/>
            <w:r w:rsidRPr="00583DCA">
              <w:rPr>
                <w:rFonts w:ascii="Helvetica Neue" w:hAnsi="Helvetica Neue"/>
                <w:color w:val="000000"/>
                <w:sz w:val="15"/>
                <w:szCs w:val="15"/>
              </w:rPr>
              <w:t>Sår på ben IKA</w:t>
            </w:r>
          </w:p>
        </w:tc>
      </w:tr>
      <w:tr w:rsidR="00583DCA" w:rsidRPr="00583DCA" w14:paraId="51895D34" w14:textId="77777777" w:rsidTr="00583DCA">
        <w:trPr>
          <w:trHeight w:val="165"/>
        </w:trPr>
        <w:tc>
          <w:tcPr>
            <w:tcW w:w="55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38BB41B" w14:textId="77777777" w:rsidR="00583DCA" w:rsidRPr="00583DCA" w:rsidRDefault="00583DCA" w:rsidP="00583DCA">
            <w:r w:rsidRPr="00583DCA">
              <w:rPr>
                <w:rFonts w:ascii="Helvetica Neue" w:hAnsi="Helvetica Neue"/>
                <w:color w:val="000000"/>
                <w:sz w:val="15"/>
                <w:szCs w:val="15"/>
              </w:rPr>
              <w:t>,'DL979' #Ulcus på ben IKA</w:t>
            </w:r>
          </w:p>
        </w:tc>
      </w:tr>
      <w:tr w:rsidR="00583DCA" w:rsidRPr="00583DCA" w14:paraId="54A2E3AC" w14:textId="77777777" w:rsidTr="00583DCA">
        <w:trPr>
          <w:trHeight w:val="165"/>
        </w:trPr>
        <w:tc>
          <w:tcPr>
            <w:tcW w:w="55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DC9753A" w14:textId="77777777" w:rsidR="00583DCA" w:rsidRPr="00583DCA" w:rsidRDefault="00583DCA" w:rsidP="00583DCA">
            <w:r w:rsidRPr="00583DC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,'DL979B'#Ulcus </w:t>
            </w:r>
            <w:proofErr w:type="spellStart"/>
            <w:r w:rsidRPr="00583DCA">
              <w:rPr>
                <w:rFonts w:ascii="Helvetica Neue" w:hAnsi="Helvetica Neue"/>
                <w:color w:val="000000"/>
                <w:sz w:val="15"/>
                <w:szCs w:val="15"/>
              </w:rPr>
              <w:t>cruris</w:t>
            </w:r>
            <w:proofErr w:type="spellEnd"/>
            <w:r w:rsidRPr="00583DC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583DCA">
              <w:rPr>
                <w:rFonts w:ascii="Helvetica Neue" w:hAnsi="Helvetica Neue"/>
                <w:color w:val="000000"/>
                <w:sz w:val="15"/>
                <w:szCs w:val="15"/>
              </w:rPr>
              <w:t>arterioscleroticum</w:t>
            </w:r>
            <w:proofErr w:type="spellEnd"/>
          </w:p>
        </w:tc>
      </w:tr>
      <w:tr w:rsidR="00583DCA" w:rsidRPr="00583DCA" w14:paraId="47C6CC87" w14:textId="77777777" w:rsidTr="00583DCA">
        <w:trPr>
          <w:trHeight w:val="165"/>
        </w:trPr>
        <w:tc>
          <w:tcPr>
            <w:tcW w:w="55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80520C5" w14:textId="77777777" w:rsidR="00583DCA" w:rsidRPr="00583DCA" w:rsidRDefault="00583DCA" w:rsidP="00583DCA">
            <w:r w:rsidRPr="00583DC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,'DL979C'#Ulcus </w:t>
            </w:r>
            <w:proofErr w:type="spellStart"/>
            <w:r w:rsidRPr="00583DCA">
              <w:rPr>
                <w:rFonts w:ascii="Helvetica Neue" w:hAnsi="Helvetica Neue"/>
                <w:color w:val="000000"/>
                <w:sz w:val="15"/>
                <w:szCs w:val="15"/>
              </w:rPr>
              <w:t>perforans</w:t>
            </w:r>
            <w:proofErr w:type="spellEnd"/>
            <w:r w:rsidRPr="00583DC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583DCA">
              <w:rPr>
                <w:rFonts w:ascii="Helvetica Neue" w:hAnsi="Helvetica Neue"/>
                <w:color w:val="000000"/>
                <w:sz w:val="15"/>
                <w:szCs w:val="15"/>
              </w:rPr>
              <w:t>pedis</w:t>
            </w:r>
            <w:proofErr w:type="spellEnd"/>
          </w:p>
        </w:tc>
      </w:tr>
      <w:tr w:rsidR="00583DCA" w:rsidRPr="00583DCA" w14:paraId="357801C5" w14:textId="77777777" w:rsidTr="00583DCA">
        <w:trPr>
          <w:trHeight w:val="165"/>
        </w:trPr>
        <w:tc>
          <w:tcPr>
            <w:tcW w:w="55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0A14244" w14:textId="77777777" w:rsidR="00583DCA" w:rsidRPr="00583DCA" w:rsidRDefault="00583DCA" w:rsidP="00583DCA">
            <w:r w:rsidRPr="00583DC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,'DL979E'#Ulcus </w:t>
            </w:r>
            <w:proofErr w:type="spellStart"/>
            <w:r w:rsidRPr="00583DCA">
              <w:rPr>
                <w:rFonts w:ascii="Helvetica Neue" w:hAnsi="Helvetica Neue"/>
                <w:color w:val="000000"/>
                <w:sz w:val="15"/>
                <w:szCs w:val="15"/>
              </w:rPr>
              <w:t>pedis</w:t>
            </w:r>
            <w:proofErr w:type="spellEnd"/>
            <w:r w:rsidRPr="00583DC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583DCA">
              <w:rPr>
                <w:rFonts w:ascii="Helvetica Neue" w:hAnsi="Helvetica Neue"/>
                <w:color w:val="000000"/>
                <w:sz w:val="15"/>
                <w:szCs w:val="15"/>
              </w:rPr>
              <w:t>arterioscleroticum</w:t>
            </w:r>
            <w:proofErr w:type="spellEnd"/>
          </w:p>
        </w:tc>
      </w:tr>
      <w:tr w:rsidR="00583DCA" w:rsidRPr="00583DCA" w14:paraId="16F26F0F" w14:textId="77777777" w:rsidTr="00583DCA">
        <w:trPr>
          <w:trHeight w:val="165"/>
        </w:trPr>
        <w:tc>
          <w:tcPr>
            <w:tcW w:w="55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7E8BEF4" w14:textId="77777777" w:rsidR="00583DCA" w:rsidRPr="00583DCA" w:rsidRDefault="00583DCA" w:rsidP="00583DCA">
            <w:r w:rsidRPr="00583DCA">
              <w:rPr>
                <w:rFonts w:ascii="Helvetica Neue" w:hAnsi="Helvetica Neue"/>
                <w:color w:val="000000"/>
                <w:sz w:val="15"/>
                <w:szCs w:val="15"/>
              </w:rPr>
              <w:t>,'DL984' #Kronisk ulcus i huden IKA</w:t>
            </w:r>
          </w:p>
        </w:tc>
      </w:tr>
      <w:tr w:rsidR="00583DCA" w:rsidRPr="00583DCA" w14:paraId="7AC4D086" w14:textId="77777777" w:rsidTr="00583DCA">
        <w:trPr>
          <w:trHeight w:val="165"/>
        </w:trPr>
        <w:tc>
          <w:tcPr>
            <w:tcW w:w="55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583BDB8" w14:textId="27B0B373" w:rsidR="00583DCA" w:rsidRPr="00583DCA" w:rsidRDefault="00583DCA" w:rsidP="00583DCA">
            <w:pPr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83DCA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 xml:space="preserve">ICD-Codes pertaining to LEAD secondary to </w:t>
            </w:r>
            <w:proofErr w:type="gramStart"/>
            <w:r w:rsidRPr="00583DCA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diabetes</w:t>
            </w:r>
            <w:proofErr w:type="gramEnd"/>
          </w:p>
          <w:p w14:paraId="6D9B52CF" w14:textId="038B5136" w:rsidR="00583DCA" w:rsidRPr="00583DCA" w:rsidRDefault="00583DCA" w:rsidP="00583DCA">
            <w:r>
              <w:rPr>
                <w:rFonts w:ascii="Helvetica Neue" w:hAnsi="Helvetica Neue"/>
                <w:color w:val="000000"/>
                <w:sz w:val="15"/>
                <w:szCs w:val="15"/>
              </w:rPr>
              <w:t>'DE105','DE105A','DE105B','DE105C','DE115','DE115B', 'DE115C','DE135B','DE145','DE145B','DE145C'</w:t>
            </w:r>
          </w:p>
        </w:tc>
      </w:tr>
    </w:tbl>
    <w:p w14:paraId="09248319" w14:textId="77777777" w:rsidR="00583DCA" w:rsidRPr="00583DCA" w:rsidRDefault="00583DCA" w:rsidP="001054C2"/>
    <w:p w14:paraId="5BC29C62" w14:textId="77777777" w:rsidR="00132675" w:rsidRDefault="00132675" w:rsidP="00A17FE2">
      <w:pPr>
        <w:pStyle w:val="Overskrift2"/>
        <w:rPr>
          <w:lang w:val="en-US"/>
        </w:rPr>
      </w:pPr>
      <w:bookmarkStart w:id="67" w:name="_Toc156465387"/>
      <w:r>
        <w:rPr>
          <w:lang w:val="en-US"/>
        </w:rPr>
        <w:lastRenderedPageBreak/>
        <w:t xml:space="preserve">Repair </w:t>
      </w:r>
      <w:proofErr w:type="gramStart"/>
      <w:r>
        <w:rPr>
          <w:lang w:val="en-US"/>
        </w:rPr>
        <w:t>h</w:t>
      </w:r>
      <w:r w:rsidR="00A61713">
        <w:rPr>
          <w:lang w:val="en-US"/>
        </w:rPr>
        <w:t>ierarchy</w:t>
      </w:r>
      <w:bookmarkEnd w:id="67"/>
      <w:proofErr w:type="gramEnd"/>
      <w:r w:rsidR="00A61713">
        <w:rPr>
          <w:lang w:val="en-US"/>
        </w:rPr>
        <w:t xml:space="preserve"> </w:t>
      </w:r>
    </w:p>
    <w:p w14:paraId="2337FB9E" w14:textId="3FC0F2FA" w:rsidR="00D620B8" w:rsidRPr="00D620B8" w:rsidRDefault="00132675" w:rsidP="00132675">
      <w:pPr>
        <w:rPr>
          <w:lang w:val="en-US"/>
        </w:rPr>
      </w:pPr>
      <w:r>
        <w:rPr>
          <w:lang w:val="en-US"/>
        </w:rPr>
        <w:t xml:space="preserve">A </w:t>
      </w:r>
      <w:proofErr w:type="gramStart"/>
      <w:r>
        <w:rPr>
          <w:lang w:val="en-US"/>
        </w:rPr>
        <w:t>two level</w:t>
      </w:r>
      <w:proofErr w:type="gramEnd"/>
      <w:r>
        <w:rPr>
          <w:lang w:val="en-US"/>
        </w:rPr>
        <w:t xml:space="preserve"> hierarchy was used </w:t>
      </w:r>
      <w:r w:rsidR="00A61713">
        <w:rPr>
          <w:lang w:val="en-US"/>
        </w:rPr>
        <w:t xml:space="preserve">for choosing the most comprehensive procedure in case of multiple </w:t>
      </w:r>
      <w:r>
        <w:rPr>
          <w:lang w:val="en-US"/>
        </w:rPr>
        <w:t>records on the same day.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34"/>
        <w:gridCol w:w="1643"/>
        <w:gridCol w:w="4393"/>
        <w:gridCol w:w="1173"/>
        <w:gridCol w:w="1173"/>
      </w:tblGrid>
      <w:tr w:rsidR="00455C9F" w:rsidRPr="00455C9F" w14:paraId="0EFBC49E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85FFD77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OPKODE_PRIM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58BA350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Group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904E8CF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Tekst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C64489B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HIERARCHY_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E424271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HIERARCHY_2</w:t>
            </w:r>
          </w:p>
        </w:tc>
      </w:tr>
      <w:tr w:rsidR="00455C9F" w:rsidRPr="00455C9F" w14:paraId="301953E2" w14:textId="77777777" w:rsidTr="00455C9F">
        <w:trPr>
          <w:trHeight w:val="180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BB29386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DQ1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CD26960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Infrare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. aorta, iliac aa. and distally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F215EB7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Indsaettelse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f endoprotese i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infrarenale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orta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E3B8053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BB6D514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</w:tr>
      <w:tr w:rsidR="00455C9F" w:rsidRPr="00455C9F" w14:paraId="3DCF2863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6B3C311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DQ2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94F4555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Infrare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. aorta, iliac aa. and distally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123A5C6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Indsaettelse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f endoprotese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orto-iliakalt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F9B52E1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4C75331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</w:tr>
      <w:tr w:rsidR="00455C9F" w:rsidRPr="00455C9F" w14:paraId="4A1B6CA9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F4D3089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DQ21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F4BD80D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Infrare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. aorta, iliac aa. and distally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BAC5438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Indsaettelse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f endoprotese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orto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-bi-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iliakalt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D27DEF5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DA1252A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</w:tr>
      <w:tr w:rsidR="00455C9F" w:rsidRPr="00455C9F" w14:paraId="59A2EB45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9247646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DG1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6DA1DF8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Infrare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. aorta, iliac aa. and distally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8BC71F6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neurismeoperatio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a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infrarenale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orta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06CAD0E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437BEE3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</w:tr>
      <w:tr w:rsidR="00455C9F" w:rsidRPr="00455C9F" w14:paraId="414A823A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A28A9FB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DG2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50DDBF2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Infrare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. aorta, iliac aa. and distally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FBBC3FB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neurismeoperatio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med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ortoiliakal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bypass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15A51B2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0FCE784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</w:tr>
      <w:tr w:rsidR="00455C9F" w:rsidRPr="00455C9F" w14:paraId="3D88E24B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272CBA7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DG21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8FBA4AD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Infrare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. aorta, iliac aa. and distally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8E966FA" w14:textId="77777777" w:rsidR="00455C9F" w:rsidRPr="0094569A" w:rsidRDefault="00455C9F" w:rsidP="00455C9F">
            <w:pPr>
              <w:rPr>
                <w:lang w:val="sv-SE"/>
              </w:rPr>
            </w:pP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  <w:lang w:val="sv-SE"/>
              </w:rPr>
              <w:t>Aneurismeoperation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  <w:lang w:val="sv-SE"/>
              </w:rPr>
              <w:t xml:space="preserve"> med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  <w:lang w:val="sv-SE"/>
              </w:rPr>
              <w:t>aortobi-iliakal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  <w:lang w:val="sv-SE"/>
              </w:rPr>
              <w:t xml:space="preserve"> bypass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D204E66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B6C8721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</w:tr>
      <w:tr w:rsidR="00455C9F" w:rsidRPr="00455C9F" w14:paraId="7A01C6A9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75E20E7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DG22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121069A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Infrare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. aorta, iliac aa. and distally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B06FCC3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neurismeoperatio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med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ortoiliakal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og kontralateral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iliakofemoral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bypass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61BB53D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0048F7E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</w:tr>
      <w:tr w:rsidR="00455C9F" w:rsidRPr="00455C9F" w14:paraId="7FA3222D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12F4532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DG23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D7E561E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Infrare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. aorta, iliac aa. and distally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2BABD9F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neurismeoperatio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med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ortofemoral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bypass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1097F5E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467DD56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</w:tr>
      <w:tr w:rsidR="00455C9F" w:rsidRPr="00455C9F" w14:paraId="1A60B584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0632045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DG24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5D9BDB9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Infrare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. aorta, iliac aa. and distally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D50470F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neurismeoperatio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med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ortobifemoral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bypass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BC2F705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18B5C4C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</w:tr>
      <w:tr w:rsidR="00455C9F" w:rsidRPr="00455C9F" w14:paraId="4C06271B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B203DA2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DH1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EE91790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Infrare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. aorta, iliac aa. and distally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F39D37D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Bypass-operatio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f segment af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infrarenale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orta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8735D11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CC63C5B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</w:tr>
      <w:tr w:rsidR="00455C9F" w:rsidRPr="00455C9F" w14:paraId="059A810D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3170B8E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DH2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6230AC5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Infrare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. aorta, iliac aa. and distally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9610CA5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ortoiliakal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bypass-operation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B2EF10E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2E27B21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</w:tr>
      <w:tr w:rsidR="00455C9F" w:rsidRPr="00455C9F" w14:paraId="639393C4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3557DF5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DH21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1CDD640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Infrare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. aorta, iliac aa. and distally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0A14292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ortobiiliakal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bypass-operation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583B568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8D30C81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</w:tr>
      <w:tr w:rsidR="00455C9F" w:rsidRPr="00455C9F" w14:paraId="7240A696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F98BD6A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DH22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1A764FA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Infrare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. aorta, iliac aa. and distally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DD979A6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ortoiliakal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og kontralateral femoral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bypass-operation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B1CC34C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97D2D54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</w:tr>
      <w:tr w:rsidR="00455C9F" w:rsidRPr="00455C9F" w14:paraId="116A9529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543B5BD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DH23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19FE736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Infrare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. aorta, iliac aa. and distally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E75A408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ortofemoral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bypass-operation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222C78F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B4E99AE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</w:tr>
      <w:tr w:rsidR="00455C9F" w:rsidRPr="00455C9F" w14:paraId="001D38B8" w14:textId="77777777" w:rsidTr="00455C9F">
        <w:trPr>
          <w:trHeight w:val="180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0E8FD91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DH24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5547BF1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Infrare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. aorta, iliac aa. and distally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523A557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ortobifemoral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bypass-operation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38ADDCF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16C3AEC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</w:tr>
      <w:tr w:rsidR="00455C9F" w:rsidRPr="00455C9F" w14:paraId="23D4EBDB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C159B2B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DQ3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3EEC6E4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Infrare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. aorta, iliac aa. and distally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A51143C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Indsaettelse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f endoprotese i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iliak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-arterie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38221DA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259A327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</w:tr>
      <w:tr w:rsidR="00455C9F" w:rsidRPr="00455C9F" w14:paraId="140DFAC7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A68FE7C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DG3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8F7B14A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Infrare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. aorta, iliac aa. and distally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1594059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neurismeoperatio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a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iliak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-arterie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8064F5A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51F124E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</w:tr>
      <w:tr w:rsidR="00455C9F" w:rsidRPr="00455C9F" w14:paraId="7316BCAF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75A5FDC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DG35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11C6445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Infrare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. aorta, iliac aa. and distally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93F93E5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neurismeoperatio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med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iliakofemoral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bypass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7197017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5EDE929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</w:tr>
      <w:tr w:rsidR="00455C9F" w:rsidRPr="00455C9F" w14:paraId="4F5C9068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A5169E7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DG99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058A526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Infrare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. aorta, iliac aa. and distally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3C481AA" w14:textId="77777777" w:rsidR="00455C9F" w:rsidRPr="0094569A" w:rsidRDefault="00455C9F" w:rsidP="00455C9F">
            <w:pPr>
              <w:rPr>
                <w:lang w:val="sv-SE"/>
              </w:rPr>
            </w:pPr>
            <w:r w:rsidRPr="0094569A">
              <w:rPr>
                <w:rFonts w:ascii="Helvetica Neue" w:hAnsi="Helvetica Neue"/>
                <w:color w:val="000000"/>
                <w:sz w:val="15"/>
                <w:szCs w:val="15"/>
                <w:lang w:val="sv-SE"/>
              </w:rPr>
              <w:t xml:space="preserve">Anden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  <w:lang w:val="sv-SE"/>
              </w:rPr>
              <w:t>aneurismeoperation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  <w:lang w:val="sv-SE"/>
              </w:rPr>
              <w:t xml:space="preserve">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  <w:lang w:val="sv-SE"/>
              </w:rPr>
              <w:t>paa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  <w:lang w:val="sv-SE"/>
              </w:rPr>
              <w:t xml:space="preserve"> infrarenale aorta eller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  <w:lang w:val="sv-SE"/>
              </w:rPr>
              <w:t>iliaka-arterie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4AF2EF3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FA8F219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</w:tr>
      <w:tr w:rsidR="00455C9F" w:rsidRPr="00455C9F" w14:paraId="35718CF7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D1CD221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DH3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5B6087D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Infrare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. aorta, iliac aa. and distally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3708EB4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Bypass-operatio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f segment af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iliak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-arterie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01F93CA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67584BA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</w:tr>
      <w:tr w:rsidR="00455C9F" w:rsidRPr="00455C9F" w14:paraId="564C045D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039BED0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DH35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25A1EA9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Infrare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. aorta, iliac aa. and distally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656FEDA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Iliakofemoral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bypass-operation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27BD9A6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45970DF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</w:tr>
      <w:tr w:rsidR="00455C9F" w:rsidRPr="00455C9F" w14:paraId="15DAADCA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D503D1A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DH99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A44D5B4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Infrare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. aorta, iliac aa. and distally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DC72A43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Anden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bypass-operatio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fra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infrarenale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orta eller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iliak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-arterie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CAD3E4E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D3C1ABD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</w:tr>
      <w:tr w:rsidR="00455C9F" w:rsidRPr="00455C9F" w14:paraId="7B379067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149CBCB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DF1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71BE113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Infrare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. aorta, iliac aa. and distally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3963D77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Trombendarterektomi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i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infrarenale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orta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5C0DFF9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35D3E9C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</w:tr>
      <w:tr w:rsidR="00455C9F" w:rsidRPr="00455C9F" w14:paraId="3EB461E1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DABC64B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DF15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1E2DCEC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Infrare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. aorta, iliac aa. and distally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74233FB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Trombendarterektomi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i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ortoiliakalt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segment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1D113C1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CEF9858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</w:tr>
      <w:tr w:rsidR="00455C9F" w:rsidRPr="00455C9F" w14:paraId="74882A8C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91BBC99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KPDF3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81EF47A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Infrare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. aorta, iliac aa. and distally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695BD51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Trombendarterektomi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i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iliak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-arterie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98CB3D3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5DB98F8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</w:tr>
      <w:tr w:rsidR="00455C9F" w:rsidRPr="00455C9F" w14:paraId="57719D7D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6D52F80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DF35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B8C180A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Infrare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. aorta, iliac aa. and distally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8832FF8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Trombendarterektomi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i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iliakofemoralt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segment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BD40BFE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0DCF361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</w:tr>
      <w:tr w:rsidR="00455C9F" w:rsidRPr="00455C9F" w14:paraId="16E2CA41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CB3A8AA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DN1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35A5CF2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Infrare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. aorta, iliac aa. and distally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CAC8BED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lastik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a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infrarenale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orta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280DF0A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4F9313C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</w:tr>
      <w:tr w:rsidR="00455C9F" w:rsidRPr="00455C9F" w14:paraId="1D7F9C9C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575D20B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DN3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407ACD6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Infrare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. aorta, iliac aa. and distally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57E7A77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lastik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a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iliak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-arterie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02CF036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7081E4F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</w:tr>
      <w:tr w:rsidR="00455C9F" w:rsidRPr="00455C9F" w14:paraId="56DBA83B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3A7D354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GH22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863225F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Extra-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natomic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bypass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E2A5CB9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ksillofemoral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bypass-operation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A33E041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32ED630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NA</w:t>
            </w:r>
          </w:p>
        </w:tc>
      </w:tr>
      <w:tr w:rsidR="00455C9F" w:rsidRPr="00455C9F" w14:paraId="59F75C10" w14:textId="77777777" w:rsidTr="00455C9F">
        <w:trPr>
          <w:trHeight w:val="180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3D1D37F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GH23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3AB96D6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Extra-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natomic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bypass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8C67891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ksillobifemoral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bypass-operation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10C30F1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BBE2DFF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NA</w:t>
            </w:r>
          </w:p>
        </w:tc>
      </w:tr>
      <w:tr w:rsidR="00455C9F" w:rsidRPr="00455C9F" w14:paraId="53E59460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193C19C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FH1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C773173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l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a. and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distally</w:t>
            </w:r>
            <w:proofErr w:type="spellEnd"/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3B0CFF6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Bypass-operatio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fra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126E4C6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C235E4D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</w:tr>
      <w:tr w:rsidR="00455C9F" w:rsidRPr="00455C9F" w14:paraId="00B45357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97A1000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FH2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AC4A3C5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l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a. and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distally</w:t>
            </w:r>
            <w:proofErr w:type="spellEnd"/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4CB9940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Bypass-operatio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fra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femoralis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eller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til arterie i underben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1C3208A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5C4245F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</w:tr>
      <w:tr w:rsidR="00455C9F" w:rsidRPr="00455C9F" w14:paraId="581EB168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0EDE9C7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FH21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22E4179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l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a. and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distally</w:t>
            </w:r>
            <w:proofErr w:type="spellEnd"/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3929D8E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Bypass-operatio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fra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femoralis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eller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til proksimal del af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tibialis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nterior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AB3239B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569D50A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</w:tr>
      <w:tr w:rsidR="00455C9F" w:rsidRPr="00455C9F" w14:paraId="5E63BB5F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C88B547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FH22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39F3E1C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l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a. and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distally</w:t>
            </w:r>
            <w:proofErr w:type="spellEnd"/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F1E7F6D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Bypass-operatio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fra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femoralis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eller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til distal del af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tibialis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nterior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00B6ED6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1A7D358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</w:tr>
      <w:tr w:rsidR="00455C9F" w:rsidRPr="00455C9F" w14:paraId="7D30523C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31814A3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FH23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DDC84FC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l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a. and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distally</w:t>
            </w:r>
            <w:proofErr w:type="spellEnd"/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FE6943C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Bypass-operatio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fra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femoralis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eller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til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truncus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tibioperonealis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BD18FB9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1838274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</w:tr>
      <w:tr w:rsidR="00455C9F" w:rsidRPr="00455C9F" w14:paraId="45C856F4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1CFCD8B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FH24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C0D302D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l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a. and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distally</w:t>
            </w:r>
            <w:proofErr w:type="spellEnd"/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0FE10A8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Bypass-operatio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fra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femoralis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eller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til proksimal del af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tibialis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sterior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DD1BC7F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2392835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</w:tr>
      <w:tr w:rsidR="00455C9F" w:rsidRPr="00455C9F" w14:paraId="72414EF1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1BC9AC5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FH25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B8A4006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l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a. and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distally</w:t>
            </w:r>
            <w:proofErr w:type="spellEnd"/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1C6F274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Bypass-operatio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fra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femoralis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eller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til distal del af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tibialis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sterior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85048E5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B0963AA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</w:tr>
      <w:tr w:rsidR="00455C9F" w:rsidRPr="00455C9F" w14:paraId="71030A03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E7E59C1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FH26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04611A9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l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a. and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distally</w:t>
            </w:r>
            <w:proofErr w:type="spellEnd"/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B206458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Bypass-operatio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fra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femoralis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eller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til proksimal del af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eronealis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4B69003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ABF894D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</w:tr>
      <w:tr w:rsidR="00455C9F" w:rsidRPr="00455C9F" w14:paraId="26AB5C72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CA41A64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FH27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E952732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l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a. and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distally</w:t>
            </w:r>
            <w:proofErr w:type="spellEnd"/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B0DA433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Bypass-operatio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fra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femoralis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eller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til distal del af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eronealis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560F5BE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3C0633A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</w:tr>
      <w:tr w:rsidR="00455C9F" w:rsidRPr="00455C9F" w14:paraId="11A5BAC6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70659FB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FH28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9B6C07B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l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a. and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distally</w:t>
            </w:r>
            <w:proofErr w:type="spellEnd"/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30327C5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Bypass-operatio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fra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femoralis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eller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til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dorsalis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edis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B19786C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B2DA87E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</w:tr>
      <w:tr w:rsidR="00455C9F" w:rsidRPr="00455C9F" w14:paraId="14F3205B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DFAFEF8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FH29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1143D0C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l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a. and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distally</w:t>
            </w:r>
            <w:proofErr w:type="spellEnd"/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076BDBE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Bypass-operatio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fra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femoralis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eller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til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tibialis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sterior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i foden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659E756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20C8264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</w:tr>
      <w:tr w:rsidR="00455C9F" w:rsidRPr="00455C9F" w14:paraId="388BADCF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E2CF75C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FH99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E1A5605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l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a. and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distally</w:t>
            </w:r>
            <w:proofErr w:type="spellEnd"/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362D03D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Anden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bypass-operatio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fra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femoralis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eller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til arterie i underben eller fod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0DB8682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0C3F49B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</w:tr>
      <w:tr w:rsidR="00455C9F" w:rsidRPr="00455C9F" w14:paraId="51A54EA4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197AD52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EH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2E11BCD" w14:textId="77777777" w:rsidR="00455C9F" w:rsidRPr="00455C9F" w:rsidRDefault="00455C9F" w:rsidP="00455C9F">
            <w:proofErr w:type="spellStart"/>
            <w:proofErr w:type="gram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.femoralis</w:t>
            </w:r>
            <w:proofErr w:type="spellEnd"/>
            <w:proofErr w:type="gram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nd branches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0F4485C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Bypass-operatio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fra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femoralis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og dens grene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688D6CD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AA54719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</w:tr>
      <w:tr w:rsidR="00455C9F" w:rsidRPr="00455C9F" w14:paraId="74C05E6C" w14:textId="77777777" w:rsidTr="00455C9F">
        <w:trPr>
          <w:trHeight w:val="180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DC6CB22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EH1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E6BC439" w14:textId="77777777" w:rsidR="00455C9F" w:rsidRPr="00455C9F" w:rsidRDefault="00455C9F" w:rsidP="00455C9F">
            <w:proofErr w:type="spellStart"/>
            <w:proofErr w:type="gram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.femoralis</w:t>
            </w:r>
            <w:proofErr w:type="spellEnd"/>
            <w:proofErr w:type="gram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nd branches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753959F" w14:textId="77777777" w:rsidR="00455C9F" w:rsidRPr="00455C9F" w:rsidRDefault="00455C9F" w:rsidP="00455C9F">
            <w:pPr>
              <w:rPr>
                <w:lang w:val="en-US"/>
              </w:rPr>
            </w:pPr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 xml:space="preserve">Bypass-operation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fr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 xml:space="preserve"> arteria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femoralis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 xml:space="preserve"> communis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C9FE994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DD08D0F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</w:tr>
      <w:tr w:rsidR="00455C9F" w:rsidRPr="00455C9F" w14:paraId="4011E4C5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2F35DAF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EH11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D5DAD36" w14:textId="77777777" w:rsidR="00455C9F" w:rsidRPr="00455C9F" w:rsidRDefault="00455C9F" w:rsidP="00455C9F">
            <w:proofErr w:type="spellStart"/>
            <w:proofErr w:type="gram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.femoralis</w:t>
            </w:r>
            <w:proofErr w:type="spellEnd"/>
            <w:proofErr w:type="gram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nd branches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DCAB1A8" w14:textId="77777777" w:rsidR="00455C9F" w:rsidRPr="0094569A" w:rsidRDefault="00455C9F" w:rsidP="00455C9F">
            <w:pPr>
              <w:rPr>
                <w:lang w:val="sv-SE"/>
              </w:rPr>
            </w:pPr>
            <w:r w:rsidRPr="0094569A">
              <w:rPr>
                <w:rFonts w:ascii="Helvetica Neue" w:hAnsi="Helvetica Neue"/>
                <w:color w:val="000000"/>
                <w:sz w:val="15"/>
                <w:szCs w:val="15"/>
                <w:lang w:val="sv-SE"/>
              </w:rPr>
              <w:t xml:space="preserve">Bypass-operation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  <w:lang w:val="sv-SE"/>
              </w:rPr>
              <w:t>fra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  <w:lang w:val="sv-SE"/>
              </w:rPr>
              <w:t xml:space="preserve">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  <w:lang w:val="sv-SE"/>
              </w:rPr>
              <w:t>arteria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  <w:lang w:val="sv-SE"/>
              </w:rPr>
              <w:t xml:space="preserve">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  <w:lang w:val="sv-SE"/>
              </w:rPr>
              <w:t>profunda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  <w:lang w:val="sv-SE"/>
              </w:rPr>
              <w:t xml:space="preserve">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  <w:lang w:val="sv-SE"/>
              </w:rPr>
              <w:t>femoris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40E46FB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2C5F9EE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</w:tr>
      <w:tr w:rsidR="00455C9F" w:rsidRPr="00455C9F" w14:paraId="2CEE4672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9823415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EH12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314CD4A" w14:textId="77777777" w:rsidR="00455C9F" w:rsidRPr="00455C9F" w:rsidRDefault="00455C9F" w:rsidP="00455C9F">
            <w:proofErr w:type="spellStart"/>
            <w:proofErr w:type="gram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.femoralis</w:t>
            </w:r>
            <w:proofErr w:type="spellEnd"/>
            <w:proofErr w:type="gram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nd branches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0146A8C" w14:textId="77777777" w:rsidR="00455C9F" w:rsidRPr="00455C9F" w:rsidRDefault="00455C9F" w:rsidP="00455C9F">
            <w:pPr>
              <w:rPr>
                <w:lang w:val="en-US"/>
              </w:rPr>
            </w:pPr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 xml:space="preserve">Bypass-operation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fr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 xml:space="preserve"> arteria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femoralis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 xml:space="preserve"> superficialis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A484E75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2F6B0EC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</w:tr>
      <w:tr w:rsidR="00455C9F" w:rsidRPr="00455C9F" w14:paraId="5800953C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C114ECB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EH2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F08913F" w14:textId="77777777" w:rsidR="00455C9F" w:rsidRPr="00455C9F" w:rsidRDefault="00455C9F" w:rsidP="00455C9F">
            <w:proofErr w:type="spellStart"/>
            <w:proofErr w:type="gram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.femoralis</w:t>
            </w:r>
            <w:proofErr w:type="spellEnd"/>
            <w:proofErr w:type="gram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nd branches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6B8ED04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Bypass-operatio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fra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femoralis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til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oven for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knaeet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F695EBC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864398D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</w:tr>
      <w:tr w:rsidR="00455C9F" w:rsidRPr="00455C9F" w14:paraId="6C3C8283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96A15C9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EH3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5D28494" w14:textId="77777777" w:rsidR="00455C9F" w:rsidRPr="00455C9F" w:rsidRDefault="00455C9F" w:rsidP="00455C9F">
            <w:proofErr w:type="spellStart"/>
            <w:proofErr w:type="gram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.femoralis</w:t>
            </w:r>
            <w:proofErr w:type="spellEnd"/>
            <w:proofErr w:type="gram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nd branches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8350352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Bypass-operatio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fra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femoralis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til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eden for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knaeet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4CD4DAA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329234F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</w:tr>
      <w:tr w:rsidR="00455C9F" w:rsidRPr="00455C9F" w14:paraId="1387FED9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867BC3F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EN1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EADA303" w14:textId="77777777" w:rsidR="00455C9F" w:rsidRPr="00455C9F" w:rsidRDefault="00455C9F" w:rsidP="00455C9F">
            <w:proofErr w:type="spellStart"/>
            <w:proofErr w:type="gram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.femoralis</w:t>
            </w:r>
            <w:proofErr w:type="spellEnd"/>
            <w:proofErr w:type="gram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nd branches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6539A09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lastik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a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femoralis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communis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0490D22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D899E3B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</w:tr>
      <w:tr w:rsidR="00455C9F" w:rsidRPr="00455C9F" w14:paraId="26844FA9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3489443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EN11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26CA87A" w14:textId="77777777" w:rsidR="00455C9F" w:rsidRPr="00455C9F" w:rsidRDefault="00455C9F" w:rsidP="00455C9F">
            <w:proofErr w:type="spellStart"/>
            <w:proofErr w:type="gram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.femoralis</w:t>
            </w:r>
            <w:proofErr w:type="spellEnd"/>
            <w:proofErr w:type="gram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nd branches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D883DDD" w14:textId="77777777" w:rsidR="00455C9F" w:rsidRPr="0094569A" w:rsidRDefault="00455C9F" w:rsidP="00455C9F"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lastik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paa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profunda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femoris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EBA36B3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8D1750D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</w:tr>
      <w:tr w:rsidR="00455C9F" w:rsidRPr="00455C9F" w14:paraId="6FDB7F81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CF0DB5D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EN12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F1C57DF" w14:textId="77777777" w:rsidR="00455C9F" w:rsidRPr="00455C9F" w:rsidRDefault="00455C9F" w:rsidP="00455C9F">
            <w:proofErr w:type="spellStart"/>
            <w:proofErr w:type="gram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.femoralis</w:t>
            </w:r>
            <w:proofErr w:type="spellEnd"/>
            <w:proofErr w:type="gram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nd branches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D640516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Plastik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pa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 xml:space="preserve"> arteria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femoralis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 xml:space="preserve"> superficialis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1241F99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1DCD4C5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</w:tr>
      <w:tr w:rsidR="00455C9F" w:rsidRPr="00455C9F" w14:paraId="7BD4429D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2B7596B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KPFN1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EEE4AE4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l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a. and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distally</w:t>
            </w:r>
            <w:proofErr w:type="spellEnd"/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6BBF1AE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lastik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a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3338CC9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BACB624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</w:tr>
      <w:tr w:rsidR="00455C9F" w:rsidRPr="00455C9F" w14:paraId="1E536C5A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90C8270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FN3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FF4D0D7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l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a. and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distally</w:t>
            </w:r>
            <w:proofErr w:type="spellEnd"/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DFC8CE4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lastik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a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rterie i underben eller fod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CB5D6EE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703229C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</w:tr>
      <w:tr w:rsidR="00455C9F" w:rsidRPr="00455C9F" w14:paraId="4B58EF85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1707C96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GH4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3682955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Extra-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natomic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bypass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E068D7A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Femorofemoral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kontralateral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bypass-operation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C6E6054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1725CA4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</w:tr>
      <w:tr w:rsidR="00455C9F" w:rsidRPr="00455C9F" w14:paraId="44BA90F7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DE9A98B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EF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81A065F" w14:textId="77777777" w:rsidR="00455C9F" w:rsidRPr="00455C9F" w:rsidRDefault="00455C9F" w:rsidP="00455C9F">
            <w:proofErr w:type="spellStart"/>
            <w:proofErr w:type="gram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.femoralis</w:t>
            </w:r>
            <w:proofErr w:type="spellEnd"/>
            <w:proofErr w:type="gram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nd branches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973524A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Trombendarterektomier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i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femoralis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og dens grene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828AA62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B1D7912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</w:tr>
      <w:tr w:rsidR="00455C9F" w:rsidRPr="00455C9F" w14:paraId="6F699AD8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4581D03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EF1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35DC84C" w14:textId="77777777" w:rsidR="00455C9F" w:rsidRPr="00455C9F" w:rsidRDefault="00455C9F" w:rsidP="00455C9F">
            <w:proofErr w:type="spellStart"/>
            <w:proofErr w:type="gram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.femoralis</w:t>
            </w:r>
            <w:proofErr w:type="spellEnd"/>
            <w:proofErr w:type="gram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nd branches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FD9B4AC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Trombendarterektomi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i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femoralis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communis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DF4F2A5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90D5458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</w:tr>
      <w:tr w:rsidR="00455C9F" w:rsidRPr="00455C9F" w14:paraId="18FFAC57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166395E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EF11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9B3B061" w14:textId="77777777" w:rsidR="00455C9F" w:rsidRPr="00455C9F" w:rsidRDefault="00455C9F" w:rsidP="00455C9F">
            <w:proofErr w:type="spellStart"/>
            <w:proofErr w:type="gram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.femoralis</w:t>
            </w:r>
            <w:proofErr w:type="spellEnd"/>
            <w:proofErr w:type="gram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nd branches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D823BED" w14:textId="77777777" w:rsidR="00455C9F" w:rsidRPr="0094569A" w:rsidRDefault="00455C9F" w:rsidP="00455C9F"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Trombendarterektomi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i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profunda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femoris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841BFE7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D6BBB5D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</w:tr>
      <w:tr w:rsidR="00455C9F" w:rsidRPr="00455C9F" w14:paraId="74A2F689" w14:textId="77777777" w:rsidTr="00455C9F">
        <w:trPr>
          <w:trHeight w:val="180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3833902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EF12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C2ECC6D" w14:textId="77777777" w:rsidR="00455C9F" w:rsidRPr="00455C9F" w:rsidRDefault="00455C9F" w:rsidP="00455C9F">
            <w:proofErr w:type="spellStart"/>
            <w:proofErr w:type="gram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.femoralis</w:t>
            </w:r>
            <w:proofErr w:type="spellEnd"/>
            <w:proofErr w:type="gram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nd branches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A657579" w14:textId="77777777" w:rsidR="00455C9F" w:rsidRPr="0094569A" w:rsidRDefault="00455C9F" w:rsidP="00455C9F"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Trombendarterektomi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i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femoralis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superficialis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15870D0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8EC847A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</w:tr>
      <w:tr w:rsidR="00455C9F" w:rsidRPr="00455C9F" w14:paraId="5CD9C111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AD8EB25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DP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EC1AA34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Infrare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. aorta, iliac aa. and distally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6AB7CD5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erkutane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lastikker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a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infrarenale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orta og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iliak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-arterier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BE0DF74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CE94A72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</w:tr>
      <w:tr w:rsidR="00455C9F" w:rsidRPr="00455C9F" w14:paraId="6060263B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8D09839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DP1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56C7D86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Infrare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. aorta, iliac aa. and distally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E186E13" w14:textId="77777777" w:rsidR="00455C9F" w:rsidRPr="0094569A" w:rsidRDefault="00455C9F" w:rsidP="00455C9F"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Perkutan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lastik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paa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infrarenale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orta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A43940F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D93F663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</w:tr>
      <w:tr w:rsidR="00455C9F" w:rsidRPr="00455C9F" w14:paraId="794A765C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3A77F6C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DP3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BD031D8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Infrare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. aorta, iliac aa. and distally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D14FC9D" w14:textId="77777777" w:rsidR="00455C9F" w:rsidRPr="0094569A" w:rsidRDefault="00455C9F" w:rsidP="00455C9F"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Perkutan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lastik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paa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iliaka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-arterie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92C085F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94A0FBD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</w:tr>
      <w:tr w:rsidR="00455C9F" w:rsidRPr="00455C9F" w14:paraId="16555E52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8ABAA2C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DP5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CAC327A" w14:textId="77777777" w:rsidR="00455C9F" w:rsidRPr="00455C9F" w:rsidRDefault="00455C9F" w:rsidP="00455C9F">
            <w:pPr>
              <w:rPr>
                <w:lang w:val="en-US"/>
              </w:rPr>
            </w:pP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Infrare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  <w:lang w:val="en-US"/>
              </w:rPr>
              <w:t>. aorta, iliac aa. and distally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51939A6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erkuta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indlÃ¦ggelse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f stent i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infrarenale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orta/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.iliaca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3C59283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D927313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</w:tr>
      <w:tr w:rsidR="00455C9F" w:rsidRPr="00455C9F" w14:paraId="7D219344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4102F07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EP1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BE90512" w14:textId="77777777" w:rsidR="00455C9F" w:rsidRPr="00455C9F" w:rsidRDefault="00455C9F" w:rsidP="00455C9F">
            <w:proofErr w:type="spellStart"/>
            <w:proofErr w:type="gram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.femoralis</w:t>
            </w:r>
            <w:proofErr w:type="spellEnd"/>
            <w:proofErr w:type="gram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nd branches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574621A" w14:textId="77777777" w:rsidR="00455C9F" w:rsidRPr="0094569A" w:rsidRDefault="00455C9F" w:rsidP="00455C9F"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Perkutan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lastik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paa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femoralis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communis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CE43BC4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AD58A25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</w:tr>
      <w:tr w:rsidR="00455C9F" w:rsidRPr="00455C9F" w14:paraId="44A585BA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C1B9224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EP11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8C21B10" w14:textId="77777777" w:rsidR="00455C9F" w:rsidRPr="00455C9F" w:rsidRDefault="00455C9F" w:rsidP="00455C9F">
            <w:proofErr w:type="spellStart"/>
            <w:proofErr w:type="gram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.femoralis</w:t>
            </w:r>
            <w:proofErr w:type="spellEnd"/>
            <w:proofErr w:type="gram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nd branches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9950030" w14:textId="77777777" w:rsidR="00455C9F" w:rsidRPr="0094569A" w:rsidRDefault="00455C9F" w:rsidP="00455C9F"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Perkutan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lastik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paa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profunda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femoris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435274D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6318419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</w:tr>
      <w:tr w:rsidR="00455C9F" w:rsidRPr="00455C9F" w14:paraId="01545C6A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D0817D3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EP12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A86B8AA" w14:textId="77777777" w:rsidR="00455C9F" w:rsidRPr="00455C9F" w:rsidRDefault="00455C9F" w:rsidP="00455C9F">
            <w:proofErr w:type="spellStart"/>
            <w:proofErr w:type="gram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.femoralis</w:t>
            </w:r>
            <w:proofErr w:type="spellEnd"/>
            <w:proofErr w:type="gram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nd branches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D6748BE" w14:textId="77777777" w:rsidR="00455C9F" w:rsidRPr="0094569A" w:rsidRDefault="00455C9F" w:rsidP="00455C9F"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Perkutan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lastik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paa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femoralis</w:t>
            </w:r>
            <w:proofErr w:type="spellEnd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94569A">
              <w:rPr>
                <w:rFonts w:ascii="Helvetica Neue" w:hAnsi="Helvetica Neue"/>
                <w:color w:val="000000"/>
                <w:sz w:val="15"/>
                <w:szCs w:val="15"/>
              </w:rPr>
              <w:t>superficialis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E5E8BF1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C2BA48D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</w:tr>
      <w:tr w:rsidR="00455C9F" w:rsidRPr="00455C9F" w14:paraId="4C1A1F74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C6A01E9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EP5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9D8125A" w14:textId="77777777" w:rsidR="00455C9F" w:rsidRPr="00455C9F" w:rsidRDefault="00455C9F" w:rsidP="00455C9F">
            <w:proofErr w:type="spellStart"/>
            <w:proofErr w:type="gram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.femoralis</w:t>
            </w:r>
            <w:proofErr w:type="spellEnd"/>
            <w:proofErr w:type="gram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nd branches</w:t>
            </w:r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144C958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erkuta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indlÃ¦ggelse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f stent i a.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femoralis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/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femoralis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gren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6ED1178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FC3F851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</w:tr>
      <w:tr w:rsidR="00455C9F" w:rsidRPr="00455C9F" w14:paraId="3366B3E0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13591DD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FP1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F299445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l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a. and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distally</w:t>
            </w:r>
            <w:proofErr w:type="spellEnd"/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929CB66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erkuta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lastik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a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arteri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</w:t>
            </w:r>
            <w:proofErr w:type="spellEnd"/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36CC199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E4BF79B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</w:tr>
      <w:tr w:rsidR="00455C9F" w:rsidRPr="00455C9F" w14:paraId="1E6BCA9B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60F658E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FP3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7B7AF83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l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a. and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distally</w:t>
            </w:r>
            <w:proofErr w:type="spellEnd"/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CD4ED88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erkuta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lastik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a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rterie i underben eller fod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FA97C69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4168150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</w:tr>
      <w:tr w:rsidR="00455C9F" w:rsidRPr="00455C9F" w14:paraId="5E2B882D" w14:textId="77777777" w:rsidTr="00455C9F">
        <w:trPr>
          <w:trHeight w:val="165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8486F8E" w14:textId="77777777" w:rsidR="00455C9F" w:rsidRPr="00455C9F" w:rsidRDefault="00455C9F" w:rsidP="00455C9F">
            <w:r w:rsidRPr="00455C9F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PFP5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DEC6CDB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l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a. and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distally</w:t>
            </w:r>
            <w:proofErr w:type="spellEnd"/>
          </w:p>
        </w:tc>
        <w:tc>
          <w:tcPr>
            <w:tcW w:w="6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218F854" w14:textId="77777777" w:rsidR="00455C9F" w:rsidRPr="00455C9F" w:rsidRDefault="00455C9F" w:rsidP="00455C9F"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erkutan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indlÃ¦ggelse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af stent i a. </w:t>
            </w:r>
            <w:proofErr w:type="spellStart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poplitea</w:t>
            </w:r>
            <w:proofErr w:type="spellEnd"/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/crus/fodarterie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2FBA893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B7EE532" w14:textId="77777777" w:rsidR="00455C9F" w:rsidRPr="00455C9F" w:rsidRDefault="00455C9F" w:rsidP="00455C9F">
            <w:r w:rsidRPr="00455C9F"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</w:tr>
    </w:tbl>
    <w:p w14:paraId="5737F656" w14:textId="77777777" w:rsidR="00455C9F" w:rsidRPr="00455C9F" w:rsidRDefault="00455C9F" w:rsidP="00455C9F">
      <w:pPr>
        <w:rPr>
          <w:lang w:val="en-US" w:eastAsia="en-US"/>
        </w:rPr>
      </w:pPr>
    </w:p>
    <w:sectPr w:rsidR="00455C9F" w:rsidRPr="00455C9F" w:rsidSect="005C2FF0">
      <w:headerReference w:type="default" r:id="rId30"/>
      <w:footerReference w:type="even" r:id="rId31"/>
      <w:footerReference w:type="default" r:id="rId32"/>
      <w:pgSz w:w="11900" w:h="16840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FA1ED6" w14:textId="77777777" w:rsidR="005C2FF0" w:rsidRDefault="005C2FF0" w:rsidP="000A548A">
      <w:r>
        <w:separator/>
      </w:r>
    </w:p>
  </w:endnote>
  <w:endnote w:type="continuationSeparator" w:id="0">
    <w:p w14:paraId="012C48D9" w14:textId="77777777" w:rsidR="005C2FF0" w:rsidRDefault="005C2FF0" w:rsidP="000A54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idetal"/>
      </w:rPr>
      <w:id w:val="2031672102"/>
      <w:docPartObj>
        <w:docPartGallery w:val="Page Numbers (Bottom of Page)"/>
        <w:docPartUnique/>
      </w:docPartObj>
    </w:sdtPr>
    <w:sdtContent>
      <w:p w14:paraId="2D3C7B88" w14:textId="54BD89FD" w:rsidR="00C242BE" w:rsidRDefault="00C242BE" w:rsidP="00520306">
        <w:pPr>
          <w:pStyle w:val="Sidefod"/>
          <w:framePr w:wrap="none" w:vAnchor="text" w:hAnchor="margin" w:xAlign="right" w:y="1"/>
          <w:rPr>
            <w:rStyle w:val="Sidetal"/>
          </w:rPr>
        </w:pPr>
        <w:r>
          <w:rPr>
            <w:rStyle w:val="Sidetal"/>
          </w:rPr>
          <w:fldChar w:fldCharType="begin"/>
        </w:r>
        <w:r>
          <w:rPr>
            <w:rStyle w:val="Sidetal"/>
          </w:rPr>
          <w:instrText xml:space="preserve"> PAGE </w:instrText>
        </w:r>
        <w:r>
          <w:rPr>
            <w:rStyle w:val="Sidetal"/>
          </w:rPr>
          <w:fldChar w:fldCharType="end"/>
        </w:r>
      </w:p>
    </w:sdtContent>
  </w:sdt>
  <w:p w14:paraId="39B699F1" w14:textId="77777777" w:rsidR="00C242BE" w:rsidRDefault="00C242BE" w:rsidP="00C242BE">
    <w:pPr>
      <w:pStyle w:val="Sidefod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idetal"/>
      </w:rPr>
      <w:id w:val="1960451124"/>
      <w:docPartObj>
        <w:docPartGallery w:val="Page Numbers (Bottom of Page)"/>
        <w:docPartUnique/>
      </w:docPartObj>
    </w:sdtPr>
    <w:sdtContent>
      <w:p w14:paraId="58E783FD" w14:textId="277C56CA" w:rsidR="00C242BE" w:rsidRDefault="00C242BE" w:rsidP="00520306">
        <w:pPr>
          <w:pStyle w:val="Sidefod"/>
          <w:framePr w:wrap="none" w:vAnchor="text" w:hAnchor="margin" w:xAlign="right" w:y="1"/>
          <w:rPr>
            <w:rStyle w:val="Sidetal"/>
          </w:rPr>
        </w:pPr>
        <w:r>
          <w:rPr>
            <w:rStyle w:val="Sidetal"/>
          </w:rPr>
          <w:fldChar w:fldCharType="begin"/>
        </w:r>
        <w:r>
          <w:rPr>
            <w:rStyle w:val="Sidetal"/>
          </w:rPr>
          <w:instrText xml:space="preserve"> PAGE </w:instrText>
        </w:r>
        <w:r>
          <w:rPr>
            <w:rStyle w:val="Sidetal"/>
          </w:rPr>
          <w:fldChar w:fldCharType="separate"/>
        </w:r>
        <w:r>
          <w:rPr>
            <w:rStyle w:val="Sidetal"/>
            <w:noProof/>
          </w:rPr>
          <w:t>1</w:t>
        </w:r>
        <w:r>
          <w:rPr>
            <w:rStyle w:val="Sidetal"/>
          </w:rPr>
          <w:fldChar w:fldCharType="end"/>
        </w:r>
      </w:p>
    </w:sdtContent>
  </w:sdt>
  <w:p w14:paraId="572C4889" w14:textId="77777777" w:rsidR="00C242BE" w:rsidRDefault="00C242BE" w:rsidP="00C242BE">
    <w:pPr>
      <w:pStyle w:val="Sidefod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650E7A" w14:textId="77777777" w:rsidR="005C2FF0" w:rsidRDefault="005C2FF0" w:rsidP="000A548A">
      <w:r>
        <w:separator/>
      </w:r>
    </w:p>
  </w:footnote>
  <w:footnote w:type="continuationSeparator" w:id="0">
    <w:p w14:paraId="0B3ECD05" w14:textId="77777777" w:rsidR="005C2FF0" w:rsidRDefault="005C2FF0" w:rsidP="000A54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3784A" w14:textId="4B8562C1" w:rsidR="000A548A" w:rsidRPr="000A548A" w:rsidRDefault="000A548A">
    <w:pPr>
      <w:pStyle w:val="Sidehoved"/>
      <w:rPr>
        <w:lang w:val="en-US"/>
      </w:rPr>
    </w:pPr>
    <w:r w:rsidRPr="00FC00F2">
      <w:rPr>
        <w:lang w:val="en-US"/>
      </w:rPr>
      <w:t xml:space="preserve">Supplementary </w:t>
    </w:r>
    <w:r>
      <w:rPr>
        <w:lang w:val="en-US"/>
      </w:rPr>
      <w:t>Material</w:t>
    </w:r>
    <w:r w:rsidRPr="00FC00F2">
      <w:rPr>
        <w:lang w:val="en-US"/>
      </w:rPr>
      <w:t xml:space="preserve"> </w:t>
    </w:r>
    <w:r>
      <w:rPr>
        <w:lang w:val="en-US"/>
      </w:rPr>
      <w:t xml:space="preserve">- </w:t>
    </w:r>
    <w:r w:rsidRPr="00FC00F2">
      <w:rPr>
        <w:lang w:val="en-US"/>
      </w:rPr>
      <w:t xml:space="preserve">Trends in Danish </w:t>
    </w:r>
    <w:r>
      <w:rPr>
        <w:lang w:val="en-US"/>
      </w:rPr>
      <w:t>LEAD</w:t>
    </w:r>
    <w:r w:rsidRPr="00FC00F2">
      <w:rPr>
        <w:lang w:val="en-US"/>
      </w:rPr>
      <w:t xml:space="preserve"> repair epidemiolog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A4C70"/>
    <w:multiLevelType w:val="hybridMultilevel"/>
    <w:tmpl w:val="FA04064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23946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7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227F6"/>
    <w:rsid w:val="00012E23"/>
    <w:rsid w:val="0002275F"/>
    <w:rsid w:val="00030E97"/>
    <w:rsid w:val="00035A04"/>
    <w:rsid w:val="00061AA0"/>
    <w:rsid w:val="00071266"/>
    <w:rsid w:val="000A19F9"/>
    <w:rsid w:val="000A4E9B"/>
    <w:rsid w:val="000A548A"/>
    <w:rsid w:val="000B2A75"/>
    <w:rsid w:val="000E2D35"/>
    <w:rsid w:val="000F2961"/>
    <w:rsid w:val="00100EB1"/>
    <w:rsid w:val="00101CDB"/>
    <w:rsid w:val="00104319"/>
    <w:rsid w:val="001054C2"/>
    <w:rsid w:val="001145E8"/>
    <w:rsid w:val="0011771B"/>
    <w:rsid w:val="00132675"/>
    <w:rsid w:val="00141BC7"/>
    <w:rsid w:val="00144AFA"/>
    <w:rsid w:val="001457DE"/>
    <w:rsid w:val="0014663A"/>
    <w:rsid w:val="00147692"/>
    <w:rsid w:val="00163635"/>
    <w:rsid w:val="00174817"/>
    <w:rsid w:val="001A17DB"/>
    <w:rsid w:val="001A57DE"/>
    <w:rsid w:val="001A645D"/>
    <w:rsid w:val="001D0686"/>
    <w:rsid w:val="001D5568"/>
    <w:rsid w:val="001F54B5"/>
    <w:rsid w:val="002060EE"/>
    <w:rsid w:val="00206ADE"/>
    <w:rsid w:val="00227F4D"/>
    <w:rsid w:val="0024322D"/>
    <w:rsid w:val="00254768"/>
    <w:rsid w:val="00256A09"/>
    <w:rsid w:val="00257E9D"/>
    <w:rsid w:val="002670B3"/>
    <w:rsid w:val="00276C42"/>
    <w:rsid w:val="002951F1"/>
    <w:rsid w:val="002A1A30"/>
    <w:rsid w:val="002A27E5"/>
    <w:rsid w:val="002C1080"/>
    <w:rsid w:val="002C38A9"/>
    <w:rsid w:val="002D5092"/>
    <w:rsid w:val="002E6368"/>
    <w:rsid w:val="002E7C39"/>
    <w:rsid w:val="002F2591"/>
    <w:rsid w:val="002F64F2"/>
    <w:rsid w:val="0030333F"/>
    <w:rsid w:val="00303A30"/>
    <w:rsid w:val="0033304A"/>
    <w:rsid w:val="00333A5A"/>
    <w:rsid w:val="0033507C"/>
    <w:rsid w:val="00337508"/>
    <w:rsid w:val="00352F45"/>
    <w:rsid w:val="003635C6"/>
    <w:rsid w:val="00366F38"/>
    <w:rsid w:val="00381FE9"/>
    <w:rsid w:val="00387D3B"/>
    <w:rsid w:val="00387E4F"/>
    <w:rsid w:val="0039017B"/>
    <w:rsid w:val="00391E13"/>
    <w:rsid w:val="003A0910"/>
    <w:rsid w:val="003A58B9"/>
    <w:rsid w:val="003B5EEF"/>
    <w:rsid w:val="003D7E71"/>
    <w:rsid w:val="003F38C3"/>
    <w:rsid w:val="00416BED"/>
    <w:rsid w:val="004207A6"/>
    <w:rsid w:val="0042662D"/>
    <w:rsid w:val="00455C9F"/>
    <w:rsid w:val="00465855"/>
    <w:rsid w:val="00474BA0"/>
    <w:rsid w:val="00481EEE"/>
    <w:rsid w:val="00484F36"/>
    <w:rsid w:val="00496B17"/>
    <w:rsid w:val="004A083B"/>
    <w:rsid w:val="004B3715"/>
    <w:rsid w:val="004B38DB"/>
    <w:rsid w:val="004C0C84"/>
    <w:rsid w:val="004D4668"/>
    <w:rsid w:val="004D59E8"/>
    <w:rsid w:val="004D7231"/>
    <w:rsid w:val="004E3826"/>
    <w:rsid w:val="004E718E"/>
    <w:rsid w:val="004F3E80"/>
    <w:rsid w:val="004F7AE4"/>
    <w:rsid w:val="00506944"/>
    <w:rsid w:val="005507E5"/>
    <w:rsid w:val="00580DFA"/>
    <w:rsid w:val="00583DCA"/>
    <w:rsid w:val="005925E8"/>
    <w:rsid w:val="005B58B8"/>
    <w:rsid w:val="005C2FF0"/>
    <w:rsid w:val="005C5C87"/>
    <w:rsid w:val="005D1963"/>
    <w:rsid w:val="005E383B"/>
    <w:rsid w:val="005E7E77"/>
    <w:rsid w:val="005F243C"/>
    <w:rsid w:val="00615E24"/>
    <w:rsid w:val="00617372"/>
    <w:rsid w:val="00620DFB"/>
    <w:rsid w:val="0065063C"/>
    <w:rsid w:val="00652556"/>
    <w:rsid w:val="00663D1A"/>
    <w:rsid w:val="0067626F"/>
    <w:rsid w:val="006B2D09"/>
    <w:rsid w:val="006E23EB"/>
    <w:rsid w:val="006E3B6E"/>
    <w:rsid w:val="00710BEC"/>
    <w:rsid w:val="00712244"/>
    <w:rsid w:val="0071648D"/>
    <w:rsid w:val="007216E6"/>
    <w:rsid w:val="0075248A"/>
    <w:rsid w:val="0075297E"/>
    <w:rsid w:val="00773940"/>
    <w:rsid w:val="00782DC8"/>
    <w:rsid w:val="007A6039"/>
    <w:rsid w:val="007D4564"/>
    <w:rsid w:val="007D63AB"/>
    <w:rsid w:val="007E21FC"/>
    <w:rsid w:val="007E73BE"/>
    <w:rsid w:val="007F6733"/>
    <w:rsid w:val="00802E3A"/>
    <w:rsid w:val="008051D6"/>
    <w:rsid w:val="008223B4"/>
    <w:rsid w:val="00822708"/>
    <w:rsid w:val="00826BAB"/>
    <w:rsid w:val="008300AF"/>
    <w:rsid w:val="00840CFA"/>
    <w:rsid w:val="008617EA"/>
    <w:rsid w:val="008A04ED"/>
    <w:rsid w:val="008B111E"/>
    <w:rsid w:val="008B3A55"/>
    <w:rsid w:val="008B6649"/>
    <w:rsid w:val="008C33D2"/>
    <w:rsid w:val="008C7EDC"/>
    <w:rsid w:val="008F19DB"/>
    <w:rsid w:val="008F583F"/>
    <w:rsid w:val="00915163"/>
    <w:rsid w:val="00921394"/>
    <w:rsid w:val="00940A67"/>
    <w:rsid w:val="0094569A"/>
    <w:rsid w:val="009701A8"/>
    <w:rsid w:val="00970620"/>
    <w:rsid w:val="00972382"/>
    <w:rsid w:val="009B576E"/>
    <w:rsid w:val="009D69EC"/>
    <w:rsid w:val="009E2778"/>
    <w:rsid w:val="009F07FC"/>
    <w:rsid w:val="00A057F5"/>
    <w:rsid w:val="00A12A32"/>
    <w:rsid w:val="00A14B22"/>
    <w:rsid w:val="00A17585"/>
    <w:rsid w:val="00A17FE2"/>
    <w:rsid w:val="00A26D99"/>
    <w:rsid w:val="00A26FD8"/>
    <w:rsid w:val="00A35357"/>
    <w:rsid w:val="00A44E3F"/>
    <w:rsid w:val="00A520EA"/>
    <w:rsid w:val="00A54E8B"/>
    <w:rsid w:val="00A61713"/>
    <w:rsid w:val="00A62405"/>
    <w:rsid w:val="00A65C1E"/>
    <w:rsid w:val="00A70480"/>
    <w:rsid w:val="00A838D5"/>
    <w:rsid w:val="00AA140C"/>
    <w:rsid w:val="00AA1D26"/>
    <w:rsid w:val="00AA61E5"/>
    <w:rsid w:val="00AE0D0D"/>
    <w:rsid w:val="00B11C43"/>
    <w:rsid w:val="00B14438"/>
    <w:rsid w:val="00B265FD"/>
    <w:rsid w:val="00B444B5"/>
    <w:rsid w:val="00B5227A"/>
    <w:rsid w:val="00B57397"/>
    <w:rsid w:val="00B72B92"/>
    <w:rsid w:val="00B75AE6"/>
    <w:rsid w:val="00B842D8"/>
    <w:rsid w:val="00BC2109"/>
    <w:rsid w:val="00BC6813"/>
    <w:rsid w:val="00BE08F5"/>
    <w:rsid w:val="00BE5615"/>
    <w:rsid w:val="00C010C6"/>
    <w:rsid w:val="00C04288"/>
    <w:rsid w:val="00C0473F"/>
    <w:rsid w:val="00C242BE"/>
    <w:rsid w:val="00C73754"/>
    <w:rsid w:val="00C73D2F"/>
    <w:rsid w:val="00C760A5"/>
    <w:rsid w:val="00C852AA"/>
    <w:rsid w:val="00C96310"/>
    <w:rsid w:val="00CA3D25"/>
    <w:rsid w:val="00CA43AC"/>
    <w:rsid w:val="00CA68A4"/>
    <w:rsid w:val="00CB0C1C"/>
    <w:rsid w:val="00CE1778"/>
    <w:rsid w:val="00D10EF6"/>
    <w:rsid w:val="00D21E39"/>
    <w:rsid w:val="00D620B8"/>
    <w:rsid w:val="00D7688E"/>
    <w:rsid w:val="00D86FB9"/>
    <w:rsid w:val="00DA3533"/>
    <w:rsid w:val="00DA73E8"/>
    <w:rsid w:val="00DA79FB"/>
    <w:rsid w:val="00DB0A47"/>
    <w:rsid w:val="00DC39BB"/>
    <w:rsid w:val="00DC7487"/>
    <w:rsid w:val="00DC7DCF"/>
    <w:rsid w:val="00DF1BA8"/>
    <w:rsid w:val="00E16945"/>
    <w:rsid w:val="00E20B9C"/>
    <w:rsid w:val="00E21F49"/>
    <w:rsid w:val="00E227F6"/>
    <w:rsid w:val="00E37030"/>
    <w:rsid w:val="00E459B5"/>
    <w:rsid w:val="00E74077"/>
    <w:rsid w:val="00ED374D"/>
    <w:rsid w:val="00F070C2"/>
    <w:rsid w:val="00F15979"/>
    <w:rsid w:val="00F357C5"/>
    <w:rsid w:val="00F51AB4"/>
    <w:rsid w:val="00F8360B"/>
    <w:rsid w:val="00F91FBC"/>
    <w:rsid w:val="00FB00EA"/>
    <w:rsid w:val="00FC299C"/>
    <w:rsid w:val="00FD166C"/>
    <w:rsid w:val="00FE1BDB"/>
    <w:rsid w:val="00FE1F2F"/>
    <w:rsid w:val="00FE204D"/>
    <w:rsid w:val="00FE5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D14226"/>
  <w15:chartTrackingRefBased/>
  <w15:docId w15:val="{A6D2ACAF-4F56-A04D-9434-C472CBE7D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a-D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0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0B9C"/>
    <w:rPr>
      <w:rFonts w:ascii="Times New Roman" w:eastAsia="Times New Roman" w:hAnsi="Times New Roman" w:cs="Times New Roman"/>
      <w:lang w:eastAsia="da-DK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E227F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E227F6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E227F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2Tegn">
    <w:name w:val="Overskrift 2 Tegn"/>
    <w:basedOn w:val="Standardskrifttypeiafsnit"/>
    <w:link w:val="Overskrift2"/>
    <w:uiPriority w:val="9"/>
    <w:rsid w:val="00E227F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Overskrift3Tegn">
    <w:name w:val="Overskrift 3 Tegn"/>
    <w:basedOn w:val="Standardskrifttypeiafsnit"/>
    <w:link w:val="Overskrift3"/>
    <w:uiPriority w:val="9"/>
    <w:rsid w:val="00E227F6"/>
    <w:rPr>
      <w:rFonts w:asciiTheme="majorHAnsi" w:eastAsiaTheme="majorEastAsia" w:hAnsiTheme="majorHAnsi" w:cstheme="majorBidi"/>
      <w:color w:val="1F3763" w:themeColor="accent1" w:themeShade="7F"/>
      <w:lang w:eastAsia="da-DK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E227F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da-DK"/>
    </w:rPr>
  </w:style>
  <w:style w:type="paragraph" w:styleId="NormalWeb">
    <w:name w:val="Normal (Web)"/>
    <w:basedOn w:val="Normal"/>
    <w:uiPriority w:val="99"/>
    <w:unhideWhenUsed/>
    <w:rsid w:val="004E718E"/>
    <w:pPr>
      <w:spacing w:before="100" w:beforeAutospacing="1" w:after="100" w:afterAutospacing="1"/>
    </w:pPr>
  </w:style>
  <w:style w:type="table" w:styleId="Tabel-Gitter">
    <w:name w:val="Table Grid"/>
    <w:basedOn w:val="Tabel-Normal"/>
    <w:uiPriority w:val="39"/>
    <w:rsid w:val="00C96310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afsnit">
    <w:name w:val="List Paragraph"/>
    <w:basedOn w:val="Normal"/>
    <w:uiPriority w:val="34"/>
    <w:qFormat/>
    <w:rsid w:val="00C96310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Compact">
    <w:name w:val="Compact"/>
    <w:basedOn w:val="Brdtekst"/>
    <w:qFormat/>
    <w:rsid w:val="00C96310"/>
  </w:style>
  <w:style w:type="paragraph" w:customStyle="1" w:styleId="Default">
    <w:name w:val="Default"/>
    <w:rsid w:val="00C96310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Almindeligtabel2">
    <w:name w:val="Plain Table 2"/>
    <w:basedOn w:val="Tabel-Normal"/>
    <w:rsid w:val="00C96310"/>
    <w:rPr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rdtekst">
    <w:name w:val="Body Text"/>
    <w:basedOn w:val="Normal"/>
    <w:link w:val="BrdtekstTegn"/>
    <w:uiPriority w:val="99"/>
    <w:semiHidden/>
    <w:unhideWhenUsed/>
    <w:rsid w:val="00C96310"/>
    <w:pPr>
      <w:spacing w:after="120"/>
    </w:pPr>
  </w:style>
  <w:style w:type="character" w:customStyle="1" w:styleId="BrdtekstTegn">
    <w:name w:val="Brødtekst Tegn"/>
    <w:basedOn w:val="Standardskrifttypeiafsnit"/>
    <w:link w:val="Brdtekst"/>
    <w:uiPriority w:val="99"/>
    <w:semiHidden/>
    <w:rsid w:val="00C96310"/>
    <w:rPr>
      <w:rFonts w:ascii="Times New Roman" w:eastAsia="Times New Roman" w:hAnsi="Times New Roman" w:cs="Times New Roman"/>
      <w:lang w:eastAsia="da-DK"/>
    </w:rPr>
  </w:style>
  <w:style w:type="paragraph" w:styleId="Indeks1">
    <w:name w:val="index 1"/>
    <w:basedOn w:val="Normal"/>
    <w:next w:val="Normal"/>
    <w:autoRedefine/>
    <w:uiPriority w:val="99"/>
    <w:unhideWhenUsed/>
    <w:rsid w:val="003A0910"/>
    <w:pPr>
      <w:ind w:left="240" w:hanging="240"/>
    </w:pPr>
    <w:rPr>
      <w:rFonts w:asciiTheme="minorHAnsi" w:hAnsiTheme="minorHAnsi" w:cstheme="minorHAnsi"/>
      <w:sz w:val="20"/>
      <w:szCs w:val="20"/>
    </w:rPr>
  </w:style>
  <w:style w:type="paragraph" w:styleId="Indeks2">
    <w:name w:val="index 2"/>
    <w:basedOn w:val="Normal"/>
    <w:next w:val="Normal"/>
    <w:autoRedefine/>
    <w:uiPriority w:val="99"/>
    <w:unhideWhenUsed/>
    <w:rsid w:val="003A0910"/>
    <w:pPr>
      <w:ind w:left="480" w:hanging="240"/>
    </w:pPr>
    <w:rPr>
      <w:rFonts w:asciiTheme="minorHAnsi" w:hAnsiTheme="minorHAnsi" w:cstheme="minorHAnsi"/>
      <w:sz w:val="20"/>
      <w:szCs w:val="20"/>
    </w:rPr>
  </w:style>
  <w:style w:type="paragraph" w:styleId="Indeks3">
    <w:name w:val="index 3"/>
    <w:basedOn w:val="Normal"/>
    <w:next w:val="Normal"/>
    <w:autoRedefine/>
    <w:uiPriority w:val="99"/>
    <w:unhideWhenUsed/>
    <w:rsid w:val="003A0910"/>
    <w:pPr>
      <w:ind w:left="720" w:hanging="240"/>
    </w:pPr>
    <w:rPr>
      <w:rFonts w:asciiTheme="minorHAnsi" w:hAnsiTheme="minorHAnsi" w:cstheme="minorHAnsi"/>
      <w:sz w:val="20"/>
      <w:szCs w:val="20"/>
    </w:rPr>
  </w:style>
  <w:style w:type="paragraph" w:styleId="Indeks4">
    <w:name w:val="index 4"/>
    <w:basedOn w:val="Normal"/>
    <w:next w:val="Normal"/>
    <w:autoRedefine/>
    <w:uiPriority w:val="99"/>
    <w:unhideWhenUsed/>
    <w:rsid w:val="003A0910"/>
    <w:pPr>
      <w:ind w:left="960" w:hanging="240"/>
    </w:pPr>
    <w:rPr>
      <w:rFonts w:asciiTheme="minorHAnsi" w:hAnsiTheme="minorHAnsi" w:cstheme="minorHAnsi"/>
      <w:sz w:val="20"/>
      <w:szCs w:val="20"/>
    </w:rPr>
  </w:style>
  <w:style w:type="paragraph" w:styleId="Indeks5">
    <w:name w:val="index 5"/>
    <w:basedOn w:val="Normal"/>
    <w:next w:val="Normal"/>
    <w:autoRedefine/>
    <w:uiPriority w:val="99"/>
    <w:unhideWhenUsed/>
    <w:rsid w:val="003A0910"/>
    <w:pPr>
      <w:ind w:left="1200" w:hanging="240"/>
    </w:pPr>
    <w:rPr>
      <w:rFonts w:asciiTheme="minorHAnsi" w:hAnsiTheme="minorHAnsi" w:cstheme="minorHAnsi"/>
      <w:sz w:val="20"/>
      <w:szCs w:val="20"/>
    </w:rPr>
  </w:style>
  <w:style w:type="paragraph" w:styleId="Indeks6">
    <w:name w:val="index 6"/>
    <w:basedOn w:val="Normal"/>
    <w:next w:val="Normal"/>
    <w:autoRedefine/>
    <w:uiPriority w:val="99"/>
    <w:unhideWhenUsed/>
    <w:rsid w:val="003A0910"/>
    <w:pPr>
      <w:ind w:left="1440" w:hanging="240"/>
    </w:pPr>
    <w:rPr>
      <w:rFonts w:asciiTheme="minorHAnsi" w:hAnsiTheme="minorHAnsi" w:cstheme="minorHAnsi"/>
      <w:sz w:val="20"/>
      <w:szCs w:val="20"/>
    </w:rPr>
  </w:style>
  <w:style w:type="paragraph" w:styleId="Indeks7">
    <w:name w:val="index 7"/>
    <w:basedOn w:val="Normal"/>
    <w:next w:val="Normal"/>
    <w:autoRedefine/>
    <w:uiPriority w:val="99"/>
    <w:unhideWhenUsed/>
    <w:rsid w:val="003A0910"/>
    <w:pPr>
      <w:ind w:left="1680" w:hanging="240"/>
    </w:pPr>
    <w:rPr>
      <w:rFonts w:asciiTheme="minorHAnsi" w:hAnsiTheme="minorHAnsi" w:cstheme="minorHAnsi"/>
      <w:sz w:val="20"/>
      <w:szCs w:val="20"/>
    </w:rPr>
  </w:style>
  <w:style w:type="paragraph" w:styleId="Indeks8">
    <w:name w:val="index 8"/>
    <w:basedOn w:val="Normal"/>
    <w:next w:val="Normal"/>
    <w:autoRedefine/>
    <w:uiPriority w:val="99"/>
    <w:unhideWhenUsed/>
    <w:rsid w:val="003A0910"/>
    <w:pPr>
      <w:ind w:left="1920" w:hanging="240"/>
    </w:pPr>
    <w:rPr>
      <w:rFonts w:asciiTheme="minorHAnsi" w:hAnsiTheme="minorHAnsi" w:cstheme="minorHAnsi"/>
      <w:sz w:val="20"/>
      <w:szCs w:val="20"/>
    </w:rPr>
  </w:style>
  <w:style w:type="paragraph" w:styleId="Indeks9">
    <w:name w:val="index 9"/>
    <w:basedOn w:val="Normal"/>
    <w:next w:val="Normal"/>
    <w:autoRedefine/>
    <w:uiPriority w:val="99"/>
    <w:unhideWhenUsed/>
    <w:rsid w:val="003A0910"/>
    <w:pPr>
      <w:ind w:left="2160" w:hanging="240"/>
    </w:pPr>
    <w:rPr>
      <w:rFonts w:asciiTheme="minorHAnsi" w:hAnsiTheme="minorHAnsi" w:cstheme="minorHAnsi"/>
      <w:sz w:val="20"/>
      <w:szCs w:val="20"/>
    </w:rPr>
  </w:style>
  <w:style w:type="paragraph" w:styleId="Indeksoverskrift">
    <w:name w:val="index heading"/>
    <w:basedOn w:val="Normal"/>
    <w:next w:val="Indeks1"/>
    <w:uiPriority w:val="99"/>
    <w:unhideWhenUsed/>
    <w:rsid w:val="003A0910"/>
    <w:pPr>
      <w:spacing w:before="120" w:after="120"/>
    </w:pPr>
    <w:rPr>
      <w:rFonts w:asciiTheme="minorHAnsi" w:hAnsiTheme="minorHAnsi" w:cstheme="minorHAnsi"/>
      <w:b/>
      <w:bCs/>
      <w:i/>
      <w:iCs/>
      <w:sz w:val="20"/>
      <w:szCs w:val="20"/>
    </w:rPr>
  </w:style>
  <w:style w:type="paragraph" w:styleId="Indholdsfortegnelse2">
    <w:name w:val="toc 2"/>
    <w:basedOn w:val="Normal"/>
    <w:next w:val="Normal"/>
    <w:autoRedefine/>
    <w:uiPriority w:val="39"/>
    <w:unhideWhenUsed/>
    <w:rsid w:val="003A0910"/>
    <w:pPr>
      <w:spacing w:after="100"/>
      <w:ind w:left="240"/>
    </w:pPr>
  </w:style>
  <w:style w:type="paragraph" w:styleId="Indholdsfortegnelse3">
    <w:name w:val="toc 3"/>
    <w:basedOn w:val="Normal"/>
    <w:next w:val="Normal"/>
    <w:autoRedefine/>
    <w:uiPriority w:val="39"/>
    <w:unhideWhenUsed/>
    <w:rsid w:val="003A0910"/>
    <w:pPr>
      <w:spacing w:after="100"/>
      <w:ind w:left="480"/>
    </w:pPr>
  </w:style>
  <w:style w:type="paragraph" w:styleId="Indholdsfortegnelse1">
    <w:name w:val="toc 1"/>
    <w:basedOn w:val="Normal"/>
    <w:next w:val="Normal"/>
    <w:autoRedefine/>
    <w:uiPriority w:val="39"/>
    <w:unhideWhenUsed/>
    <w:rsid w:val="003A0910"/>
    <w:pPr>
      <w:spacing w:after="100"/>
    </w:pPr>
  </w:style>
  <w:style w:type="character" w:styleId="Hyperlink">
    <w:name w:val="Hyperlink"/>
    <w:basedOn w:val="Standardskrifttypeiafsnit"/>
    <w:uiPriority w:val="99"/>
    <w:unhideWhenUsed/>
    <w:rsid w:val="003A0910"/>
    <w:rPr>
      <w:color w:val="0563C1" w:themeColor="hyperlink"/>
      <w:u w:val="single"/>
    </w:rPr>
  </w:style>
  <w:style w:type="table" w:styleId="Gittertabel1-lys-farve1">
    <w:name w:val="Grid Table 1 Light Accent 1"/>
    <w:basedOn w:val="Tabel-Normal"/>
    <w:uiPriority w:val="46"/>
    <w:rsid w:val="004D59E8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pple-converted-space">
    <w:name w:val="apple-converted-space"/>
    <w:basedOn w:val="Standardskrifttypeiafsnit"/>
    <w:rsid w:val="00583DCA"/>
  </w:style>
  <w:style w:type="character" w:styleId="Kommentarhenvisning">
    <w:name w:val="annotation reference"/>
    <w:basedOn w:val="Standardskrifttypeiafsnit"/>
    <w:uiPriority w:val="99"/>
    <w:semiHidden/>
    <w:rsid w:val="00030E97"/>
    <w:rPr>
      <w:rFonts w:cs="Times New Roman"/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rsid w:val="00030E97"/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030E97"/>
    <w:rPr>
      <w:rFonts w:ascii="Times New Roman" w:eastAsia="Times New Roman" w:hAnsi="Times New Roman" w:cs="Times New Roman"/>
      <w:sz w:val="20"/>
      <w:szCs w:val="20"/>
      <w:lang w:eastAsia="da-DK"/>
    </w:rPr>
  </w:style>
  <w:style w:type="paragraph" w:styleId="Sidehoved">
    <w:name w:val="header"/>
    <w:basedOn w:val="Normal"/>
    <w:link w:val="SidehovedTegn"/>
    <w:uiPriority w:val="99"/>
    <w:unhideWhenUsed/>
    <w:rsid w:val="000A548A"/>
    <w:pPr>
      <w:tabs>
        <w:tab w:val="center" w:pos="4819"/>
        <w:tab w:val="right" w:pos="9638"/>
      </w:tabs>
    </w:pPr>
  </w:style>
  <w:style w:type="character" w:customStyle="1" w:styleId="SidehovedTegn">
    <w:name w:val="Sidehoved Tegn"/>
    <w:basedOn w:val="Standardskrifttypeiafsnit"/>
    <w:link w:val="Sidehoved"/>
    <w:uiPriority w:val="99"/>
    <w:rsid w:val="000A548A"/>
    <w:rPr>
      <w:rFonts w:ascii="Times New Roman" w:eastAsia="Times New Roman" w:hAnsi="Times New Roman" w:cs="Times New Roman"/>
      <w:lang w:eastAsia="da-DK"/>
    </w:rPr>
  </w:style>
  <w:style w:type="paragraph" w:styleId="Sidefod">
    <w:name w:val="footer"/>
    <w:basedOn w:val="Normal"/>
    <w:link w:val="SidefodTegn"/>
    <w:uiPriority w:val="99"/>
    <w:unhideWhenUsed/>
    <w:rsid w:val="000A548A"/>
    <w:pPr>
      <w:tabs>
        <w:tab w:val="center" w:pos="4819"/>
        <w:tab w:val="right" w:pos="9638"/>
      </w:tabs>
    </w:pPr>
  </w:style>
  <w:style w:type="character" w:customStyle="1" w:styleId="SidefodTegn">
    <w:name w:val="Sidefod Tegn"/>
    <w:basedOn w:val="Standardskrifttypeiafsnit"/>
    <w:link w:val="Sidefod"/>
    <w:uiPriority w:val="99"/>
    <w:rsid w:val="000A548A"/>
    <w:rPr>
      <w:rFonts w:ascii="Times New Roman" w:eastAsia="Times New Roman" w:hAnsi="Times New Roman" w:cs="Times New Roman"/>
      <w:lang w:eastAsia="da-DK"/>
    </w:rPr>
  </w:style>
  <w:style w:type="character" w:styleId="Fremhv">
    <w:name w:val="Emphasis"/>
    <w:basedOn w:val="Standardskrifttypeiafsnit"/>
    <w:uiPriority w:val="20"/>
    <w:qFormat/>
    <w:rsid w:val="000A548A"/>
    <w:rPr>
      <w:i/>
      <w:iCs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5925E8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5925E8"/>
    <w:rPr>
      <w:rFonts w:ascii="Times New Roman" w:eastAsia="Times New Roman" w:hAnsi="Times New Roman" w:cs="Times New Roman"/>
      <w:b/>
      <w:bCs/>
      <w:sz w:val="20"/>
      <w:szCs w:val="20"/>
      <w:lang w:eastAsia="da-DK"/>
    </w:rPr>
  </w:style>
  <w:style w:type="paragraph" w:styleId="Korrektur">
    <w:name w:val="Revision"/>
    <w:hidden/>
    <w:uiPriority w:val="99"/>
    <w:semiHidden/>
    <w:rsid w:val="00F357C5"/>
    <w:rPr>
      <w:rFonts w:ascii="Times New Roman" w:eastAsia="Times New Roman" w:hAnsi="Times New Roman" w:cs="Times New Roman"/>
      <w:lang w:eastAsia="da-DK"/>
    </w:rPr>
  </w:style>
  <w:style w:type="character" w:styleId="Sidetal">
    <w:name w:val="page number"/>
    <w:basedOn w:val="Standardskrifttypeiafsnit"/>
    <w:uiPriority w:val="99"/>
    <w:semiHidden/>
    <w:unhideWhenUsed/>
    <w:rsid w:val="00C242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17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6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6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emf"/><Relationship Id="rId18" Type="http://schemas.openxmlformats.org/officeDocument/2006/relationships/image" Target="media/image12.emf"/><Relationship Id="rId26" Type="http://schemas.openxmlformats.org/officeDocument/2006/relationships/image" Target="media/image20.emf"/><Relationship Id="rId3" Type="http://schemas.openxmlformats.org/officeDocument/2006/relationships/settings" Target="settings.xml"/><Relationship Id="rId21" Type="http://schemas.openxmlformats.org/officeDocument/2006/relationships/image" Target="media/image15.emf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emf"/><Relationship Id="rId17" Type="http://schemas.openxmlformats.org/officeDocument/2006/relationships/image" Target="media/image11.emf"/><Relationship Id="rId25" Type="http://schemas.openxmlformats.org/officeDocument/2006/relationships/image" Target="media/image19.emf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emf"/><Relationship Id="rId20" Type="http://schemas.openxmlformats.org/officeDocument/2006/relationships/image" Target="media/image14.emf"/><Relationship Id="rId29" Type="http://schemas.openxmlformats.org/officeDocument/2006/relationships/image" Target="media/image23.e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24" Type="http://schemas.openxmlformats.org/officeDocument/2006/relationships/image" Target="media/image18.emf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9.emf"/><Relationship Id="rId23" Type="http://schemas.openxmlformats.org/officeDocument/2006/relationships/image" Target="media/image17.emf"/><Relationship Id="rId28" Type="http://schemas.openxmlformats.org/officeDocument/2006/relationships/image" Target="media/image22.emf"/><Relationship Id="rId10" Type="http://schemas.openxmlformats.org/officeDocument/2006/relationships/image" Target="media/image4.png"/><Relationship Id="rId19" Type="http://schemas.openxmlformats.org/officeDocument/2006/relationships/image" Target="media/image13.emf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emf"/><Relationship Id="rId22" Type="http://schemas.openxmlformats.org/officeDocument/2006/relationships/image" Target="media/image16.emf"/><Relationship Id="rId27" Type="http://schemas.openxmlformats.org/officeDocument/2006/relationships/image" Target="media/image21.emf"/><Relationship Id="rId30" Type="http://schemas.openxmlformats.org/officeDocument/2006/relationships/header" Target="header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6</Pages>
  <Words>4897</Words>
  <Characters>29876</Characters>
  <Application>Microsoft Office Word</Application>
  <DocSecurity>0</DocSecurity>
  <Lines>248</Lines>
  <Paragraphs>6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ers Møller</dc:creator>
  <cp:keywords/>
  <dc:description/>
  <cp:lastModifiedBy>Anders Møller</cp:lastModifiedBy>
  <cp:revision>11</cp:revision>
  <cp:lastPrinted>2022-04-26T09:42:00Z</cp:lastPrinted>
  <dcterms:created xsi:type="dcterms:W3CDTF">2024-01-18T08:45:00Z</dcterms:created>
  <dcterms:modified xsi:type="dcterms:W3CDTF">2024-01-18T09:14:00Z</dcterms:modified>
</cp:coreProperties>
</file>